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1A0971A" w14:textId="16187ADD"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0D6C56">
        <w:rPr>
          <w:rFonts w:ascii="Arial" w:eastAsia="Arial" w:hAnsi="Arial" w:cs="Arial"/>
          <w:sz w:val="28"/>
          <w:szCs w:val="28"/>
        </w:rPr>
        <w:t>4</w:t>
      </w:r>
      <w:r w:rsidR="00083A70">
        <w:rPr>
          <w:rFonts w:ascii="Arial" w:eastAsia="Arial" w:hAnsi="Arial" w:cs="Arial"/>
          <w:sz w:val="28"/>
          <w:szCs w:val="28"/>
        </w:rPr>
        <w:t>5</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8472B36"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6C56">
        <w:rPr>
          <w:rFonts w:ascii="Arial" w:eastAsia="Arial" w:hAnsi="Arial" w:cs="Arial"/>
          <w:sz w:val="24"/>
          <w:szCs w:val="24"/>
        </w:rPr>
        <w:t>1</w:t>
      </w:r>
      <w:r w:rsidR="00083A70">
        <w:rPr>
          <w:rFonts w:ascii="Arial" w:eastAsia="Arial" w:hAnsi="Arial" w:cs="Arial"/>
          <w:sz w:val="24"/>
          <w:szCs w:val="24"/>
        </w:rPr>
        <w:t>1</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3DA6BEE9"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05415E">
        <w:rPr>
          <w:rFonts w:ascii="Arial" w:eastAsia="Arial" w:hAnsi="Arial" w:cs="Arial"/>
          <w:b/>
          <w:color w:val="0070C0"/>
          <w:sz w:val="24"/>
          <w:szCs w:val="24"/>
        </w:rPr>
        <w:t>1</w:t>
      </w:r>
      <w:r w:rsidR="00083A70">
        <w:rPr>
          <w:rFonts w:ascii="Arial" w:eastAsia="Arial" w:hAnsi="Arial" w:cs="Arial"/>
          <w:b/>
          <w:color w:val="0070C0"/>
          <w:sz w:val="24"/>
          <w:szCs w:val="24"/>
        </w:rPr>
        <w:t>1</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992826" w:rsidRPr="00992826">
        <w:rPr>
          <w:rFonts w:ascii="Arial" w:eastAsia="Arial" w:hAnsi="Arial" w:cs="Arial"/>
          <w:b/>
          <w:color w:val="0070C0"/>
          <w:sz w:val="24"/>
          <w:szCs w:val="24"/>
        </w:rPr>
        <w:t>864,868</w:t>
      </w:r>
      <w:r w:rsidR="00992826">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992826" w:rsidRPr="00992826">
        <w:rPr>
          <w:rFonts w:ascii="Arial" w:eastAsia="Arial" w:hAnsi="Arial" w:cs="Arial"/>
          <w:b/>
          <w:color w:val="0070C0"/>
          <w:sz w:val="24"/>
          <w:szCs w:val="24"/>
        </w:rPr>
        <w:t>146,519</w:t>
      </w:r>
      <w:r w:rsidR="0005415E">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992826" w:rsidRPr="00992826">
        <w:rPr>
          <w:rFonts w:ascii="Arial" w:eastAsia="Arial" w:hAnsi="Arial" w:cs="Arial"/>
          <w:b/>
          <w:color w:val="0070C0"/>
          <w:sz w:val="24"/>
          <w:szCs w:val="24"/>
        </w:rPr>
        <w:t>703,404</w:t>
      </w:r>
      <w:r w:rsidR="00992826">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992826" w:rsidRPr="00992826">
        <w:rPr>
          <w:rFonts w:ascii="Arial" w:eastAsia="Arial" w:hAnsi="Arial" w:cs="Arial"/>
          <w:b/>
          <w:color w:val="0070C0"/>
          <w:sz w:val="24"/>
          <w:szCs w:val="24"/>
        </w:rPr>
        <w:t>14,945</w:t>
      </w:r>
      <w:r w:rsidR="00992826">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79EAAA8C"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AE214D">
        <w:rPr>
          <w:rFonts w:ascii="Arial" w:eastAsia="Arial" w:hAnsi="Arial" w:cs="Arial"/>
          <w:i/>
          <w:color w:val="0070C0"/>
          <w:sz w:val="16"/>
          <w:szCs w:val="16"/>
        </w:rPr>
        <w:t>9</w:t>
      </w:r>
      <w:r w:rsidR="00083A70">
        <w:rPr>
          <w:rFonts w:ascii="Arial" w:eastAsia="Arial" w:hAnsi="Arial" w:cs="Arial"/>
          <w:i/>
          <w:color w:val="0070C0"/>
          <w:sz w:val="16"/>
          <w:szCs w:val="16"/>
        </w:rPr>
        <w:t>3</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1678008" w:rsidR="009702AE" w:rsidRPr="00314B3E" w:rsidRDefault="003E4C18" w:rsidP="008266BC">
      <w:pPr>
        <w:spacing w:after="0" w:line="240" w:lineRule="auto"/>
        <w:contextualSpacing/>
        <w:jc w:val="both"/>
        <w:rPr>
          <w:rFonts w:ascii="Arial" w:eastAsia="Arial" w:hAnsi="Arial" w:cs="Arial"/>
          <w:color w:val="000000" w:themeColor="text1"/>
          <w:sz w:val="24"/>
          <w:szCs w:val="24"/>
        </w:rPr>
      </w:pPr>
      <w:bookmarkStart w:id="0" w:name="_heading=h.1fob9te" w:colFirst="0" w:colLast="0"/>
      <w:bookmarkEnd w:id="0"/>
      <w:r w:rsidRPr="00314B3E">
        <w:rPr>
          <w:rFonts w:ascii="Arial" w:eastAsia="Arial" w:hAnsi="Arial" w:cs="Arial"/>
          <w:color w:val="000000" w:themeColor="text1"/>
          <w:sz w:val="24"/>
          <w:szCs w:val="24"/>
        </w:rPr>
        <w:t>A</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tal</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b/>
          <w:bCs/>
          <w:color w:val="000000" w:themeColor="text1"/>
          <w:sz w:val="24"/>
          <w:szCs w:val="24"/>
        </w:rPr>
        <w:t xml:space="preserve"> </w:t>
      </w:r>
      <w:r w:rsidR="004652C8" w:rsidRPr="00314B3E">
        <w:rPr>
          <w:rFonts w:ascii="Arial" w:eastAsia="Arial" w:hAnsi="Arial" w:cs="Arial"/>
          <w:b/>
          <w:color w:val="000000" w:themeColor="text1"/>
          <w:sz w:val="24"/>
          <w:szCs w:val="24"/>
        </w:rPr>
        <w:t>₱</w:t>
      </w:r>
      <w:r w:rsidR="00524DF8" w:rsidRPr="00314B3E">
        <w:rPr>
          <w:rFonts w:ascii="Arial" w:eastAsia="Arial" w:hAnsi="Arial" w:cs="Arial"/>
          <w:b/>
          <w:bCs/>
          <w:color w:val="000000" w:themeColor="text1"/>
          <w:sz w:val="24"/>
          <w:szCs w:val="24"/>
        </w:rPr>
        <w:t xml:space="preserve">2,126,838,790.42 </w:t>
      </w:r>
      <w:r w:rsidRPr="00314B3E">
        <w:rPr>
          <w:rFonts w:ascii="Arial" w:eastAsia="Arial" w:hAnsi="Arial" w:cs="Arial"/>
          <w:color w:val="000000" w:themeColor="text1"/>
          <w:sz w:val="24"/>
          <w:szCs w:val="24"/>
        </w:rPr>
        <w:t>worth</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ssistanc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h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familie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dividual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cluding</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strandee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ffec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mmunit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quarantin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eing</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mplemen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du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VID-19</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andemic;</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hich,</w:t>
      </w:r>
      <w:r w:rsidR="00201C7A" w:rsidRPr="00314B3E">
        <w:rPr>
          <w:rFonts w:ascii="Arial" w:eastAsia="Arial" w:hAnsi="Arial" w:cs="Arial"/>
          <w:color w:val="000000" w:themeColor="text1"/>
          <w:sz w:val="24"/>
          <w:szCs w:val="24"/>
        </w:rPr>
        <w:t xml:space="preserve"> </w:t>
      </w:r>
      <w:r w:rsidR="00CD47B7" w:rsidRPr="00314B3E">
        <w:rPr>
          <w:rFonts w:ascii="Arial" w:eastAsia="Arial" w:hAnsi="Arial" w:cs="Arial"/>
          <w:b/>
          <w:color w:val="000000" w:themeColor="text1"/>
          <w:sz w:val="24"/>
          <w:szCs w:val="24"/>
        </w:rPr>
        <w:t>₱</w:t>
      </w:r>
      <w:r w:rsidR="00524DF8" w:rsidRPr="00314B3E">
        <w:rPr>
          <w:rFonts w:ascii="Arial" w:eastAsia="Arial" w:hAnsi="Arial" w:cs="Arial"/>
          <w:b/>
          <w:color w:val="000000" w:themeColor="text1"/>
          <w:sz w:val="24"/>
          <w:szCs w:val="24"/>
        </w:rPr>
        <w:t xml:space="preserve">1,590,008,934.79 </w:t>
      </w:r>
      <w:r w:rsidRPr="00314B3E">
        <w:rPr>
          <w:rFonts w:ascii="Arial" w:eastAsia="Arial" w:hAnsi="Arial" w:cs="Arial"/>
          <w:bCs/>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DSWD</w:t>
      </w:r>
      <w:r w:rsidRPr="00314B3E">
        <w:rPr>
          <w:rFonts w:ascii="Arial" w:eastAsia="Arial" w:hAnsi="Arial" w:cs="Arial"/>
          <w:color w:val="000000" w:themeColor="text1"/>
          <w:sz w:val="24"/>
          <w:szCs w:val="24"/>
        </w:rPr>
        <w:t>,</w:t>
      </w:r>
      <w:r w:rsidR="00D16141" w:rsidRPr="00314B3E">
        <w:rPr>
          <w:rFonts w:ascii="Arial" w:eastAsia="Arial" w:hAnsi="Arial" w:cs="Arial"/>
          <w:b/>
          <w:color w:val="000000" w:themeColor="text1"/>
          <w:sz w:val="24"/>
          <w:szCs w:val="24"/>
        </w:rPr>
        <w:t xml:space="preserve"> </w:t>
      </w:r>
      <w:r w:rsidRPr="00314B3E">
        <w:rPr>
          <w:rFonts w:ascii="Arial" w:eastAsia="Arial" w:hAnsi="Arial" w:cs="Arial"/>
          <w:b/>
          <w:color w:val="000000" w:themeColor="text1"/>
          <w:sz w:val="24"/>
          <w:szCs w:val="24"/>
        </w:rPr>
        <w:t>₱</w:t>
      </w:r>
      <w:r w:rsidR="00D22798" w:rsidRPr="00314B3E">
        <w:rPr>
          <w:rFonts w:ascii="Arial" w:eastAsia="Arial" w:hAnsi="Arial" w:cs="Arial"/>
          <w:b/>
          <w:bCs/>
          <w:color w:val="000000" w:themeColor="text1"/>
          <w:sz w:val="24"/>
          <w:szCs w:val="24"/>
        </w:rPr>
        <w:t xml:space="preserve">504,979,445.67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NGOs</w:t>
      </w:r>
      <w:r w:rsidRPr="00314B3E">
        <w:rPr>
          <w:rFonts w:ascii="Arial" w:eastAsia="Arial" w:hAnsi="Arial" w:cs="Arial"/>
          <w:color w:val="000000" w:themeColor="text1"/>
          <w:sz w:val="24"/>
          <w:szCs w:val="24"/>
        </w:rPr>
        <w:t>,</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w:t>
      </w:r>
      <w:r w:rsidR="00D67BA9" w:rsidRPr="00314B3E">
        <w:rPr>
          <w:rFonts w:ascii="Arial" w:eastAsia="Arial" w:hAnsi="Arial" w:cs="Arial"/>
          <w:b/>
          <w:bCs/>
          <w:color w:val="000000" w:themeColor="text1"/>
          <w:sz w:val="24"/>
          <w:szCs w:val="24"/>
        </w:rPr>
        <w:t>31,850,409.96</w:t>
      </w:r>
      <w:r w:rsidR="00D16141" w:rsidRPr="00314B3E">
        <w:rPr>
          <w:rFonts w:ascii="Arial" w:eastAsia="Arial" w:hAnsi="Arial" w:cs="Arial"/>
          <w:b/>
          <w:bCs/>
          <w:color w:val="000000" w:themeColor="text1"/>
          <w:sz w:val="24"/>
          <w:szCs w:val="24"/>
        </w:rPr>
        <w:t xml:space="preserve">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Private</w:t>
      </w:r>
      <w:r w:rsidR="00D16141" w:rsidRPr="00314B3E">
        <w:rPr>
          <w:rFonts w:ascii="Arial" w:eastAsia="Arial" w:hAnsi="Arial" w:cs="Arial"/>
          <w:b/>
          <w:color w:val="000000" w:themeColor="text1"/>
          <w:sz w:val="24"/>
          <w:szCs w:val="24"/>
        </w:rPr>
        <w:t xml:space="preserve"> </w:t>
      </w:r>
      <w:r w:rsidRPr="00314B3E">
        <w:rPr>
          <w:rFonts w:ascii="Arial" w:eastAsia="Arial" w:hAnsi="Arial" w:cs="Arial"/>
          <w:b/>
          <w:color w:val="000000" w:themeColor="text1"/>
          <w:sz w:val="24"/>
          <w:szCs w:val="24"/>
        </w:rPr>
        <w:t>Partners</w:t>
      </w:r>
      <w:r w:rsidR="00D16141" w:rsidRPr="00314B3E">
        <w:rPr>
          <w:rFonts w:ascii="Arial" w:eastAsia="Arial" w:hAnsi="Arial" w:cs="Arial"/>
          <w:b/>
          <w:color w:val="000000" w:themeColor="text1"/>
          <w:sz w:val="20"/>
          <w:szCs w:val="20"/>
        </w:rPr>
        <w:t xml:space="preserve"> </w:t>
      </w:r>
      <w:r w:rsidRPr="00314B3E">
        <w:rPr>
          <w:rFonts w:ascii="Arial" w:eastAsia="Arial" w:hAnsi="Arial" w:cs="Arial"/>
          <w:color w:val="000000" w:themeColor="text1"/>
          <w:sz w:val="24"/>
          <w:szCs w:val="24"/>
        </w:rPr>
        <w:t>(se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abl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524DF8" w:rsidRPr="00524DF8" w14:paraId="6811854C" w14:textId="77777777" w:rsidTr="00314B3E">
        <w:trPr>
          <w:trHeight w:val="20"/>
          <w:tblHeader/>
        </w:trPr>
        <w:tc>
          <w:tcPr>
            <w:tcW w:w="0" w:type="auto"/>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068E4B9"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31B4422"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COST OF ASSISTANCE </w:t>
            </w:r>
          </w:p>
        </w:tc>
      </w:tr>
      <w:tr w:rsidR="00524DF8" w:rsidRPr="00524DF8" w14:paraId="7EB52B9C" w14:textId="77777777" w:rsidTr="00314B3E">
        <w:trPr>
          <w:trHeight w:val="20"/>
          <w:tblHead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E41941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64DA15DB"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DSWD </w:t>
            </w: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1D857011"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NGOs </w:t>
            </w: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2328F92B"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75EBBAEA"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GRAND TOTAL </w:t>
            </w:r>
          </w:p>
        </w:tc>
      </w:tr>
      <w:tr w:rsidR="00524DF8" w:rsidRPr="00524DF8" w14:paraId="4D8BC471" w14:textId="77777777" w:rsidTr="00314B3E">
        <w:trPr>
          <w:trHeight w:val="20"/>
        </w:trPr>
        <w:tc>
          <w:tcPr>
            <w:tcW w:w="0" w:type="auto"/>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6AE4023"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GRAND TOTAL</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35DF4EF7" w14:textId="0FA420B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590,008,934.79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52E521D0" w14:textId="546B900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04,979,445.67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3B4EF85D" w14:textId="04B8A0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1,850,409.96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5F9ACC6B" w14:textId="31E5E25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126,838,790.42 </w:t>
            </w:r>
          </w:p>
        </w:tc>
      </w:tr>
      <w:tr w:rsidR="00524DF8" w:rsidRPr="00524DF8" w14:paraId="389A80C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FBFA5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2EBFCCE6" w14:textId="1139C3E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69,211,453.40 </w:t>
            </w:r>
          </w:p>
        </w:tc>
        <w:tc>
          <w:tcPr>
            <w:tcW w:w="0" w:type="auto"/>
            <w:tcBorders>
              <w:top w:val="nil"/>
              <w:left w:val="nil"/>
              <w:bottom w:val="single" w:sz="4" w:space="0" w:color="000000"/>
              <w:right w:val="single" w:sz="4" w:space="0" w:color="000000"/>
            </w:tcBorders>
            <w:shd w:val="clear" w:color="A5A5A5" w:fill="A5A5A5"/>
            <w:noWrap/>
            <w:vAlign w:val="bottom"/>
            <w:hideMark/>
          </w:tcPr>
          <w:p w14:paraId="0F245F9C" w14:textId="1C27676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174A52A" w14:textId="1E69405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2F0E64A" w14:textId="53641EC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34,621,453.40 </w:t>
            </w:r>
          </w:p>
        </w:tc>
      </w:tr>
      <w:tr w:rsidR="00524DF8" w:rsidRPr="00524DF8" w14:paraId="5A0CC5E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BFC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702E5DD9" w14:textId="10DCE812"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53,851,963.24 </w:t>
            </w:r>
          </w:p>
        </w:tc>
        <w:tc>
          <w:tcPr>
            <w:tcW w:w="0" w:type="auto"/>
            <w:tcBorders>
              <w:top w:val="nil"/>
              <w:left w:val="nil"/>
              <w:bottom w:val="single" w:sz="4" w:space="0" w:color="000000"/>
              <w:right w:val="single" w:sz="4" w:space="0" w:color="000000"/>
            </w:tcBorders>
            <w:shd w:val="clear" w:color="auto" w:fill="auto"/>
            <w:noWrap/>
            <w:vAlign w:val="bottom"/>
            <w:hideMark/>
          </w:tcPr>
          <w:p w14:paraId="3DD34711" w14:textId="314F1332"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5A2D1E" w14:textId="5CA0993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81BEDA" w14:textId="57E9DB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3,851,963.24 </w:t>
            </w:r>
          </w:p>
        </w:tc>
      </w:tr>
      <w:tr w:rsidR="00524DF8" w:rsidRPr="00524DF8" w14:paraId="072038F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1003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7C654EFA" w14:textId="1BB0BF52"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26,731,514.36 </w:t>
            </w:r>
          </w:p>
        </w:tc>
        <w:tc>
          <w:tcPr>
            <w:tcW w:w="0" w:type="auto"/>
            <w:tcBorders>
              <w:top w:val="nil"/>
              <w:left w:val="nil"/>
              <w:bottom w:val="single" w:sz="4" w:space="0" w:color="000000"/>
              <w:right w:val="single" w:sz="4" w:space="0" w:color="000000"/>
            </w:tcBorders>
            <w:shd w:val="clear" w:color="auto" w:fill="auto"/>
            <w:noWrap/>
            <w:vAlign w:val="bottom"/>
            <w:hideMark/>
          </w:tcPr>
          <w:p w14:paraId="5593B857" w14:textId="3F0130B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13D49F" w14:textId="0C50D421"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6D0AAA2" w14:textId="363F43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8,831,514.36 </w:t>
            </w:r>
          </w:p>
        </w:tc>
      </w:tr>
      <w:tr w:rsidR="00524DF8" w:rsidRPr="00524DF8" w14:paraId="27C08BD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35E0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FFC061B" w14:textId="2E77A4BF"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02832A6E" w14:textId="4E03405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FF71BC" w14:textId="54971E6F"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BB26D8" w14:textId="2AE819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22,450.00 </w:t>
            </w:r>
          </w:p>
        </w:tc>
      </w:tr>
      <w:tr w:rsidR="00524DF8" w:rsidRPr="00524DF8" w14:paraId="3C37AC7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C19E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3EF62DA9" w14:textId="00BF6C1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1,034,218.00 </w:t>
            </w:r>
          </w:p>
        </w:tc>
        <w:tc>
          <w:tcPr>
            <w:tcW w:w="0" w:type="auto"/>
            <w:tcBorders>
              <w:top w:val="nil"/>
              <w:left w:val="nil"/>
              <w:bottom w:val="single" w:sz="4" w:space="0" w:color="000000"/>
              <w:right w:val="single" w:sz="4" w:space="0" w:color="000000"/>
            </w:tcBorders>
            <w:shd w:val="clear" w:color="auto" w:fill="auto"/>
            <w:noWrap/>
            <w:vAlign w:val="bottom"/>
            <w:hideMark/>
          </w:tcPr>
          <w:p w14:paraId="05428AA9" w14:textId="45C52B23"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CE15D6" w14:textId="4CF710D8"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28A588" w14:textId="70E8EC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284,218.00 </w:t>
            </w:r>
          </w:p>
        </w:tc>
      </w:tr>
      <w:tr w:rsidR="00524DF8" w:rsidRPr="00524DF8" w14:paraId="2E736BB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DFB6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27572D38" w14:textId="201200F5"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566E8ECA" w14:textId="6C1DD849"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6A68C63A" w14:textId="0AC28F0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89A005" w14:textId="279D39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5,866,619.10 </w:t>
            </w:r>
          </w:p>
        </w:tc>
      </w:tr>
      <w:tr w:rsidR="00524DF8" w:rsidRPr="00524DF8" w14:paraId="00FAA69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F929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1DCCEA8A" w14:textId="3930EE6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594E6DDF" w14:textId="159D115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0D9F7A1" w14:textId="764E123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FD9961" w14:textId="00C5A9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294,620.00 </w:t>
            </w:r>
          </w:p>
        </w:tc>
      </w:tr>
      <w:tr w:rsidR="00524DF8" w:rsidRPr="00524DF8" w14:paraId="3252BF8F"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D68A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039057A5" w14:textId="72370C8E"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2,536,118.00 </w:t>
            </w:r>
          </w:p>
        </w:tc>
        <w:tc>
          <w:tcPr>
            <w:tcW w:w="0" w:type="auto"/>
            <w:tcBorders>
              <w:top w:val="nil"/>
              <w:left w:val="nil"/>
              <w:bottom w:val="single" w:sz="4" w:space="0" w:color="000000"/>
              <w:right w:val="single" w:sz="4" w:space="0" w:color="000000"/>
            </w:tcBorders>
            <w:shd w:val="clear" w:color="auto" w:fill="auto"/>
            <w:noWrap/>
            <w:vAlign w:val="bottom"/>
            <w:hideMark/>
          </w:tcPr>
          <w:p w14:paraId="537F132B" w14:textId="47810A63"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4D0F3FFC" w14:textId="08AC227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168328" w14:textId="53875F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9,978,618.00 </w:t>
            </w:r>
          </w:p>
        </w:tc>
      </w:tr>
      <w:tr w:rsidR="00524DF8" w:rsidRPr="00524DF8" w14:paraId="632B0E4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8BAD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287A152D" w14:textId="04BA6FCE"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2,834,460.00 </w:t>
            </w:r>
          </w:p>
        </w:tc>
        <w:tc>
          <w:tcPr>
            <w:tcW w:w="0" w:type="auto"/>
            <w:tcBorders>
              <w:top w:val="nil"/>
              <w:left w:val="nil"/>
              <w:bottom w:val="single" w:sz="4" w:space="0" w:color="000000"/>
              <w:right w:val="single" w:sz="4" w:space="0" w:color="000000"/>
            </w:tcBorders>
            <w:shd w:val="clear" w:color="auto" w:fill="auto"/>
            <w:noWrap/>
            <w:vAlign w:val="bottom"/>
            <w:hideMark/>
          </w:tcPr>
          <w:p w14:paraId="6E8B3031" w14:textId="67B9915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C4C7A0" w14:textId="09F558A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2B40D5" w14:textId="37292F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34,460.00 </w:t>
            </w:r>
          </w:p>
        </w:tc>
      </w:tr>
      <w:tr w:rsidR="00524DF8" w:rsidRPr="00524DF8" w14:paraId="56E0E7D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CED3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6AA68A56" w14:textId="63E7FA31"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1215FCC2" w14:textId="73D62AB5"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8E4716" w14:textId="34B99051"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4A0211" w14:textId="3D1BE8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39,000.00 </w:t>
            </w:r>
          </w:p>
        </w:tc>
      </w:tr>
      <w:tr w:rsidR="00524DF8" w:rsidRPr="00524DF8" w14:paraId="17F4FFD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2AD0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3E856EAA" w14:textId="50275060"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5,572,130.00 </w:t>
            </w:r>
          </w:p>
        </w:tc>
        <w:tc>
          <w:tcPr>
            <w:tcW w:w="0" w:type="auto"/>
            <w:tcBorders>
              <w:top w:val="nil"/>
              <w:left w:val="nil"/>
              <w:bottom w:val="single" w:sz="4" w:space="0" w:color="000000"/>
              <w:right w:val="single" w:sz="4" w:space="0" w:color="000000"/>
            </w:tcBorders>
            <w:shd w:val="clear" w:color="auto" w:fill="auto"/>
            <w:noWrap/>
            <w:vAlign w:val="bottom"/>
            <w:hideMark/>
          </w:tcPr>
          <w:p w14:paraId="1FF34A0C" w14:textId="3194B6D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6C837A" w14:textId="0DFE61C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4FCC65A" w14:textId="50D315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87,130.00 </w:t>
            </w:r>
          </w:p>
        </w:tc>
      </w:tr>
      <w:tr w:rsidR="00524DF8" w:rsidRPr="00524DF8" w14:paraId="6166378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0705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15DE8FD" w14:textId="500D01A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6,181,835.00 </w:t>
            </w:r>
          </w:p>
        </w:tc>
        <w:tc>
          <w:tcPr>
            <w:tcW w:w="0" w:type="auto"/>
            <w:tcBorders>
              <w:top w:val="nil"/>
              <w:left w:val="nil"/>
              <w:bottom w:val="single" w:sz="4" w:space="0" w:color="000000"/>
              <w:right w:val="single" w:sz="4" w:space="0" w:color="000000"/>
            </w:tcBorders>
            <w:shd w:val="clear" w:color="auto" w:fill="auto"/>
            <w:noWrap/>
            <w:vAlign w:val="bottom"/>
            <w:hideMark/>
          </w:tcPr>
          <w:p w14:paraId="0ABFE564" w14:textId="2ACC78D3"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CFD8A2" w14:textId="77A41299"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B6CA1C" w14:textId="647E5A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181,835.00 </w:t>
            </w:r>
          </w:p>
        </w:tc>
      </w:tr>
      <w:tr w:rsidR="00524DF8" w:rsidRPr="00524DF8" w14:paraId="1426516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6DBB9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71C37A5B" w14:textId="6A673A1A"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5,427,484.00 </w:t>
            </w:r>
          </w:p>
        </w:tc>
        <w:tc>
          <w:tcPr>
            <w:tcW w:w="0" w:type="auto"/>
            <w:tcBorders>
              <w:top w:val="nil"/>
              <w:left w:val="nil"/>
              <w:bottom w:val="single" w:sz="4" w:space="0" w:color="000000"/>
              <w:right w:val="single" w:sz="4" w:space="0" w:color="000000"/>
            </w:tcBorders>
            <w:shd w:val="clear" w:color="auto" w:fill="auto"/>
            <w:noWrap/>
            <w:vAlign w:val="bottom"/>
            <w:hideMark/>
          </w:tcPr>
          <w:p w14:paraId="7339ECB7" w14:textId="19679D1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03B2BD5" w14:textId="34D71BE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0D4DE4" w14:textId="1ABA33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149,984.00 </w:t>
            </w:r>
          </w:p>
        </w:tc>
      </w:tr>
      <w:tr w:rsidR="00524DF8" w:rsidRPr="00524DF8" w14:paraId="7FB57E5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0E94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35AF474" w14:textId="4A46563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6360FABA" w14:textId="6C7AFCE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7FA3B0" w14:textId="665070F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B762EB" w14:textId="4774B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782,540.00 </w:t>
            </w:r>
          </w:p>
        </w:tc>
      </w:tr>
      <w:tr w:rsidR="00524DF8" w:rsidRPr="00524DF8" w14:paraId="0DA3E42C"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BCF1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1B9BCEFA" w14:textId="7974A290"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180,763.60 </w:t>
            </w:r>
          </w:p>
        </w:tc>
        <w:tc>
          <w:tcPr>
            <w:tcW w:w="0" w:type="auto"/>
            <w:tcBorders>
              <w:top w:val="nil"/>
              <w:left w:val="nil"/>
              <w:bottom w:val="single" w:sz="4" w:space="0" w:color="000000"/>
              <w:right w:val="single" w:sz="4" w:space="0" w:color="000000"/>
            </w:tcBorders>
            <w:shd w:val="clear" w:color="auto" w:fill="auto"/>
            <w:noWrap/>
            <w:vAlign w:val="bottom"/>
            <w:hideMark/>
          </w:tcPr>
          <w:p w14:paraId="4360077D" w14:textId="02B8236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0C28DD" w14:textId="7D47AA89"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889A0D" w14:textId="2F9D2B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80,763.60 </w:t>
            </w:r>
          </w:p>
        </w:tc>
      </w:tr>
      <w:tr w:rsidR="00524DF8" w:rsidRPr="00524DF8" w14:paraId="1A90AAB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75226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FB4DE7F" w14:textId="3285443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9,234,885.80 </w:t>
            </w:r>
          </w:p>
        </w:tc>
        <w:tc>
          <w:tcPr>
            <w:tcW w:w="0" w:type="auto"/>
            <w:tcBorders>
              <w:top w:val="nil"/>
              <w:left w:val="nil"/>
              <w:bottom w:val="single" w:sz="4" w:space="0" w:color="000000"/>
              <w:right w:val="single" w:sz="4" w:space="0" w:color="000000"/>
            </w:tcBorders>
            <w:shd w:val="clear" w:color="auto" w:fill="auto"/>
            <w:noWrap/>
            <w:vAlign w:val="bottom"/>
            <w:hideMark/>
          </w:tcPr>
          <w:p w14:paraId="78C88041" w14:textId="4CDFE26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EED40D0" w14:textId="1D2AC9F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DC4780" w14:textId="1E46E4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4,719,885.80 </w:t>
            </w:r>
          </w:p>
        </w:tc>
      </w:tr>
      <w:tr w:rsidR="00524DF8" w:rsidRPr="00524DF8" w14:paraId="3C98BD4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F0D4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440CF71F" w14:textId="1D549622"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2,923,792.30 </w:t>
            </w:r>
          </w:p>
        </w:tc>
        <w:tc>
          <w:tcPr>
            <w:tcW w:w="0" w:type="auto"/>
            <w:tcBorders>
              <w:top w:val="nil"/>
              <w:left w:val="nil"/>
              <w:bottom w:val="single" w:sz="4" w:space="0" w:color="000000"/>
              <w:right w:val="single" w:sz="4" w:space="0" w:color="000000"/>
            </w:tcBorders>
            <w:shd w:val="clear" w:color="auto" w:fill="auto"/>
            <w:noWrap/>
            <w:vAlign w:val="bottom"/>
            <w:hideMark/>
          </w:tcPr>
          <w:p w14:paraId="40712ABE" w14:textId="7187E67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8183A1" w14:textId="6580999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A391B4" w14:textId="0698C5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91,773,792.30 </w:t>
            </w:r>
          </w:p>
        </w:tc>
      </w:tr>
      <w:tr w:rsidR="00524DF8" w:rsidRPr="00524DF8" w14:paraId="082D291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A243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DFAF51F" w14:textId="11788389"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4,527,260.00 </w:t>
            </w:r>
          </w:p>
        </w:tc>
        <w:tc>
          <w:tcPr>
            <w:tcW w:w="0" w:type="auto"/>
            <w:tcBorders>
              <w:top w:val="nil"/>
              <w:left w:val="nil"/>
              <w:bottom w:val="single" w:sz="4" w:space="0" w:color="000000"/>
              <w:right w:val="single" w:sz="4" w:space="0" w:color="000000"/>
            </w:tcBorders>
            <w:shd w:val="clear" w:color="auto" w:fill="auto"/>
            <w:noWrap/>
            <w:vAlign w:val="bottom"/>
            <w:hideMark/>
          </w:tcPr>
          <w:p w14:paraId="2F9A7E4E" w14:textId="65FB82A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EC3A38" w14:textId="1595CCBA"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8265EA" w14:textId="6ED118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27,260.00 </w:t>
            </w:r>
          </w:p>
        </w:tc>
      </w:tr>
      <w:tr w:rsidR="00524DF8" w:rsidRPr="00524DF8" w14:paraId="64B2C5A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8D5F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159186F4" w14:textId="29B8C18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0AF2E947" w14:textId="1BA029F5"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EC09D5" w14:textId="467947E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141FD55" w14:textId="399C4D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7,114,800.00 </w:t>
            </w:r>
          </w:p>
        </w:tc>
      </w:tr>
      <w:tr w:rsidR="00524DF8" w:rsidRPr="00524DF8" w14:paraId="5A6F9A2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554BD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184A7AF4" w14:textId="383E0CD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9,230,123.68 </w:t>
            </w:r>
          </w:p>
        </w:tc>
        <w:tc>
          <w:tcPr>
            <w:tcW w:w="0" w:type="auto"/>
            <w:tcBorders>
              <w:top w:val="nil"/>
              <w:left w:val="nil"/>
              <w:bottom w:val="single" w:sz="4" w:space="0" w:color="000000"/>
              <w:right w:val="single" w:sz="4" w:space="0" w:color="000000"/>
            </w:tcBorders>
            <w:shd w:val="clear" w:color="A5A5A5" w:fill="A5A5A5"/>
            <w:noWrap/>
            <w:vAlign w:val="bottom"/>
            <w:hideMark/>
          </w:tcPr>
          <w:p w14:paraId="7C5B96F0" w14:textId="51D7521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60BA6D25" w14:textId="50BC0F7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6AFA1D4C" w14:textId="02A865C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3,886,234.27 </w:t>
            </w:r>
          </w:p>
        </w:tc>
      </w:tr>
      <w:tr w:rsidR="00524DF8" w:rsidRPr="00524DF8" w14:paraId="01B6EAA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926F5"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0D82A3E" w14:textId="2C6677B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43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2FD970EE" w14:textId="3D892D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CE1D39" w14:textId="5641489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43E77A" w14:textId="7863177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935,583.38 </w:t>
            </w:r>
          </w:p>
        </w:tc>
      </w:tr>
      <w:tr w:rsidR="00524DF8" w:rsidRPr="00524DF8" w14:paraId="5A818F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4DEE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86D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487E9B32" w14:textId="7EBDB8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3C14A6B4" w14:textId="2B47CA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C238D" w14:textId="0EF401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CC219" w14:textId="685C74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0,000.00 </w:t>
            </w:r>
          </w:p>
        </w:tc>
      </w:tr>
      <w:tr w:rsidR="00524DF8" w:rsidRPr="00524DF8" w14:paraId="50368E8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AAB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676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2B0D532B" w14:textId="7454C3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93C4FD8" w14:textId="0133FC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FE649" w14:textId="1556D9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2700A" w14:textId="6ADDA0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3,092.45 </w:t>
            </w:r>
          </w:p>
        </w:tc>
      </w:tr>
      <w:tr w:rsidR="00524DF8" w:rsidRPr="00524DF8" w14:paraId="333ABA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7D57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54E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5DEDE89C" w14:textId="2B62AE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B019A0B" w14:textId="2CF576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F44A7" w14:textId="5383E5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99E66" w14:textId="052E8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21CACC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20CF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8C7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7456D2E5" w14:textId="03073B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41E58D88" w14:textId="61FD8A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37B71" w14:textId="76A432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35A25" w14:textId="655043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295.58 </w:t>
            </w:r>
          </w:p>
        </w:tc>
      </w:tr>
      <w:tr w:rsidR="00524DF8" w:rsidRPr="00524DF8" w14:paraId="18D9391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C52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7EE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340FA160" w14:textId="68B54F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56AEC002" w14:textId="2E2683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8E84B" w14:textId="273608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43760" w14:textId="4CF17E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6,299.20 </w:t>
            </w:r>
          </w:p>
        </w:tc>
      </w:tr>
      <w:tr w:rsidR="00524DF8" w:rsidRPr="00524DF8" w14:paraId="5731E7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03B9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9E8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2D399FF6" w14:textId="29D10C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6BA5F89" w14:textId="6F3B3E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FC2F8" w14:textId="485B15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76069" w14:textId="71B0E5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0EFD22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EF96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1D0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8A61620" w14:textId="28D818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6ABC7BB" w14:textId="7094F5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A1F62" w14:textId="22B003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2D343" w14:textId="3FFA61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62E10BD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7044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B3C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5CADFE1A" w14:textId="296C48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9FA1D57" w14:textId="400D01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2B4449AE" w14:textId="66BF11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B5F17" w14:textId="4847C8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68,551.20 </w:t>
            </w:r>
          </w:p>
        </w:tc>
      </w:tr>
      <w:tr w:rsidR="00524DF8" w:rsidRPr="00524DF8" w14:paraId="5E5CE5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F3A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137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1A8847FE" w14:textId="5CBD67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793E8BAD" w14:textId="62F575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6F8152B9" w14:textId="26D30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F6C2E" w14:textId="7BB916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092.45 </w:t>
            </w:r>
          </w:p>
        </w:tc>
      </w:tr>
      <w:tr w:rsidR="00524DF8" w:rsidRPr="00524DF8" w14:paraId="1F02EBF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D1FA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55A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03A38B97" w14:textId="7B8C5F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42EC086" w14:textId="2296A7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CB604" w14:textId="7510D3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F690F" w14:textId="7E9B0D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3F5E52C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3A94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263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473F14DC" w14:textId="3CB4A2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5A1010AA" w14:textId="161E97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C344F" w14:textId="2AD3AC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F796A" w14:textId="4A11DB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1,247.70 </w:t>
            </w:r>
          </w:p>
        </w:tc>
      </w:tr>
      <w:tr w:rsidR="00524DF8" w:rsidRPr="00524DF8" w14:paraId="659A59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B88E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9DF8DC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604F34A1" w14:textId="58A1FA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59A2F1CF" w14:textId="5DFEF1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36C90" w14:textId="2FF6E2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8AC65" w14:textId="395A9D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304.70 </w:t>
            </w:r>
          </w:p>
        </w:tc>
      </w:tr>
      <w:tr w:rsidR="00524DF8" w:rsidRPr="00524DF8" w14:paraId="718D405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D6C7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626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50D3F661" w14:textId="302C01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6E9FBA8E" w14:textId="5C727C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4D931" w14:textId="4A5FFE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CED2B" w14:textId="4792BD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96,280.50 </w:t>
            </w:r>
          </w:p>
        </w:tc>
      </w:tr>
      <w:tr w:rsidR="00524DF8" w:rsidRPr="00524DF8" w14:paraId="16721A7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9340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E9B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2F17FAB7" w14:textId="3EF2A7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45FA04FD" w14:textId="68FFEC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239E34D4" w14:textId="0017D4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D7778" w14:textId="7B135B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29,385.70 </w:t>
            </w:r>
          </w:p>
        </w:tc>
      </w:tr>
      <w:tr w:rsidR="00524DF8" w:rsidRPr="00524DF8" w14:paraId="1DBEFE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D430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260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6A2933F8" w14:textId="2FD09A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49BBA828" w14:textId="44667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3F2ED20F" w14:textId="3972E7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D66E4" w14:textId="7ADA5B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1,333.20 </w:t>
            </w:r>
          </w:p>
        </w:tc>
      </w:tr>
      <w:tr w:rsidR="00524DF8" w:rsidRPr="00524DF8" w14:paraId="3EA115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F1CC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FA2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0F3C4F3E" w14:textId="196DBE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17B8C349" w14:textId="7852AD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87F1E" w14:textId="238334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17331" w14:textId="16F7D0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1,187.20 </w:t>
            </w:r>
          </w:p>
        </w:tc>
      </w:tr>
      <w:tr w:rsidR="00524DF8" w:rsidRPr="00524DF8" w14:paraId="6C3D83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B972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376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55A683A4" w14:textId="4E29D7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0151C18" w14:textId="04CBC2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3A5AC" w14:textId="0C051C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7B97C" w14:textId="4D5F1F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2C3A96C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340C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996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1F503FF0" w14:textId="22053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4B1A8EF" w14:textId="677169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AD55C" w14:textId="60718D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7D98D" w14:textId="325FF6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5441E27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8156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A15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1EC88C41" w14:textId="5E7A71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EB95AF4" w14:textId="5C4B27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30519" w14:textId="4DB91F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794B4" w14:textId="4E4BC7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65D7E0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A64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8BC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44033ECE" w14:textId="3F6A91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B8D3E4D" w14:textId="762762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BE52C" w14:textId="0745A7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36A40" w14:textId="6F3425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0B14C2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F988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A60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3A5BA42F" w14:textId="576FCB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8B6819A" w14:textId="4A436F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6EBAE" w14:textId="599EB5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C39EC" w14:textId="212470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5B5CAF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80EC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C09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3252A9AF" w14:textId="7D5F9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8446023" w14:textId="58F9FD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8F614" w14:textId="124C9A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55586" w14:textId="65B265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453.20 </w:t>
            </w:r>
          </w:p>
        </w:tc>
      </w:tr>
      <w:tr w:rsidR="00524DF8" w:rsidRPr="00524DF8" w14:paraId="1BC8FE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C997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7B8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77DFE903" w14:textId="54C4EA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63FB1897" w14:textId="5256DE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B467A" w14:textId="28D608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B8633" w14:textId="2769EB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578.20 </w:t>
            </w:r>
          </w:p>
        </w:tc>
      </w:tr>
      <w:tr w:rsidR="00524DF8" w:rsidRPr="00524DF8" w14:paraId="0D5318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C697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59B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59DBC467" w14:textId="184F230A"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5F0A97B5" w14:textId="15E35005"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AD0FF" w14:textId="28D3F384"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0A31A" w14:textId="247A6C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009.70 </w:t>
            </w:r>
          </w:p>
        </w:tc>
      </w:tr>
      <w:tr w:rsidR="00524DF8" w:rsidRPr="00524DF8" w14:paraId="4A8D566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CB08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E3DA66D" w14:textId="0167359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154,594.08 </w:t>
            </w:r>
          </w:p>
        </w:tc>
        <w:tc>
          <w:tcPr>
            <w:tcW w:w="0" w:type="auto"/>
            <w:tcBorders>
              <w:top w:val="nil"/>
              <w:left w:val="nil"/>
              <w:bottom w:val="single" w:sz="4" w:space="0" w:color="000000"/>
              <w:right w:val="single" w:sz="4" w:space="0" w:color="000000"/>
            </w:tcBorders>
            <w:shd w:val="clear" w:color="D8D8D8" w:fill="D8D8D8"/>
            <w:noWrap/>
            <w:vAlign w:val="bottom"/>
            <w:hideMark/>
          </w:tcPr>
          <w:p w14:paraId="7E268CF2" w14:textId="6F1FB16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FA0897" w14:textId="7211F77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285941" w14:textId="1AD9043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154,594.08 </w:t>
            </w:r>
          </w:p>
        </w:tc>
      </w:tr>
      <w:tr w:rsidR="00524DF8" w:rsidRPr="00524DF8" w14:paraId="3D4CED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8BF8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87F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35E11D95" w14:textId="4182C6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280.00 </w:t>
            </w:r>
          </w:p>
        </w:tc>
        <w:tc>
          <w:tcPr>
            <w:tcW w:w="0" w:type="auto"/>
            <w:tcBorders>
              <w:top w:val="nil"/>
              <w:left w:val="nil"/>
              <w:bottom w:val="single" w:sz="4" w:space="0" w:color="000000"/>
              <w:right w:val="single" w:sz="4" w:space="0" w:color="000000"/>
            </w:tcBorders>
            <w:shd w:val="clear" w:color="auto" w:fill="auto"/>
            <w:noWrap/>
            <w:vAlign w:val="bottom"/>
            <w:hideMark/>
          </w:tcPr>
          <w:p w14:paraId="1838B82B" w14:textId="5A2E09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E17B2" w14:textId="11EC0A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FEBD7" w14:textId="4003B6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280.00 </w:t>
            </w:r>
          </w:p>
        </w:tc>
      </w:tr>
      <w:tr w:rsidR="00524DF8" w:rsidRPr="00524DF8" w14:paraId="30CA36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FA71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A68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3C088685" w14:textId="5AB03C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2E1D7329" w14:textId="1ACD4D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7B360" w14:textId="02AF4E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94EA8" w14:textId="22338F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1,574.25 </w:t>
            </w:r>
          </w:p>
        </w:tc>
      </w:tr>
      <w:tr w:rsidR="00524DF8" w:rsidRPr="00524DF8" w14:paraId="7F4F4E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D516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9E9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7C912148" w14:textId="036108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66B6B24D" w14:textId="5ECBD0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32A96" w14:textId="5C1527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58492" w14:textId="556F0E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860.50 </w:t>
            </w:r>
          </w:p>
        </w:tc>
      </w:tr>
      <w:tr w:rsidR="00524DF8" w:rsidRPr="00524DF8" w14:paraId="180517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7331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F5B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312A453E" w14:textId="7AB0F6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DAF1FC9" w14:textId="122D38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327B5" w14:textId="5D6B51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6FB62" w14:textId="192F1D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6B13EF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DDB5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49E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1128E56F" w14:textId="5E64A3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68F68C6B" w14:textId="2222AC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5CE72" w14:textId="0750AD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DC2A2" w14:textId="5CBD8E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285.00 </w:t>
            </w:r>
          </w:p>
        </w:tc>
      </w:tr>
      <w:tr w:rsidR="00524DF8" w:rsidRPr="00524DF8" w14:paraId="4A83BD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0E6C5"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20D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42DD0867" w14:textId="3EC35F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9,220.82 </w:t>
            </w:r>
          </w:p>
        </w:tc>
        <w:tc>
          <w:tcPr>
            <w:tcW w:w="0" w:type="auto"/>
            <w:tcBorders>
              <w:top w:val="nil"/>
              <w:left w:val="nil"/>
              <w:bottom w:val="single" w:sz="4" w:space="0" w:color="000000"/>
              <w:right w:val="single" w:sz="4" w:space="0" w:color="000000"/>
            </w:tcBorders>
            <w:shd w:val="clear" w:color="auto" w:fill="auto"/>
            <w:noWrap/>
            <w:vAlign w:val="bottom"/>
            <w:hideMark/>
          </w:tcPr>
          <w:p w14:paraId="34981FF3" w14:textId="5A2658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E8086" w14:textId="655E4A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566F4" w14:textId="44BECC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9,220.82 </w:t>
            </w:r>
          </w:p>
        </w:tc>
      </w:tr>
      <w:tr w:rsidR="00524DF8" w:rsidRPr="00524DF8" w14:paraId="7EDBC0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3A7B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614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197A8C96" w14:textId="097D37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0D7013A3" w14:textId="5D52E0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E1016" w14:textId="170F3A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BD47C" w14:textId="45FD0A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1,931.42 </w:t>
            </w:r>
          </w:p>
        </w:tc>
      </w:tr>
      <w:tr w:rsidR="00524DF8" w:rsidRPr="00524DF8" w14:paraId="36177C4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1E66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0BF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1166FA09" w14:textId="6F5AFE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3692ECAF" w14:textId="317C23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EBF01" w14:textId="2D6E0F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26381" w14:textId="21BF56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31.42 </w:t>
            </w:r>
          </w:p>
        </w:tc>
      </w:tr>
      <w:tr w:rsidR="00524DF8" w:rsidRPr="00524DF8" w14:paraId="13B5BB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70C6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495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269D07C6" w14:textId="1AC3B6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13FF8F0" w14:textId="349C01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E105D" w14:textId="57E204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69F51" w14:textId="6C341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9,950.25 </w:t>
            </w:r>
          </w:p>
        </w:tc>
      </w:tr>
      <w:tr w:rsidR="00524DF8" w:rsidRPr="00524DF8" w14:paraId="2C23658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0CAE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3DE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21FE2B6D" w14:textId="5312F7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2ED4C359" w14:textId="31BBE2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70380" w14:textId="74414B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E1AFF" w14:textId="4D6C06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9,893.25 </w:t>
            </w:r>
          </w:p>
        </w:tc>
      </w:tr>
      <w:tr w:rsidR="00524DF8" w:rsidRPr="00524DF8" w14:paraId="000414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AA49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9FA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E501DDE" w14:textId="184931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32968F10" w14:textId="79EE36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B223E" w14:textId="328002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D7EAA" w14:textId="661EA7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2,015.75 </w:t>
            </w:r>
          </w:p>
        </w:tc>
      </w:tr>
      <w:tr w:rsidR="00524DF8" w:rsidRPr="00524DF8" w14:paraId="5BDA2F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19C3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341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2B855697" w14:textId="5988BC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557B805" w14:textId="2E6EA3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B7781" w14:textId="129005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4419D" w14:textId="12B2D3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007.25 </w:t>
            </w:r>
          </w:p>
        </w:tc>
      </w:tr>
      <w:tr w:rsidR="00524DF8" w:rsidRPr="00524DF8" w14:paraId="348B26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01BD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39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7C301CB8" w14:textId="62A6D1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5CCABFA5" w14:textId="1F09EF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70012" w14:textId="6015A8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A984B" w14:textId="5F679C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065.92 </w:t>
            </w:r>
          </w:p>
        </w:tc>
      </w:tr>
      <w:tr w:rsidR="00524DF8" w:rsidRPr="00524DF8" w14:paraId="696339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691B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1B4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4D18B4EE" w14:textId="48E2A0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47E1E647" w14:textId="4114AF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C0723" w14:textId="69843A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A9F49" w14:textId="6D572E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3,161.78 </w:t>
            </w:r>
          </w:p>
        </w:tc>
      </w:tr>
      <w:tr w:rsidR="00524DF8" w:rsidRPr="00524DF8" w14:paraId="0D5718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581D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203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0700C1CD" w14:textId="2DA593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88,217.48 </w:t>
            </w:r>
          </w:p>
        </w:tc>
        <w:tc>
          <w:tcPr>
            <w:tcW w:w="0" w:type="auto"/>
            <w:tcBorders>
              <w:top w:val="nil"/>
              <w:left w:val="nil"/>
              <w:bottom w:val="single" w:sz="4" w:space="0" w:color="000000"/>
              <w:right w:val="single" w:sz="4" w:space="0" w:color="000000"/>
            </w:tcBorders>
            <w:shd w:val="clear" w:color="auto" w:fill="auto"/>
            <w:noWrap/>
            <w:vAlign w:val="bottom"/>
            <w:hideMark/>
          </w:tcPr>
          <w:p w14:paraId="4317984F" w14:textId="4794DB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AE96F" w14:textId="159469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A4641" w14:textId="45D675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88,217.48 </w:t>
            </w:r>
          </w:p>
        </w:tc>
      </w:tr>
      <w:tr w:rsidR="00524DF8" w:rsidRPr="00524DF8" w14:paraId="63E5CF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299B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017C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07FD6219" w14:textId="1606A6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EA91806" w14:textId="3F253B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B67D5" w14:textId="44D922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B456C" w14:textId="6EA87D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436.00 </w:t>
            </w:r>
          </w:p>
        </w:tc>
      </w:tr>
      <w:tr w:rsidR="00524DF8" w:rsidRPr="00524DF8" w14:paraId="64F4E4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59615"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B49D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138CAF60" w14:textId="60F9C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730C06E" w14:textId="170038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30B89" w14:textId="41B00B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E5CDD" w14:textId="6064A9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436.00 </w:t>
            </w:r>
          </w:p>
        </w:tc>
      </w:tr>
      <w:tr w:rsidR="00524DF8" w:rsidRPr="00524DF8" w14:paraId="7CB59C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B548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5E1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2B0CE41B" w14:textId="6B2BDA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2897AFC2" w14:textId="3823F1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E780C" w14:textId="0DE012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044A5" w14:textId="7F1F79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799.25 </w:t>
            </w:r>
          </w:p>
        </w:tc>
      </w:tr>
      <w:tr w:rsidR="00524DF8" w:rsidRPr="00524DF8" w14:paraId="6C889D9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23C0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5F5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359D37EA" w14:textId="65EB93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6B76EC4A" w14:textId="5FB725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3BC62" w14:textId="2BD680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ECBDA" w14:textId="0A16EF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42.03 </w:t>
            </w:r>
          </w:p>
        </w:tc>
      </w:tr>
      <w:tr w:rsidR="00524DF8" w:rsidRPr="00524DF8" w14:paraId="2F6047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294D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557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40631698" w14:textId="7E7D64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34669CA9" w14:textId="0BDBCD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4D842" w14:textId="6A3CCD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94626" w14:textId="390DB4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015.34 </w:t>
            </w:r>
          </w:p>
        </w:tc>
      </w:tr>
      <w:tr w:rsidR="00524DF8" w:rsidRPr="00524DF8" w14:paraId="161138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5DCF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A9B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C41A6FD" w14:textId="39F5F9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0DB00B89" w14:textId="7412F5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72F28" w14:textId="3427F8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8E7B3" w14:textId="118E08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748.40 </w:t>
            </w:r>
          </w:p>
        </w:tc>
      </w:tr>
      <w:tr w:rsidR="00524DF8" w:rsidRPr="00524DF8" w14:paraId="525AF8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DB28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677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18C6D18A" w14:textId="140086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1E616CF5" w14:textId="2E6C26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DB3F8" w14:textId="39BD55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DF714" w14:textId="563A16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1,742.25 </w:t>
            </w:r>
          </w:p>
        </w:tc>
      </w:tr>
      <w:tr w:rsidR="00524DF8" w:rsidRPr="00524DF8" w14:paraId="408781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C248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274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68FA560F" w14:textId="0DC45D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6C460A7" w14:textId="4F4D05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CD364" w14:textId="26EAB0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66C4E" w14:textId="01C033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7DC9A1F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5C7D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F81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4A29BDE" w14:textId="4820F3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6D424EB1" w14:textId="419FB6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1BB3D" w14:textId="6178ED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8CC08" w14:textId="1BAA85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381.56 </w:t>
            </w:r>
          </w:p>
        </w:tc>
      </w:tr>
      <w:tr w:rsidR="00524DF8" w:rsidRPr="00524DF8" w14:paraId="7102852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8036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6A1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9E85F2B" w14:textId="338499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297E949" w14:textId="63A8F8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D683D" w14:textId="5308DE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4DA61" w14:textId="0BE598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1CCDA1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A50C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8C9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206598F" w14:textId="2E3FA1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8A68869" w14:textId="3A5B04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BE63A" w14:textId="55FC0B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C4737" w14:textId="2E5A5E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5AA757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AC75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E9E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EF67C42" w14:textId="7AE082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5109E95C" w14:textId="1A56DE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A5228" w14:textId="15B161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E72F1" w14:textId="21F0BF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5,288.89 </w:t>
            </w:r>
          </w:p>
        </w:tc>
      </w:tr>
      <w:tr w:rsidR="00524DF8" w:rsidRPr="00524DF8" w14:paraId="4FE4FB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B4F1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68E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574C9B2D" w14:textId="649669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30E9F1C1" w14:textId="2D96A7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C3BE1" w14:textId="45432F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1D426" w14:textId="2A3354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166.03 </w:t>
            </w:r>
          </w:p>
        </w:tc>
      </w:tr>
      <w:tr w:rsidR="00524DF8" w:rsidRPr="00524DF8" w14:paraId="2EB0D6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1164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F71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2B1A3281" w14:textId="7344C3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27103B1C" w14:textId="38A640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85626" w14:textId="38F5D7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DB364" w14:textId="7A8102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4.28 </w:t>
            </w:r>
          </w:p>
        </w:tc>
      </w:tr>
      <w:tr w:rsidR="00524DF8" w:rsidRPr="00524DF8" w14:paraId="07D85BB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1079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D74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76772F8B" w14:textId="2EC05B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5567DB7C" w14:textId="72C79B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C04C8" w14:textId="6D9121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0333D" w14:textId="68B2ED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9,451.75 </w:t>
            </w:r>
          </w:p>
        </w:tc>
      </w:tr>
      <w:tr w:rsidR="00524DF8" w:rsidRPr="00524DF8" w14:paraId="363667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24FF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2BF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257B51A0" w14:textId="1313AD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06F732F5" w14:textId="032629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A8D96" w14:textId="01BDEC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69042" w14:textId="1AF602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9,640.00 </w:t>
            </w:r>
          </w:p>
        </w:tc>
      </w:tr>
      <w:tr w:rsidR="00524DF8" w:rsidRPr="00524DF8" w14:paraId="5C72A8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79E2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BB3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6F516A0B" w14:textId="479963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215E2BA6" w14:textId="615EF5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D3853" w14:textId="3D11A0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6AAC2" w14:textId="6DB616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088.65 </w:t>
            </w:r>
          </w:p>
        </w:tc>
      </w:tr>
      <w:tr w:rsidR="00524DF8" w:rsidRPr="00524DF8" w14:paraId="0908B15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77D4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5B4E2F3C" w14:textId="620F251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4,050,528.39 </w:t>
            </w:r>
          </w:p>
        </w:tc>
        <w:tc>
          <w:tcPr>
            <w:tcW w:w="0" w:type="auto"/>
            <w:tcBorders>
              <w:top w:val="nil"/>
              <w:left w:val="nil"/>
              <w:bottom w:val="single" w:sz="4" w:space="0" w:color="000000"/>
              <w:right w:val="single" w:sz="4" w:space="0" w:color="000000"/>
            </w:tcBorders>
            <w:shd w:val="clear" w:color="D8D8D8" w:fill="D8D8D8"/>
            <w:noWrap/>
            <w:vAlign w:val="bottom"/>
            <w:hideMark/>
          </w:tcPr>
          <w:p w14:paraId="61770934" w14:textId="169559C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EA90C20" w14:textId="6B4A16B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2642E13F" w14:textId="1000C40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167,840.03 </w:t>
            </w:r>
          </w:p>
        </w:tc>
      </w:tr>
      <w:tr w:rsidR="00524DF8" w:rsidRPr="00524DF8" w14:paraId="0AFB05E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783D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881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06DBBC4C" w14:textId="3FACDB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36D36AA7" w14:textId="1A450A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F679A" w14:textId="7BA8AE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65E1B" w14:textId="485B7C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830.57 </w:t>
            </w:r>
          </w:p>
        </w:tc>
      </w:tr>
      <w:tr w:rsidR="00524DF8" w:rsidRPr="00524DF8" w14:paraId="6D8099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F3DE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764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430A5172" w14:textId="5B8073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7DE34ED6" w14:textId="75C7E5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47270" w14:textId="0CCFAE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6EE8F" w14:textId="43444C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654.03 </w:t>
            </w:r>
          </w:p>
        </w:tc>
      </w:tr>
      <w:tr w:rsidR="00524DF8" w:rsidRPr="00524DF8" w14:paraId="57EEC3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1A12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F56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2CFF277C" w14:textId="4CE6E5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539A9384" w14:textId="7E29CC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A1621" w14:textId="689AD5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CE66" w14:textId="2429B1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877.16 </w:t>
            </w:r>
          </w:p>
        </w:tc>
      </w:tr>
      <w:tr w:rsidR="00524DF8" w:rsidRPr="00524DF8" w14:paraId="05313B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4E91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FB2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4B676F90" w14:textId="79C91C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5A2FC772" w14:textId="755475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33BF9" w14:textId="782F87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0BE4F" w14:textId="50C542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5,142.50 </w:t>
            </w:r>
          </w:p>
        </w:tc>
      </w:tr>
      <w:tr w:rsidR="00524DF8" w:rsidRPr="00524DF8" w14:paraId="164012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3A80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15C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7A07F3B7" w14:textId="27A060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E1DA73F" w14:textId="382783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5E7C9" w14:textId="028D20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A0A4C" w14:textId="5A1915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01B0F0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346E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46D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2A3D8AAF" w14:textId="62ED1E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15FE17F8" w14:textId="352CB9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A4801" w14:textId="0FF642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93011" w14:textId="7F9EAF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617.14 </w:t>
            </w:r>
          </w:p>
        </w:tc>
      </w:tr>
      <w:tr w:rsidR="00524DF8" w:rsidRPr="00524DF8" w14:paraId="21D625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C89E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362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0E35E567" w14:textId="0236AC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44AE5DB6" w14:textId="656BC3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DD8EB" w14:textId="39D5B3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7AC59" w14:textId="73EB21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6,042.75 </w:t>
            </w:r>
          </w:p>
        </w:tc>
      </w:tr>
      <w:tr w:rsidR="00524DF8" w:rsidRPr="00524DF8" w14:paraId="77A365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8E8B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3E7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238F136" w14:textId="019C02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1D8A7E89" w14:textId="44011A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50B82" w14:textId="11D79B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59376DD7" w14:textId="0F872A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321.00 </w:t>
            </w:r>
          </w:p>
        </w:tc>
      </w:tr>
      <w:tr w:rsidR="00524DF8" w:rsidRPr="00524DF8" w14:paraId="373882E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DEDA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42E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55492C8F" w14:textId="1E978E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733F4309" w14:textId="175894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BAF59" w14:textId="37F218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2C592" w14:textId="676B93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6,798.14 </w:t>
            </w:r>
          </w:p>
        </w:tc>
      </w:tr>
      <w:tr w:rsidR="00524DF8" w:rsidRPr="00524DF8" w14:paraId="5C133C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371F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745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46F51BF" w14:textId="3D68CA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5D9FDC7C" w14:textId="05822C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A618E" w14:textId="50A882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D5CA0" w14:textId="062093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47,764.75 </w:t>
            </w:r>
          </w:p>
        </w:tc>
      </w:tr>
      <w:tr w:rsidR="00524DF8" w:rsidRPr="00524DF8" w14:paraId="52F8246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4B6D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80FD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29242629" w14:textId="70D744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6AD8CD2E" w14:textId="2DB12B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45932" w14:textId="406D13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E93D4" w14:textId="249623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9,805.12 </w:t>
            </w:r>
          </w:p>
        </w:tc>
      </w:tr>
      <w:tr w:rsidR="00524DF8" w:rsidRPr="00524DF8" w14:paraId="11B30E1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9209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18327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2F8B7442" w14:textId="233409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13F7D9A7" w14:textId="33BB52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58EB2" w14:textId="044B02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010E4" w14:textId="718D3F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067.50 </w:t>
            </w:r>
          </w:p>
        </w:tc>
      </w:tr>
      <w:tr w:rsidR="00524DF8" w:rsidRPr="00524DF8" w14:paraId="5C0242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102B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114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7C891EE" w14:textId="3502D4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149348FB" w14:textId="33375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71637FC6" w14:textId="099FF9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9D0C9" w14:textId="5EE6FD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2,598.20 </w:t>
            </w:r>
          </w:p>
        </w:tc>
      </w:tr>
      <w:tr w:rsidR="00524DF8" w:rsidRPr="00524DF8" w14:paraId="62DBF8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C259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BE9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FB446CB" w14:textId="55AC02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6,710.47 </w:t>
            </w:r>
          </w:p>
        </w:tc>
        <w:tc>
          <w:tcPr>
            <w:tcW w:w="0" w:type="auto"/>
            <w:tcBorders>
              <w:top w:val="nil"/>
              <w:left w:val="nil"/>
              <w:bottom w:val="single" w:sz="4" w:space="0" w:color="000000"/>
              <w:right w:val="single" w:sz="4" w:space="0" w:color="000000"/>
            </w:tcBorders>
            <w:shd w:val="clear" w:color="auto" w:fill="auto"/>
            <w:noWrap/>
            <w:vAlign w:val="bottom"/>
            <w:hideMark/>
          </w:tcPr>
          <w:p w14:paraId="620CA8DE" w14:textId="31A829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745A9" w14:textId="0C1D86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82549" w14:textId="3745F3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6,710.47 </w:t>
            </w:r>
          </w:p>
        </w:tc>
      </w:tr>
      <w:tr w:rsidR="00524DF8" w:rsidRPr="00524DF8" w14:paraId="7A5CFE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4FF4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11B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33A49AB5" w14:textId="1389D4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4CCFE8AC" w14:textId="33FAB2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DDCEF" w14:textId="6636FF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19D7C" w14:textId="381B1B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07,965.53 </w:t>
            </w:r>
          </w:p>
        </w:tc>
      </w:tr>
      <w:tr w:rsidR="00524DF8" w:rsidRPr="00524DF8" w14:paraId="0BC2D84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87F5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B44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551F0C0" w14:textId="69039D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338D96CB" w14:textId="5F9304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EC78E" w14:textId="66D08B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A7C4F" w14:textId="068D96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2,256.50 </w:t>
            </w:r>
          </w:p>
        </w:tc>
      </w:tr>
      <w:tr w:rsidR="00524DF8" w:rsidRPr="00524DF8" w14:paraId="1522EF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FECB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908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1B7CA15" w14:textId="3A23DC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52D04FA2" w14:textId="3C94A1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BE90C" w14:textId="0A5982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E783A1D" w14:textId="612E1C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5,530.92 </w:t>
            </w:r>
          </w:p>
        </w:tc>
      </w:tr>
      <w:tr w:rsidR="00524DF8" w:rsidRPr="00524DF8" w14:paraId="254E89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81D5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B68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1E8970A1" w14:textId="5DFB58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19B28CE2" w14:textId="7EC0A0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37D03" w14:textId="421398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FBDCC" w14:textId="405F8E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7,713.75 </w:t>
            </w:r>
          </w:p>
        </w:tc>
      </w:tr>
      <w:tr w:rsidR="00524DF8" w:rsidRPr="00524DF8" w14:paraId="571DF5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49E8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2ED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7B179B83" w14:textId="3DE0E7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53B5FCB4" w14:textId="58120C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C7902" w14:textId="0F2C76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AFF9D" w14:textId="28E4F2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8,611.25 </w:t>
            </w:r>
          </w:p>
        </w:tc>
      </w:tr>
      <w:tr w:rsidR="00524DF8" w:rsidRPr="00524DF8" w14:paraId="51AB01C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311A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9CF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5F95968E" w14:textId="0BD119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08BDB083" w14:textId="7EB7A5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70294CC8" w14:textId="4F30F4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38186" w14:textId="2769A8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392.75 </w:t>
            </w:r>
          </w:p>
        </w:tc>
      </w:tr>
      <w:tr w:rsidR="00524DF8" w:rsidRPr="00524DF8" w14:paraId="5C4D243C"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F795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78F0733" w14:textId="16457B2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586,095.83 </w:t>
            </w:r>
          </w:p>
        </w:tc>
        <w:tc>
          <w:tcPr>
            <w:tcW w:w="0" w:type="auto"/>
            <w:tcBorders>
              <w:top w:val="nil"/>
              <w:left w:val="nil"/>
              <w:bottom w:val="single" w:sz="4" w:space="0" w:color="000000"/>
              <w:right w:val="single" w:sz="4" w:space="0" w:color="000000"/>
            </w:tcBorders>
            <w:shd w:val="clear" w:color="D8D8D8" w:fill="D8D8D8"/>
            <w:noWrap/>
            <w:vAlign w:val="bottom"/>
            <w:hideMark/>
          </w:tcPr>
          <w:p w14:paraId="25140E63" w14:textId="3E9D03D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0D78C429" w14:textId="6C62512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6D0A045A" w14:textId="6456ADC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4,628,216.78 </w:t>
            </w:r>
          </w:p>
        </w:tc>
      </w:tr>
      <w:tr w:rsidR="00524DF8" w:rsidRPr="00524DF8" w14:paraId="1A1B8D2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40B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F06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78DF862A" w14:textId="743DAF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1,027.50 </w:t>
            </w:r>
          </w:p>
        </w:tc>
        <w:tc>
          <w:tcPr>
            <w:tcW w:w="0" w:type="auto"/>
            <w:tcBorders>
              <w:top w:val="nil"/>
              <w:left w:val="nil"/>
              <w:bottom w:val="single" w:sz="4" w:space="0" w:color="000000"/>
              <w:right w:val="single" w:sz="4" w:space="0" w:color="000000"/>
            </w:tcBorders>
            <w:shd w:val="clear" w:color="auto" w:fill="auto"/>
            <w:noWrap/>
            <w:vAlign w:val="bottom"/>
            <w:hideMark/>
          </w:tcPr>
          <w:p w14:paraId="322AF45E" w14:textId="6C8B23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D7E69" w14:textId="20057C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747D5" w14:textId="64349C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1,027.50 </w:t>
            </w:r>
          </w:p>
        </w:tc>
      </w:tr>
      <w:tr w:rsidR="00524DF8" w:rsidRPr="00524DF8" w14:paraId="2933B29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2A0F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67D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665CDF78" w14:textId="6D93EC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13F5DA4F" w14:textId="34EE3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4C8C3" w14:textId="410B50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6C64A" w14:textId="2A0ABC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807.94 </w:t>
            </w:r>
          </w:p>
        </w:tc>
      </w:tr>
      <w:tr w:rsidR="00524DF8" w:rsidRPr="00524DF8" w14:paraId="17E5DE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8404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788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313962CB" w14:textId="51B472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018FD28D" w14:textId="5AF858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D25AC" w14:textId="126119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ADEAD" w14:textId="6A0D1F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16,530.89 </w:t>
            </w:r>
          </w:p>
        </w:tc>
      </w:tr>
      <w:tr w:rsidR="00524DF8" w:rsidRPr="00524DF8" w14:paraId="658CFE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6E6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F93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79E2BB41" w14:textId="24C968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A369C69" w14:textId="7A888D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B1BEB" w14:textId="4B8ADE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AF3EA" w14:textId="514554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3A748C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305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0F7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48199A21" w14:textId="1014C0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93ABBF5" w14:textId="4C3AC9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962EB" w14:textId="7CEA92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0364C510" w14:textId="3260CA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08,628.72 </w:t>
            </w:r>
          </w:p>
        </w:tc>
      </w:tr>
      <w:tr w:rsidR="00524DF8" w:rsidRPr="00524DF8" w14:paraId="65B4B9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0D99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90E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15CE48B9" w14:textId="39FA4F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25C895CF" w14:textId="4A44D3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7ED4F" w14:textId="1805D6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7B1A2" w14:textId="7EDBBF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392.00 </w:t>
            </w:r>
          </w:p>
        </w:tc>
      </w:tr>
      <w:tr w:rsidR="00524DF8" w:rsidRPr="00524DF8" w14:paraId="36D709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E0A9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9FF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1DB1829C" w14:textId="2CB5FA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3DEC6573" w14:textId="2C5CBD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CD142" w14:textId="101A40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49AB4" w14:textId="493324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928.52 </w:t>
            </w:r>
          </w:p>
        </w:tc>
      </w:tr>
      <w:tr w:rsidR="00524DF8" w:rsidRPr="00524DF8" w14:paraId="7BE2E5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65DF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F63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36C7B3E3" w14:textId="0A8AAC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64CDCB0" w14:textId="34F4F1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B21E1" w14:textId="6A82E6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F9BB1" w14:textId="2F9172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012172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24B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11B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333BEF42" w14:textId="4F4689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D567F6F" w14:textId="32A2E9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3919B" w14:textId="7C950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59756" w14:textId="0E7E5E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157.12 </w:t>
            </w:r>
          </w:p>
        </w:tc>
      </w:tr>
      <w:tr w:rsidR="00524DF8" w:rsidRPr="00524DF8" w14:paraId="10EE52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AE0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7D8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5405E301" w14:textId="6F9455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27ABA" w14:textId="4FE8C2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AF17D" w14:textId="431587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6C5EF990" w14:textId="0AE925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12,800.00 </w:t>
            </w:r>
          </w:p>
        </w:tc>
      </w:tr>
      <w:tr w:rsidR="00524DF8" w:rsidRPr="00524DF8" w14:paraId="721AA0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996C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9E9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43915B81" w14:textId="5E461A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3A702DD1" w14:textId="370889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A8F7A" w14:textId="22AF83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507F3261" w14:textId="67B026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4,800.64 </w:t>
            </w:r>
          </w:p>
        </w:tc>
      </w:tr>
      <w:tr w:rsidR="00524DF8" w:rsidRPr="00524DF8" w14:paraId="2B3D4EF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4466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C7E5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3D84CB7" w14:textId="6C7E5D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3E94A" w14:textId="0FADCB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9896F" w14:textId="2DC430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47BA4117" w14:textId="52CB4F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4,840.00 </w:t>
            </w:r>
          </w:p>
        </w:tc>
      </w:tr>
      <w:tr w:rsidR="00524DF8" w:rsidRPr="00524DF8" w14:paraId="239F8A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B013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A90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38CADDFB" w14:textId="3959D6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59B2C531" w14:textId="72DE98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3CEEE" w14:textId="43782B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56664A0A" w14:textId="1773D3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16,520.00 </w:t>
            </w:r>
          </w:p>
        </w:tc>
      </w:tr>
      <w:tr w:rsidR="00524DF8" w:rsidRPr="00524DF8" w14:paraId="6286F9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02B1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273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13156398" w14:textId="02D50D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84,533.14 </w:t>
            </w:r>
          </w:p>
        </w:tc>
        <w:tc>
          <w:tcPr>
            <w:tcW w:w="0" w:type="auto"/>
            <w:tcBorders>
              <w:top w:val="nil"/>
              <w:left w:val="nil"/>
              <w:bottom w:val="single" w:sz="4" w:space="0" w:color="000000"/>
              <w:right w:val="single" w:sz="4" w:space="0" w:color="000000"/>
            </w:tcBorders>
            <w:shd w:val="clear" w:color="auto" w:fill="auto"/>
            <w:noWrap/>
            <w:vAlign w:val="bottom"/>
            <w:hideMark/>
          </w:tcPr>
          <w:p w14:paraId="369A8840" w14:textId="08F142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9C468" w14:textId="24AFE0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0BCB9" w14:textId="38329F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84,533.14 </w:t>
            </w:r>
          </w:p>
        </w:tc>
      </w:tr>
      <w:tr w:rsidR="00524DF8" w:rsidRPr="00524DF8" w14:paraId="5F3C52E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E99A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8B1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1A1FC104" w14:textId="4C3379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4F3C6642" w14:textId="4A55DE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BC778" w14:textId="262FB7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02A19" w14:textId="6CBFAD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93.39 </w:t>
            </w:r>
          </w:p>
        </w:tc>
      </w:tr>
      <w:tr w:rsidR="00524DF8" w:rsidRPr="00524DF8" w14:paraId="2351CF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5FFE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7F8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59536B3" w14:textId="1096AA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38603703" w14:textId="4527FC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B3A97" w14:textId="1E7B68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39E27" w14:textId="1D29A3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588.75 </w:t>
            </w:r>
          </w:p>
        </w:tc>
      </w:tr>
      <w:tr w:rsidR="00524DF8" w:rsidRPr="00524DF8" w14:paraId="699998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50A5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9CE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7AB6D2FE" w14:textId="06D545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52C9499E" w14:textId="3DF069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A093E" w14:textId="291A64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15701" w14:textId="0E3C69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696.12 </w:t>
            </w:r>
          </w:p>
        </w:tc>
      </w:tr>
      <w:tr w:rsidR="00524DF8" w:rsidRPr="00524DF8" w14:paraId="628B804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6109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80B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0F0F143B" w14:textId="563B1A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5087D3DB" w14:textId="586B5A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749C9" w14:textId="5A77AE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6539A" w14:textId="637283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744.00 </w:t>
            </w:r>
          </w:p>
        </w:tc>
      </w:tr>
      <w:tr w:rsidR="00524DF8" w:rsidRPr="00524DF8" w14:paraId="1840F6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4DE8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A17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7D78A271" w14:textId="04BC3C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17FCBB9E" w14:textId="35C97F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66BE5" w14:textId="6D4C01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625AE" w14:textId="00AD88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2,612.20 </w:t>
            </w:r>
          </w:p>
        </w:tc>
      </w:tr>
      <w:tr w:rsidR="00524DF8" w:rsidRPr="00524DF8" w14:paraId="01CEEB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9489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226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B378EE2" w14:textId="12FE86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D717C06" w14:textId="0523FD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FB8D7" w14:textId="0C6CEF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2CE98" w14:textId="361810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48.75 </w:t>
            </w:r>
          </w:p>
        </w:tc>
      </w:tr>
      <w:tr w:rsidR="00524DF8" w:rsidRPr="00524DF8" w14:paraId="067EF7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8835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299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159AF446" w14:textId="426385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7499E0AB" w14:textId="7B9141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CE5A6" w14:textId="36E774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2EFF0" w14:textId="6DEE42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517.14 </w:t>
            </w:r>
          </w:p>
        </w:tc>
      </w:tr>
      <w:tr w:rsidR="00524DF8" w:rsidRPr="00524DF8" w14:paraId="3721E8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9880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4D6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56DE2CAD" w14:textId="4CD6AD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2464C77C" w14:textId="14AE73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5A355" w14:textId="546F80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7D211" w14:textId="7C4E07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3,772.50 </w:t>
            </w:r>
          </w:p>
        </w:tc>
      </w:tr>
      <w:tr w:rsidR="00524DF8" w:rsidRPr="00524DF8" w14:paraId="459B517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E2BF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915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3A33B0EC" w14:textId="296E52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17282C" w14:textId="14532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D030A" w14:textId="731CBA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A7592" w14:textId="7B0F06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3D202E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043C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405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1AD6B6BD" w14:textId="10F431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3A2D3E70" w14:textId="704296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116FE" w14:textId="23C7E0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BF2FA" w14:textId="5D4122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778.00 </w:t>
            </w:r>
          </w:p>
        </w:tc>
      </w:tr>
      <w:tr w:rsidR="00524DF8" w:rsidRPr="00524DF8" w14:paraId="3ED752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FD99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A75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24C9094A" w14:textId="26045B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76198C" w14:textId="238D51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EFC82" w14:textId="693751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9C93D" w14:textId="0C50C6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4BA95C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314A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CA6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04CA085" w14:textId="30901A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66B6D951" w14:textId="2FF1AC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BF1D0" w14:textId="4D9E67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875EE" w14:textId="7CC7E8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42.39 </w:t>
            </w:r>
          </w:p>
        </w:tc>
      </w:tr>
      <w:tr w:rsidR="00524DF8" w:rsidRPr="00524DF8" w14:paraId="7CBEFDB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6829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B95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2675D1EA" w14:textId="2ECDE7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102C99D" w14:textId="347FD4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D4A14" w14:textId="4FA499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FA407" w14:textId="60B8FB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494.75 </w:t>
            </w:r>
          </w:p>
        </w:tc>
      </w:tr>
      <w:tr w:rsidR="00524DF8" w:rsidRPr="00524DF8" w14:paraId="56F2940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97CA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0CF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17A581D2" w14:textId="2D3E91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43720E4F" w14:textId="665F8C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BCF4F" w14:textId="5944BE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CBEAD" w14:textId="07D12F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84,211.32 </w:t>
            </w:r>
          </w:p>
        </w:tc>
      </w:tr>
      <w:tr w:rsidR="00524DF8" w:rsidRPr="00524DF8" w14:paraId="2F898D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5598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8AE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B875DCC" w14:textId="1CF0B5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632614BA" w14:textId="0A90AC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6178F" w14:textId="7FF0FE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2A9AE" w14:textId="59A481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677.34 </w:t>
            </w:r>
          </w:p>
        </w:tc>
      </w:tr>
      <w:tr w:rsidR="00524DF8" w:rsidRPr="00524DF8" w14:paraId="4611CA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30C3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7E1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16950D68" w14:textId="166FC9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F301C2E" w14:textId="78740C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602E7" w14:textId="6A493A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A2ADE" w14:textId="189600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3EE889C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8F1D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176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E08DC1A" w14:textId="19DE8C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14F0C630" w14:textId="544C66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FD2C3" w14:textId="3EB122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52756CF0" w14:textId="3B85A2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84,179.30 </w:t>
            </w:r>
          </w:p>
        </w:tc>
      </w:tr>
      <w:tr w:rsidR="00524DF8" w:rsidRPr="00524DF8" w14:paraId="6081CA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9F72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B49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4B9214B8" w14:textId="041C0D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3E31B6E7" w14:textId="4E4D55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29084" w14:textId="4048D4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ECE33" w14:textId="140231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868.77 </w:t>
            </w:r>
          </w:p>
        </w:tc>
      </w:tr>
      <w:tr w:rsidR="00524DF8" w:rsidRPr="00524DF8" w14:paraId="32090C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6BC4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0C6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E1EBD60" w14:textId="013B28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C540BB3" w14:textId="6AB269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1CDBC" w14:textId="4B3DF9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E7AF1" w14:textId="1BFF13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6F1769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083E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212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1D0B9A7" w14:textId="15A42F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6EDA04" w14:textId="4045AA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EA2F6" w14:textId="4C9F79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E70EA" w14:textId="590C56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0,000.00 </w:t>
            </w:r>
          </w:p>
        </w:tc>
      </w:tr>
      <w:tr w:rsidR="00524DF8" w:rsidRPr="00524DF8" w14:paraId="1CD8BB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B723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A96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4C798A57" w14:textId="0D8DA0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6DBD0D9C" w14:textId="2BBAF5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009FE" w14:textId="55EA84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A4C138A" w14:textId="2EFB0E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1,470.00 </w:t>
            </w:r>
          </w:p>
        </w:tc>
      </w:tr>
      <w:tr w:rsidR="00524DF8" w:rsidRPr="00524DF8" w14:paraId="010332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C848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5D8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6832B148" w14:textId="5FA9EE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BC7F93C" w14:textId="31A6C7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16A15" w14:textId="105447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F8810" w14:textId="4F4EA2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2EADA1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414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132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A38664C" w14:textId="07DD73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20B936D9" w14:textId="1413FB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9DB79" w14:textId="626D71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5BD72" w14:textId="3BE53F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6,796.75 </w:t>
            </w:r>
          </w:p>
        </w:tc>
      </w:tr>
      <w:tr w:rsidR="00524DF8" w:rsidRPr="00524DF8" w14:paraId="01621B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6848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7B8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501CC7FC" w14:textId="01144F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7B31017C" w14:textId="4EDC26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2E451" w14:textId="6FB7E3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DAB0D" w14:textId="030942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632.50 </w:t>
            </w:r>
          </w:p>
        </w:tc>
      </w:tr>
      <w:tr w:rsidR="00524DF8" w:rsidRPr="00524DF8" w14:paraId="2F4A5A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3AA9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454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0959CC12" w14:textId="40F508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4F67577" w14:textId="3767C0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0E052ACA" w14:textId="589C51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74D5D" w14:textId="30018A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7,084.67 </w:t>
            </w:r>
          </w:p>
        </w:tc>
      </w:tr>
      <w:tr w:rsidR="00524DF8" w:rsidRPr="00524DF8" w14:paraId="0743E9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583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016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5505E0C5" w14:textId="3BFB9D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5D8CC540" w14:textId="4B3B7B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8005D" w14:textId="3E816B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22B2E101" w14:textId="74D0F0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91,635.50 </w:t>
            </w:r>
          </w:p>
        </w:tc>
      </w:tr>
      <w:tr w:rsidR="00524DF8" w:rsidRPr="00524DF8" w14:paraId="556BFB3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854E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D15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36F4804F" w14:textId="6B9BFC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5CEB2C0B" w14:textId="54857F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57790" w14:textId="183FF9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8B9C8" w14:textId="0B6E0D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4,253.75 </w:t>
            </w:r>
          </w:p>
        </w:tc>
      </w:tr>
      <w:tr w:rsidR="00524DF8" w:rsidRPr="00524DF8" w14:paraId="3B2FF7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18E6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FDC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54893757" w14:textId="11E16C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2F1CDF58" w14:textId="6D09BB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10B8A" w14:textId="158176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00145513" w14:textId="7C8A9C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4,668.14 </w:t>
            </w:r>
          </w:p>
        </w:tc>
      </w:tr>
      <w:tr w:rsidR="00524DF8" w:rsidRPr="00524DF8" w14:paraId="3B41B0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B006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A8F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7614DBC3" w14:textId="1A2FE9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3FBD2E" w14:textId="468EF1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95292" w14:textId="49E770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1821B" w14:textId="62254F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7BAD8A3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20047E"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015930BE" w14:textId="4B008B9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292,230.42 </w:t>
            </w:r>
          </w:p>
        </w:tc>
        <w:tc>
          <w:tcPr>
            <w:tcW w:w="0" w:type="auto"/>
            <w:tcBorders>
              <w:top w:val="nil"/>
              <w:left w:val="nil"/>
              <w:bottom w:val="single" w:sz="4" w:space="0" w:color="000000"/>
              <w:right w:val="single" w:sz="4" w:space="0" w:color="000000"/>
            </w:tcBorders>
            <w:shd w:val="clear" w:color="A5A5A5" w:fill="A5A5A5"/>
            <w:noWrap/>
            <w:vAlign w:val="bottom"/>
            <w:hideMark/>
          </w:tcPr>
          <w:p w14:paraId="55AF89C4" w14:textId="44D7A66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450C81" w14:textId="160B165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5FD902C" w14:textId="5596CE3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292,230.42 </w:t>
            </w:r>
          </w:p>
        </w:tc>
      </w:tr>
      <w:tr w:rsidR="00524DF8" w:rsidRPr="00524DF8" w14:paraId="3E3F007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C701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B842167" w14:textId="1EED79A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7025578" w14:textId="2C1BA2E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95A966" w14:textId="53EB4AF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906880" w14:textId="2278E5D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82,322.08 </w:t>
            </w:r>
          </w:p>
        </w:tc>
      </w:tr>
      <w:tr w:rsidR="00524DF8" w:rsidRPr="00524DF8" w14:paraId="5BFBD2C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2864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5A3C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55C941FD" w14:textId="2B844B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24F57D4D" w14:textId="7D2317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4A625" w14:textId="323593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6DBF8" w14:textId="5F5B53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949.52 </w:t>
            </w:r>
          </w:p>
        </w:tc>
      </w:tr>
      <w:tr w:rsidR="00524DF8" w:rsidRPr="00524DF8" w14:paraId="4B4098F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1EDE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016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7E826798" w14:textId="3D4E39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6BCD23F5" w14:textId="163DDC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96404" w14:textId="3384C6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ECA98" w14:textId="21CFAD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359.04 </w:t>
            </w:r>
          </w:p>
        </w:tc>
      </w:tr>
      <w:tr w:rsidR="00524DF8" w:rsidRPr="00524DF8" w14:paraId="6E1C34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880F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934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2E130953" w14:textId="76D49D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2B597584" w14:textId="35DBB9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E23EB" w14:textId="353EAB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4B57B" w14:textId="7A7DDE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1.00 </w:t>
            </w:r>
          </w:p>
        </w:tc>
      </w:tr>
      <w:tr w:rsidR="00524DF8" w:rsidRPr="00524DF8" w14:paraId="5DE93F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B01F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272AA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079D6022" w14:textId="153DCC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3B7DA2B0" w14:textId="066537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70577" w14:textId="7E3928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983AB" w14:textId="2CE2C6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62.52 </w:t>
            </w:r>
          </w:p>
        </w:tc>
      </w:tr>
      <w:tr w:rsidR="00524DF8" w:rsidRPr="00524DF8" w14:paraId="4178E44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FD5A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3F57D1B" w14:textId="411003A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6,765,043.92 </w:t>
            </w:r>
          </w:p>
        </w:tc>
        <w:tc>
          <w:tcPr>
            <w:tcW w:w="0" w:type="auto"/>
            <w:tcBorders>
              <w:top w:val="nil"/>
              <w:left w:val="nil"/>
              <w:bottom w:val="single" w:sz="4" w:space="0" w:color="000000"/>
              <w:right w:val="single" w:sz="4" w:space="0" w:color="000000"/>
            </w:tcBorders>
            <w:shd w:val="clear" w:color="D8D8D8" w:fill="D8D8D8"/>
            <w:noWrap/>
            <w:vAlign w:val="bottom"/>
            <w:hideMark/>
          </w:tcPr>
          <w:p w14:paraId="1BCD492E" w14:textId="2F19CFF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7D316B" w14:textId="02A9E04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DDA931" w14:textId="7F4EEDB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6,765,043.92 </w:t>
            </w:r>
          </w:p>
        </w:tc>
      </w:tr>
      <w:tr w:rsidR="00524DF8" w:rsidRPr="00524DF8" w14:paraId="7D1638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A98A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F8A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5B215F6B" w14:textId="2EDE9E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45,660.50 </w:t>
            </w:r>
          </w:p>
        </w:tc>
        <w:tc>
          <w:tcPr>
            <w:tcW w:w="0" w:type="auto"/>
            <w:tcBorders>
              <w:top w:val="nil"/>
              <w:left w:val="nil"/>
              <w:bottom w:val="single" w:sz="4" w:space="0" w:color="000000"/>
              <w:right w:val="single" w:sz="4" w:space="0" w:color="000000"/>
            </w:tcBorders>
            <w:shd w:val="clear" w:color="auto" w:fill="auto"/>
            <w:noWrap/>
            <w:vAlign w:val="bottom"/>
            <w:hideMark/>
          </w:tcPr>
          <w:p w14:paraId="2A5663FD" w14:textId="365497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6ABC3" w14:textId="0F2FD7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84349" w14:textId="0126E0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45,660.50 </w:t>
            </w:r>
          </w:p>
        </w:tc>
      </w:tr>
      <w:tr w:rsidR="00524DF8" w:rsidRPr="00524DF8" w14:paraId="105F49C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DC3A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793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3F0405FA" w14:textId="058AE5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1866106E" w14:textId="5F2F50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0FFD0" w14:textId="52373E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29CB7" w14:textId="175467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4.40 </w:t>
            </w:r>
          </w:p>
        </w:tc>
      </w:tr>
      <w:tr w:rsidR="00524DF8" w:rsidRPr="00524DF8" w14:paraId="29A1E52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F1DF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DFE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541EBAF4" w14:textId="7502F4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39F71236" w14:textId="759918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266DA" w14:textId="5D7B4B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08CBD" w14:textId="44149F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0,279.32 </w:t>
            </w:r>
          </w:p>
        </w:tc>
      </w:tr>
      <w:tr w:rsidR="00524DF8" w:rsidRPr="00524DF8" w14:paraId="3B1FF00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FD1B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E4D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4B5EBC32" w14:textId="48BFEB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733.52 </w:t>
            </w:r>
          </w:p>
        </w:tc>
        <w:tc>
          <w:tcPr>
            <w:tcW w:w="0" w:type="auto"/>
            <w:tcBorders>
              <w:top w:val="nil"/>
              <w:left w:val="nil"/>
              <w:bottom w:val="single" w:sz="4" w:space="0" w:color="000000"/>
              <w:right w:val="single" w:sz="4" w:space="0" w:color="000000"/>
            </w:tcBorders>
            <w:shd w:val="clear" w:color="auto" w:fill="auto"/>
            <w:noWrap/>
            <w:vAlign w:val="bottom"/>
            <w:hideMark/>
          </w:tcPr>
          <w:p w14:paraId="0C66A727" w14:textId="3300E6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7469A" w14:textId="37F970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C6E11" w14:textId="07AF2B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733.52 </w:t>
            </w:r>
          </w:p>
        </w:tc>
      </w:tr>
      <w:tr w:rsidR="00524DF8" w:rsidRPr="00524DF8" w14:paraId="42AC13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7800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662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050A4F43" w14:textId="3D6375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22.26 </w:t>
            </w:r>
          </w:p>
        </w:tc>
        <w:tc>
          <w:tcPr>
            <w:tcW w:w="0" w:type="auto"/>
            <w:tcBorders>
              <w:top w:val="nil"/>
              <w:left w:val="nil"/>
              <w:bottom w:val="single" w:sz="4" w:space="0" w:color="000000"/>
              <w:right w:val="single" w:sz="4" w:space="0" w:color="000000"/>
            </w:tcBorders>
            <w:shd w:val="clear" w:color="auto" w:fill="auto"/>
            <w:noWrap/>
            <w:vAlign w:val="bottom"/>
            <w:hideMark/>
          </w:tcPr>
          <w:p w14:paraId="778F74B5" w14:textId="6D2D39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D4CDF" w14:textId="1CD35A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AF070" w14:textId="341AF2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22.26 </w:t>
            </w:r>
          </w:p>
        </w:tc>
      </w:tr>
      <w:tr w:rsidR="00524DF8" w:rsidRPr="00524DF8" w14:paraId="2A20C3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D1A0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C93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1E00935E" w14:textId="524938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17223DAA" w14:textId="11B567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4654C" w14:textId="193A8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ED37A" w14:textId="4A6DEB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6,180.24 </w:t>
            </w:r>
          </w:p>
        </w:tc>
      </w:tr>
      <w:tr w:rsidR="00524DF8" w:rsidRPr="00524DF8" w14:paraId="1EED16C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9F2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662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41671327" w14:textId="65EE07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2A5689E0" w14:textId="37EDED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40D85" w14:textId="45B7C6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79B88" w14:textId="1258F1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09,493.76 </w:t>
            </w:r>
          </w:p>
        </w:tc>
      </w:tr>
      <w:tr w:rsidR="00524DF8" w:rsidRPr="00524DF8" w14:paraId="69EA4B5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048D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6DA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132A4FFF" w14:textId="5B520E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594BABB9" w14:textId="5FE7BC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7B9FD" w14:textId="1C069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6FA53" w14:textId="023C69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21.00 </w:t>
            </w:r>
          </w:p>
        </w:tc>
      </w:tr>
      <w:tr w:rsidR="00524DF8" w:rsidRPr="00524DF8" w14:paraId="62C3DE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8AB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C4E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6310BBCA" w14:textId="75A56B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401163E" w14:textId="536BA1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F048B" w14:textId="5FA74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E0EEE" w14:textId="5E2B79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76 </w:t>
            </w:r>
          </w:p>
        </w:tc>
      </w:tr>
      <w:tr w:rsidR="00524DF8" w:rsidRPr="00524DF8" w14:paraId="0792FF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3F2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50C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6E7735DA" w14:textId="67A472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5,825.36 </w:t>
            </w:r>
          </w:p>
        </w:tc>
        <w:tc>
          <w:tcPr>
            <w:tcW w:w="0" w:type="auto"/>
            <w:tcBorders>
              <w:top w:val="nil"/>
              <w:left w:val="nil"/>
              <w:bottom w:val="single" w:sz="4" w:space="0" w:color="000000"/>
              <w:right w:val="single" w:sz="4" w:space="0" w:color="000000"/>
            </w:tcBorders>
            <w:shd w:val="clear" w:color="auto" w:fill="auto"/>
            <w:noWrap/>
            <w:vAlign w:val="bottom"/>
            <w:hideMark/>
          </w:tcPr>
          <w:p w14:paraId="6E59DAA3" w14:textId="692BD1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59588" w14:textId="74174B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62EB1" w14:textId="6F48DF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5,825.36 </w:t>
            </w:r>
          </w:p>
        </w:tc>
      </w:tr>
      <w:tr w:rsidR="00524DF8" w:rsidRPr="00524DF8" w14:paraId="606FDA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CC5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376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7150B836" w14:textId="46D6A8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40B7DC7D" w14:textId="22F53D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27E66" w14:textId="36511D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80AD6" w14:textId="54384C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1,054.00 </w:t>
            </w:r>
          </w:p>
        </w:tc>
      </w:tr>
      <w:tr w:rsidR="00524DF8" w:rsidRPr="00524DF8" w14:paraId="69C7AF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09BE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AAE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4C5121A0" w14:textId="1D9237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35,216.82 </w:t>
            </w:r>
          </w:p>
        </w:tc>
        <w:tc>
          <w:tcPr>
            <w:tcW w:w="0" w:type="auto"/>
            <w:tcBorders>
              <w:top w:val="nil"/>
              <w:left w:val="nil"/>
              <w:bottom w:val="single" w:sz="4" w:space="0" w:color="000000"/>
              <w:right w:val="single" w:sz="4" w:space="0" w:color="000000"/>
            </w:tcBorders>
            <w:shd w:val="clear" w:color="auto" w:fill="auto"/>
            <w:noWrap/>
            <w:vAlign w:val="bottom"/>
            <w:hideMark/>
          </w:tcPr>
          <w:p w14:paraId="5F83DC94" w14:textId="7A5B58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1F15B" w14:textId="271074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516DD" w14:textId="5B86FE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35,216.82 </w:t>
            </w:r>
          </w:p>
        </w:tc>
      </w:tr>
      <w:tr w:rsidR="00524DF8" w:rsidRPr="00524DF8" w14:paraId="66FC2C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6505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438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36C71188" w14:textId="3DF75D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DF85AD6" w14:textId="702B87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181B6" w14:textId="2C6090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9DEEA" w14:textId="5CF5A4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4.40 </w:t>
            </w:r>
          </w:p>
        </w:tc>
      </w:tr>
      <w:tr w:rsidR="00524DF8" w:rsidRPr="00524DF8" w14:paraId="05BEB4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3F31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10A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6206427D" w14:textId="7547BF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3,890.00 </w:t>
            </w:r>
          </w:p>
        </w:tc>
        <w:tc>
          <w:tcPr>
            <w:tcW w:w="0" w:type="auto"/>
            <w:tcBorders>
              <w:top w:val="nil"/>
              <w:left w:val="nil"/>
              <w:bottom w:val="single" w:sz="4" w:space="0" w:color="000000"/>
              <w:right w:val="single" w:sz="4" w:space="0" w:color="000000"/>
            </w:tcBorders>
            <w:shd w:val="clear" w:color="auto" w:fill="auto"/>
            <w:noWrap/>
            <w:vAlign w:val="bottom"/>
            <w:hideMark/>
          </w:tcPr>
          <w:p w14:paraId="25318DFA" w14:textId="6056D2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07E1E" w14:textId="2384A9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33DFB" w14:textId="2257CF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3,890.00 </w:t>
            </w:r>
          </w:p>
        </w:tc>
      </w:tr>
      <w:tr w:rsidR="00524DF8" w:rsidRPr="00524DF8" w14:paraId="2402B5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901B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3AC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1977822C" w14:textId="02F2A8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889.00 </w:t>
            </w:r>
          </w:p>
        </w:tc>
        <w:tc>
          <w:tcPr>
            <w:tcW w:w="0" w:type="auto"/>
            <w:tcBorders>
              <w:top w:val="nil"/>
              <w:left w:val="nil"/>
              <w:bottom w:val="single" w:sz="4" w:space="0" w:color="000000"/>
              <w:right w:val="single" w:sz="4" w:space="0" w:color="000000"/>
            </w:tcBorders>
            <w:shd w:val="clear" w:color="auto" w:fill="auto"/>
            <w:noWrap/>
            <w:vAlign w:val="bottom"/>
            <w:hideMark/>
          </w:tcPr>
          <w:p w14:paraId="18C97EDF" w14:textId="60A0BD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4DCEC" w14:textId="245279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C0E26" w14:textId="393FED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889.00 </w:t>
            </w:r>
          </w:p>
        </w:tc>
      </w:tr>
      <w:tr w:rsidR="00524DF8" w:rsidRPr="00524DF8" w14:paraId="03ACFB6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C2B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CE3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664418DA" w14:textId="7E9379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5D7A456D" w14:textId="5320FA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64575" w14:textId="74E55C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371B1" w14:textId="30EBBE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428.40 </w:t>
            </w:r>
          </w:p>
        </w:tc>
      </w:tr>
      <w:tr w:rsidR="00524DF8" w:rsidRPr="00524DF8" w14:paraId="78C35B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457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B5F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0A289D89" w14:textId="1AF4EA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53304871" w14:textId="256406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7EF50" w14:textId="107599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4CF38" w14:textId="3FE13E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2,795.70 </w:t>
            </w:r>
          </w:p>
        </w:tc>
      </w:tr>
      <w:tr w:rsidR="00524DF8" w:rsidRPr="00524DF8" w14:paraId="69B534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073F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E3B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A86C295" w14:textId="12DA73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5EE3A964" w14:textId="572CB1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6444F" w14:textId="4F1AC6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76284" w14:textId="746146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85.68 </w:t>
            </w:r>
          </w:p>
        </w:tc>
      </w:tr>
      <w:tr w:rsidR="00524DF8" w:rsidRPr="00524DF8" w14:paraId="541DCD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F8CD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A32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299C524A" w14:textId="7D7C93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D0DB5A0" w14:textId="28C65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DA5AC" w14:textId="19BC44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99CB7" w14:textId="688AFA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r>
      <w:tr w:rsidR="00524DF8" w:rsidRPr="00524DF8" w14:paraId="330687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E89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C38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26D22CA0" w14:textId="54E45C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806C0D4" w14:textId="531309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06286" w14:textId="608F72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0A2E6" w14:textId="05936E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r>
      <w:tr w:rsidR="00524DF8" w:rsidRPr="00524DF8" w14:paraId="1FF3EA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5159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968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CCE0333" w14:textId="4FB7BA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165DA39B" w14:textId="7367EB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A3040" w14:textId="3ACE71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9D0E8" w14:textId="1F945E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146.22 </w:t>
            </w:r>
          </w:p>
        </w:tc>
      </w:tr>
      <w:tr w:rsidR="00524DF8" w:rsidRPr="00524DF8" w14:paraId="52849B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9ED4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F9B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0357C796" w14:textId="150795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59907200" w14:textId="5F7062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23FCC" w14:textId="4FF826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627C2" w14:textId="41508D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7.00 </w:t>
            </w:r>
          </w:p>
        </w:tc>
      </w:tr>
      <w:tr w:rsidR="00524DF8" w:rsidRPr="00524DF8" w14:paraId="2E8B7F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BC44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68A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76CCFE7" w14:textId="362391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64709D31" w14:textId="1B69C6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B5D8E" w14:textId="6E6BB3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0FAFD" w14:textId="3D3410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3,493.45 </w:t>
            </w:r>
          </w:p>
        </w:tc>
      </w:tr>
      <w:tr w:rsidR="00524DF8" w:rsidRPr="00524DF8" w14:paraId="0064BE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F348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F79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3CCACA3D" w14:textId="79A130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4ABD5F06" w14:textId="0CD56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3535A" w14:textId="415F8E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8C4B" w14:textId="41FA5E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220.00 </w:t>
            </w:r>
          </w:p>
        </w:tc>
      </w:tr>
      <w:tr w:rsidR="00524DF8" w:rsidRPr="00524DF8" w14:paraId="6CE756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C6F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3A6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1C4D53CB" w14:textId="75499C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D94604C" w14:textId="4B497C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F1D60" w14:textId="2AA3CE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6B694" w14:textId="0398C5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76 </w:t>
            </w:r>
          </w:p>
        </w:tc>
      </w:tr>
      <w:tr w:rsidR="00524DF8" w:rsidRPr="00524DF8" w14:paraId="59C63F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3C73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E69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0F9A5812" w14:textId="202AC3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2F3152B2" w14:textId="77FC00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E4E09" w14:textId="20A571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45ACD" w14:textId="20D1BC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5,558.53 </w:t>
            </w:r>
          </w:p>
        </w:tc>
      </w:tr>
      <w:tr w:rsidR="00524DF8" w:rsidRPr="00524DF8" w14:paraId="44931D6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C2BD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A98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56A9EFBF" w14:textId="2ABCEB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505F4C86" w14:textId="6483C2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79E39" w14:textId="2EE72A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DDFFB" w14:textId="3863E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65.64 </w:t>
            </w:r>
          </w:p>
        </w:tc>
      </w:tr>
      <w:tr w:rsidR="00524DF8" w:rsidRPr="00524DF8" w14:paraId="10277E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B943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1EA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7426DF39" w14:textId="560FD8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24E7F00" w14:textId="046482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AEF0D" w14:textId="44A686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1AD92" w14:textId="583C37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r>
      <w:tr w:rsidR="00524DF8" w:rsidRPr="00524DF8" w14:paraId="0AE5AD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C6F5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7D5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047D4CD3" w14:textId="1FCCD3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372,580.56 </w:t>
            </w:r>
          </w:p>
        </w:tc>
        <w:tc>
          <w:tcPr>
            <w:tcW w:w="0" w:type="auto"/>
            <w:tcBorders>
              <w:top w:val="nil"/>
              <w:left w:val="nil"/>
              <w:bottom w:val="single" w:sz="4" w:space="0" w:color="000000"/>
              <w:right w:val="single" w:sz="4" w:space="0" w:color="000000"/>
            </w:tcBorders>
            <w:shd w:val="clear" w:color="auto" w:fill="auto"/>
            <w:noWrap/>
            <w:vAlign w:val="bottom"/>
            <w:hideMark/>
          </w:tcPr>
          <w:p w14:paraId="55F8FA31" w14:textId="28484E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31BD5" w14:textId="7430A6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F9677" w14:textId="396FC7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372,580.56 </w:t>
            </w:r>
          </w:p>
        </w:tc>
      </w:tr>
      <w:tr w:rsidR="00524DF8" w:rsidRPr="00524DF8" w14:paraId="77C4EA4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046C7"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44E8157D" w14:textId="5742FCD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455,082.31 </w:t>
            </w:r>
          </w:p>
        </w:tc>
        <w:tc>
          <w:tcPr>
            <w:tcW w:w="0" w:type="auto"/>
            <w:tcBorders>
              <w:top w:val="nil"/>
              <w:left w:val="nil"/>
              <w:bottom w:val="single" w:sz="4" w:space="0" w:color="000000"/>
              <w:right w:val="single" w:sz="4" w:space="0" w:color="000000"/>
            </w:tcBorders>
            <w:shd w:val="clear" w:color="D8D8D8" w:fill="D8D8D8"/>
            <w:noWrap/>
            <w:vAlign w:val="bottom"/>
            <w:hideMark/>
          </w:tcPr>
          <w:p w14:paraId="168D240B" w14:textId="3525191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AC8659" w14:textId="093AD4C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AAE1B1" w14:textId="5B89C54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455,082.31 </w:t>
            </w:r>
          </w:p>
        </w:tc>
      </w:tr>
      <w:tr w:rsidR="00524DF8" w:rsidRPr="00524DF8" w14:paraId="047FF5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CABF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EEF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7651C36" w14:textId="3234C0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2CF82BD8" w14:textId="2C6FDA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6CA58" w14:textId="51C0BB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D79BE" w14:textId="4120A7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97,224.48 </w:t>
            </w:r>
          </w:p>
        </w:tc>
      </w:tr>
      <w:tr w:rsidR="00524DF8" w:rsidRPr="00524DF8" w14:paraId="673C99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9545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6165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EA3643D" w14:textId="6C7CA6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367,236.81 </w:t>
            </w:r>
          </w:p>
        </w:tc>
        <w:tc>
          <w:tcPr>
            <w:tcW w:w="0" w:type="auto"/>
            <w:tcBorders>
              <w:top w:val="nil"/>
              <w:left w:val="nil"/>
              <w:bottom w:val="single" w:sz="4" w:space="0" w:color="000000"/>
              <w:right w:val="single" w:sz="4" w:space="0" w:color="000000"/>
            </w:tcBorders>
            <w:shd w:val="clear" w:color="auto" w:fill="auto"/>
            <w:noWrap/>
            <w:vAlign w:val="bottom"/>
            <w:hideMark/>
          </w:tcPr>
          <w:p w14:paraId="3D495C31" w14:textId="75D8DA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2958C" w14:textId="4F4DD5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FFC37" w14:textId="4D0A8C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367,236.81 </w:t>
            </w:r>
          </w:p>
        </w:tc>
      </w:tr>
      <w:tr w:rsidR="00524DF8" w:rsidRPr="00524DF8" w14:paraId="1010617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921B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01B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70FC9C94" w14:textId="7D33C1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60FC43E" w14:textId="068A6A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83658" w14:textId="17C422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9B42B" w14:textId="17CD9D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760.66 </w:t>
            </w:r>
          </w:p>
        </w:tc>
      </w:tr>
      <w:tr w:rsidR="00524DF8" w:rsidRPr="00524DF8" w14:paraId="0E2CB4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6CC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EB1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6662D4B" w14:textId="3B4D33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48E49C98" w14:textId="634C0B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840EC" w14:textId="37CEC2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F5F13" w14:textId="349226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7,457.66 </w:t>
            </w:r>
          </w:p>
        </w:tc>
      </w:tr>
      <w:tr w:rsidR="00524DF8" w:rsidRPr="00524DF8" w14:paraId="06A677F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3F72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DF9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09B825B1" w14:textId="327E3D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788AB317" w14:textId="003A20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5779B" w14:textId="12AD48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A780E" w14:textId="0CB51C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7,122.54 </w:t>
            </w:r>
          </w:p>
        </w:tc>
      </w:tr>
      <w:tr w:rsidR="00524DF8" w:rsidRPr="00524DF8" w14:paraId="710B5B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4CFD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548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8A2FDAD" w14:textId="305312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0FEA9192" w14:textId="4D7C74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F3899" w14:textId="65122D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B2603" w14:textId="41BFFD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1,172.06 </w:t>
            </w:r>
          </w:p>
        </w:tc>
      </w:tr>
      <w:tr w:rsidR="00524DF8" w:rsidRPr="00524DF8" w14:paraId="64E9D2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68A4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446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4468BBE7" w14:textId="545F64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00FD69E8" w14:textId="2A0683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4ACB8" w14:textId="533D99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2D49B" w14:textId="55B28F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2,101.16 </w:t>
            </w:r>
          </w:p>
        </w:tc>
      </w:tr>
      <w:tr w:rsidR="00524DF8" w:rsidRPr="00524DF8" w14:paraId="427941C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496F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019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1CCCD348" w14:textId="5D7927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78D23A22" w14:textId="25A955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D2768" w14:textId="007DEF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DA0C3" w14:textId="1BBEA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077.36 </w:t>
            </w:r>
          </w:p>
        </w:tc>
      </w:tr>
      <w:tr w:rsidR="00524DF8" w:rsidRPr="00524DF8" w14:paraId="427725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C295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A7F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4E744C88" w14:textId="1A69F7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5EA8DE70" w14:textId="47D949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A5126" w14:textId="125655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7C5D7" w14:textId="7B2499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902.96 </w:t>
            </w:r>
          </w:p>
        </w:tc>
      </w:tr>
      <w:tr w:rsidR="00524DF8" w:rsidRPr="00524DF8" w14:paraId="307D6E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8955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64C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4971F45" w14:textId="13EBAE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04975783" w14:textId="25387F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4EDF8" w14:textId="5E689A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A1179" w14:textId="6DADE8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2,292.66 </w:t>
            </w:r>
          </w:p>
        </w:tc>
      </w:tr>
      <w:tr w:rsidR="00524DF8" w:rsidRPr="00524DF8" w14:paraId="45F62D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BA0B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12B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B018EDA" w14:textId="5F5042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509.56 </w:t>
            </w:r>
          </w:p>
        </w:tc>
        <w:tc>
          <w:tcPr>
            <w:tcW w:w="0" w:type="auto"/>
            <w:tcBorders>
              <w:top w:val="nil"/>
              <w:left w:val="nil"/>
              <w:bottom w:val="single" w:sz="4" w:space="0" w:color="000000"/>
              <w:right w:val="single" w:sz="4" w:space="0" w:color="000000"/>
            </w:tcBorders>
            <w:shd w:val="clear" w:color="auto" w:fill="auto"/>
            <w:noWrap/>
            <w:vAlign w:val="bottom"/>
            <w:hideMark/>
          </w:tcPr>
          <w:p w14:paraId="65D222FA" w14:textId="77ECBE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4AC3C" w14:textId="2F2DCD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04459" w14:textId="718E91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509.56 </w:t>
            </w:r>
          </w:p>
        </w:tc>
      </w:tr>
      <w:tr w:rsidR="00524DF8" w:rsidRPr="00524DF8" w14:paraId="00CB065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F4C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38C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1481C5FF" w14:textId="619F3A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19583A8" w14:textId="3F274F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895F6" w14:textId="7F01F8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E034A" w14:textId="1E4CBC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7,448.42 </w:t>
            </w:r>
          </w:p>
        </w:tc>
      </w:tr>
      <w:tr w:rsidR="00524DF8" w:rsidRPr="00524DF8" w14:paraId="5EE2515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FD50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B82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02AC0B85" w14:textId="3C9400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1D42903C" w14:textId="176D4B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41A01" w14:textId="1CC959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6586D" w14:textId="4E50D1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26.66 </w:t>
            </w:r>
          </w:p>
        </w:tc>
      </w:tr>
      <w:tr w:rsidR="00524DF8" w:rsidRPr="00524DF8" w14:paraId="330FE4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650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910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3E9FF754" w14:textId="13D220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19E03A31" w14:textId="2733AF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53A20" w14:textId="0C2A72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3ACAD" w14:textId="6A8B03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8,775.86 </w:t>
            </w:r>
          </w:p>
        </w:tc>
      </w:tr>
      <w:tr w:rsidR="00524DF8" w:rsidRPr="00524DF8" w14:paraId="7811BEF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CABB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4D2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75548FA4" w14:textId="7FFAEC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48178CA0" w14:textId="4F3C1F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AAE51" w14:textId="34C191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E2B3F" w14:textId="06CA63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1,260.66 </w:t>
            </w:r>
          </w:p>
        </w:tc>
      </w:tr>
      <w:tr w:rsidR="00524DF8" w:rsidRPr="00524DF8" w14:paraId="6B9298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7D63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280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4C5443D7" w14:textId="5C0095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57BB6340" w14:textId="0C43C1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B7E6B" w14:textId="64B74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DA57D" w14:textId="24C320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2,251.04 </w:t>
            </w:r>
          </w:p>
        </w:tc>
      </w:tr>
      <w:tr w:rsidR="00524DF8" w:rsidRPr="00524DF8" w14:paraId="4ACD4F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03E6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818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6DF07077" w14:textId="52B3FF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3C176524" w14:textId="382055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FDCBC" w14:textId="597421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3FD26" w14:textId="22988F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305.66 </w:t>
            </w:r>
          </w:p>
        </w:tc>
      </w:tr>
      <w:tr w:rsidR="00524DF8" w:rsidRPr="00524DF8" w14:paraId="7A4CB5C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A3BF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B27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C738EDC" w14:textId="74BE9A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83C4BBC" w14:textId="1CF2E6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265E1" w14:textId="2E4673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B48DF" w14:textId="7B406D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8,351.66 </w:t>
            </w:r>
          </w:p>
        </w:tc>
      </w:tr>
      <w:tr w:rsidR="00524DF8" w:rsidRPr="00524DF8" w14:paraId="3214F1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5E36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230C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0526F37B" w14:textId="2E70CE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4257626A" w14:textId="7E4034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76735" w14:textId="77A73B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F28E7" w14:textId="46FEE4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5,337.88 </w:t>
            </w:r>
          </w:p>
        </w:tc>
      </w:tr>
      <w:tr w:rsidR="00524DF8" w:rsidRPr="00524DF8" w14:paraId="14C8BD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2A6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BE3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0D254A19" w14:textId="36A5B6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6A986424" w14:textId="6F302A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6A8B8" w14:textId="6A94FF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38D68" w14:textId="0E9923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301.78 </w:t>
            </w:r>
          </w:p>
        </w:tc>
      </w:tr>
      <w:tr w:rsidR="00524DF8" w:rsidRPr="00524DF8" w14:paraId="39B2B7E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CE7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15F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516A21F9" w14:textId="7E9B27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6FA6389A" w14:textId="2A1930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66268" w14:textId="53B4D9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A105C" w14:textId="260027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1,401.58 </w:t>
            </w:r>
          </w:p>
        </w:tc>
      </w:tr>
      <w:tr w:rsidR="00524DF8" w:rsidRPr="00524DF8" w14:paraId="64D874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4D5F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0D9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1E3D26C9" w14:textId="27AA70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2B05B6AD" w14:textId="75E3B9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DD388" w14:textId="0E9C84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8C339" w14:textId="7A55FF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2,339.30 </w:t>
            </w:r>
          </w:p>
        </w:tc>
      </w:tr>
      <w:tr w:rsidR="00524DF8" w:rsidRPr="00524DF8" w14:paraId="5E94435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E2AE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0125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E8D7A0F" w14:textId="5CFDA9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14909075" w14:textId="05A7DD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2877D" w14:textId="037189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4759E" w14:textId="5B8663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449.16 </w:t>
            </w:r>
          </w:p>
        </w:tc>
      </w:tr>
      <w:tr w:rsidR="00524DF8" w:rsidRPr="00524DF8" w14:paraId="5B1201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8197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631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03589AA5" w14:textId="76B168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7931566C" w14:textId="619F6C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D6D0F" w14:textId="2F6031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DD429" w14:textId="0BC045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9,573.66 </w:t>
            </w:r>
          </w:p>
        </w:tc>
      </w:tr>
      <w:tr w:rsidR="00524DF8" w:rsidRPr="00524DF8" w14:paraId="23429C7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D8C9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736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48035498" w14:textId="1A3C88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42D11A31" w14:textId="34B222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6B4DF" w14:textId="006657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5BE82" w14:textId="488229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3,329.86 </w:t>
            </w:r>
          </w:p>
        </w:tc>
      </w:tr>
      <w:tr w:rsidR="00524DF8" w:rsidRPr="00524DF8" w14:paraId="35D3F5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862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600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A26E6C9" w14:textId="7A3418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170922C" w14:textId="10D600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48410" w14:textId="0A41C5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B5119" w14:textId="2AF749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760.66 </w:t>
            </w:r>
          </w:p>
        </w:tc>
      </w:tr>
      <w:tr w:rsidR="00524DF8" w:rsidRPr="00524DF8" w14:paraId="42E50CA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BD5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EC4B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20820D8" w14:textId="7401EA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2,850.86 </w:t>
            </w:r>
          </w:p>
        </w:tc>
        <w:tc>
          <w:tcPr>
            <w:tcW w:w="0" w:type="auto"/>
            <w:tcBorders>
              <w:top w:val="nil"/>
              <w:left w:val="nil"/>
              <w:bottom w:val="single" w:sz="4" w:space="0" w:color="000000"/>
              <w:right w:val="single" w:sz="4" w:space="0" w:color="000000"/>
            </w:tcBorders>
            <w:shd w:val="clear" w:color="auto" w:fill="auto"/>
            <w:noWrap/>
            <w:vAlign w:val="bottom"/>
            <w:hideMark/>
          </w:tcPr>
          <w:p w14:paraId="7CE0C041" w14:textId="560ACB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C69E2" w14:textId="51AA86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6EF14" w14:textId="343EC4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2,850.86 </w:t>
            </w:r>
          </w:p>
        </w:tc>
      </w:tr>
      <w:tr w:rsidR="00524DF8" w:rsidRPr="00524DF8" w14:paraId="744B205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2A56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F3D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360BB79" w14:textId="5931A7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61051128" w14:textId="2E13F3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023A5" w14:textId="6DCE09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42AEF" w14:textId="19EDCD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2,804.54 </w:t>
            </w:r>
          </w:p>
        </w:tc>
      </w:tr>
      <w:tr w:rsidR="00524DF8" w:rsidRPr="00524DF8" w14:paraId="37A5249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5CB5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648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003DDCCD" w14:textId="01EE9E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604C4986" w14:textId="595717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D7FD8" w14:textId="65B4F5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E7010" w14:textId="2BE7E3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22.76 </w:t>
            </w:r>
          </w:p>
        </w:tc>
      </w:tr>
      <w:tr w:rsidR="00524DF8" w:rsidRPr="00524DF8" w14:paraId="5DAA09F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A844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2AC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B0CE63A" w14:textId="7E0A94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28E90DBF" w14:textId="0A1344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12797" w14:textId="0C4ACF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87F1C" w14:textId="2D27D4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968.70 </w:t>
            </w:r>
          </w:p>
        </w:tc>
      </w:tr>
      <w:tr w:rsidR="00524DF8" w:rsidRPr="00524DF8" w14:paraId="6C9018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C3D4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8187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F2EC214" w14:textId="55CACB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5FD84BFC" w14:textId="4CA078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7F0C5" w14:textId="38B558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C7075" w14:textId="6D6997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2,555.46 </w:t>
            </w:r>
          </w:p>
        </w:tc>
      </w:tr>
      <w:tr w:rsidR="00524DF8" w:rsidRPr="00524DF8" w14:paraId="7FECA0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FE4E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CC7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E0607DE" w14:textId="1CE304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4868D35F" w14:textId="1110F8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1C9F0" w14:textId="4EA657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CE1A4" w14:textId="011B3E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873.66 </w:t>
            </w:r>
          </w:p>
        </w:tc>
      </w:tr>
      <w:tr w:rsidR="00524DF8" w:rsidRPr="00524DF8" w14:paraId="283AF5C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944F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6E2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44FC4E98" w14:textId="1582E2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E5FE693" w14:textId="5C886E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D6892" w14:textId="0EE9EB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19AB4" w14:textId="6DA8AA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9,875.66 </w:t>
            </w:r>
          </w:p>
        </w:tc>
      </w:tr>
      <w:tr w:rsidR="00524DF8" w:rsidRPr="00524DF8" w14:paraId="48845EF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3327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436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21477A0" w14:textId="11A5AB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463E3135" w14:textId="32A138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2904D" w14:textId="593614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6AFD8" w14:textId="263258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9,068.54 </w:t>
            </w:r>
          </w:p>
        </w:tc>
      </w:tr>
      <w:tr w:rsidR="00524DF8" w:rsidRPr="00524DF8" w14:paraId="13000D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CA3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934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D215286" w14:textId="2DCAFD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1267CF60" w14:textId="6DA9AE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B508C" w14:textId="231253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DC6F5" w14:textId="2CD2DF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8,351.66 </w:t>
            </w:r>
          </w:p>
        </w:tc>
      </w:tr>
      <w:tr w:rsidR="00524DF8" w:rsidRPr="00524DF8" w14:paraId="12FF06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F41A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764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847C731" w14:textId="72C7FD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44B14EDC" w14:textId="06F836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B2044" w14:textId="559E82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1C272" w14:textId="72E7B2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6,509.52 </w:t>
            </w:r>
          </w:p>
        </w:tc>
      </w:tr>
      <w:tr w:rsidR="00524DF8" w:rsidRPr="00524DF8" w14:paraId="0B7E81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B18F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AD5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18C4AD8" w14:textId="04488C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6E201117" w14:textId="2DA2AF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C8A47" w14:textId="7B95BB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1A76D" w14:textId="7332B1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449.16 </w:t>
            </w:r>
          </w:p>
        </w:tc>
      </w:tr>
      <w:tr w:rsidR="00524DF8" w:rsidRPr="00524DF8" w14:paraId="05F0B2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27ED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94E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510EE440" w14:textId="2B1A54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43574F21" w14:textId="343882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383B4" w14:textId="3408B9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03448" w14:textId="7DF695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5,480.04 </w:t>
            </w:r>
          </w:p>
        </w:tc>
      </w:tr>
      <w:tr w:rsidR="00524DF8" w:rsidRPr="00524DF8" w14:paraId="1782DC8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CD4C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4D4B0C30" w14:textId="363F6CD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891,722.48 </w:t>
            </w:r>
          </w:p>
        </w:tc>
        <w:tc>
          <w:tcPr>
            <w:tcW w:w="0" w:type="auto"/>
            <w:tcBorders>
              <w:top w:val="nil"/>
              <w:left w:val="nil"/>
              <w:bottom w:val="single" w:sz="4" w:space="0" w:color="000000"/>
              <w:right w:val="single" w:sz="4" w:space="0" w:color="000000"/>
            </w:tcBorders>
            <w:shd w:val="clear" w:color="D8D8D8" w:fill="D8D8D8"/>
            <w:noWrap/>
            <w:vAlign w:val="bottom"/>
            <w:hideMark/>
          </w:tcPr>
          <w:p w14:paraId="531F7510" w14:textId="6710385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DAC8AA" w14:textId="0F9ECB8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512A80" w14:textId="38E10E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891,722.48 </w:t>
            </w:r>
          </w:p>
        </w:tc>
      </w:tr>
      <w:tr w:rsidR="00524DF8" w:rsidRPr="00524DF8" w14:paraId="1F8EBE7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2164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DA4B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5C1400A7" w14:textId="4F4F9C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0669E54E" w14:textId="5A3679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EA4A0" w14:textId="50A4AF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E45F3" w14:textId="091019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9,054,846.90 </w:t>
            </w:r>
          </w:p>
        </w:tc>
      </w:tr>
      <w:tr w:rsidR="00524DF8" w:rsidRPr="00524DF8" w14:paraId="46138B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CFF5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D9E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63D2F126" w14:textId="014AF8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2E7A193F" w14:textId="553BEB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74295" w14:textId="2C1F3D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2068E" w14:textId="461CBF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036.10 </w:t>
            </w:r>
          </w:p>
        </w:tc>
      </w:tr>
      <w:tr w:rsidR="00524DF8" w:rsidRPr="00524DF8" w14:paraId="719DB3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6090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4819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6F8C8566" w14:textId="249A84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7CE68A72" w14:textId="13F458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A22F0" w14:textId="23C8E7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B1DD7" w14:textId="280A4B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107.48 </w:t>
            </w:r>
          </w:p>
        </w:tc>
      </w:tr>
      <w:tr w:rsidR="00524DF8" w:rsidRPr="00524DF8" w14:paraId="687ED1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0672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10F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4E3938B6" w14:textId="74ABA7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418AD8" w14:textId="1B7D33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82315" w14:textId="6A5F8D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6D9AF" w14:textId="20B0EE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000.00 </w:t>
            </w:r>
          </w:p>
        </w:tc>
      </w:tr>
      <w:tr w:rsidR="00524DF8" w:rsidRPr="00524DF8" w14:paraId="286E6F6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FCB3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4F6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0241D821" w14:textId="56A97E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732.00 </w:t>
            </w:r>
          </w:p>
        </w:tc>
        <w:tc>
          <w:tcPr>
            <w:tcW w:w="0" w:type="auto"/>
            <w:tcBorders>
              <w:top w:val="nil"/>
              <w:left w:val="nil"/>
              <w:bottom w:val="single" w:sz="4" w:space="0" w:color="000000"/>
              <w:right w:val="single" w:sz="4" w:space="0" w:color="000000"/>
            </w:tcBorders>
            <w:shd w:val="clear" w:color="auto" w:fill="auto"/>
            <w:noWrap/>
            <w:vAlign w:val="bottom"/>
            <w:hideMark/>
          </w:tcPr>
          <w:p w14:paraId="330D228F" w14:textId="7E210E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3A71D" w14:textId="0A4F23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EC1E0" w14:textId="4E5689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732.00 </w:t>
            </w:r>
          </w:p>
        </w:tc>
      </w:tr>
      <w:tr w:rsidR="00524DF8" w:rsidRPr="00524DF8" w14:paraId="19E74A1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3941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1743E9A7" w14:textId="0A9B9EA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998,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23677C38" w14:textId="5AFBA3D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152DEF" w14:textId="5381C10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900F80" w14:textId="551FB91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998,059.63 </w:t>
            </w:r>
          </w:p>
        </w:tc>
      </w:tr>
      <w:tr w:rsidR="00524DF8" w:rsidRPr="00524DF8" w14:paraId="3DDFC57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19E0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87E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594FE67F" w14:textId="50B90C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694A6C74" w14:textId="2A54FD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F8192" w14:textId="6B711F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A994E" w14:textId="08A592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19,253.56 </w:t>
            </w:r>
          </w:p>
        </w:tc>
      </w:tr>
      <w:tr w:rsidR="00524DF8" w:rsidRPr="00524DF8" w14:paraId="550DC4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6EED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5D0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34B8C387" w14:textId="542622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31F027" w14:textId="360824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6E767" w14:textId="178A31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82F17" w14:textId="7D14AF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000.00 </w:t>
            </w:r>
          </w:p>
        </w:tc>
      </w:tr>
      <w:tr w:rsidR="00524DF8" w:rsidRPr="00524DF8" w14:paraId="3D1322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E32E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391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7DC33DDB" w14:textId="419101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4628F478" w14:textId="64757F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76774" w14:textId="676226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88808" w14:textId="14A7B8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3,782.90 </w:t>
            </w:r>
          </w:p>
        </w:tc>
      </w:tr>
      <w:tr w:rsidR="00524DF8" w:rsidRPr="00524DF8" w14:paraId="2361714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032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82B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371EEF04" w14:textId="5E9618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948.00 </w:t>
            </w:r>
          </w:p>
        </w:tc>
        <w:tc>
          <w:tcPr>
            <w:tcW w:w="0" w:type="auto"/>
            <w:tcBorders>
              <w:top w:val="nil"/>
              <w:left w:val="nil"/>
              <w:bottom w:val="single" w:sz="4" w:space="0" w:color="000000"/>
              <w:right w:val="single" w:sz="4" w:space="0" w:color="000000"/>
            </w:tcBorders>
            <w:shd w:val="clear" w:color="auto" w:fill="auto"/>
            <w:noWrap/>
            <w:vAlign w:val="bottom"/>
            <w:hideMark/>
          </w:tcPr>
          <w:p w14:paraId="38C446F8" w14:textId="55F55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35BC1" w14:textId="588352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3D5C7" w14:textId="3C8CE1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948.00 </w:t>
            </w:r>
          </w:p>
        </w:tc>
      </w:tr>
      <w:tr w:rsidR="00524DF8" w:rsidRPr="00524DF8" w14:paraId="397A97C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2769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C96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5FC82B04" w14:textId="1A4F10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1D271584" w14:textId="136C81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1335A" w14:textId="6882E3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C120F" w14:textId="675ECE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097.28 </w:t>
            </w:r>
          </w:p>
        </w:tc>
      </w:tr>
      <w:tr w:rsidR="00524DF8" w:rsidRPr="00524DF8" w14:paraId="577CEC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E356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408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10EBDE41" w14:textId="58F375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43BA26E6" w14:textId="356969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323BD" w14:textId="477100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EEFDC" w14:textId="3ADC53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486.00 </w:t>
            </w:r>
          </w:p>
        </w:tc>
      </w:tr>
      <w:tr w:rsidR="00524DF8" w:rsidRPr="00524DF8" w14:paraId="67F5EA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63E6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5C3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710C0258" w14:textId="3B390C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74C2D078" w14:textId="2A704B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47803" w14:textId="6203BC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D0500" w14:textId="3B79D6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491.89 </w:t>
            </w:r>
          </w:p>
        </w:tc>
      </w:tr>
      <w:tr w:rsidR="00524DF8" w:rsidRPr="00524DF8" w14:paraId="2EE501F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3E24E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4B1B5923" w14:textId="6E33F23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5,687,724.31 </w:t>
            </w:r>
          </w:p>
        </w:tc>
        <w:tc>
          <w:tcPr>
            <w:tcW w:w="0" w:type="auto"/>
            <w:tcBorders>
              <w:top w:val="nil"/>
              <w:left w:val="nil"/>
              <w:bottom w:val="single" w:sz="4" w:space="0" w:color="000000"/>
              <w:right w:val="single" w:sz="4" w:space="0" w:color="000000"/>
            </w:tcBorders>
            <w:shd w:val="clear" w:color="A5A5A5" w:fill="A5A5A5"/>
            <w:noWrap/>
            <w:vAlign w:val="bottom"/>
            <w:hideMark/>
          </w:tcPr>
          <w:p w14:paraId="733760AA" w14:textId="7B82935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844881" w14:textId="52FD4F6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DE4253" w14:textId="333603C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5,687,724.31 </w:t>
            </w:r>
          </w:p>
        </w:tc>
      </w:tr>
      <w:tr w:rsidR="00524DF8" w:rsidRPr="00524DF8" w14:paraId="705C494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855F7"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6356AF48" w14:textId="63CAC7C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8F5319" w14:textId="1B084DD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7395D1" w14:textId="7AA1251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471B16" w14:textId="20EC1E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03,670.00 </w:t>
            </w:r>
          </w:p>
        </w:tc>
      </w:tr>
      <w:tr w:rsidR="00524DF8" w:rsidRPr="00524DF8" w14:paraId="2A39105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324F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F112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1D218F5C" w14:textId="43E3ED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2B858AE0" w14:textId="0D5733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D6DAB" w14:textId="176C4C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51F1A" w14:textId="47C334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750.00 </w:t>
            </w:r>
          </w:p>
        </w:tc>
      </w:tr>
      <w:tr w:rsidR="00524DF8" w:rsidRPr="00524DF8" w14:paraId="44E236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38B4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20D4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0758196" w14:textId="60553D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6F95B4A" w14:textId="530BF4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01335" w14:textId="28CF3E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D8C41" w14:textId="6353C0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265.00 </w:t>
            </w:r>
          </w:p>
        </w:tc>
      </w:tr>
      <w:tr w:rsidR="00524DF8" w:rsidRPr="00524DF8" w14:paraId="5D5CD4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23FA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182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27797979" w14:textId="2B17CB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A35DE96" w14:textId="4BB1B5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91334" w14:textId="4125F4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2B5B1" w14:textId="17F993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r>
      <w:tr w:rsidR="00524DF8" w:rsidRPr="00524DF8" w14:paraId="15579B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AE9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40E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26D1D81A" w14:textId="358198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B5C36E9" w14:textId="743D37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35DD6" w14:textId="039C9B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3C8BD" w14:textId="115344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r>
      <w:tr w:rsidR="00524DF8" w:rsidRPr="00524DF8" w14:paraId="53A55F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3710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4FD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2BC1DCC8" w14:textId="77AAA8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473FA459" w14:textId="19D942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0C3F2" w14:textId="5B390B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9FE0C" w14:textId="32049B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00.00 </w:t>
            </w:r>
          </w:p>
        </w:tc>
      </w:tr>
      <w:tr w:rsidR="00524DF8" w:rsidRPr="00524DF8" w14:paraId="4D8ECA3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60E6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369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40988773" w14:textId="0FE423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36911527" w14:textId="59BC16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552DB" w14:textId="251E56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885A8" w14:textId="6BCD38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667.50 </w:t>
            </w:r>
          </w:p>
        </w:tc>
      </w:tr>
      <w:tr w:rsidR="00524DF8" w:rsidRPr="00524DF8" w14:paraId="2841B6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132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EC00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5D8A4321" w14:textId="3B7C4C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1C3E40BA" w14:textId="050F98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5DD17" w14:textId="6F6D3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F73B3" w14:textId="6F6009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237.50 </w:t>
            </w:r>
          </w:p>
        </w:tc>
      </w:tr>
      <w:tr w:rsidR="00524DF8" w:rsidRPr="00524DF8" w14:paraId="645D88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02AF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C2C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336F91E" w14:textId="3BA038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EFFB516" w14:textId="5B5182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2E7E2" w14:textId="59F25C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6893E" w14:textId="55005A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237.50 </w:t>
            </w:r>
          </w:p>
        </w:tc>
      </w:tr>
      <w:tr w:rsidR="00524DF8" w:rsidRPr="00524DF8" w14:paraId="3C87054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E3CC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1B7DBCE4" w14:textId="1F8402D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41C42535" w14:textId="2BDD502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D44CCE" w14:textId="1CBAC35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93398E" w14:textId="20C7B93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152,798.69 </w:t>
            </w:r>
          </w:p>
        </w:tc>
      </w:tr>
      <w:tr w:rsidR="00524DF8" w:rsidRPr="00524DF8" w14:paraId="56201A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2A1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D7F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7CEBC908" w14:textId="0578EF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C8C2539" w14:textId="55868D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CFC83" w14:textId="19030A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FEA5C" w14:textId="25384A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04.00 </w:t>
            </w:r>
          </w:p>
        </w:tc>
      </w:tr>
      <w:tr w:rsidR="00524DF8" w:rsidRPr="00524DF8" w14:paraId="3BFCAA4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BCD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A72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6005446C" w14:textId="39A16E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451EC83D" w14:textId="6A9E9E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4A04E" w14:textId="7C739E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6A980" w14:textId="26818D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4,566.00 </w:t>
            </w:r>
          </w:p>
        </w:tc>
      </w:tr>
      <w:tr w:rsidR="00524DF8" w:rsidRPr="00524DF8" w14:paraId="5B6172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CC48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C30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49BA82B6" w14:textId="262542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13354C9F" w14:textId="6D098E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934B1" w14:textId="269A6D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76EB4" w14:textId="29262B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919.20 </w:t>
            </w:r>
          </w:p>
        </w:tc>
      </w:tr>
      <w:tr w:rsidR="00524DF8" w:rsidRPr="00524DF8" w14:paraId="2C7E52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20D5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795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714DC48F" w14:textId="375F50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F7A8A66" w14:textId="44A5F9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C4CFD" w14:textId="6CB98D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248E5" w14:textId="47522B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768.00 </w:t>
            </w:r>
          </w:p>
        </w:tc>
      </w:tr>
      <w:tr w:rsidR="00524DF8" w:rsidRPr="00524DF8" w14:paraId="3DB2EA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E6C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36C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7EDC9D61" w14:textId="208F03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708E9A88" w14:textId="0B679F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B3CD5" w14:textId="4B7EDA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980BB" w14:textId="4F83E7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471.25 </w:t>
            </w:r>
          </w:p>
        </w:tc>
      </w:tr>
      <w:tr w:rsidR="00524DF8" w:rsidRPr="00524DF8" w14:paraId="4721510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9A4D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524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5B03A6D6" w14:textId="1574A6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6244379" w14:textId="22F003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D49BB" w14:textId="6A536F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25D6E" w14:textId="1BDB57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8,579.98 </w:t>
            </w:r>
          </w:p>
        </w:tc>
      </w:tr>
      <w:tr w:rsidR="00524DF8" w:rsidRPr="00524DF8" w14:paraId="76102E3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F2F9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1CC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54430B7A" w14:textId="0D8B06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B1C3073" w14:textId="48ED65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B64A5" w14:textId="7E8BB3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108F9" w14:textId="72416E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4,000.00 </w:t>
            </w:r>
          </w:p>
        </w:tc>
      </w:tr>
      <w:tr w:rsidR="00524DF8" w:rsidRPr="00524DF8" w14:paraId="2ED73E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9A04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611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00B0931C" w14:textId="656934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1083F51" w14:textId="171BE3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1BBFF" w14:textId="46B093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5E77C" w14:textId="6851E5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4,500.00 </w:t>
            </w:r>
          </w:p>
        </w:tc>
      </w:tr>
      <w:tr w:rsidR="00524DF8" w:rsidRPr="00524DF8" w14:paraId="5012F9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9340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E8B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4C69621" w14:textId="4E5417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317A542B" w14:textId="1A71C5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BC9D7" w14:textId="7A602C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B1D3E" w14:textId="30E533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4,590.00 </w:t>
            </w:r>
          </w:p>
        </w:tc>
      </w:tr>
      <w:tr w:rsidR="00524DF8" w:rsidRPr="00524DF8" w14:paraId="66FAE9A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20F5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413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7A33DF2F" w14:textId="188F82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330609DA" w14:textId="4AF158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4B9B4" w14:textId="0D6C4B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4E922" w14:textId="226B40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1,025.76 </w:t>
            </w:r>
          </w:p>
        </w:tc>
      </w:tr>
      <w:tr w:rsidR="00524DF8" w:rsidRPr="00524DF8" w14:paraId="5C99C4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258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EB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7362B8C" w14:textId="74CB7C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04316D7C" w14:textId="6F036C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1E1E5" w14:textId="60A966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402B5" w14:textId="5D5DE9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9,556.50 </w:t>
            </w:r>
          </w:p>
        </w:tc>
      </w:tr>
      <w:tr w:rsidR="00524DF8" w:rsidRPr="00524DF8" w14:paraId="17470A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4F5D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7C4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39258679" w14:textId="54E78D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6FA4AAEB" w14:textId="1E7041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DE6D8" w14:textId="1F878D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DAE7B" w14:textId="5904EC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318.00 </w:t>
            </w:r>
          </w:p>
        </w:tc>
      </w:tr>
      <w:tr w:rsidR="00524DF8" w:rsidRPr="00524DF8" w14:paraId="7CF4122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132AA"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60B176DA" w14:textId="4A513D6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852,679.17 </w:t>
            </w:r>
          </w:p>
        </w:tc>
        <w:tc>
          <w:tcPr>
            <w:tcW w:w="0" w:type="auto"/>
            <w:tcBorders>
              <w:top w:val="nil"/>
              <w:left w:val="nil"/>
              <w:bottom w:val="single" w:sz="4" w:space="0" w:color="000000"/>
              <w:right w:val="single" w:sz="4" w:space="0" w:color="000000"/>
            </w:tcBorders>
            <w:shd w:val="clear" w:color="D8D8D8" w:fill="D8D8D8"/>
            <w:noWrap/>
            <w:vAlign w:val="bottom"/>
            <w:hideMark/>
          </w:tcPr>
          <w:p w14:paraId="132973E5" w14:textId="2AC2FC7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4FE4D8" w14:textId="4933B8F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0B0556" w14:textId="24B8941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852,679.17 </w:t>
            </w:r>
          </w:p>
        </w:tc>
      </w:tr>
      <w:tr w:rsidR="00524DF8" w:rsidRPr="00524DF8" w14:paraId="129F317E" w14:textId="77777777" w:rsidTr="00524DF8">
        <w:trPr>
          <w:trHeight w:val="20"/>
        </w:trPr>
        <w:tc>
          <w:tcPr>
            <w:tcW w:w="0" w:type="auto"/>
            <w:tcBorders>
              <w:top w:val="nil"/>
              <w:left w:val="nil"/>
              <w:bottom w:val="single" w:sz="4" w:space="0" w:color="000000"/>
              <w:right w:val="nil"/>
            </w:tcBorders>
            <w:shd w:val="clear" w:color="auto" w:fill="auto"/>
            <w:noWrap/>
            <w:vAlign w:val="bottom"/>
            <w:hideMark/>
          </w:tcPr>
          <w:p w14:paraId="3A68EE3B" w14:textId="77777777" w:rsidR="00524DF8" w:rsidRPr="00524DF8" w:rsidRDefault="00524DF8" w:rsidP="00524DF8">
            <w:pPr>
              <w:widowControl/>
              <w:spacing w:after="0" w:line="240" w:lineRule="auto"/>
              <w:contextualSpacing/>
              <w:rPr>
                <w:rFonts w:eastAsia="Times New Roman"/>
                <w:color w:val="000000"/>
              </w:rPr>
            </w:pPr>
            <w:r w:rsidRPr="00524DF8">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668830B6" w14:textId="77777777" w:rsidR="00524DF8" w:rsidRPr="00524DF8" w:rsidRDefault="00524DF8" w:rsidP="00524DF8">
            <w:pPr>
              <w:widowControl/>
              <w:spacing w:after="0" w:line="240" w:lineRule="auto"/>
              <w:contextualSpacing/>
              <w:rPr>
                <w:rFonts w:ascii="Arial Narrow" w:eastAsia="Times New Roman" w:hAnsi="Arial Narrow"/>
                <w:i/>
                <w:iCs/>
                <w:color w:val="000000"/>
              </w:rPr>
            </w:pPr>
            <w:r w:rsidRPr="00524DF8">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11C1A9CF" w14:textId="1EE3AD0D"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D9C2F0F" w14:textId="7B1B97D0"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62983" w14:textId="60C6CF14"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38956" w14:textId="45DF6C50"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1,234,000.00 </w:t>
            </w:r>
          </w:p>
        </w:tc>
      </w:tr>
      <w:tr w:rsidR="00524DF8" w:rsidRPr="00524DF8" w14:paraId="6524CE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A66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05C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0088DD56" w14:textId="3E9C99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1D9FCFFC" w14:textId="4D66A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AC2AE" w14:textId="3D4339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B3ACE" w14:textId="750A0C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0.78 </w:t>
            </w:r>
          </w:p>
        </w:tc>
      </w:tr>
      <w:tr w:rsidR="00524DF8" w:rsidRPr="00524DF8" w14:paraId="7A5EB7F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867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8E3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488B23DA" w14:textId="11D8DB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1CEB385E" w14:textId="3AB494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E1D48" w14:textId="727A6B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6104D" w14:textId="276C81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249.68 </w:t>
            </w:r>
          </w:p>
        </w:tc>
      </w:tr>
      <w:tr w:rsidR="00524DF8" w:rsidRPr="00524DF8" w14:paraId="4D7D6B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4571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D2D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44D27B90" w14:textId="2C5A4A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59DB2C70" w14:textId="176A9E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49875" w14:textId="4C58DD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99D32" w14:textId="2FE957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6,535.58 </w:t>
            </w:r>
          </w:p>
        </w:tc>
      </w:tr>
      <w:tr w:rsidR="00524DF8" w:rsidRPr="00524DF8" w14:paraId="6450A75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DE70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4B0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79E666EA" w14:textId="0C6DC8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170720B6" w14:textId="07C2C7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EA9C8" w14:textId="037734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411F5" w14:textId="238DC6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185.84 </w:t>
            </w:r>
          </w:p>
        </w:tc>
      </w:tr>
      <w:tr w:rsidR="00524DF8" w:rsidRPr="00524DF8" w14:paraId="4AA8E3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193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43A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975A975" w14:textId="068A0F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01F29645" w14:textId="0BA549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B8159" w14:textId="440FFC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E1A95" w14:textId="549DD1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868.08 </w:t>
            </w:r>
          </w:p>
        </w:tc>
      </w:tr>
      <w:tr w:rsidR="00524DF8" w:rsidRPr="00524DF8" w14:paraId="3AA1BB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EEE3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488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18258547" w14:textId="5F7B62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7276A977" w14:textId="28BFEC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02EAB" w14:textId="5EB8D8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B3A74" w14:textId="63ED75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5,144.53 </w:t>
            </w:r>
          </w:p>
        </w:tc>
      </w:tr>
      <w:tr w:rsidR="00524DF8" w:rsidRPr="00524DF8" w14:paraId="5275259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B37C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838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4CE09AA6" w14:textId="3313D8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5F99ACE4" w14:textId="5CF3C8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A97D2" w14:textId="60B49C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F29D5" w14:textId="397E04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8,666.92 </w:t>
            </w:r>
          </w:p>
        </w:tc>
      </w:tr>
      <w:tr w:rsidR="00524DF8" w:rsidRPr="00524DF8" w14:paraId="6706C9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01C5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7BB80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F39F11F" w14:textId="41A345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3CE3F5D9" w14:textId="022E4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B5988" w14:textId="240287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665C3" w14:textId="4622F3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200.00 </w:t>
            </w:r>
          </w:p>
        </w:tc>
      </w:tr>
      <w:tr w:rsidR="00524DF8" w:rsidRPr="00524DF8" w14:paraId="3D6E1F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6A1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C68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5A319360" w14:textId="2AAC3D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3AEFB6D2" w14:textId="4675C0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5742D" w14:textId="3B277E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6ACAE" w14:textId="658EB7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856.08 </w:t>
            </w:r>
          </w:p>
        </w:tc>
      </w:tr>
      <w:tr w:rsidR="00524DF8" w:rsidRPr="00524DF8" w14:paraId="16799D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F8E9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D27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13F32006" w14:textId="067E18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7120523B" w14:textId="26D6F4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F8948" w14:textId="5E6585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28612" w14:textId="14AC4A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5,072.81 </w:t>
            </w:r>
          </w:p>
        </w:tc>
      </w:tr>
      <w:tr w:rsidR="00524DF8" w:rsidRPr="00524DF8" w14:paraId="6741F2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D792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D5B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2E2AC26" w14:textId="027408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1CF2F810" w14:textId="50F8B1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33184" w14:textId="0599A3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F552A" w14:textId="713489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273.85 </w:t>
            </w:r>
          </w:p>
        </w:tc>
      </w:tr>
      <w:tr w:rsidR="00524DF8" w:rsidRPr="00524DF8" w14:paraId="397DD5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6D83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1B7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7BFF38EF" w14:textId="065779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09381540" w14:textId="07EEF3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3E56E" w14:textId="3A46E1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59B1C" w14:textId="6C4E9D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4,636.82 </w:t>
            </w:r>
          </w:p>
        </w:tc>
      </w:tr>
      <w:tr w:rsidR="00524DF8" w:rsidRPr="00524DF8" w14:paraId="24E03C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8EC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7D4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259F2070" w14:textId="142163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4AC2C32" w14:textId="0D06D9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86D41" w14:textId="0BD9E3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43073" w14:textId="5AC1D4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1,013.18 </w:t>
            </w:r>
          </w:p>
        </w:tc>
      </w:tr>
      <w:tr w:rsidR="00524DF8" w:rsidRPr="00524DF8" w14:paraId="696312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E8D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B5D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4D72A0CD" w14:textId="766BF6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418FB250" w14:textId="321503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878BC" w14:textId="2CBE7D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C9DAF" w14:textId="2A5098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9,442.04 </w:t>
            </w:r>
          </w:p>
        </w:tc>
      </w:tr>
      <w:tr w:rsidR="00524DF8" w:rsidRPr="00524DF8" w14:paraId="23EF4A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6C91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C72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0AC07DF9" w14:textId="607857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15AD68BD" w14:textId="3F3012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7E5BD" w14:textId="003DEA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55DA6" w14:textId="1FD0C5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642.42 </w:t>
            </w:r>
          </w:p>
        </w:tc>
      </w:tr>
      <w:tr w:rsidR="00524DF8" w:rsidRPr="00524DF8" w14:paraId="031FE6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CAF8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5D2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78DA0A50" w14:textId="3355DE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5FCAAA0E" w14:textId="5ACDB0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AB2D3" w14:textId="1BC31D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B3D64" w14:textId="79BF47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254,859.78 </w:t>
            </w:r>
          </w:p>
        </w:tc>
      </w:tr>
      <w:tr w:rsidR="00524DF8" w:rsidRPr="00524DF8" w14:paraId="42D3F3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2A4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2CF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03DD04E3" w14:textId="54EC1B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51111BFB" w14:textId="11345E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B49C6" w14:textId="4FD75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9DF62" w14:textId="574320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518.74 </w:t>
            </w:r>
          </w:p>
        </w:tc>
      </w:tr>
      <w:tr w:rsidR="00524DF8" w:rsidRPr="00524DF8" w14:paraId="74C494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EF4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541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A5D468D" w14:textId="25DE0F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17688C0F" w14:textId="7650C4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1D718" w14:textId="0E9A66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57DAD" w14:textId="203BD7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025.46 </w:t>
            </w:r>
          </w:p>
        </w:tc>
      </w:tr>
      <w:tr w:rsidR="00524DF8" w:rsidRPr="00524DF8" w14:paraId="527FCF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B4C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1EF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0BB0E7FE" w14:textId="249B5D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1CC0A490" w14:textId="4CBD09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5DF03" w14:textId="409181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9407F" w14:textId="1149F3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3,445.58 </w:t>
            </w:r>
          </w:p>
        </w:tc>
      </w:tr>
      <w:tr w:rsidR="00524DF8" w:rsidRPr="00524DF8" w14:paraId="360EAE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F317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A03F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6B57E59D" w14:textId="29D7FC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61096AC" w14:textId="26BCC9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107D8" w14:textId="484610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6CE9F" w14:textId="360213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3,821.56 </w:t>
            </w:r>
          </w:p>
        </w:tc>
      </w:tr>
      <w:tr w:rsidR="00524DF8" w:rsidRPr="00524DF8" w14:paraId="610B68F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512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D93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2550402A" w14:textId="1AE3AF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12BA6207" w14:textId="6F8109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F670F" w14:textId="3C50F8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16CFC" w14:textId="300BEC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24,469.92 </w:t>
            </w:r>
          </w:p>
        </w:tc>
      </w:tr>
      <w:tr w:rsidR="00524DF8" w:rsidRPr="00524DF8" w14:paraId="72B20A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731F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571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06A7D9B" w14:textId="0C5BE0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4061A370" w14:textId="61F237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7CA8A" w14:textId="124B3C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1FB95" w14:textId="6697D0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54,321.68 </w:t>
            </w:r>
          </w:p>
        </w:tc>
      </w:tr>
      <w:tr w:rsidR="00524DF8" w:rsidRPr="00524DF8" w14:paraId="7C0A5E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6C8E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5D62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8466626" w14:textId="4D1CB2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7FC9858F" w14:textId="154E52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5C345" w14:textId="45731C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125E0" w14:textId="512DFE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4,437.06 </w:t>
            </w:r>
          </w:p>
        </w:tc>
      </w:tr>
      <w:tr w:rsidR="00524DF8" w:rsidRPr="00524DF8" w14:paraId="005E06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E3E0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D58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1BA18AD" w14:textId="5F650B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6B5179BD" w14:textId="50791E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84025" w14:textId="0EF143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1A847" w14:textId="3FC15E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3,630.78 </w:t>
            </w:r>
          </w:p>
        </w:tc>
      </w:tr>
      <w:tr w:rsidR="00524DF8" w:rsidRPr="00524DF8" w14:paraId="2FB502D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A3E3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3D0BD1D" w14:textId="79A3CA7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276,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69F3C531" w14:textId="67C9CAC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E0E9D4" w14:textId="1C0444E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773B9D" w14:textId="5433632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276,707.79 </w:t>
            </w:r>
          </w:p>
        </w:tc>
      </w:tr>
      <w:tr w:rsidR="00524DF8" w:rsidRPr="00524DF8" w14:paraId="0EF0627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3B30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4FC626C5" w14:textId="473E9B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7FCA44EE" w14:textId="78A766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357D9" w14:textId="75D2BB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DDD33" w14:textId="30B2FB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4,723.87 </w:t>
            </w:r>
          </w:p>
        </w:tc>
      </w:tr>
      <w:tr w:rsidR="00524DF8" w:rsidRPr="00524DF8" w14:paraId="5244D8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E6EE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1A7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26C318CB" w14:textId="266CA8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259AEF5A" w14:textId="462770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D0DBC" w14:textId="3BE12F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4CE6D" w14:textId="401A0B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9,860.00 </w:t>
            </w:r>
          </w:p>
        </w:tc>
      </w:tr>
      <w:tr w:rsidR="00524DF8" w:rsidRPr="00524DF8" w14:paraId="4819B6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138A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70E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5F45ED52" w14:textId="2CC965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8AE422D" w14:textId="40BD8E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D7496" w14:textId="0F59C1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EA032" w14:textId="6A9325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650.00 </w:t>
            </w:r>
          </w:p>
        </w:tc>
      </w:tr>
      <w:tr w:rsidR="00524DF8" w:rsidRPr="00524DF8" w14:paraId="64C278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4130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A9F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799A94A" w14:textId="09B0C6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5D006D9F" w14:textId="288AAD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A62C5" w14:textId="74451F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C22FE" w14:textId="6590F7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5,838.92 </w:t>
            </w:r>
          </w:p>
        </w:tc>
      </w:tr>
      <w:tr w:rsidR="00524DF8" w:rsidRPr="00524DF8" w14:paraId="6AD4B5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90EF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F4E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1EDEF61A" w14:textId="78ECB9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6A93FF03" w14:textId="103389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AFF70" w14:textId="5801F1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6545D" w14:textId="68345C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3,207.50 </w:t>
            </w:r>
          </w:p>
        </w:tc>
      </w:tr>
      <w:tr w:rsidR="00524DF8" w:rsidRPr="00524DF8" w14:paraId="0674E5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917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5D5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1C2C804D" w14:textId="446AF4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242BAF9" w14:textId="3D8022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BDAB9" w14:textId="28ED6F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28CDA" w14:textId="65D984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2,406.25 </w:t>
            </w:r>
          </w:p>
        </w:tc>
      </w:tr>
      <w:tr w:rsidR="00524DF8" w:rsidRPr="00524DF8" w14:paraId="00D1BE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D7C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80A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11C12D49" w14:textId="473338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3AF31293" w14:textId="10D437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C6F11" w14:textId="6DB1B9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D9499" w14:textId="4DD5B6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2,131.25 </w:t>
            </w:r>
          </w:p>
        </w:tc>
      </w:tr>
      <w:tr w:rsidR="00524DF8" w:rsidRPr="00524DF8" w14:paraId="775D11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8B62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030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78667FC" w14:textId="420524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A501652" w14:textId="42C0D9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537A8" w14:textId="4A8C34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50937" w14:textId="71AFD2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3,457.50 </w:t>
            </w:r>
          </w:p>
        </w:tc>
      </w:tr>
      <w:tr w:rsidR="00524DF8" w:rsidRPr="00524DF8" w14:paraId="16EB15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69AB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A51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7519C886" w14:textId="0941CE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792EA2F4" w14:textId="4A8047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E6899" w14:textId="2E2DA5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F7618" w14:textId="3E7D29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500.00 </w:t>
            </w:r>
          </w:p>
        </w:tc>
      </w:tr>
      <w:tr w:rsidR="00524DF8" w:rsidRPr="00524DF8" w14:paraId="4B3334D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9844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35F0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18A11F81" w14:textId="75BA72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784265C9" w14:textId="0E90AF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7CCA1" w14:textId="38B184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1F2AA" w14:textId="4608F5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575.00 </w:t>
            </w:r>
          </w:p>
        </w:tc>
      </w:tr>
      <w:tr w:rsidR="00524DF8" w:rsidRPr="00524DF8" w14:paraId="27D85F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02A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3E1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1023E94F" w14:textId="221CB3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4CBA2D14" w14:textId="70726E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026A5" w14:textId="3BDEA8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73B45" w14:textId="2790B8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4,562.50 </w:t>
            </w:r>
          </w:p>
        </w:tc>
      </w:tr>
      <w:tr w:rsidR="00524DF8" w:rsidRPr="00524DF8" w14:paraId="30A89F8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55C5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50F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1DD46F25" w14:textId="6FE691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79B89596" w14:textId="704D9B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F8FB5" w14:textId="0627A8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8E21B" w14:textId="558F50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780.00 </w:t>
            </w:r>
          </w:p>
        </w:tc>
      </w:tr>
      <w:tr w:rsidR="00524DF8" w:rsidRPr="00524DF8" w14:paraId="014BF05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CBE2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8D7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0A0206D3" w14:textId="3D4F9F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0ACC8D78" w14:textId="7B8170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BECA3" w14:textId="2AB943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22453" w14:textId="0E9611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3,760.00 </w:t>
            </w:r>
          </w:p>
        </w:tc>
      </w:tr>
      <w:tr w:rsidR="00524DF8" w:rsidRPr="00524DF8" w14:paraId="02E930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F54E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8F6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62A726E3" w14:textId="16F4A7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18BC568" w14:textId="307145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0F2AF" w14:textId="3F9AB1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AFD7D" w14:textId="6D0E51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r>
      <w:tr w:rsidR="00524DF8" w:rsidRPr="00524DF8" w14:paraId="1B766E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94EE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3AF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3314C20C" w14:textId="048F68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3E65200D" w14:textId="041F48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B5675" w14:textId="3B49DF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0A823" w14:textId="3132DC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0,825.00 </w:t>
            </w:r>
          </w:p>
        </w:tc>
      </w:tr>
      <w:tr w:rsidR="00524DF8" w:rsidRPr="00524DF8" w14:paraId="41C46C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DB2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4FC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49D29EA2" w14:textId="47FECA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01C911B" w14:textId="2FD35A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793FF" w14:textId="3D352F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579A5" w14:textId="1629A6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r>
      <w:tr w:rsidR="00524DF8" w:rsidRPr="00524DF8" w14:paraId="1F5814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5D6B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BBE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10270D71" w14:textId="4EFD6C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53B6F02" w14:textId="75A6BE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E7A18" w14:textId="46A6F5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EA071" w14:textId="6B1115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0,825.00 </w:t>
            </w:r>
          </w:p>
        </w:tc>
      </w:tr>
      <w:tr w:rsidR="00524DF8" w:rsidRPr="00524DF8" w14:paraId="0BC2CB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4C8A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2D0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778F87C" w14:textId="49800F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76E19FC2" w14:textId="1C6CCD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AD946" w14:textId="369D7A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E3FC0" w14:textId="2A59F0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9,862.50 </w:t>
            </w:r>
          </w:p>
        </w:tc>
      </w:tr>
      <w:tr w:rsidR="00524DF8" w:rsidRPr="00524DF8" w14:paraId="37F906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A75A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0F1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B5F9090" w14:textId="71BC53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3C39934B" w14:textId="5D8747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479D1" w14:textId="6F3387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20B08" w14:textId="1E9D0C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100.00 </w:t>
            </w:r>
          </w:p>
        </w:tc>
      </w:tr>
      <w:tr w:rsidR="00524DF8" w:rsidRPr="00524DF8" w14:paraId="3D2EC7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A24A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BF1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37D46F97" w14:textId="7B4789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6BC9CE97" w14:textId="540125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775C9" w14:textId="3D996F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E6E79" w14:textId="1C3CB5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2,887.50 </w:t>
            </w:r>
          </w:p>
        </w:tc>
      </w:tr>
      <w:tr w:rsidR="00524DF8" w:rsidRPr="00524DF8" w14:paraId="1512412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DDE1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D6F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68809BE5" w14:textId="777950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8E99741" w14:textId="3CC3A1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C6425" w14:textId="790A0B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A9684" w14:textId="00251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100.00 </w:t>
            </w:r>
          </w:p>
        </w:tc>
      </w:tr>
      <w:tr w:rsidR="00524DF8" w:rsidRPr="00524DF8" w14:paraId="21ED91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9BB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B2F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7A11825" w14:textId="2170DA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2A28387B" w14:textId="544E5F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B95E2" w14:textId="186255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1D8B8" w14:textId="75DA5F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530.00 </w:t>
            </w:r>
          </w:p>
        </w:tc>
      </w:tr>
      <w:tr w:rsidR="00524DF8" w:rsidRPr="00524DF8" w14:paraId="1CF0D50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0CFB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CDC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B7DFF66" w14:textId="64DAC9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3BBBC765" w14:textId="331E06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D3147" w14:textId="193369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8447E" w14:textId="61C1FE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8,241.25 </w:t>
            </w:r>
          </w:p>
        </w:tc>
      </w:tr>
      <w:tr w:rsidR="00524DF8" w:rsidRPr="00524DF8" w14:paraId="67CF2A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9902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B6E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2F2296A8" w14:textId="0332E5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CFA6566" w14:textId="604F7F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0E701" w14:textId="44B3EE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AC8E2" w14:textId="49E948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598.75 </w:t>
            </w:r>
          </w:p>
        </w:tc>
      </w:tr>
      <w:tr w:rsidR="00524DF8" w:rsidRPr="00524DF8" w14:paraId="74628F4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8F6D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1D10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388C9AE3" w14:textId="21E3E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051EC9CA" w14:textId="5DE14C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FFD43" w14:textId="2A5A29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3B3A2" w14:textId="302421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9,810.00 </w:t>
            </w:r>
          </w:p>
        </w:tc>
      </w:tr>
      <w:tr w:rsidR="00524DF8" w:rsidRPr="00524DF8" w14:paraId="22844DC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F585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D72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6A6E715D" w14:textId="511349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9FFE6F6" w14:textId="16D988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C2D9A" w14:textId="2DFBC6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E5CA9" w14:textId="6DBC4D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r>
      <w:tr w:rsidR="00524DF8" w:rsidRPr="00524DF8" w14:paraId="2E5A06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820B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C9F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1A8169C5" w14:textId="195C32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1C36F20" w14:textId="0F08F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B002E" w14:textId="34F06C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2D1BA" w14:textId="7CBD63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00.00 </w:t>
            </w:r>
          </w:p>
        </w:tc>
      </w:tr>
      <w:tr w:rsidR="00524DF8" w:rsidRPr="00524DF8" w14:paraId="60F123F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99A0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4156B35E" w14:textId="7F17A01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127,313.98 </w:t>
            </w:r>
          </w:p>
        </w:tc>
        <w:tc>
          <w:tcPr>
            <w:tcW w:w="0" w:type="auto"/>
            <w:tcBorders>
              <w:top w:val="nil"/>
              <w:left w:val="nil"/>
              <w:bottom w:val="single" w:sz="4" w:space="0" w:color="000000"/>
              <w:right w:val="single" w:sz="4" w:space="0" w:color="000000"/>
            </w:tcBorders>
            <w:shd w:val="clear" w:color="D8D8D8" w:fill="D8D8D8"/>
            <w:noWrap/>
            <w:vAlign w:val="bottom"/>
            <w:hideMark/>
          </w:tcPr>
          <w:p w14:paraId="362BF929" w14:textId="2C93BC5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0275D5" w14:textId="66415D3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6F415A" w14:textId="5452358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127,313.98 </w:t>
            </w:r>
          </w:p>
        </w:tc>
      </w:tr>
      <w:tr w:rsidR="00524DF8" w:rsidRPr="00524DF8" w14:paraId="66BDF34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FCFD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0D967B6F" w14:textId="732597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610A19EE" w14:textId="58BE45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199AC" w14:textId="79004D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14FFF" w14:textId="1A8923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7,340.00 </w:t>
            </w:r>
          </w:p>
        </w:tc>
      </w:tr>
      <w:tr w:rsidR="00524DF8" w:rsidRPr="00524DF8" w14:paraId="36E984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A662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D8F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589AF1F1" w14:textId="1CBFA5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4B409313" w14:textId="77ECD0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728A8" w14:textId="0A8BA5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F65F6" w14:textId="7CC23A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4,521.12 </w:t>
            </w:r>
          </w:p>
        </w:tc>
      </w:tr>
      <w:tr w:rsidR="00524DF8" w:rsidRPr="00524DF8" w14:paraId="3B466F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32F3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854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1D164A8A" w14:textId="363A2E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7B3657B0" w14:textId="55C8E4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EE6AF" w14:textId="70098E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4A935" w14:textId="134FB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88.08 </w:t>
            </w:r>
          </w:p>
        </w:tc>
      </w:tr>
      <w:tr w:rsidR="00524DF8" w:rsidRPr="00524DF8" w14:paraId="515912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431A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18A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2A1741C7" w14:textId="589E44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59433E91" w14:textId="1BB338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42143" w14:textId="2E7BCF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CBFFD" w14:textId="3E832F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34 </w:t>
            </w:r>
          </w:p>
        </w:tc>
      </w:tr>
      <w:tr w:rsidR="00524DF8" w:rsidRPr="00524DF8" w14:paraId="7315B4D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4C7A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CF6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1B646D0A" w14:textId="3BC519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76B7E14F" w14:textId="175AEB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B9B40" w14:textId="5931EA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F89FD" w14:textId="277688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4,439.60 </w:t>
            </w:r>
          </w:p>
        </w:tc>
      </w:tr>
      <w:tr w:rsidR="00524DF8" w:rsidRPr="00524DF8" w14:paraId="4AEA50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8C1B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CDA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0A04459D" w14:textId="1F719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60EF4511" w14:textId="41E969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97D62" w14:textId="49B07D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BFB21" w14:textId="2B0559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4,549.68 </w:t>
            </w:r>
          </w:p>
        </w:tc>
      </w:tr>
      <w:tr w:rsidR="00524DF8" w:rsidRPr="00524DF8" w14:paraId="4C50CB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E572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1FE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1FF9BF10" w14:textId="29C0E8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4B239623" w14:textId="2DCCC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3A7F0" w14:textId="3A6760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E7941" w14:textId="6B6D3F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9,185.44 </w:t>
            </w:r>
          </w:p>
        </w:tc>
      </w:tr>
      <w:tr w:rsidR="00524DF8" w:rsidRPr="00524DF8" w14:paraId="0A8AF1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8883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F40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1E543FF3" w14:textId="10CEA7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1260F37" w14:textId="3F60EF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284D3" w14:textId="7FA7FC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E764E" w14:textId="69921F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5.46 </w:t>
            </w:r>
          </w:p>
        </w:tc>
      </w:tr>
      <w:tr w:rsidR="00524DF8" w:rsidRPr="00524DF8" w14:paraId="14DFF0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ED4A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FC8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2C9B2A66" w14:textId="1730EE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57B654C8" w14:textId="384B47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F72AC" w14:textId="0432C5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EE72E" w14:textId="5DEB54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43.12 </w:t>
            </w:r>
          </w:p>
        </w:tc>
      </w:tr>
      <w:tr w:rsidR="00524DF8" w:rsidRPr="00524DF8" w14:paraId="70DD09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637F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EFB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6DAB3500" w14:textId="396268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5C1D2926" w14:textId="45ABB0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08339" w14:textId="00BE93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71B8B" w14:textId="2B99CE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6,052.30 </w:t>
            </w:r>
          </w:p>
        </w:tc>
      </w:tr>
      <w:tr w:rsidR="00524DF8" w:rsidRPr="00524DF8" w14:paraId="61DF13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34BE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43A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34FA1E89" w14:textId="604A26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A7244E8" w14:textId="45767D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A8201" w14:textId="7A1A55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A0E72" w14:textId="351A82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5.46 </w:t>
            </w:r>
          </w:p>
        </w:tc>
      </w:tr>
      <w:tr w:rsidR="00524DF8" w:rsidRPr="00524DF8" w14:paraId="49FDCA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E083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D6F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760165C8" w14:textId="04266F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2EAA9D1F" w14:textId="125E83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A84A7" w14:textId="35F2F0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FE511" w14:textId="1CDEF0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0.14 </w:t>
            </w:r>
          </w:p>
        </w:tc>
      </w:tr>
      <w:tr w:rsidR="00524DF8" w:rsidRPr="00524DF8" w14:paraId="4EAD57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92EF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06B076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2506EBAE" w14:textId="3CCCAF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158C4B14" w14:textId="108F92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90D94" w14:textId="11BBEC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AB7A7" w14:textId="534786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108.00 </w:t>
            </w:r>
          </w:p>
        </w:tc>
      </w:tr>
      <w:tr w:rsidR="00524DF8" w:rsidRPr="00524DF8" w14:paraId="4E57BB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A717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F39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7F3F7191" w14:textId="4EA579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3FF4D358" w14:textId="3CB759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CA0A0" w14:textId="08DFDA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AE2CE" w14:textId="5961F9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33.26 </w:t>
            </w:r>
          </w:p>
        </w:tc>
      </w:tr>
      <w:tr w:rsidR="00524DF8" w:rsidRPr="00524DF8" w14:paraId="421CDA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E38F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D34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78915B18" w14:textId="09DE5A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7B60A7FE" w14:textId="4D7DC9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9C5D1" w14:textId="17BF01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6B738" w14:textId="0292CA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4,696.14 </w:t>
            </w:r>
          </w:p>
        </w:tc>
      </w:tr>
      <w:tr w:rsidR="00524DF8" w:rsidRPr="00524DF8" w14:paraId="1BDD08C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4DC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905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2CA14F62" w14:textId="098D7D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436F2BF5" w14:textId="04403D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6292D" w14:textId="5018CE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66EA6" w14:textId="5B7C00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519.88 </w:t>
            </w:r>
          </w:p>
        </w:tc>
      </w:tr>
      <w:tr w:rsidR="00524DF8" w:rsidRPr="00524DF8" w14:paraId="2F5773F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666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B9D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5BE6699" w14:textId="61904B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7472A3F7" w14:textId="1A10F9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93742" w14:textId="1C9737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9DAFC" w14:textId="1ADA0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3,087.60 </w:t>
            </w:r>
          </w:p>
        </w:tc>
      </w:tr>
      <w:tr w:rsidR="00524DF8" w:rsidRPr="00524DF8" w14:paraId="442173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9660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C38C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C3B8F32" w14:textId="236231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43F16DFF" w14:textId="513E80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59ACB" w14:textId="7751FB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01856" w14:textId="7CA4E1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8,550.98 </w:t>
            </w:r>
          </w:p>
        </w:tc>
      </w:tr>
      <w:tr w:rsidR="00524DF8" w:rsidRPr="00524DF8" w14:paraId="2036108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1BCE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983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61B550FA" w14:textId="4DE1EF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03F07D10" w14:textId="3EED39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A740D" w14:textId="1221D4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2FB21" w14:textId="61E797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283.02 </w:t>
            </w:r>
          </w:p>
        </w:tc>
      </w:tr>
      <w:tr w:rsidR="00524DF8" w:rsidRPr="00524DF8" w14:paraId="47D9832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49B0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B43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0314420" w14:textId="341E04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5D0F5C29" w14:textId="06604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F773F" w14:textId="1CEA05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E8A5F" w14:textId="3B6DC6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2,628.90 </w:t>
            </w:r>
          </w:p>
        </w:tc>
      </w:tr>
      <w:tr w:rsidR="00524DF8" w:rsidRPr="00524DF8" w14:paraId="23EC13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894E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45A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7FC8F870" w14:textId="551CD7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5BEFD0EE" w14:textId="02DEA2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F1833" w14:textId="514F0D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018EC" w14:textId="721984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0.78 </w:t>
            </w:r>
          </w:p>
        </w:tc>
      </w:tr>
      <w:tr w:rsidR="00524DF8" w:rsidRPr="00524DF8" w14:paraId="7E16ED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A9BC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5E3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3229BCC" w14:textId="06D434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41BFBAB9" w14:textId="7EE9F0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B2E56" w14:textId="00C9BB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D7EFE" w14:textId="68429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2,881.12 </w:t>
            </w:r>
          </w:p>
        </w:tc>
      </w:tr>
      <w:tr w:rsidR="00524DF8" w:rsidRPr="00524DF8" w14:paraId="4E9B04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D66E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183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7D403840" w14:textId="4C62ED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23BADED2" w14:textId="4F96E4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2E399" w14:textId="517129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23F19" w14:textId="6BCA66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21.56 </w:t>
            </w:r>
          </w:p>
        </w:tc>
      </w:tr>
      <w:tr w:rsidR="00524DF8" w:rsidRPr="00524DF8" w14:paraId="297AF03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FA5B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6F540AEE" w14:textId="059DC40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580,393.43 </w:t>
            </w:r>
          </w:p>
        </w:tc>
        <w:tc>
          <w:tcPr>
            <w:tcW w:w="0" w:type="auto"/>
            <w:tcBorders>
              <w:top w:val="nil"/>
              <w:left w:val="nil"/>
              <w:bottom w:val="single" w:sz="4" w:space="0" w:color="000000"/>
              <w:right w:val="single" w:sz="4" w:space="0" w:color="000000"/>
            </w:tcBorders>
            <w:shd w:val="clear" w:color="D8D8D8" w:fill="D8D8D8"/>
            <w:noWrap/>
            <w:vAlign w:val="bottom"/>
            <w:hideMark/>
          </w:tcPr>
          <w:p w14:paraId="06343CEF" w14:textId="380BC80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1242AA" w14:textId="549824B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94432E" w14:textId="0AC8A4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580,393.43 </w:t>
            </w:r>
          </w:p>
        </w:tc>
      </w:tr>
      <w:tr w:rsidR="00524DF8" w:rsidRPr="00524DF8" w14:paraId="7067E2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DBB6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B47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771BD3A7" w14:textId="45E744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019396B9" w14:textId="7B3BAF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9DDCC" w14:textId="2DA855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EA37F" w14:textId="70F59B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3,599.40 </w:t>
            </w:r>
          </w:p>
        </w:tc>
      </w:tr>
      <w:tr w:rsidR="00524DF8" w:rsidRPr="00524DF8" w14:paraId="2A3D6D9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11B4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070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52C0F6F7" w14:textId="0CE3EC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4FCF3606" w14:textId="299376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86B48" w14:textId="3D79FE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88098" w14:textId="54B969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2,498.75 </w:t>
            </w:r>
          </w:p>
        </w:tc>
      </w:tr>
      <w:tr w:rsidR="00524DF8" w:rsidRPr="00524DF8" w14:paraId="4F05F2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1FC1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0EE1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51CA2212" w14:textId="6AEFF3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5289FE34" w14:textId="3BE6F3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9FFCA" w14:textId="5AF5B5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69544" w14:textId="4D059B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2,890.00 </w:t>
            </w:r>
          </w:p>
        </w:tc>
      </w:tr>
      <w:tr w:rsidR="00524DF8" w:rsidRPr="00524DF8" w14:paraId="204473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A950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508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2450CFE9" w14:textId="50E642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B44F323" w14:textId="069C59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06939" w14:textId="686E0B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16B92" w14:textId="1FAA74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44,019.75 </w:t>
            </w:r>
          </w:p>
        </w:tc>
      </w:tr>
      <w:tr w:rsidR="00524DF8" w:rsidRPr="00524DF8" w14:paraId="3606BCE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6B9F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93E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E033184" w14:textId="6E7B96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0B8F87D2" w14:textId="58A3C4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A484D" w14:textId="721384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4709D" w14:textId="23F607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4,655.00 </w:t>
            </w:r>
          </w:p>
        </w:tc>
      </w:tr>
      <w:tr w:rsidR="00524DF8" w:rsidRPr="00524DF8" w14:paraId="35F7DD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8BD0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9C0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1ED4587" w14:textId="2DC53A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6691377D" w14:textId="430D28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AA261" w14:textId="063DEE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4599F" w14:textId="273186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9,010.00 </w:t>
            </w:r>
          </w:p>
        </w:tc>
      </w:tr>
      <w:tr w:rsidR="00524DF8" w:rsidRPr="00524DF8" w14:paraId="61237FA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C4A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429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C391415" w14:textId="7AEE60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54C41CE1" w14:textId="4639EC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4C6DF" w14:textId="02EB00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E1867" w14:textId="00D550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7,362.30 </w:t>
            </w:r>
          </w:p>
        </w:tc>
      </w:tr>
      <w:tr w:rsidR="00524DF8" w:rsidRPr="00524DF8" w14:paraId="63E499F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46AA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C6B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351D76FE" w14:textId="377FAA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466ABF7F" w14:textId="257D73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14115" w14:textId="4DAB1B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A8337" w14:textId="088EFF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7,467.80 </w:t>
            </w:r>
          </w:p>
        </w:tc>
      </w:tr>
      <w:tr w:rsidR="00524DF8" w:rsidRPr="00524DF8" w14:paraId="17D47EC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2759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6D1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0FE8DCA2" w14:textId="6F2D55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6,309.70 </w:t>
            </w:r>
          </w:p>
        </w:tc>
        <w:tc>
          <w:tcPr>
            <w:tcW w:w="0" w:type="auto"/>
            <w:tcBorders>
              <w:top w:val="nil"/>
              <w:left w:val="nil"/>
              <w:bottom w:val="single" w:sz="4" w:space="0" w:color="000000"/>
              <w:right w:val="single" w:sz="4" w:space="0" w:color="000000"/>
            </w:tcBorders>
            <w:shd w:val="clear" w:color="auto" w:fill="auto"/>
            <w:noWrap/>
            <w:vAlign w:val="bottom"/>
            <w:hideMark/>
          </w:tcPr>
          <w:p w14:paraId="7364DBE9" w14:textId="163C6B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56829" w14:textId="348ED7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9EA1A" w14:textId="11201F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6,309.70 </w:t>
            </w:r>
          </w:p>
        </w:tc>
      </w:tr>
      <w:tr w:rsidR="00524DF8" w:rsidRPr="00524DF8" w14:paraId="333893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F46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E98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1FCF3443" w14:textId="08AE2F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B14BC6A" w14:textId="1BE66A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D12B1" w14:textId="33579B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2BE3B" w14:textId="6CB015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7,291.40 </w:t>
            </w:r>
          </w:p>
        </w:tc>
      </w:tr>
      <w:tr w:rsidR="00524DF8" w:rsidRPr="00524DF8" w14:paraId="41EE3A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457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CF3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41340129" w14:textId="1B7090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031D4B41" w14:textId="3EEAD8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CA96C" w14:textId="48EC83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C5F8A" w14:textId="5C04D6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765.88 </w:t>
            </w:r>
          </w:p>
        </w:tc>
      </w:tr>
      <w:tr w:rsidR="00524DF8" w:rsidRPr="00524DF8" w14:paraId="40DC035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F6F3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A89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729E36F4" w14:textId="4E3DFC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3AAF36A3" w14:textId="273AA4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FD8C3" w14:textId="3B5380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BB0F8" w14:textId="66DE1F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5,548.00 </w:t>
            </w:r>
          </w:p>
        </w:tc>
      </w:tr>
      <w:tr w:rsidR="00524DF8" w:rsidRPr="00524DF8" w14:paraId="093CC7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9CC6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30E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44785C05" w14:textId="0E3852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86F07FB" w14:textId="53E62C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202B3" w14:textId="521F36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E50B1" w14:textId="3FD9AA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r>
      <w:tr w:rsidR="00524DF8" w:rsidRPr="00524DF8" w14:paraId="771371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FF1F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376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8D9461D" w14:textId="052526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0263966A" w14:textId="0D8B84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E05BF" w14:textId="5C041A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F54CC" w14:textId="357A91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8,437.25 </w:t>
            </w:r>
          </w:p>
        </w:tc>
      </w:tr>
      <w:tr w:rsidR="00524DF8" w:rsidRPr="00524DF8" w14:paraId="759F504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E334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147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6D9152F0" w14:textId="0DC307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7B27C608" w14:textId="5E7714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5230F" w14:textId="3B1054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EBD8E" w14:textId="614946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953.00 </w:t>
            </w:r>
          </w:p>
        </w:tc>
      </w:tr>
      <w:tr w:rsidR="00524DF8" w:rsidRPr="00524DF8" w14:paraId="6CB7CED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8CA5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7CF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602D8AB8" w14:textId="30534A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4E2F8C82" w14:textId="32A05F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E4500" w14:textId="638BB7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9C873" w14:textId="524733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8,501.00 </w:t>
            </w:r>
          </w:p>
        </w:tc>
      </w:tr>
      <w:tr w:rsidR="00524DF8" w:rsidRPr="00524DF8" w14:paraId="78FA363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7FCE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D22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B27FFA5" w14:textId="40B2CC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38872AA5" w14:textId="11F273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BBD48" w14:textId="30BF34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9359F" w14:textId="7333D6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5,534.20 </w:t>
            </w:r>
          </w:p>
        </w:tc>
      </w:tr>
      <w:tr w:rsidR="00524DF8" w:rsidRPr="00524DF8" w14:paraId="78538BD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E355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005048C2" w14:textId="7B7B9DC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2303F645" w14:textId="0AF58F7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0B8CF5" w14:textId="467C2B7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2B7DB3" w14:textId="1283832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194,161.25 </w:t>
            </w:r>
          </w:p>
        </w:tc>
      </w:tr>
      <w:tr w:rsidR="00524DF8" w:rsidRPr="00524DF8" w14:paraId="363CD1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9997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05D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563206CB" w14:textId="5D7ED7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583B75FB" w14:textId="7F9ECF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A0F06" w14:textId="250924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F4825" w14:textId="41335B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6,365.00 </w:t>
            </w:r>
          </w:p>
        </w:tc>
      </w:tr>
      <w:tr w:rsidR="00524DF8" w:rsidRPr="00524DF8" w14:paraId="64AC97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DC5A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3F0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C5EB7D3" w14:textId="43111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48BED991" w14:textId="059415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D72B1" w14:textId="363957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5DEC0" w14:textId="0A64E6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34.00 </w:t>
            </w:r>
          </w:p>
        </w:tc>
      </w:tr>
      <w:tr w:rsidR="00524DF8" w:rsidRPr="00524DF8" w14:paraId="7F01BC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C761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A2C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614C679A" w14:textId="32DCE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4B2F703D" w14:textId="2FA06F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1A036" w14:textId="43507F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C1F78" w14:textId="11CB2B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273.00 </w:t>
            </w:r>
          </w:p>
        </w:tc>
      </w:tr>
      <w:tr w:rsidR="00524DF8" w:rsidRPr="00524DF8" w14:paraId="6C3EF16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764B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054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66B44C37" w14:textId="4B1C76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2DDCC521" w14:textId="60B93C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35317" w14:textId="4A1FD3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75381" w14:textId="0BC236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1,527.60 </w:t>
            </w:r>
          </w:p>
        </w:tc>
      </w:tr>
      <w:tr w:rsidR="00524DF8" w:rsidRPr="00524DF8" w14:paraId="42D2FF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F05C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E9B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7EB0A4BD" w14:textId="5CAD92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59ACD0AF" w14:textId="0D8D7C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EA450" w14:textId="44FB24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269A0" w14:textId="7BDE3C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0,692.00 </w:t>
            </w:r>
          </w:p>
        </w:tc>
      </w:tr>
      <w:tr w:rsidR="00524DF8" w:rsidRPr="00524DF8" w14:paraId="6BC612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4569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B82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0664D98C" w14:textId="615FFE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65FA8DC0" w14:textId="679069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CD9F0" w14:textId="523481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1A833" w14:textId="5E7979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195.00 </w:t>
            </w:r>
          </w:p>
        </w:tc>
      </w:tr>
      <w:tr w:rsidR="00524DF8" w:rsidRPr="00524DF8" w14:paraId="57D9BDE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5079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211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388A41A5" w14:textId="2EE7AB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2B051D4D" w14:textId="38B48E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1DBF3" w14:textId="4DED1E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FF655" w14:textId="5084E9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124.00 </w:t>
            </w:r>
          </w:p>
        </w:tc>
      </w:tr>
      <w:tr w:rsidR="00524DF8" w:rsidRPr="00524DF8" w14:paraId="128791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7746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873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2201D2D" w14:textId="238D51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150C11AE" w14:textId="5D5DB2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EFAE2" w14:textId="338D4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B6C31" w14:textId="24C5BB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750.65 </w:t>
            </w:r>
          </w:p>
        </w:tc>
      </w:tr>
      <w:tr w:rsidR="00524DF8" w:rsidRPr="00524DF8" w14:paraId="58185D5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E5D4CE"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0D21E5F7" w14:textId="084C99C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08,279,362.34 </w:t>
            </w:r>
          </w:p>
        </w:tc>
        <w:tc>
          <w:tcPr>
            <w:tcW w:w="0" w:type="auto"/>
            <w:tcBorders>
              <w:top w:val="nil"/>
              <w:left w:val="nil"/>
              <w:bottom w:val="single" w:sz="4" w:space="0" w:color="000000"/>
              <w:right w:val="single" w:sz="4" w:space="0" w:color="000000"/>
            </w:tcBorders>
            <w:shd w:val="clear" w:color="A5A5A5" w:fill="A5A5A5"/>
            <w:noWrap/>
            <w:vAlign w:val="bottom"/>
            <w:hideMark/>
          </w:tcPr>
          <w:p w14:paraId="687FE369" w14:textId="67EFF56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8,832,910.64 </w:t>
            </w:r>
          </w:p>
        </w:tc>
        <w:tc>
          <w:tcPr>
            <w:tcW w:w="0" w:type="auto"/>
            <w:tcBorders>
              <w:top w:val="nil"/>
              <w:left w:val="nil"/>
              <w:bottom w:val="single" w:sz="4" w:space="0" w:color="000000"/>
              <w:right w:val="single" w:sz="4" w:space="0" w:color="000000"/>
            </w:tcBorders>
            <w:shd w:val="clear" w:color="A5A5A5" w:fill="A5A5A5"/>
            <w:noWrap/>
            <w:vAlign w:val="bottom"/>
            <w:hideMark/>
          </w:tcPr>
          <w:p w14:paraId="0D441335" w14:textId="3990D73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A1867D" w14:textId="4166D69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37,112,272.98 </w:t>
            </w:r>
          </w:p>
        </w:tc>
      </w:tr>
      <w:tr w:rsidR="00524DF8" w:rsidRPr="00524DF8" w14:paraId="7525ADB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2200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6754BB89" w14:textId="6536D96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31,906,068.85 </w:t>
            </w:r>
          </w:p>
        </w:tc>
        <w:tc>
          <w:tcPr>
            <w:tcW w:w="0" w:type="auto"/>
            <w:tcBorders>
              <w:top w:val="nil"/>
              <w:left w:val="nil"/>
              <w:bottom w:val="single" w:sz="4" w:space="0" w:color="000000"/>
              <w:right w:val="single" w:sz="4" w:space="0" w:color="000000"/>
            </w:tcBorders>
            <w:shd w:val="clear" w:color="D8D8D8" w:fill="D8D8D8"/>
            <w:noWrap/>
            <w:vAlign w:val="bottom"/>
            <w:hideMark/>
          </w:tcPr>
          <w:p w14:paraId="38AB59AD" w14:textId="76AF08B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582,931.35 </w:t>
            </w:r>
          </w:p>
        </w:tc>
        <w:tc>
          <w:tcPr>
            <w:tcW w:w="0" w:type="auto"/>
            <w:tcBorders>
              <w:top w:val="nil"/>
              <w:left w:val="nil"/>
              <w:bottom w:val="single" w:sz="4" w:space="0" w:color="000000"/>
              <w:right w:val="single" w:sz="4" w:space="0" w:color="000000"/>
            </w:tcBorders>
            <w:shd w:val="clear" w:color="D8D8D8" w:fill="D8D8D8"/>
            <w:noWrap/>
            <w:vAlign w:val="bottom"/>
            <w:hideMark/>
          </w:tcPr>
          <w:p w14:paraId="209C12B3" w14:textId="1E25A9C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861021" w14:textId="5E5B555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50,489,000.20 </w:t>
            </w:r>
          </w:p>
        </w:tc>
      </w:tr>
      <w:tr w:rsidR="00524DF8" w:rsidRPr="00524DF8" w14:paraId="13C7403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85C51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43E77A3F" w14:textId="3D9BFD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224989C5" w14:textId="040058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7A371DF5" w14:textId="2D9A13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54694" w14:textId="6C6DD3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0,955,288.35 </w:t>
            </w:r>
          </w:p>
        </w:tc>
      </w:tr>
      <w:tr w:rsidR="00524DF8" w:rsidRPr="00524DF8" w14:paraId="5CC17D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685DE"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7A8F5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59D9891E" w14:textId="4480B5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096E2A8E" w14:textId="6471AE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33737" w14:textId="42B786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A2A93" w14:textId="3078AE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70,980.00 </w:t>
            </w:r>
          </w:p>
        </w:tc>
      </w:tr>
      <w:tr w:rsidR="00524DF8" w:rsidRPr="00524DF8" w14:paraId="6B278F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8F9F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CADA1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621E72C2" w14:textId="3A100E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45256FB7" w14:textId="2609F4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BA742" w14:textId="7212B2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C5868" w14:textId="24CCF4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820,880.50 </w:t>
            </w:r>
          </w:p>
        </w:tc>
      </w:tr>
      <w:tr w:rsidR="00524DF8" w:rsidRPr="00524DF8" w14:paraId="3A851B2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8F34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9BA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12E81DDB" w14:textId="3269DA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6DCE1CB8" w14:textId="608676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0A799" w14:textId="5D6EEC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A49A9" w14:textId="4FBA8A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1,315.00 </w:t>
            </w:r>
          </w:p>
        </w:tc>
      </w:tr>
      <w:tr w:rsidR="00524DF8" w:rsidRPr="00524DF8" w14:paraId="06F1B0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F697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E64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5EBF6FC6" w14:textId="769321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712FF0F8" w14:textId="2AAEC0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573C4577" w14:textId="2B8A73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1CB4F" w14:textId="7AE0C8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89,830.00 </w:t>
            </w:r>
          </w:p>
        </w:tc>
      </w:tr>
      <w:tr w:rsidR="00524DF8" w:rsidRPr="00524DF8" w14:paraId="3B1754B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10A7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A6C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41B59B87" w14:textId="7FA07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6F1C5CDE" w14:textId="6C55F7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2E23B4E6" w14:textId="4F8A15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FA5F6" w14:textId="563749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15,667.00 </w:t>
            </w:r>
          </w:p>
        </w:tc>
      </w:tr>
      <w:tr w:rsidR="00524DF8" w:rsidRPr="00524DF8" w14:paraId="2739F1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924C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5BB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050938C9" w14:textId="04FBDB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4DD42F4A" w14:textId="737845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3,088.95 </w:t>
            </w:r>
          </w:p>
        </w:tc>
        <w:tc>
          <w:tcPr>
            <w:tcW w:w="0" w:type="auto"/>
            <w:tcBorders>
              <w:top w:val="nil"/>
              <w:left w:val="nil"/>
              <w:bottom w:val="single" w:sz="4" w:space="0" w:color="000000"/>
              <w:right w:val="single" w:sz="4" w:space="0" w:color="000000"/>
            </w:tcBorders>
            <w:shd w:val="clear" w:color="auto" w:fill="auto"/>
            <w:noWrap/>
            <w:vAlign w:val="bottom"/>
            <w:hideMark/>
          </w:tcPr>
          <w:p w14:paraId="60271388" w14:textId="2248BA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52697" w14:textId="7C3AC4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31,063.95 </w:t>
            </w:r>
          </w:p>
        </w:tc>
      </w:tr>
      <w:tr w:rsidR="00524DF8" w:rsidRPr="00524DF8" w14:paraId="79D090F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F4A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D68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0FE015FB" w14:textId="51C5D2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22B7F93B" w14:textId="667001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06E10502" w14:textId="235B90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9D687" w14:textId="1519E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54,807.00 </w:t>
            </w:r>
          </w:p>
        </w:tc>
      </w:tr>
      <w:tr w:rsidR="00524DF8" w:rsidRPr="00524DF8" w14:paraId="0C6454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53B8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8FD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18862E87" w14:textId="2B69EC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6EB3B740" w14:textId="3E4A90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9F3A7" w14:textId="4C1A6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552F7" w14:textId="562C79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92,990.00 </w:t>
            </w:r>
          </w:p>
        </w:tc>
      </w:tr>
      <w:tr w:rsidR="00524DF8" w:rsidRPr="00524DF8" w14:paraId="5DF35D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6B0A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320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41E16D76" w14:textId="0096EB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00312E13" w14:textId="773837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13915" w14:textId="5F36CF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7E4F4" w14:textId="43A7DF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734,307.50 </w:t>
            </w:r>
          </w:p>
        </w:tc>
      </w:tr>
      <w:tr w:rsidR="00524DF8" w:rsidRPr="00524DF8" w14:paraId="1329865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7A02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763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389AC76A" w14:textId="50E6BA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75,082.50 </w:t>
            </w:r>
          </w:p>
        </w:tc>
        <w:tc>
          <w:tcPr>
            <w:tcW w:w="0" w:type="auto"/>
            <w:tcBorders>
              <w:top w:val="nil"/>
              <w:left w:val="nil"/>
              <w:bottom w:val="single" w:sz="4" w:space="0" w:color="000000"/>
              <w:right w:val="single" w:sz="4" w:space="0" w:color="000000"/>
            </w:tcBorders>
            <w:shd w:val="clear" w:color="auto" w:fill="auto"/>
            <w:noWrap/>
            <w:vAlign w:val="bottom"/>
            <w:hideMark/>
          </w:tcPr>
          <w:p w14:paraId="24E0F9F0" w14:textId="7633D1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5E12A27" w14:textId="1E7E62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AFC54" w14:textId="2EF258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64,432.50 </w:t>
            </w:r>
          </w:p>
        </w:tc>
      </w:tr>
      <w:tr w:rsidR="00524DF8" w:rsidRPr="00524DF8" w14:paraId="65C2DD5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2562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FB4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43345579" w14:textId="0DC29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49BFCD96" w14:textId="097977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ECA08" w14:textId="0CF4F1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98D3E" w14:textId="25F6E2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57,380.00 </w:t>
            </w:r>
          </w:p>
        </w:tc>
      </w:tr>
      <w:tr w:rsidR="00524DF8" w:rsidRPr="00524DF8" w14:paraId="1F68E2D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21F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CF8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28621EE7" w14:textId="360F91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57484794" w14:textId="249837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EED36F" w14:textId="1DA5D8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1F490" w14:textId="5FA9CA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64,712.00 </w:t>
            </w:r>
          </w:p>
        </w:tc>
      </w:tr>
      <w:tr w:rsidR="00524DF8" w:rsidRPr="00524DF8" w14:paraId="77D79C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3DD4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DA27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00AECB16" w14:textId="74ECDB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CB1B746" w14:textId="3C0A65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0DFAE" w14:textId="0AD369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2070D" w14:textId="1C6A7D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5F0D42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C421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0CA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118BD931" w14:textId="6E3AA5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991,728.00 </w:t>
            </w:r>
          </w:p>
        </w:tc>
        <w:tc>
          <w:tcPr>
            <w:tcW w:w="0" w:type="auto"/>
            <w:tcBorders>
              <w:top w:val="nil"/>
              <w:left w:val="nil"/>
              <w:bottom w:val="single" w:sz="4" w:space="0" w:color="000000"/>
              <w:right w:val="single" w:sz="4" w:space="0" w:color="000000"/>
            </w:tcBorders>
            <w:shd w:val="clear" w:color="auto" w:fill="auto"/>
            <w:noWrap/>
            <w:vAlign w:val="bottom"/>
            <w:hideMark/>
          </w:tcPr>
          <w:p w14:paraId="3D17E2F9" w14:textId="301497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6B50CF" w14:textId="52114E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7F3B0" w14:textId="3E0538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41,728.00 </w:t>
            </w:r>
          </w:p>
        </w:tc>
      </w:tr>
      <w:tr w:rsidR="00524DF8" w:rsidRPr="00524DF8" w14:paraId="3EB736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E235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FA4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BCFCD76" w14:textId="505385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E0A09CC" w14:textId="5AEFCB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6C075" w14:textId="51D444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23155" w14:textId="72980C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63AA72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34FE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C02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A32A5C3" w14:textId="6945A1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640E01BB" w14:textId="3687E1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08653F40" w14:textId="17D321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82556" w14:textId="771625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81,890.00 </w:t>
            </w:r>
          </w:p>
        </w:tc>
      </w:tr>
      <w:tr w:rsidR="00524DF8" w:rsidRPr="00524DF8" w14:paraId="075AF9A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A598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940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77A19CAD" w14:textId="52B65D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0E048E1D" w14:textId="5B8BE9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5FCCAC59" w14:textId="2263CA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CCCEA" w14:textId="5B953D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383,449.00 </w:t>
            </w:r>
          </w:p>
        </w:tc>
      </w:tr>
      <w:tr w:rsidR="00524DF8" w:rsidRPr="00524DF8" w14:paraId="74D41AE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7E11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CF24D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36A1FC24" w14:textId="427012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7F52B748" w14:textId="2DE377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E4CEE" w14:textId="26DF03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9FF09" w14:textId="6E24F8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813,125.00 </w:t>
            </w:r>
          </w:p>
        </w:tc>
      </w:tr>
      <w:tr w:rsidR="00524DF8" w:rsidRPr="00524DF8" w14:paraId="09FD42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7EB1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220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1ECE5DD5" w14:textId="559AD3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6DF27B2F" w14:textId="6A62F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0A6CACDE" w14:textId="326A90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07E9E" w14:textId="19CD1F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39,829.00 </w:t>
            </w:r>
          </w:p>
        </w:tc>
      </w:tr>
      <w:tr w:rsidR="00524DF8" w:rsidRPr="00524DF8" w14:paraId="27D1F8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45C9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1C4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532B8D88" w14:textId="17086F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8E174FF" w14:textId="15097E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22545" w14:textId="7CF450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C783F" w14:textId="69EC09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331B9B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3746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513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C6AE8CF" w14:textId="229A95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C720205" w14:textId="441741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47C31" w14:textId="101B78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D3FBD" w14:textId="71A279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6FE1FB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C557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82B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019C737" w14:textId="75309F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47FC5196" w14:textId="29EB96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35D2C1B5" w14:textId="2688D2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E0AE7" w14:textId="3095ED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316,926.40 </w:t>
            </w:r>
          </w:p>
        </w:tc>
      </w:tr>
      <w:tr w:rsidR="00524DF8" w:rsidRPr="00524DF8" w14:paraId="0185E62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74CA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57F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5AC1A77" w14:textId="6CE500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76802783" w14:textId="7CFA79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8B617" w14:textId="5B5213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E609B" w14:textId="0635B7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64,782.50 </w:t>
            </w:r>
          </w:p>
        </w:tc>
      </w:tr>
      <w:tr w:rsidR="00524DF8" w:rsidRPr="00524DF8" w14:paraId="7F356F3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A44B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A50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D31FEAA" w14:textId="39619B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72037FBE" w14:textId="503F5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8A0E0" w14:textId="78D714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066CC" w14:textId="771702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2,345.00 </w:t>
            </w:r>
          </w:p>
        </w:tc>
      </w:tr>
      <w:tr w:rsidR="00524DF8" w:rsidRPr="00524DF8" w14:paraId="522820D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7A92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03A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E6DF622" w14:textId="30DC4E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1B885956" w14:textId="0EC909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7E9B2" w14:textId="3F8260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D2701" w14:textId="7DD51C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78,500.00 </w:t>
            </w:r>
          </w:p>
        </w:tc>
      </w:tr>
      <w:tr w:rsidR="00524DF8" w:rsidRPr="00524DF8" w14:paraId="79BE84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1D0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013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6A6EE972" w14:textId="6504AF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9,695.00 </w:t>
            </w:r>
          </w:p>
        </w:tc>
        <w:tc>
          <w:tcPr>
            <w:tcW w:w="0" w:type="auto"/>
            <w:tcBorders>
              <w:top w:val="nil"/>
              <w:left w:val="nil"/>
              <w:bottom w:val="single" w:sz="4" w:space="0" w:color="000000"/>
              <w:right w:val="single" w:sz="4" w:space="0" w:color="000000"/>
            </w:tcBorders>
            <w:shd w:val="clear" w:color="auto" w:fill="auto"/>
            <w:noWrap/>
            <w:vAlign w:val="bottom"/>
            <w:hideMark/>
          </w:tcPr>
          <w:p w14:paraId="3BFEBD50" w14:textId="2DCCBD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18C6A" w14:textId="6E9AE7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49CFE" w14:textId="1287BD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9,695.00 </w:t>
            </w:r>
          </w:p>
        </w:tc>
      </w:tr>
      <w:tr w:rsidR="00524DF8" w:rsidRPr="00524DF8" w14:paraId="7EF630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029E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4A7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CA64F58" w14:textId="6EC676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633E964B" w14:textId="32CF6D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8A557" w14:textId="6D6BCB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C029A" w14:textId="15C467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82,753.00 </w:t>
            </w:r>
          </w:p>
        </w:tc>
      </w:tr>
      <w:tr w:rsidR="00524DF8" w:rsidRPr="00524DF8" w14:paraId="45F3B5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ED8C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EE9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690E3EF" w14:textId="3D5AEA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7,755.00 </w:t>
            </w:r>
          </w:p>
        </w:tc>
        <w:tc>
          <w:tcPr>
            <w:tcW w:w="0" w:type="auto"/>
            <w:tcBorders>
              <w:top w:val="nil"/>
              <w:left w:val="nil"/>
              <w:bottom w:val="single" w:sz="4" w:space="0" w:color="000000"/>
              <w:right w:val="single" w:sz="4" w:space="0" w:color="000000"/>
            </w:tcBorders>
            <w:shd w:val="clear" w:color="auto" w:fill="auto"/>
            <w:noWrap/>
            <w:vAlign w:val="bottom"/>
            <w:hideMark/>
          </w:tcPr>
          <w:p w14:paraId="4F8513BA" w14:textId="744A46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3F52A07C" w14:textId="1101FD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38DAF" w14:textId="756DF9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5,830.00 </w:t>
            </w:r>
          </w:p>
        </w:tc>
      </w:tr>
      <w:tr w:rsidR="00524DF8" w:rsidRPr="00524DF8" w14:paraId="5D791F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45AC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BD5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7ADBC2A7" w14:textId="292B47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5BC769F1" w14:textId="2649EC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82456" w14:textId="7672A1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6AC4A" w14:textId="6BF461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568,908.00 </w:t>
            </w:r>
          </w:p>
        </w:tc>
      </w:tr>
      <w:tr w:rsidR="00524DF8" w:rsidRPr="00524DF8" w14:paraId="6378AF5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8E5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761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5AEA9E62" w14:textId="52E3E5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75CAF774" w14:textId="7D5E29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425E3" w14:textId="177CD6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E3BFA" w14:textId="4748A7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60,312.00 </w:t>
            </w:r>
          </w:p>
        </w:tc>
      </w:tr>
      <w:tr w:rsidR="00524DF8" w:rsidRPr="00524DF8" w14:paraId="75FC08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AE3D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262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1CED3A5B" w14:textId="26B16D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53E47F03" w14:textId="3842DA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7FE97AA4" w14:textId="046AEE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2DCA4" w14:textId="4D9E3E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677,965.50 </w:t>
            </w:r>
          </w:p>
        </w:tc>
      </w:tr>
      <w:tr w:rsidR="00524DF8" w:rsidRPr="00524DF8" w14:paraId="5EB883B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029A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B0C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6A7163D0" w14:textId="0AF0A4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1B0F12BC" w14:textId="7C9492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E668D" w14:textId="35816F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10829" w14:textId="4E6F74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2,983.00 </w:t>
            </w:r>
          </w:p>
        </w:tc>
      </w:tr>
      <w:tr w:rsidR="00524DF8" w:rsidRPr="00524DF8" w14:paraId="35C3B5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3267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80C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44CDF5F1" w14:textId="37EB87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2C60E91B" w14:textId="29644C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B8063" w14:textId="63E51D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905B2" w14:textId="7BBFB6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87,750.00 </w:t>
            </w:r>
          </w:p>
        </w:tc>
      </w:tr>
      <w:tr w:rsidR="00524DF8" w:rsidRPr="00524DF8" w14:paraId="16AF0AE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608A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76A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500D9D4C" w14:textId="633156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5583C8F" w14:textId="6FA181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80C86" w14:textId="60774F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52A99" w14:textId="140B3B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29C76D1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121D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61BB4516" w14:textId="50706FF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279,2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685647FD" w14:textId="5BC27B3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1,005,273.46 </w:t>
            </w:r>
          </w:p>
        </w:tc>
        <w:tc>
          <w:tcPr>
            <w:tcW w:w="0" w:type="auto"/>
            <w:tcBorders>
              <w:top w:val="nil"/>
              <w:left w:val="nil"/>
              <w:bottom w:val="single" w:sz="4" w:space="0" w:color="000000"/>
              <w:right w:val="single" w:sz="4" w:space="0" w:color="000000"/>
            </w:tcBorders>
            <w:shd w:val="clear" w:color="D8D8D8" w:fill="D8D8D8"/>
            <w:noWrap/>
            <w:vAlign w:val="bottom"/>
            <w:hideMark/>
          </w:tcPr>
          <w:p w14:paraId="51149D6F" w14:textId="041A751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E89414" w14:textId="08B1BEB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7,284,520.21 </w:t>
            </w:r>
          </w:p>
        </w:tc>
      </w:tr>
      <w:tr w:rsidR="00524DF8" w:rsidRPr="00524DF8" w14:paraId="26E51CA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B0FDC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3B04566B" w14:textId="62C8AB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30741745" w14:textId="43C94E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70AD8815" w14:textId="21F55A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A7B8C" w14:textId="66368E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520,319.20 </w:t>
            </w:r>
          </w:p>
        </w:tc>
      </w:tr>
      <w:tr w:rsidR="00524DF8" w:rsidRPr="00524DF8" w14:paraId="2C3B9D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9612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61D6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3F78C165" w14:textId="64248B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16A00F45" w14:textId="168B3F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679CC" w14:textId="1AFD5A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B55A1" w14:textId="6FA0C4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9,341.00 </w:t>
            </w:r>
          </w:p>
        </w:tc>
      </w:tr>
      <w:tr w:rsidR="00524DF8" w:rsidRPr="00524DF8" w14:paraId="38B28CD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C89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7B2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44E7B9A" w14:textId="405118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45,950.00 </w:t>
            </w:r>
          </w:p>
        </w:tc>
        <w:tc>
          <w:tcPr>
            <w:tcW w:w="0" w:type="auto"/>
            <w:tcBorders>
              <w:top w:val="nil"/>
              <w:left w:val="nil"/>
              <w:bottom w:val="single" w:sz="4" w:space="0" w:color="000000"/>
              <w:right w:val="single" w:sz="4" w:space="0" w:color="000000"/>
            </w:tcBorders>
            <w:shd w:val="clear" w:color="auto" w:fill="auto"/>
            <w:noWrap/>
            <w:vAlign w:val="bottom"/>
            <w:hideMark/>
          </w:tcPr>
          <w:p w14:paraId="51E86C74" w14:textId="51252D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5901B" w14:textId="53FE92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64036" w14:textId="0168E2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45,950.00 </w:t>
            </w:r>
          </w:p>
        </w:tc>
      </w:tr>
      <w:tr w:rsidR="00524DF8" w:rsidRPr="00524DF8" w14:paraId="0677A13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3044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8F9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566C7DE8" w14:textId="5355CB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6,377.00 </w:t>
            </w:r>
          </w:p>
        </w:tc>
        <w:tc>
          <w:tcPr>
            <w:tcW w:w="0" w:type="auto"/>
            <w:tcBorders>
              <w:top w:val="nil"/>
              <w:left w:val="nil"/>
              <w:bottom w:val="single" w:sz="4" w:space="0" w:color="000000"/>
              <w:right w:val="single" w:sz="4" w:space="0" w:color="000000"/>
            </w:tcBorders>
            <w:shd w:val="clear" w:color="auto" w:fill="auto"/>
            <w:noWrap/>
            <w:vAlign w:val="bottom"/>
            <w:hideMark/>
          </w:tcPr>
          <w:p w14:paraId="1B271BE1" w14:textId="79D6DF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46653E1C" w14:textId="159E33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C9AEE" w14:textId="499BEA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556,077.00 </w:t>
            </w:r>
          </w:p>
        </w:tc>
      </w:tr>
      <w:tr w:rsidR="00524DF8" w:rsidRPr="00524DF8" w14:paraId="1D1026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0B5C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AD5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5DCC6FA6" w14:textId="7DB98E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06E40CEC" w14:textId="2F1A10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D07680" w14:textId="073BA6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EF240" w14:textId="2A9B58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2,000.00 </w:t>
            </w:r>
          </w:p>
        </w:tc>
      </w:tr>
      <w:tr w:rsidR="00524DF8" w:rsidRPr="00524DF8" w14:paraId="3883532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3575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9C0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76465468" w14:textId="6BEEA9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0321151E" w14:textId="1BEE71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2733D2C7" w14:textId="4675B2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9DC96" w14:textId="54C146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350.00 </w:t>
            </w:r>
          </w:p>
        </w:tc>
      </w:tr>
      <w:tr w:rsidR="00524DF8" w:rsidRPr="00524DF8" w14:paraId="385F72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9C18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352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0A2F69F8" w14:textId="1A8DB2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17,462.00 </w:t>
            </w:r>
          </w:p>
        </w:tc>
        <w:tc>
          <w:tcPr>
            <w:tcW w:w="0" w:type="auto"/>
            <w:tcBorders>
              <w:top w:val="nil"/>
              <w:left w:val="nil"/>
              <w:bottom w:val="single" w:sz="4" w:space="0" w:color="000000"/>
              <w:right w:val="single" w:sz="4" w:space="0" w:color="000000"/>
            </w:tcBorders>
            <w:shd w:val="clear" w:color="auto" w:fill="auto"/>
            <w:noWrap/>
            <w:vAlign w:val="bottom"/>
            <w:hideMark/>
          </w:tcPr>
          <w:p w14:paraId="5800F5AE" w14:textId="4DA3E3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37DE02F5" w14:textId="6FEBC2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43650" w14:textId="702A1C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96,278.78 </w:t>
            </w:r>
          </w:p>
        </w:tc>
      </w:tr>
      <w:tr w:rsidR="00524DF8" w:rsidRPr="00524DF8" w14:paraId="14DBC1C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59A4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BCD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1E48429C" w14:textId="52A4A1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77,260.75 </w:t>
            </w:r>
          </w:p>
        </w:tc>
        <w:tc>
          <w:tcPr>
            <w:tcW w:w="0" w:type="auto"/>
            <w:tcBorders>
              <w:top w:val="nil"/>
              <w:left w:val="nil"/>
              <w:bottom w:val="single" w:sz="4" w:space="0" w:color="000000"/>
              <w:right w:val="single" w:sz="4" w:space="0" w:color="000000"/>
            </w:tcBorders>
            <w:shd w:val="clear" w:color="auto" w:fill="auto"/>
            <w:noWrap/>
            <w:vAlign w:val="bottom"/>
            <w:hideMark/>
          </w:tcPr>
          <w:p w14:paraId="55302D04" w14:textId="6940E5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343BE432" w14:textId="5C6CF7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E21A9" w14:textId="31203E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89,930.75 </w:t>
            </w:r>
          </w:p>
        </w:tc>
      </w:tr>
      <w:tr w:rsidR="00524DF8" w:rsidRPr="00524DF8" w14:paraId="65C24F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4A3A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689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21795CD8" w14:textId="2E3D0E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7EB8F07" w14:textId="5AF298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AE11A" w14:textId="23151A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A68F5" w14:textId="7486F6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r>
      <w:tr w:rsidR="00524DF8" w:rsidRPr="00524DF8" w14:paraId="182BCA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CDCB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C18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011532BB" w14:textId="09B847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2547D387" w14:textId="15F317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4F8AA03C" w14:textId="31498E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1FA00" w14:textId="3553F1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08,275.00 </w:t>
            </w:r>
          </w:p>
        </w:tc>
      </w:tr>
      <w:tr w:rsidR="00524DF8" w:rsidRPr="00524DF8" w14:paraId="45B8EF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E7D1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2B7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61299225" w14:textId="60624A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830.00 </w:t>
            </w:r>
          </w:p>
        </w:tc>
        <w:tc>
          <w:tcPr>
            <w:tcW w:w="0" w:type="auto"/>
            <w:tcBorders>
              <w:top w:val="nil"/>
              <w:left w:val="nil"/>
              <w:bottom w:val="single" w:sz="4" w:space="0" w:color="000000"/>
              <w:right w:val="single" w:sz="4" w:space="0" w:color="000000"/>
            </w:tcBorders>
            <w:shd w:val="clear" w:color="auto" w:fill="auto"/>
            <w:noWrap/>
            <w:vAlign w:val="bottom"/>
            <w:hideMark/>
          </w:tcPr>
          <w:p w14:paraId="12D86D7C" w14:textId="4100A2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13ECF1EF" w14:textId="751A89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A2708" w14:textId="779ADF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64,350.60 </w:t>
            </w:r>
          </w:p>
        </w:tc>
      </w:tr>
      <w:tr w:rsidR="00524DF8" w:rsidRPr="00524DF8" w14:paraId="4C134E3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D94E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662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52905028" w14:textId="7059CD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55FF590" w14:textId="344877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4D5C3F6C" w14:textId="5570D9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9EF38" w14:textId="440532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9,860.00 </w:t>
            </w:r>
          </w:p>
        </w:tc>
      </w:tr>
      <w:tr w:rsidR="00524DF8" w:rsidRPr="00524DF8" w14:paraId="02EFC1E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BD87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D04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64CA70AA" w14:textId="268BFA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45510C97" w14:textId="78FF71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515CC6BC" w14:textId="2F175F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0F7E1" w14:textId="63707C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5,443.71 </w:t>
            </w:r>
          </w:p>
        </w:tc>
      </w:tr>
      <w:tr w:rsidR="00524DF8" w:rsidRPr="00524DF8" w14:paraId="1A7644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E02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FC4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068AD5BC" w14:textId="1BD7D9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7364FB0" w14:textId="01F6AA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BC3DE" w14:textId="1C221F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5E695" w14:textId="655589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r>
      <w:tr w:rsidR="00524DF8" w:rsidRPr="00524DF8" w14:paraId="693112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956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F9A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71900358" w14:textId="10BAC2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CDD32B7" w14:textId="25B8D5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0CEF781E" w14:textId="4DFC51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FBE02" w14:textId="3A91AD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4,510.00 </w:t>
            </w:r>
          </w:p>
        </w:tc>
      </w:tr>
      <w:tr w:rsidR="00524DF8" w:rsidRPr="00524DF8" w14:paraId="2B73CDF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77E0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A57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2D7FB052" w14:textId="497722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69BF223" w14:textId="7D97BA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4F2F7" w14:textId="104ACD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9EE29" w14:textId="03CD49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r>
      <w:tr w:rsidR="00524DF8" w:rsidRPr="00524DF8" w14:paraId="6E62033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05DA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5DE5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752F36B9" w14:textId="35761B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2F533ADD" w14:textId="2BD6CC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5FA3E" w14:textId="0F8741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DDAB7" w14:textId="098883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9,840.00 </w:t>
            </w:r>
          </w:p>
        </w:tc>
      </w:tr>
      <w:tr w:rsidR="00524DF8" w:rsidRPr="00524DF8" w14:paraId="2092C1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3189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36C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3917C47F" w14:textId="176745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5FDA185F" w14:textId="131C22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5E55A" w14:textId="7C1B85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C9CAA" w14:textId="57B9BD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400.00 </w:t>
            </w:r>
          </w:p>
        </w:tc>
      </w:tr>
      <w:tr w:rsidR="00524DF8" w:rsidRPr="00524DF8" w14:paraId="05B248F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A42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452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C91BE73" w14:textId="15294B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2E44402F" w14:textId="367AF1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0B5F0F0A" w14:textId="471340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09C71" w14:textId="67DC3B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3,574.00 </w:t>
            </w:r>
          </w:p>
        </w:tc>
      </w:tr>
      <w:tr w:rsidR="00524DF8" w:rsidRPr="00524DF8" w14:paraId="29EA90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5EFF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4A8F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580295FF" w14:textId="7ACC21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3,016.00 </w:t>
            </w:r>
          </w:p>
        </w:tc>
        <w:tc>
          <w:tcPr>
            <w:tcW w:w="0" w:type="auto"/>
            <w:tcBorders>
              <w:top w:val="nil"/>
              <w:left w:val="nil"/>
              <w:bottom w:val="single" w:sz="4" w:space="0" w:color="000000"/>
              <w:right w:val="single" w:sz="4" w:space="0" w:color="000000"/>
            </w:tcBorders>
            <w:shd w:val="clear" w:color="auto" w:fill="auto"/>
            <w:noWrap/>
            <w:vAlign w:val="bottom"/>
            <w:hideMark/>
          </w:tcPr>
          <w:p w14:paraId="76412D0D" w14:textId="50402D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3D6A4E9F" w14:textId="623BBD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71031" w14:textId="36E6CE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00,671.00 </w:t>
            </w:r>
          </w:p>
        </w:tc>
      </w:tr>
      <w:tr w:rsidR="00524DF8" w:rsidRPr="00524DF8" w14:paraId="112DAC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33FA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E8B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6E574ADB" w14:textId="4825F4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25DF9C3C" w14:textId="1AF086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0E797A33" w14:textId="5867D2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1A62E" w14:textId="39B9E2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82,718.00 </w:t>
            </w:r>
          </w:p>
        </w:tc>
      </w:tr>
      <w:tr w:rsidR="00524DF8" w:rsidRPr="00524DF8" w14:paraId="47DE3D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55B4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B98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041DBFB5" w14:textId="287700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4502A78" w14:textId="00187F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1279FB6A" w14:textId="22BB20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EBF5D" w14:textId="7C1141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72,970.14 </w:t>
            </w:r>
          </w:p>
        </w:tc>
      </w:tr>
      <w:tr w:rsidR="00524DF8" w:rsidRPr="00524DF8" w14:paraId="735465C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7553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BD5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00701887" w14:textId="36A956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76990A3" w14:textId="523506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57DEB3C0" w14:textId="3EC20D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2BFB1" w14:textId="7096F6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0,605.00 </w:t>
            </w:r>
          </w:p>
        </w:tc>
      </w:tr>
      <w:tr w:rsidR="00524DF8" w:rsidRPr="00524DF8" w14:paraId="42692CF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2687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EE5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26BD8054" w14:textId="4C5B83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4EF0DAA0" w14:textId="71EAE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09000A3D" w14:textId="61D553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57F07" w14:textId="6A333B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24,056.03 </w:t>
            </w:r>
          </w:p>
        </w:tc>
      </w:tr>
      <w:tr w:rsidR="00524DF8" w:rsidRPr="00524DF8" w14:paraId="6966037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F826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1A69C458" w14:textId="321BBE9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632,8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669E162B" w14:textId="28FD0F2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3,541,5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59C56448" w14:textId="5505A06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A5173F" w14:textId="574A976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2,174,475.05 </w:t>
            </w:r>
          </w:p>
        </w:tc>
      </w:tr>
      <w:tr w:rsidR="00524DF8" w:rsidRPr="00524DF8" w14:paraId="407436A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A0F023"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7E292FC0" w14:textId="6AA59C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0D19CC11" w14:textId="11212C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1B670A2" w14:textId="68F22E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BC321" w14:textId="7503C1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136,200.50 </w:t>
            </w:r>
          </w:p>
        </w:tc>
      </w:tr>
      <w:tr w:rsidR="00524DF8" w:rsidRPr="00524DF8" w14:paraId="107341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0E25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8A0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018ED6CE" w14:textId="4C4FE2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FD35D93" w14:textId="47D660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9A7D8" w14:textId="6BCE92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8EDCC" w14:textId="359B40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r>
      <w:tr w:rsidR="00524DF8" w:rsidRPr="00524DF8" w14:paraId="60226C3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8408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072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F03000C" w14:textId="4D645B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01258097" w14:textId="4D2606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2C520" w14:textId="36430D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10CCE" w14:textId="395774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7,600.00 </w:t>
            </w:r>
          </w:p>
        </w:tc>
      </w:tr>
      <w:tr w:rsidR="00524DF8" w:rsidRPr="00524DF8" w14:paraId="11EB593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E217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6C7D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5BDE703B" w14:textId="295298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8,710.00 </w:t>
            </w:r>
          </w:p>
        </w:tc>
        <w:tc>
          <w:tcPr>
            <w:tcW w:w="0" w:type="auto"/>
            <w:tcBorders>
              <w:top w:val="nil"/>
              <w:left w:val="nil"/>
              <w:bottom w:val="single" w:sz="4" w:space="0" w:color="000000"/>
              <w:right w:val="single" w:sz="4" w:space="0" w:color="000000"/>
            </w:tcBorders>
            <w:shd w:val="clear" w:color="auto" w:fill="auto"/>
            <w:noWrap/>
            <w:vAlign w:val="bottom"/>
            <w:hideMark/>
          </w:tcPr>
          <w:p w14:paraId="7F846670" w14:textId="27A956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55AE32E" w14:textId="745366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A255D" w14:textId="2A622E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31,210.00 </w:t>
            </w:r>
          </w:p>
        </w:tc>
      </w:tr>
      <w:tr w:rsidR="00524DF8" w:rsidRPr="00524DF8" w14:paraId="0DCCFF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9C38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00A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0670A0C1" w14:textId="049019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9,160.00 </w:t>
            </w:r>
          </w:p>
        </w:tc>
        <w:tc>
          <w:tcPr>
            <w:tcW w:w="0" w:type="auto"/>
            <w:tcBorders>
              <w:top w:val="nil"/>
              <w:left w:val="nil"/>
              <w:bottom w:val="single" w:sz="4" w:space="0" w:color="000000"/>
              <w:right w:val="single" w:sz="4" w:space="0" w:color="000000"/>
            </w:tcBorders>
            <w:shd w:val="clear" w:color="auto" w:fill="auto"/>
            <w:noWrap/>
            <w:vAlign w:val="bottom"/>
            <w:hideMark/>
          </w:tcPr>
          <w:p w14:paraId="29D3B1A7" w14:textId="33A17C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9532D95" w14:textId="6DB7E9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885C5" w14:textId="1A94E6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2,060.00 </w:t>
            </w:r>
          </w:p>
        </w:tc>
      </w:tr>
      <w:tr w:rsidR="00524DF8" w:rsidRPr="00524DF8" w14:paraId="0F4A7E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C9B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AD1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118ADA19" w14:textId="1F6B22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1,034.00 </w:t>
            </w:r>
          </w:p>
        </w:tc>
        <w:tc>
          <w:tcPr>
            <w:tcW w:w="0" w:type="auto"/>
            <w:tcBorders>
              <w:top w:val="nil"/>
              <w:left w:val="nil"/>
              <w:bottom w:val="single" w:sz="4" w:space="0" w:color="000000"/>
              <w:right w:val="single" w:sz="4" w:space="0" w:color="000000"/>
            </w:tcBorders>
            <w:shd w:val="clear" w:color="auto" w:fill="auto"/>
            <w:noWrap/>
            <w:vAlign w:val="bottom"/>
            <w:hideMark/>
          </w:tcPr>
          <w:p w14:paraId="16DDB3FF" w14:textId="3D1BA1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524EF8FB" w14:textId="12660F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289A1" w14:textId="3B9913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34,184.00 </w:t>
            </w:r>
          </w:p>
        </w:tc>
      </w:tr>
      <w:tr w:rsidR="00524DF8" w:rsidRPr="00524DF8" w14:paraId="4AFEF5E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228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CC9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234A5E30" w14:textId="131583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770C24FC" w14:textId="60FD7E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3D7AD" w14:textId="615CD8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5D2B3" w14:textId="013DB0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8,184.00 </w:t>
            </w:r>
          </w:p>
        </w:tc>
      </w:tr>
      <w:tr w:rsidR="00524DF8" w:rsidRPr="00524DF8" w14:paraId="164962C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D7B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71D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5E66DFA7" w14:textId="1AD4FC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B9EF38B" w14:textId="26E319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1E83A" w14:textId="32EA4B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6AC8B" w14:textId="028F83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r>
      <w:tr w:rsidR="00524DF8" w:rsidRPr="00524DF8" w14:paraId="6DA8F4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FFA5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380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4848829D" w14:textId="77D09E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0C7A1EB" w14:textId="185DFA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259B88E4" w14:textId="43D637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F6878" w14:textId="673E86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8,624.78 </w:t>
            </w:r>
          </w:p>
        </w:tc>
      </w:tr>
      <w:tr w:rsidR="00524DF8" w:rsidRPr="00524DF8" w14:paraId="242AB2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F67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5B6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02DC808E" w14:textId="550DBE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603C8C4B" w14:textId="0CC572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F08BF" w14:textId="144186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F364B" w14:textId="796A34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3,300.00 </w:t>
            </w:r>
          </w:p>
        </w:tc>
      </w:tr>
      <w:tr w:rsidR="00524DF8" w:rsidRPr="00524DF8" w14:paraId="4631B8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DED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EF6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4397CE4F" w14:textId="45D935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728.00 </w:t>
            </w:r>
          </w:p>
        </w:tc>
        <w:tc>
          <w:tcPr>
            <w:tcW w:w="0" w:type="auto"/>
            <w:tcBorders>
              <w:top w:val="nil"/>
              <w:left w:val="nil"/>
              <w:bottom w:val="single" w:sz="4" w:space="0" w:color="000000"/>
              <w:right w:val="single" w:sz="4" w:space="0" w:color="000000"/>
            </w:tcBorders>
            <w:shd w:val="clear" w:color="auto" w:fill="auto"/>
            <w:noWrap/>
            <w:vAlign w:val="bottom"/>
            <w:hideMark/>
          </w:tcPr>
          <w:p w14:paraId="31D28E7B" w14:textId="2968D6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75B0E018" w14:textId="081F81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1E9A3" w14:textId="25AE7A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1,325.00 </w:t>
            </w:r>
          </w:p>
        </w:tc>
      </w:tr>
      <w:tr w:rsidR="00524DF8" w:rsidRPr="00524DF8" w14:paraId="3951A4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9F8B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843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654AB650" w14:textId="037DC1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8,148.00 </w:t>
            </w:r>
          </w:p>
        </w:tc>
        <w:tc>
          <w:tcPr>
            <w:tcW w:w="0" w:type="auto"/>
            <w:tcBorders>
              <w:top w:val="nil"/>
              <w:left w:val="nil"/>
              <w:bottom w:val="single" w:sz="4" w:space="0" w:color="000000"/>
              <w:right w:val="single" w:sz="4" w:space="0" w:color="000000"/>
            </w:tcBorders>
            <w:shd w:val="clear" w:color="auto" w:fill="auto"/>
            <w:noWrap/>
            <w:vAlign w:val="bottom"/>
            <w:hideMark/>
          </w:tcPr>
          <w:p w14:paraId="7E411711" w14:textId="404587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221ED89F" w14:textId="1CF523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8FF8A" w14:textId="2E355A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23,189.40 </w:t>
            </w:r>
          </w:p>
        </w:tc>
      </w:tr>
      <w:tr w:rsidR="00524DF8" w:rsidRPr="00524DF8" w14:paraId="2D4C96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A20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197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7810181A" w14:textId="04B0C9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9,000.00 </w:t>
            </w:r>
          </w:p>
        </w:tc>
        <w:tc>
          <w:tcPr>
            <w:tcW w:w="0" w:type="auto"/>
            <w:tcBorders>
              <w:top w:val="nil"/>
              <w:left w:val="nil"/>
              <w:bottom w:val="single" w:sz="4" w:space="0" w:color="000000"/>
              <w:right w:val="single" w:sz="4" w:space="0" w:color="000000"/>
            </w:tcBorders>
            <w:shd w:val="clear" w:color="auto" w:fill="auto"/>
            <w:noWrap/>
            <w:vAlign w:val="bottom"/>
            <w:hideMark/>
          </w:tcPr>
          <w:p w14:paraId="1C7985D3" w14:textId="540A03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FA42C" w14:textId="7E969D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A38D9" w14:textId="01C589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9,000.00 </w:t>
            </w:r>
          </w:p>
        </w:tc>
      </w:tr>
      <w:tr w:rsidR="00524DF8" w:rsidRPr="00524DF8" w14:paraId="0FA29C3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68AF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D9E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3AB91C90" w14:textId="56DE63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A89932E" w14:textId="0A052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047DE" w14:textId="02B22A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1E8AA" w14:textId="50042E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r>
      <w:tr w:rsidR="00524DF8" w:rsidRPr="00524DF8" w14:paraId="7F074C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000C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BF7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1B9A09C2" w14:textId="5FFA27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7523C0" w14:textId="4334CB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BE97981" w14:textId="50E178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73456" w14:textId="7D609F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7,500.00 </w:t>
            </w:r>
          </w:p>
        </w:tc>
      </w:tr>
      <w:tr w:rsidR="00524DF8" w:rsidRPr="00524DF8" w14:paraId="006496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F1B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26384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3EDF81A3" w14:textId="154767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F7D2136" w14:textId="0BA437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FDAAD" w14:textId="4C8C86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4F251" w14:textId="2EFC03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3,800.00 </w:t>
            </w:r>
          </w:p>
        </w:tc>
      </w:tr>
      <w:tr w:rsidR="00524DF8" w:rsidRPr="00524DF8" w14:paraId="174865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8F5C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AA4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47E34748" w14:textId="565426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7,950.00 </w:t>
            </w:r>
          </w:p>
        </w:tc>
        <w:tc>
          <w:tcPr>
            <w:tcW w:w="0" w:type="auto"/>
            <w:tcBorders>
              <w:top w:val="nil"/>
              <w:left w:val="nil"/>
              <w:bottom w:val="single" w:sz="4" w:space="0" w:color="000000"/>
              <w:right w:val="single" w:sz="4" w:space="0" w:color="000000"/>
            </w:tcBorders>
            <w:shd w:val="clear" w:color="auto" w:fill="auto"/>
            <w:noWrap/>
            <w:vAlign w:val="bottom"/>
            <w:hideMark/>
          </w:tcPr>
          <w:p w14:paraId="75326B79" w14:textId="71F08D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1E463" w14:textId="50AF04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3854E" w14:textId="6B0760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7,950.00 </w:t>
            </w:r>
          </w:p>
        </w:tc>
      </w:tr>
      <w:tr w:rsidR="00524DF8" w:rsidRPr="00524DF8" w14:paraId="12B3D8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802A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B9F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5E597CD8" w14:textId="5C7E84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174A74" w14:textId="747370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011C4" w14:textId="0D4D26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66CEF" w14:textId="1A7971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001B92E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3A47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970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55728C94" w14:textId="0C79D6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687FD88" w14:textId="69ADD2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6163C" w14:textId="6FF458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FCEBE" w14:textId="18D9D7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6,610.00 </w:t>
            </w:r>
          </w:p>
        </w:tc>
      </w:tr>
      <w:tr w:rsidR="00524DF8" w:rsidRPr="00524DF8" w14:paraId="490383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FED2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8E7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060273E8" w14:textId="27B41E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27252E46" w14:textId="3FB940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586D0699" w14:textId="1A90B9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30D3F" w14:textId="35BC4F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9,452.00 </w:t>
            </w:r>
          </w:p>
        </w:tc>
      </w:tr>
      <w:tr w:rsidR="00524DF8" w:rsidRPr="00524DF8" w14:paraId="00A458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8073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8A7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7FE3963C" w14:textId="5E8292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90770E9" w14:textId="6D380F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0D8370E4" w14:textId="51F1D1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E90EE" w14:textId="70E64A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655.77 </w:t>
            </w:r>
          </w:p>
        </w:tc>
      </w:tr>
      <w:tr w:rsidR="00524DF8" w:rsidRPr="00524DF8" w14:paraId="4CE4897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BEA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550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0CD62C69" w14:textId="4BA875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5,582.00 </w:t>
            </w:r>
          </w:p>
        </w:tc>
        <w:tc>
          <w:tcPr>
            <w:tcW w:w="0" w:type="auto"/>
            <w:tcBorders>
              <w:top w:val="nil"/>
              <w:left w:val="nil"/>
              <w:bottom w:val="single" w:sz="4" w:space="0" w:color="000000"/>
              <w:right w:val="single" w:sz="4" w:space="0" w:color="000000"/>
            </w:tcBorders>
            <w:shd w:val="clear" w:color="auto" w:fill="auto"/>
            <w:noWrap/>
            <w:vAlign w:val="bottom"/>
            <w:hideMark/>
          </w:tcPr>
          <w:p w14:paraId="0F725FA3" w14:textId="55E69E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B9920" w14:textId="764854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E4135" w14:textId="03C0A3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5,582.00 </w:t>
            </w:r>
          </w:p>
        </w:tc>
      </w:tr>
      <w:tr w:rsidR="00524DF8" w:rsidRPr="00524DF8" w14:paraId="0E4987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A8A2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3A2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4A3CFED4" w14:textId="795BC4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2108DBA4" w14:textId="231B56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DEE723" w14:textId="680B8F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60B45" w14:textId="10F9BF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28,020.00 </w:t>
            </w:r>
          </w:p>
        </w:tc>
      </w:tr>
      <w:tr w:rsidR="00524DF8" w:rsidRPr="00524DF8" w14:paraId="209BCA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D560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A9F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B842191" w14:textId="15F22B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70896E9" w14:textId="6253B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23D51" w14:textId="07EB50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709A4" w14:textId="6E5E30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6,610.00 </w:t>
            </w:r>
          </w:p>
        </w:tc>
      </w:tr>
      <w:tr w:rsidR="00524DF8" w:rsidRPr="00524DF8" w14:paraId="10E5B8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26D7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E89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34F47BB3" w14:textId="520017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5,200.00 </w:t>
            </w:r>
          </w:p>
        </w:tc>
        <w:tc>
          <w:tcPr>
            <w:tcW w:w="0" w:type="auto"/>
            <w:tcBorders>
              <w:top w:val="nil"/>
              <w:left w:val="nil"/>
              <w:bottom w:val="single" w:sz="4" w:space="0" w:color="000000"/>
              <w:right w:val="single" w:sz="4" w:space="0" w:color="000000"/>
            </w:tcBorders>
            <w:shd w:val="clear" w:color="auto" w:fill="auto"/>
            <w:noWrap/>
            <w:vAlign w:val="bottom"/>
            <w:hideMark/>
          </w:tcPr>
          <w:p w14:paraId="223A49E3" w14:textId="423356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3131445C" w14:textId="2867FA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84E6B" w14:textId="16CD01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04,988.83 </w:t>
            </w:r>
          </w:p>
        </w:tc>
      </w:tr>
      <w:tr w:rsidR="00524DF8" w:rsidRPr="00524DF8" w14:paraId="7E90A79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F4FF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C3B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49611B12" w14:textId="2483AD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8,720.00 </w:t>
            </w:r>
          </w:p>
        </w:tc>
        <w:tc>
          <w:tcPr>
            <w:tcW w:w="0" w:type="auto"/>
            <w:tcBorders>
              <w:top w:val="nil"/>
              <w:left w:val="nil"/>
              <w:bottom w:val="single" w:sz="4" w:space="0" w:color="000000"/>
              <w:right w:val="single" w:sz="4" w:space="0" w:color="000000"/>
            </w:tcBorders>
            <w:shd w:val="clear" w:color="auto" w:fill="auto"/>
            <w:noWrap/>
            <w:vAlign w:val="bottom"/>
            <w:hideMark/>
          </w:tcPr>
          <w:p w14:paraId="2D586B90" w14:textId="553CE4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34234DFA" w14:textId="3B6CE5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3416B" w14:textId="70ADAA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213,244.48 </w:t>
            </w:r>
          </w:p>
        </w:tc>
      </w:tr>
      <w:tr w:rsidR="00524DF8" w:rsidRPr="00524DF8" w14:paraId="7813C5E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A3D9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9E6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522427E" w14:textId="162F04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7,716.00 </w:t>
            </w:r>
          </w:p>
        </w:tc>
        <w:tc>
          <w:tcPr>
            <w:tcW w:w="0" w:type="auto"/>
            <w:tcBorders>
              <w:top w:val="nil"/>
              <w:left w:val="nil"/>
              <w:bottom w:val="single" w:sz="4" w:space="0" w:color="000000"/>
              <w:right w:val="single" w:sz="4" w:space="0" w:color="000000"/>
            </w:tcBorders>
            <w:shd w:val="clear" w:color="auto" w:fill="auto"/>
            <w:noWrap/>
            <w:vAlign w:val="bottom"/>
            <w:hideMark/>
          </w:tcPr>
          <w:p w14:paraId="6E5DCC8A" w14:textId="2BF515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1F7CC923" w14:textId="199FFF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D1910" w14:textId="0A0020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5,266.00 </w:t>
            </w:r>
          </w:p>
        </w:tc>
      </w:tr>
      <w:tr w:rsidR="00524DF8" w:rsidRPr="00524DF8" w14:paraId="162DC4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CF34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DF7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F7A34D7" w14:textId="1555CA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E49FBF1" w14:textId="565EF7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17530C3E" w14:textId="2F6A99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96922" w14:textId="3EFC65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300.00 </w:t>
            </w:r>
          </w:p>
        </w:tc>
      </w:tr>
      <w:tr w:rsidR="00524DF8" w:rsidRPr="00524DF8" w14:paraId="0FD772B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346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6B9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8CD122E" w14:textId="1381A9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4E3F5151" w14:textId="0100EF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6E1F6BC3" w14:textId="449163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601CA" w14:textId="3F1D3F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2,972.29 </w:t>
            </w:r>
          </w:p>
        </w:tc>
      </w:tr>
      <w:tr w:rsidR="00524DF8" w:rsidRPr="00524DF8" w14:paraId="4C92EE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9136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920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03705AB8" w14:textId="6690BD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0854E943" w14:textId="1008F9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56D75" w14:textId="16D33E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4EB3B" w14:textId="593809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7,190.00 </w:t>
            </w:r>
          </w:p>
        </w:tc>
      </w:tr>
      <w:tr w:rsidR="00524DF8" w:rsidRPr="00524DF8" w14:paraId="3B6993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388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109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D3B1497" w14:textId="1FBD7E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7E91B2A1" w14:textId="7D0D2F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EB929" w14:textId="2B55DB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21850" w14:textId="124DC3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256.00 </w:t>
            </w:r>
          </w:p>
        </w:tc>
      </w:tr>
      <w:tr w:rsidR="00524DF8" w:rsidRPr="00524DF8" w14:paraId="400EF87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C740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7C0D4620" w14:textId="37C0F1C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734,164.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48424C" w14:textId="39CCC49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527,0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03241D14" w14:textId="15E07EE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7C35F9" w14:textId="39F00CD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261,214.68 </w:t>
            </w:r>
          </w:p>
        </w:tc>
      </w:tr>
      <w:tr w:rsidR="00524DF8" w:rsidRPr="00524DF8" w14:paraId="459A2F4F"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5F2EFF"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739ABBD5" w14:textId="69FA3F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1224DA5C" w14:textId="5CD244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9B831" w14:textId="0E31AA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BEF30" w14:textId="29765D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4,000.00 </w:t>
            </w:r>
          </w:p>
        </w:tc>
      </w:tr>
      <w:tr w:rsidR="00524DF8" w:rsidRPr="00524DF8" w14:paraId="77A85D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5D41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69A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00076011" w14:textId="3286A1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5FD1A1C" w14:textId="4374BC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F64E9" w14:textId="6DE534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F23BA" w14:textId="31A905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000.00 </w:t>
            </w:r>
          </w:p>
        </w:tc>
      </w:tr>
      <w:tr w:rsidR="00524DF8" w:rsidRPr="00524DF8" w14:paraId="6BCAED1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4947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F61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3D29A382" w14:textId="213964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72974F" w14:textId="5F93D0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36673" w14:textId="406237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E1ED2" w14:textId="70F37B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5,000.00 </w:t>
            </w:r>
          </w:p>
        </w:tc>
      </w:tr>
      <w:tr w:rsidR="00524DF8" w:rsidRPr="00524DF8" w14:paraId="61422E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73E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369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49558782" w14:textId="183E91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3C629C" w14:textId="204FCF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FF974" w14:textId="08F423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19780" w14:textId="43D5EA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7692B8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6034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992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5B6E598" w14:textId="535F73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492BAFB" w14:textId="250847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C02F5" w14:textId="17DE50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A2753" w14:textId="659885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000.00 </w:t>
            </w:r>
          </w:p>
        </w:tc>
      </w:tr>
      <w:tr w:rsidR="00524DF8" w:rsidRPr="00524DF8" w14:paraId="6A43FB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4F1B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98C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3877BD23" w14:textId="6DF27B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49FC1C7" w14:textId="4FA9CD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9D5DE" w14:textId="31F633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E990A" w14:textId="1F14DD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4,000.00 </w:t>
            </w:r>
          </w:p>
        </w:tc>
      </w:tr>
      <w:tr w:rsidR="00524DF8" w:rsidRPr="00524DF8" w14:paraId="7EB7A2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D362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48F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4DF4E6D3" w14:textId="42E8EB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480033" w14:textId="720EE6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C6C4F" w14:textId="6EF0E7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3ECFE" w14:textId="6F8441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r>
      <w:tr w:rsidR="00524DF8" w:rsidRPr="00524DF8" w14:paraId="08A3E3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48B8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8FD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8BA99F1" w14:textId="35E134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B0966E" w14:textId="2522BD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3687D8AC" w14:textId="578E3B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008BE" w14:textId="33FF85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9,062.68 </w:t>
            </w:r>
          </w:p>
        </w:tc>
      </w:tr>
      <w:tr w:rsidR="00524DF8" w:rsidRPr="00524DF8" w14:paraId="546650D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6632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572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6F397B31" w14:textId="74D527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380881" w14:textId="02C666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B0085" w14:textId="417798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FEF57" w14:textId="7B95C4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r>
      <w:tr w:rsidR="00524DF8" w:rsidRPr="00524DF8" w14:paraId="5D28CA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8123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F6D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EC200D8" w14:textId="376DAC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3A72AC0" w14:textId="7DB70F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FB7C8" w14:textId="6DA217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A37B1" w14:textId="5AA1D3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r>
      <w:tr w:rsidR="00524DF8" w:rsidRPr="00524DF8" w14:paraId="60944F1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9CC1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6DC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4D72E9CE" w14:textId="1EC1B9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806834" w14:textId="16152C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A654F" w14:textId="6D9AA0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D8068" w14:textId="07A514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000.00 </w:t>
            </w:r>
          </w:p>
        </w:tc>
      </w:tr>
      <w:tr w:rsidR="00524DF8" w:rsidRPr="00524DF8" w14:paraId="5C723B3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C509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CCC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075D6ECB" w14:textId="4BD566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267008A3" w14:textId="6EB6AE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8131B" w14:textId="557DF5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1CDFF" w14:textId="52BCCE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028.00 </w:t>
            </w:r>
          </w:p>
        </w:tc>
      </w:tr>
      <w:tr w:rsidR="00524DF8" w:rsidRPr="00524DF8" w14:paraId="51ADC2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78E7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250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12E50701" w14:textId="2130AB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74A673C" w14:textId="5806A4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759A3" w14:textId="3D0652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6B156" w14:textId="3F4EBD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r>
      <w:tr w:rsidR="00524DF8" w:rsidRPr="00524DF8" w14:paraId="5170081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29B5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E95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6C0BC6C3" w14:textId="0FA406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D51476" w14:textId="422DDE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EC2D0" w14:textId="35D0FC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49E7F" w14:textId="7C2630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r>
      <w:tr w:rsidR="00524DF8" w:rsidRPr="00524DF8" w14:paraId="351FD4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4088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885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6E1FB045" w14:textId="3B5A3E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0BA2F37" w14:textId="38AA37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23D68" w14:textId="4B3CCA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A6BE2" w14:textId="0A32F4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r>
      <w:tr w:rsidR="00524DF8" w:rsidRPr="00524DF8" w14:paraId="290D766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7458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30C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7F844D42" w14:textId="6C7B39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94DAEF" w14:textId="4E0A67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FC357" w14:textId="0601AD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5A325" w14:textId="272221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4,000.00 </w:t>
            </w:r>
          </w:p>
        </w:tc>
      </w:tr>
      <w:tr w:rsidR="00524DF8" w:rsidRPr="00524DF8" w14:paraId="47F532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380E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57F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3C32D46C" w14:textId="18D586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50C0DC0" w14:textId="6C448F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84269" w14:textId="51673F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890CF" w14:textId="59905D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8,000.00 </w:t>
            </w:r>
          </w:p>
        </w:tc>
      </w:tr>
      <w:tr w:rsidR="00524DF8" w:rsidRPr="00524DF8" w14:paraId="2CFDCA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05DC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980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34033146" w14:textId="3552C7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7986198D" w14:textId="0E32D2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F2F3C" w14:textId="2E3CE6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3D1C3" w14:textId="6729C9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000.00 </w:t>
            </w:r>
          </w:p>
        </w:tc>
      </w:tr>
      <w:tr w:rsidR="00524DF8" w:rsidRPr="00524DF8" w14:paraId="23B7D2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1257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724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41471CF8" w14:textId="71C532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602F2EE2" w14:textId="7D60AD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D26774F" w14:textId="4426EE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BD80F" w14:textId="14AD82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6,115.00 </w:t>
            </w:r>
          </w:p>
        </w:tc>
      </w:tr>
      <w:tr w:rsidR="00524DF8" w:rsidRPr="00524DF8" w14:paraId="2FD6273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9309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964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713E6816" w14:textId="5436E2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2C0091" w14:textId="6977CC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E75CB" w14:textId="38C62B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9D2A7" w14:textId="2F8630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r>
      <w:tr w:rsidR="00524DF8" w:rsidRPr="00524DF8" w14:paraId="66031CC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B23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DBA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5F562775" w14:textId="096DEB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34A4F3" w14:textId="12B07F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9A8B1E8" w14:textId="511EBA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DCA87" w14:textId="2BF77F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5,000.00 </w:t>
            </w:r>
          </w:p>
        </w:tc>
      </w:tr>
      <w:tr w:rsidR="00524DF8" w:rsidRPr="00524DF8" w14:paraId="16DEE9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3C30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CC6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4927B467" w14:textId="1BF524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1340AB16" w14:textId="2E0A25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03266" w14:textId="60AEF5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A50DD" w14:textId="71FCE8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225.00 </w:t>
            </w:r>
          </w:p>
        </w:tc>
      </w:tr>
      <w:tr w:rsidR="00524DF8" w:rsidRPr="00524DF8" w14:paraId="20546F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F3ED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9CF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15EF2B0E" w14:textId="1BC0B9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13536E43" w14:textId="266436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9C055" w14:textId="0C1ADE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43500" w14:textId="605CE6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952.00 </w:t>
            </w:r>
          </w:p>
        </w:tc>
      </w:tr>
      <w:tr w:rsidR="00524DF8" w:rsidRPr="00524DF8" w14:paraId="2AB0A3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82A3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98B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08B1EFB4" w14:textId="0A74DD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4580FE" w14:textId="5DE301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5E725761" w14:textId="660217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F0C89" w14:textId="5019F6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488.00 </w:t>
            </w:r>
          </w:p>
        </w:tc>
      </w:tr>
      <w:tr w:rsidR="00524DF8" w:rsidRPr="00524DF8" w14:paraId="3CF1E68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C492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E3E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6976C6C2" w14:textId="1A5C92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CB3F272" w14:textId="2B6BE5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8BD74" w14:textId="76E9A0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8F444" w14:textId="58EBEB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r>
      <w:tr w:rsidR="00524DF8" w:rsidRPr="00524DF8" w14:paraId="49474A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51FE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5EBD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53754170" w14:textId="566BD0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45C5794" w14:textId="31B110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8A633" w14:textId="412148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CDFC5" w14:textId="3DF05C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r>
      <w:tr w:rsidR="00524DF8" w:rsidRPr="00524DF8" w14:paraId="63D7E2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581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9E84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4ED1DFBD" w14:textId="2CA7BC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81229C" w14:textId="49C193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9A96A" w14:textId="5272D1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5332D" w14:textId="12187F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0,000.00 </w:t>
            </w:r>
          </w:p>
        </w:tc>
      </w:tr>
      <w:tr w:rsidR="00524DF8" w:rsidRPr="00524DF8" w14:paraId="56842C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1FA9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791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47A96435" w14:textId="052E28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48761EA5" w14:textId="056221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26E2A" w14:textId="137CAC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93361" w14:textId="5D1D91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000.00 </w:t>
            </w:r>
          </w:p>
        </w:tc>
      </w:tr>
      <w:tr w:rsidR="00524DF8" w:rsidRPr="00524DF8" w14:paraId="6E8895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D36A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760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77BEC34" w14:textId="23C97B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2172A4" w14:textId="027173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7B8B2" w14:textId="76D786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56A91" w14:textId="70FC27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5DD294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E4C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98F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6238F605" w14:textId="2CAC38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E42F602" w14:textId="5F934E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47C8D" w14:textId="3D5BBA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AEE30" w14:textId="5C6BAD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r>
      <w:tr w:rsidR="00524DF8" w:rsidRPr="00524DF8" w14:paraId="13F57F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0DB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534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88279F4" w14:textId="27DA7A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8D6565" w14:textId="409CED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7D923" w14:textId="561AB2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200E3" w14:textId="449431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0,000.00 </w:t>
            </w:r>
          </w:p>
        </w:tc>
      </w:tr>
      <w:tr w:rsidR="00524DF8" w:rsidRPr="00524DF8" w14:paraId="022704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70D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0BF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1F5D6EB3" w14:textId="0A40CE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6C85DE" w14:textId="52ED10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88260" w14:textId="3B9046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E3F7E" w14:textId="72C12C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3938AF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69FB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AD4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2369B961" w14:textId="35B100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9F99695" w14:textId="4D2F39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28B86" w14:textId="097E4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F72C3" w14:textId="42A2C7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r>
      <w:tr w:rsidR="00524DF8" w:rsidRPr="00524DF8" w14:paraId="6CDECBD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7356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81F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321E5096" w14:textId="3C23E9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006550C" w14:textId="725C19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97CF0" w14:textId="2F5B8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AB2EC" w14:textId="567372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356A5B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DF2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AA4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48B820D4" w14:textId="60E7C6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AD0315E" w14:textId="750764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2C083" w14:textId="0956CA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02182" w14:textId="2E846A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1,000.00 </w:t>
            </w:r>
          </w:p>
        </w:tc>
      </w:tr>
      <w:tr w:rsidR="00524DF8" w:rsidRPr="00524DF8" w14:paraId="034C0D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4A2B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2C1E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2D05DE6A" w14:textId="53CA97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5324905" w14:textId="100FE5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82DB8" w14:textId="4A7E14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EAAB5" w14:textId="4E6B7B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1,600.00 </w:t>
            </w:r>
          </w:p>
        </w:tc>
      </w:tr>
      <w:tr w:rsidR="00524DF8" w:rsidRPr="00524DF8" w14:paraId="64C65A4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9C6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B12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3CD21D1B" w14:textId="1545AF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63B375C4" w14:textId="5DEA74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9BBB0" w14:textId="646D15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246D2" w14:textId="37E0AF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7,716.00 </w:t>
            </w:r>
          </w:p>
        </w:tc>
      </w:tr>
      <w:tr w:rsidR="00524DF8" w:rsidRPr="00524DF8" w14:paraId="0E3155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220C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105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2A9EA6B8" w14:textId="03D718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236EB19E" w14:textId="6D1B58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0CCE4" w14:textId="22D454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14681" w14:textId="443637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4,500.00 </w:t>
            </w:r>
          </w:p>
        </w:tc>
      </w:tr>
      <w:tr w:rsidR="00524DF8" w:rsidRPr="00524DF8" w14:paraId="6D2B7BD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68D3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40A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55051345" w14:textId="0FB231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3EC10E51" w14:textId="01E6DD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F0183" w14:textId="4289F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9A806" w14:textId="34C2B5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9,528.00 </w:t>
            </w:r>
          </w:p>
        </w:tc>
      </w:tr>
      <w:tr w:rsidR="00524DF8" w:rsidRPr="00524DF8" w14:paraId="2AB60F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C02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2CA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2A570506" w14:textId="67C8EA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687B23" w14:textId="287994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8E441" w14:textId="27B936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952BA" w14:textId="2F0462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2B1E71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B91F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B14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4BE36045" w14:textId="393CDF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6CF1139A" w14:textId="64BCDF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9E14B" w14:textId="143660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4FF3E" w14:textId="57963B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9,000.00 </w:t>
            </w:r>
          </w:p>
        </w:tc>
      </w:tr>
      <w:tr w:rsidR="00524DF8" w:rsidRPr="00524DF8" w14:paraId="6B6818F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64E9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lastRenderedPageBreak/>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23619D4C" w14:textId="7267E1D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1,726,983.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DC270D" w14:textId="3A1E96A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02D311A4" w14:textId="35259CD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58740D" w14:textId="2B822F9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4,903,062.84 </w:t>
            </w:r>
          </w:p>
        </w:tc>
      </w:tr>
      <w:tr w:rsidR="00524DF8" w:rsidRPr="00524DF8" w14:paraId="702D5BD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91C80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5AB41673" w14:textId="29C921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49CE2C6B" w14:textId="648F74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058ADB44" w14:textId="6C19BB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A83BD" w14:textId="083015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46,654.80 </w:t>
            </w:r>
          </w:p>
        </w:tc>
      </w:tr>
      <w:tr w:rsidR="00524DF8" w:rsidRPr="00524DF8" w14:paraId="16F9C9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8A85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DC5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2A2D00C9" w14:textId="147121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010.00 </w:t>
            </w:r>
          </w:p>
        </w:tc>
        <w:tc>
          <w:tcPr>
            <w:tcW w:w="0" w:type="auto"/>
            <w:tcBorders>
              <w:top w:val="nil"/>
              <w:left w:val="nil"/>
              <w:bottom w:val="single" w:sz="4" w:space="0" w:color="000000"/>
              <w:right w:val="single" w:sz="4" w:space="0" w:color="000000"/>
            </w:tcBorders>
            <w:shd w:val="clear" w:color="auto" w:fill="auto"/>
            <w:noWrap/>
            <w:vAlign w:val="bottom"/>
            <w:hideMark/>
          </w:tcPr>
          <w:p w14:paraId="1B83F3C4" w14:textId="6DAAE6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302B6A64" w14:textId="36A377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D3D0C" w14:textId="248482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4,910.00 </w:t>
            </w:r>
          </w:p>
        </w:tc>
      </w:tr>
      <w:tr w:rsidR="00524DF8" w:rsidRPr="00524DF8" w14:paraId="0BC969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923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20B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0F658CAF" w14:textId="73DC7B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48,836.00 </w:t>
            </w:r>
          </w:p>
        </w:tc>
        <w:tc>
          <w:tcPr>
            <w:tcW w:w="0" w:type="auto"/>
            <w:tcBorders>
              <w:top w:val="nil"/>
              <w:left w:val="nil"/>
              <w:bottom w:val="single" w:sz="4" w:space="0" w:color="000000"/>
              <w:right w:val="single" w:sz="4" w:space="0" w:color="000000"/>
            </w:tcBorders>
            <w:shd w:val="clear" w:color="auto" w:fill="auto"/>
            <w:noWrap/>
            <w:vAlign w:val="bottom"/>
            <w:hideMark/>
          </w:tcPr>
          <w:p w14:paraId="45D2DC88" w14:textId="55A774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456327C5" w14:textId="4044DE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98CA8" w14:textId="27ACE8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824,648.00 </w:t>
            </w:r>
          </w:p>
        </w:tc>
      </w:tr>
      <w:tr w:rsidR="00524DF8" w:rsidRPr="00524DF8" w14:paraId="216E85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795B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762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77B14E7A" w14:textId="17FFCB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3,067.00 </w:t>
            </w:r>
          </w:p>
        </w:tc>
        <w:tc>
          <w:tcPr>
            <w:tcW w:w="0" w:type="auto"/>
            <w:tcBorders>
              <w:top w:val="nil"/>
              <w:left w:val="nil"/>
              <w:bottom w:val="single" w:sz="4" w:space="0" w:color="000000"/>
              <w:right w:val="single" w:sz="4" w:space="0" w:color="000000"/>
            </w:tcBorders>
            <w:shd w:val="clear" w:color="auto" w:fill="auto"/>
            <w:noWrap/>
            <w:vAlign w:val="bottom"/>
            <w:hideMark/>
          </w:tcPr>
          <w:p w14:paraId="681C9109" w14:textId="56CA44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4E3B5" w14:textId="5E5E7F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05DA4" w14:textId="4A77F0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3,067.00 </w:t>
            </w:r>
          </w:p>
        </w:tc>
      </w:tr>
      <w:tr w:rsidR="00524DF8" w:rsidRPr="00524DF8" w14:paraId="7F2681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2EB4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88A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2643B265" w14:textId="2F3E87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0E1FA017" w14:textId="5E9D14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D4C33" w14:textId="0C9B3F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1230F" w14:textId="591205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1,448.00 </w:t>
            </w:r>
          </w:p>
        </w:tc>
      </w:tr>
      <w:tr w:rsidR="00524DF8" w:rsidRPr="00524DF8" w14:paraId="2BF57D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0F0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48E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224C6E6B" w14:textId="2A2477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25,970.00 </w:t>
            </w:r>
          </w:p>
        </w:tc>
        <w:tc>
          <w:tcPr>
            <w:tcW w:w="0" w:type="auto"/>
            <w:tcBorders>
              <w:top w:val="nil"/>
              <w:left w:val="nil"/>
              <w:bottom w:val="single" w:sz="4" w:space="0" w:color="000000"/>
              <w:right w:val="single" w:sz="4" w:space="0" w:color="000000"/>
            </w:tcBorders>
            <w:shd w:val="clear" w:color="auto" w:fill="auto"/>
            <w:noWrap/>
            <w:vAlign w:val="bottom"/>
            <w:hideMark/>
          </w:tcPr>
          <w:p w14:paraId="6934D124" w14:textId="64A3C0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2A483CDA" w14:textId="406FFF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34AD1" w14:textId="31D576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55,801.25 </w:t>
            </w:r>
          </w:p>
        </w:tc>
      </w:tr>
      <w:tr w:rsidR="00524DF8" w:rsidRPr="00524DF8" w14:paraId="7E9AE2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9D7F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E42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2DF6E51B" w14:textId="70A631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9,060.00 </w:t>
            </w:r>
          </w:p>
        </w:tc>
        <w:tc>
          <w:tcPr>
            <w:tcW w:w="0" w:type="auto"/>
            <w:tcBorders>
              <w:top w:val="nil"/>
              <w:left w:val="nil"/>
              <w:bottom w:val="single" w:sz="4" w:space="0" w:color="000000"/>
              <w:right w:val="single" w:sz="4" w:space="0" w:color="000000"/>
            </w:tcBorders>
            <w:shd w:val="clear" w:color="auto" w:fill="auto"/>
            <w:noWrap/>
            <w:vAlign w:val="bottom"/>
            <w:hideMark/>
          </w:tcPr>
          <w:p w14:paraId="73BFF560" w14:textId="345993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26356966" w14:textId="56A7C6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93BE7" w14:textId="621EE2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19,196.50 </w:t>
            </w:r>
          </w:p>
        </w:tc>
      </w:tr>
      <w:tr w:rsidR="00524DF8" w:rsidRPr="00524DF8" w14:paraId="432085E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36A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E88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6A4BDEFA" w14:textId="41F332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B604E4" w14:textId="3E1D3A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0E6AA7F" w14:textId="2251D0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793CA" w14:textId="099736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0,490.00 </w:t>
            </w:r>
          </w:p>
        </w:tc>
      </w:tr>
      <w:tr w:rsidR="00524DF8" w:rsidRPr="00524DF8" w14:paraId="19628C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ED36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1DF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48B68810" w14:textId="577832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6,844.00 </w:t>
            </w:r>
          </w:p>
        </w:tc>
        <w:tc>
          <w:tcPr>
            <w:tcW w:w="0" w:type="auto"/>
            <w:tcBorders>
              <w:top w:val="nil"/>
              <w:left w:val="nil"/>
              <w:bottom w:val="single" w:sz="4" w:space="0" w:color="000000"/>
              <w:right w:val="single" w:sz="4" w:space="0" w:color="000000"/>
            </w:tcBorders>
            <w:shd w:val="clear" w:color="auto" w:fill="auto"/>
            <w:noWrap/>
            <w:vAlign w:val="bottom"/>
            <w:hideMark/>
          </w:tcPr>
          <w:p w14:paraId="1D8EB90A" w14:textId="394853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D6557" w14:textId="60AF4E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570A1" w14:textId="03827E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6,844.00 </w:t>
            </w:r>
          </w:p>
        </w:tc>
      </w:tr>
      <w:tr w:rsidR="00524DF8" w:rsidRPr="00524DF8" w14:paraId="7E51DF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A70E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A3B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65152D57" w14:textId="083254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990.00 </w:t>
            </w:r>
          </w:p>
        </w:tc>
        <w:tc>
          <w:tcPr>
            <w:tcW w:w="0" w:type="auto"/>
            <w:tcBorders>
              <w:top w:val="nil"/>
              <w:left w:val="nil"/>
              <w:bottom w:val="single" w:sz="4" w:space="0" w:color="000000"/>
              <w:right w:val="single" w:sz="4" w:space="0" w:color="000000"/>
            </w:tcBorders>
            <w:shd w:val="clear" w:color="auto" w:fill="auto"/>
            <w:noWrap/>
            <w:vAlign w:val="bottom"/>
            <w:hideMark/>
          </w:tcPr>
          <w:p w14:paraId="78793D6A" w14:textId="53B30C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5E361167" w14:textId="3D832B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68D09" w14:textId="2CBE95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8,990.00 </w:t>
            </w:r>
          </w:p>
        </w:tc>
      </w:tr>
      <w:tr w:rsidR="00524DF8" w:rsidRPr="00524DF8" w14:paraId="2E38B2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6588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F28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38BB5BAA" w14:textId="3E8341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67,666.00 </w:t>
            </w:r>
          </w:p>
        </w:tc>
        <w:tc>
          <w:tcPr>
            <w:tcW w:w="0" w:type="auto"/>
            <w:tcBorders>
              <w:top w:val="nil"/>
              <w:left w:val="nil"/>
              <w:bottom w:val="single" w:sz="4" w:space="0" w:color="000000"/>
              <w:right w:val="single" w:sz="4" w:space="0" w:color="000000"/>
            </w:tcBorders>
            <w:shd w:val="clear" w:color="auto" w:fill="auto"/>
            <w:noWrap/>
            <w:vAlign w:val="bottom"/>
            <w:hideMark/>
          </w:tcPr>
          <w:p w14:paraId="06B863CD" w14:textId="2F1E8D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6AD9572F" w14:textId="7C1A75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28A41" w14:textId="4875A3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08,529.00 </w:t>
            </w:r>
          </w:p>
        </w:tc>
      </w:tr>
      <w:tr w:rsidR="00524DF8" w:rsidRPr="00524DF8" w14:paraId="529F7E8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031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64B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2992118" w14:textId="0C2E1D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4,369.00 </w:t>
            </w:r>
          </w:p>
        </w:tc>
        <w:tc>
          <w:tcPr>
            <w:tcW w:w="0" w:type="auto"/>
            <w:tcBorders>
              <w:top w:val="nil"/>
              <w:left w:val="nil"/>
              <w:bottom w:val="single" w:sz="4" w:space="0" w:color="000000"/>
              <w:right w:val="single" w:sz="4" w:space="0" w:color="000000"/>
            </w:tcBorders>
            <w:shd w:val="clear" w:color="auto" w:fill="auto"/>
            <w:noWrap/>
            <w:vAlign w:val="bottom"/>
            <w:hideMark/>
          </w:tcPr>
          <w:p w14:paraId="57977E64" w14:textId="2854CA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69D8B903" w14:textId="2C894F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E9D81" w14:textId="38A9FA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78,761.29 </w:t>
            </w:r>
          </w:p>
        </w:tc>
      </w:tr>
      <w:tr w:rsidR="00524DF8" w:rsidRPr="00524DF8" w14:paraId="1ED0BAF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4FF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8BB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016933EA" w14:textId="73A538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96,722.00 </w:t>
            </w:r>
          </w:p>
        </w:tc>
        <w:tc>
          <w:tcPr>
            <w:tcW w:w="0" w:type="auto"/>
            <w:tcBorders>
              <w:top w:val="nil"/>
              <w:left w:val="nil"/>
              <w:bottom w:val="single" w:sz="4" w:space="0" w:color="000000"/>
              <w:right w:val="single" w:sz="4" w:space="0" w:color="000000"/>
            </w:tcBorders>
            <w:shd w:val="clear" w:color="auto" w:fill="auto"/>
            <w:noWrap/>
            <w:vAlign w:val="bottom"/>
            <w:hideMark/>
          </w:tcPr>
          <w:p w14:paraId="3BF95154" w14:textId="6B1AF2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1DBA1" w14:textId="22AFB4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3AC2B" w14:textId="009A3D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96,722.00 </w:t>
            </w:r>
          </w:p>
        </w:tc>
      </w:tr>
      <w:tr w:rsidR="00524DF8" w:rsidRPr="00524DF8" w14:paraId="346EA6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2388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F6A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1934F43" w14:textId="3B9FA8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90,301.00 </w:t>
            </w:r>
          </w:p>
        </w:tc>
        <w:tc>
          <w:tcPr>
            <w:tcW w:w="0" w:type="auto"/>
            <w:tcBorders>
              <w:top w:val="nil"/>
              <w:left w:val="nil"/>
              <w:bottom w:val="single" w:sz="4" w:space="0" w:color="000000"/>
              <w:right w:val="single" w:sz="4" w:space="0" w:color="000000"/>
            </w:tcBorders>
            <w:shd w:val="clear" w:color="auto" w:fill="auto"/>
            <w:noWrap/>
            <w:vAlign w:val="bottom"/>
            <w:hideMark/>
          </w:tcPr>
          <w:p w14:paraId="3B54B946" w14:textId="7D724A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5476B1" w14:textId="72592B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A29FD" w14:textId="1FB40A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5,301.00 </w:t>
            </w:r>
          </w:p>
        </w:tc>
      </w:tr>
      <w:tr w:rsidR="00524DF8" w:rsidRPr="00524DF8" w14:paraId="42142CB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84B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F37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268D9E81" w14:textId="48C55A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22067037" w14:textId="67D23A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BAE0B" w14:textId="7395C2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0C174" w14:textId="097FC6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1,700.00 </w:t>
            </w:r>
          </w:p>
        </w:tc>
      </w:tr>
      <w:tr w:rsidR="00524DF8" w:rsidRPr="00524DF8" w14:paraId="25DB17B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035BFE"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6AECE302" w14:textId="62F9C06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1CCDA55C" w14:textId="0854444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84D87FA" w14:textId="20D0A84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1663538" w14:textId="0DE752B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5,718,272.48 </w:t>
            </w:r>
          </w:p>
        </w:tc>
      </w:tr>
      <w:tr w:rsidR="00524DF8" w:rsidRPr="00524DF8" w14:paraId="0E381B6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A35D3"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2B5FD823" w14:textId="486EBE2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16F3938E" w14:textId="57EE00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706416" w14:textId="2BC47AB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BC6DFF" w14:textId="2A36346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237,153.70 </w:t>
            </w:r>
          </w:p>
        </w:tc>
      </w:tr>
      <w:tr w:rsidR="00524DF8" w:rsidRPr="00524DF8" w14:paraId="585D83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F84BA"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38C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24F9DFFB" w14:textId="13151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211265A5" w14:textId="35A384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22D07" w14:textId="7EE603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64752" w14:textId="70CA97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900.00 </w:t>
            </w:r>
          </w:p>
        </w:tc>
      </w:tr>
      <w:tr w:rsidR="00524DF8" w:rsidRPr="00524DF8" w14:paraId="79AC7A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03E0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7A8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C744ED0" w14:textId="76A4AB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15006931" w14:textId="4832B9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0385E" w14:textId="4EF797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F5780" w14:textId="3100D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3,050.00 </w:t>
            </w:r>
          </w:p>
        </w:tc>
      </w:tr>
      <w:tr w:rsidR="00524DF8" w:rsidRPr="00524DF8" w14:paraId="691190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3258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304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50085FBB" w14:textId="31FC43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C4D69D0" w14:textId="207418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14B71" w14:textId="1078CB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82A0F" w14:textId="6EE677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87.50 </w:t>
            </w:r>
          </w:p>
        </w:tc>
      </w:tr>
      <w:tr w:rsidR="00524DF8" w:rsidRPr="00524DF8" w14:paraId="1D4F22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0C96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B6C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4D26B7CA" w14:textId="1A3A74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616596EC" w14:textId="151D76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BD413" w14:textId="05D387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38571" w14:textId="57F936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900.00 </w:t>
            </w:r>
          </w:p>
        </w:tc>
      </w:tr>
      <w:tr w:rsidR="00524DF8" w:rsidRPr="00524DF8" w14:paraId="53BB15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817E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961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8ABB28B" w14:textId="34690D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ED3B0A" w14:textId="0D8161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EBF7B" w14:textId="7DEB13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4AB26" w14:textId="577B16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r>
      <w:tr w:rsidR="00524DF8" w:rsidRPr="00524DF8" w14:paraId="4CDA41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9B4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30C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78B9D986" w14:textId="741191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0CDAE7A3" w14:textId="06AC82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518BA" w14:textId="711D55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28079" w14:textId="5EAFB6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5,916.20 </w:t>
            </w:r>
          </w:p>
        </w:tc>
      </w:tr>
      <w:tr w:rsidR="00524DF8" w:rsidRPr="00524DF8" w14:paraId="5C3C988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97368"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19D3D97" w14:textId="003709A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48509768" w14:textId="51F17DE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CD4A8B" w14:textId="664DCC8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B1A791" w14:textId="36EFA14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962,276.80 </w:t>
            </w:r>
          </w:p>
        </w:tc>
      </w:tr>
      <w:tr w:rsidR="00524DF8" w:rsidRPr="00524DF8" w14:paraId="5603383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35C2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28B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7006C19E" w14:textId="422B7A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4E3EB086" w14:textId="41095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6F4B2" w14:textId="2C3E67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63FB5" w14:textId="4D9CD5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500.00 </w:t>
            </w:r>
          </w:p>
        </w:tc>
      </w:tr>
      <w:tr w:rsidR="00524DF8" w:rsidRPr="00524DF8" w14:paraId="19C451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081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4FE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0E6200F5" w14:textId="542FE6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60CB6A8E" w14:textId="7F385F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3A239" w14:textId="50EB20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36057" w14:textId="083355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5,320.00 </w:t>
            </w:r>
          </w:p>
        </w:tc>
      </w:tr>
      <w:tr w:rsidR="00524DF8" w:rsidRPr="00524DF8" w14:paraId="01C6B54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CF39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8BE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594D3A28" w14:textId="5746F4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02BCEF65" w14:textId="6F86CB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8A785" w14:textId="663FEA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F6B25" w14:textId="600543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8,775.00 </w:t>
            </w:r>
          </w:p>
        </w:tc>
      </w:tr>
      <w:tr w:rsidR="00524DF8" w:rsidRPr="00524DF8" w14:paraId="6FCD49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532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373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C85C139" w14:textId="7FC422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42527B67" w14:textId="325148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4F422" w14:textId="7851BF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6B4C2" w14:textId="029B53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650.00 </w:t>
            </w:r>
          </w:p>
        </w:tc>
      </w:tr>
      <w:tr w:rsidR="00524DF8" w:rsidRPr="00524DF8" w14:paraId="7837DF0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DAF2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632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6E4D556F" w14:textId="670EF9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27D36ED9" w14:textId="4AB566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0477B" w14:textId="35BFEA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332EB" w14:textId="3B8CE1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 </w:t>
            </w:r>
          </w:p>
        </w:tc>
      </w:tr>
      <w:tr w:rsidR="00524DF8" w:rsidRPr="00524DF8" w14:paraId="5A868E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3661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108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3E605440" w14:textId="0126DA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08CE150" w14:textId="7756CC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C672C" w14:textId="7A25A7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EC3CB" w14:textId="1DFFFA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200.00 </w:t>
            </w:r>
          </w:p>
        </w:tc>
      </w:tr>
      <w:tr w:rsidR="00524DF8" w:rsidRPr="00524DF8" w14:paraId="5386D97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4C01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95E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5BE77A1" w14:textId="556F2F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27006535" w14:textId="05F846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776B2" w14:textId="23D217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17FB4" w14:textId="526C8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131.30 </w:t>
            </w:r>
          </w:p>
        </w:tc>
      </w:tr>
      <w:tr w:rsidR="00524DF8" w:rsidRPr="00524DF8" w14:paraId="421FB1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1B3B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8A5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0DB39B9F" w14:textId="097B80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3E65E0A7" w14:textId="7C9936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841DB" w14:textId="65F602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34A91" w14:textId="276A64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04,855.00 </w:t>
            </w:r>
          </w:p>
        </w:tc>
      </w:tr>
      <w:tr w:rsidR="00524DF8" w:rsidRPr="00524DF8" w14:paraId="26A2C9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74B5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243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DB6C7ED" w14:textId="1FBC70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3820960E" w14:textId="1AD390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97173" w14:textId="06892E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224DE" w14:textId="4C6773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8,643.70 </w:t>
            </w:r>
          </w:p>
        </w:tc>
      </w:tr>
      <w:tr w:rsidR="00524DF8" w:rsidRPr="00524DF8" w14:paraId="47A3E5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EBEC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960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D51E07A" w14:textId="53F75D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191D4E50" w14:textId="3E6EF1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20A10" w14:textId="10A120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8C7BA" w14:textId="49F0D3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2,201.80 </w:t>
            </w:r>
          </w:p>
        </w:tc>
      </w:tr>
      <w:tr w:rsidR="00524DF8" w:rsidRPr="00524DF8" w14:paraId="4F7E05F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4B5B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0ABA35E" w14:textId="462E4E7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A7130E" w14:textId="12780E8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B92EBFB" w14:textId="79D5749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73EB9A" w14:textId="096D86B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141,750.00 </w:t>
            </w:r>
          </w:p>
        </w:tc>
      </w:tr>
      <w:tr w:rsidR="00524DF8" w:rsidRPr="00524DF8" w14:paraId="197DB3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7BE0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10E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07859CFD" w14:textId="1814F2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E43E39" w14:textId="748038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3DFE7" w14:textId="5D03E0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1A0E5" w14:textId="368EB0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51732C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DA89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9CB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42B019FC" w14:textId="611060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78E1B3CE" w14:textId="0D5606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BEF2F" w14:textId="0FBEE2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38F9B" w14:textId="334CED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6,152.75 </w:t>
            </w:r>
          </w:p>
        </w:tc>
      </w:tr>
      <w:tr w:rsidR="00524DF8" w:rsidRPr="00524DF8" w14:paraId="2A2377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C162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ADE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3FD6DEDD" w14:textId="4EB746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31309B34" w14:textId="70F421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EE858" w14:textId="2E4D0A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43244" w14:textId="32EC8F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6.50 </w:t>
            </w:r>
          </w:p>
        </w:tc>
      </w:tr>
      <w:tr w:rsidR="00524DF8" w:rsidRPr="00524DF8" w14:paraId="1E66F6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9A74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333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455AE08" w14:textId="090AC4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06023470" w14:textId="600243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263C3" w14:textId="2A70C3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9F6B8" w14:textId="2D22F7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5,252.75 </w:t>
            </w:r>
          </w:p>
        </w:tc>
      </w:tr>
      <w:tr w:rsidR="00524DF8" w:rsidRPr="00524DF8" w14:paraId="12959F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0F89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CC9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03D2E40B" w14:textId="163181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4C832A66" w14:textId="6EB7ED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E71EE" w14:textId="080680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5A05C" w14:textId="0922D5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8,000.00 </w:t>
            </w:r>
          </w:p>
        </w:tc>
      </w:tr>
      <w:tr w:rsidR="00524DF8" w:rsidRPr="00524DF8" w14:paraId="4F6036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F330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4C27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10456145" w14:textId="40F878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B14837" w14:textId="3B8658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C5001" w14:textId="42EB06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61108" w14:textId="420284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37788E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79ED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5CD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5D0E7D69" w14:textId="2CAD4E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0FEE1B76" w14:textId="346D74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02A13" w14:textId="7EE833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AFB2F" w14:textId="62CB0B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6.50 </w:t>
            </w:r>
          </w:p>
        </w:tc>
      </w:tr>
      <w:tr w:rsidR="00524DF8" w:rsidRPr="00524DF8" w14:paraId="1D819A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564D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9C9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4DB0F4BF" w14:textId="3B8F94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18AA2C4A" w14:textId="17BABB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1D1BF" w14:textId="65397C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8756F" w14:textId="54E23D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8,925.00 </w:t>
            </w:r>
          </w:p>
        </w:tc>
      </w:tr>
      <w:tr w:rsidR="00524DF8" w:rsidRPr="00524DF8" w14:paraId="1BCB9A9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623E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BE1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35383EB5" w14:textId="12E631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49CA8344" w14:textId="5D7F37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A958D" w14:textId="780BE6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837DD" w14:textId="3E380A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806.50 </w:t>
            </w:r>
          </w:p>
        </w:tc>
      </w:tr>
      <w:tr w:rsidR="00524DF8" w:rsidRPr="00524DF8" w14:paraId="48B434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756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E66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742E54D7" w14:textId="237F4A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79C4ED" w14:textId="463E18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485A6" w14:textId="2833CD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80B11" w14:textId="23B7C1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73E97A5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D0B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073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61BD2F5A" w14:textId="236F6B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CE6EC8" w14:textId="2775AB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CB563" w14:textId="43E1B3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782C9" w14:textId="1575D1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1C778AC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8904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431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5E396543" w14:textId="12BB30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E916E" w14:textId="519619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E1DDA" w14:textId="0BCF39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BF576" w14:textId="16E816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35D53A7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4C75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051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29C23FEB" w14:textId="16A5F0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1AD4AB" w14:textId="1B4E3D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D63BC" w14:textId="2E3D76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8054E" w14:textId="44DBD4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43973C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FAB6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EC0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9BB7F35" w14:textId="41E9EB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0C0180" w14:textId="76CFAC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25EE6" w14:textId="520F2F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F5767" w14:textId="31FB3E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0E52067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6B22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CF0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7CCE43D" w14:textId="238FCB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5CDF90" w14:textId="57A117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96444" w14:textId="584F21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84D15" w14:textId="4F64A1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3F449A8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FAD1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692F6633" w14:textId="725BCD3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5A70AAA3" w14:textId="41B7850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4F0F93" w14:textId="5533043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154483" w14:textId="4610D70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50,422.98 </w:t>
            </w:r>
          </w:p>
        </w:tc>
      </w:tr>
      <w:tr w:rsidR="00524DF8" w:rsidRPr="00524DF8" w14:paraId="320D8E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8863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25B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3239980D" w14:textId="167FEB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668B01DD" w14:textId="17BC28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35EA3" w14:textId="40A3C0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28DE0" w14:textId="511B0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8,087.15 </w:t>
            </w:r>
          </w:p>
        </w:tc>
      </w:tr>
      <w:tr w:rsidR="00524DF8" w:rsidRPr="00524DF8" w14:paraId="58F98C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DEF9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CC4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7A2C835A" w14:textId="4DB339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18B81540" w14:textId="3EEB19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3EDF9" w14:textId="5EB7FB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D4C5D" w14:textId="32A436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3,600.00 </w:t>
            </w:r>
          </w:p>
        </w:tc>
      </w:tr>
      <w:tr w:rsidR="00524DF8" w:rsidRPr="00524DF8" w14:paraId="7755FA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8D4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75F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16E985FA" w14:textId="6ECFF4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17C58D82" w14:textId="19AC7C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264DC" w14:textId="3937F8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3FAF9" w14:textId="1020AE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9,500.00 </w:t>
            </w:r>
          </w:p>
        </w:tc>
      </w:tr>
      <w:tr w:rsidR="00524DF8" w:rsidRPr="00524DF8" w14:paraId="7DE5C0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74C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EA2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5362F2E6" w14:textId="727D3F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160D3B3F" w14:textId="5A7FF7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6A3A0" w14:textId="4FDBB6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FEC64" w14:textId="1BCA9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3,950.00 </w:t>
            </w:r>
          </w:p>
        </w:tc>
      </w:tr>
      <w:tr w:rsidR="00524DF8" w:rsidRPr="00524DF8" w14:paraId="7AC97EE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397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F64C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07BADDEC" w14:textId="0F928A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E06B4C" w14:textId="43E317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0FDCE" w14:textId="306782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58E59" w14:textId="0A3856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r>
      <w:tr w:rsidR="00524DF8" w:rsidRPr="00524DF8" w14:paraId="399B9E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6B7A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0DA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612A000B" w14:textId="3B4592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23508E13" w14:textId="07E83C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72DD7" w14:textId="28FFA1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6811F" w14:textId="01F7D1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723.73 </w:t>
            </w:r>
          </w:p>
        </w:tc>
      </w:tr>
      <w:tr w:rsidR="00524DF8" w:rsidRPr="00524DF8" w14:paraId="373A82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D1E5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2201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DA00B59" w14:textId="2451CC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E04798" w14:textId="40D213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79292" w14:textId="012EE0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ECAB9" w14:textId="5C0D53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0,000.00 </w:t>
            </w:r>
          </w:p>
        </w:tc>
      </w:tr>
      <w:tr w:rsidR="00524DF8" w:rsidRPr="00524DF8" w14:paraId="552D8A9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A4BC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B30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0153D803" w14:textId="32972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08929E45" w14:textId="008422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E72DD" w14:textId="1C1C87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97DA9" w14:textId="3EF080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7,471.15 </w:t>
            </w:r>
          </w:p>
        </w:tc>
      </w:tr>
      <w:tr w:rsidR="00524DF8" w:rsidRPr="00524DF8" w14:paraId="2830E2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BE7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FEF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15699BCE" w14:textId="6C56E8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0F8ADA7F" w14:textId="5BD5DF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CF780" w14:textId="278A0E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FE0A4" w14:textId="64BA58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3,000.00 </w:t>
            </w:r>
          </w:p>
        </w:tc>
      </w:tr>
      <w:tr w:rsidR="00524DF8" w:rsidRPr="00524DF8" w14:paraId="6CB775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B83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3BB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4549E11E" w14:textId="60D03D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3E4E07E0" w14:textId="4B8DC1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0FD42" w14:textId="04C6D6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0A17F" w14:textId="7B99F8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2,090.95 </w:t>
            </w:r>
          </w:p>
        </w:tc>
      </w:tr>
      <w:tr w:rsidR="00524DF8" w:rsidRPr="00524DF8" w14:paraId="78E0EE4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C876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28549AF2" w14:textId="6CB71AE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C905C9" w14:textId="011800A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EFE1FC" w14:textId="0873276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BD64F3" w14:textId="3C1A50A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726,669.00 </w:t>
            </w:r>
          </w:p>
        </w:tc>
      </w:tr>
      <w:tr w:rsidR="00524DF8" w:rsidRPr="00524DF8" w14:paraId="03AFC2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163FE"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05F7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3F84069" w14:textId="17D92E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75CBCCD7" w14:textId="0A8C0D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E4600" w14:textId="6873AC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02512" w14:textId="3ED4AB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2,579.00 </w:t>
            </w:r>
          </w:p>
        </w:tc>
      </w:tr>
      <w:tr w:rsidR="00524DF8" w:rsidRPr="00524DF8" w14:paraId="2C0691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23CC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A2FA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6D7F8059" w14:textId="527083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6BC4C7" w14:textId="4F84F8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8D63D" w14:textId="787D2F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FDB17" w14:textId="0408A3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5,000.00 </w:t>
            </w:r>
          </w:p>
        </w:tc>
      </w:tr>
      <w:tr w:rsidR="00524DF8" w:rsidRPr="00524DF8" w14:paraId="6EBD2F2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19F6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4CF7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63B1761E" w14:textId="48BD91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2A0D4187" w14:textId="7A2786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7AFB5" w14:textId="5FB610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CA087" w14:textId="399B21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6,825.00 </w:t>
            </w:r>
          </w:p>
        </w:tc>
      </w:tr>
      <w:tr w:rsidR="00524DF8" w:rsidRPr="00524DF8" w14:paraId="3189F4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61081"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B7407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3D4102A7" w14:textId="6915EE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020F9FD5" w14:textId="5155E8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355B8" w14:textId="3716B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C352F" w14:textId="0E4E1D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300.00 </w:t>
            </w:r>
          </w:p>
        </w:tc>
      </w:tr>
      <w:tr w:rsidR="00524DF8" w:rsidRPr="00524DF8" w14:paraId="0E8A84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F023A"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B518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B679DC9" w14:textId="5841A6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711CE84F" w14:textId="79771F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909B2" w14:textId="6807A0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5DA30" w14:textId="635C86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9,250.00 </w:t>
            </w:r>
          </w:p>
        </w:tc>
      </w:tr>
      <w:tr w:rsidR="00524DF8" w:rsidRPr="00524DF8" w14:paraId="3553FEC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DCEC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C18E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63862876" w14:textId="7E87DC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2CCB191A" w14:textId="6913DD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EB2F2" w14:textId="25C80B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39FBE" w14:textId="3F88EE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800.00 </w:t>
            </w:r>
          </w:p>
        </w:tc>
      </w:tr>
      <w:tr w:rsidR="00524DF8" w:rsidRPr="00524DF8" w14:paraId="2A9F05B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29E1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C57CB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5F1C0EB7" w14:textId="15C2BA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26D677C" w14:textId="45541F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7D431" w14:textId="75CB69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434F6" w14:textId="1282CA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7,100.00 </w:t>
            </w:r>
          </w:p>
        </w:tc>
      </w:tr>
      <w:tr w:rsidR="00524DF8" w:rsidRPr="00524DF8" w14:paraId="347B4A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A75DA"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77ED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5AD203E0" w14:textId="5998C7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45EB9B64" w14:textId="0BE283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51E32" w14:textId="35AFBF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46053" w14:textId="433B01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1,100.00 </w:t>
            </w:r>
          </w:p>
        </w:tc>
      </w:tr>
      <w:tr w:rsidR="00524DF8" w:rsidRPr="00524DF8" w14:paraId="4D293B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4206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BAF3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3924A29A" w14:textId="2ABBDE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4D7EAFBB" w14:textId="04896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88535" w14:textId="0439D8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B07C9" w14:textId="269B0B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2,050.00 </w:t>
            </w:r>
          </w:p>
        </w:tc>
      </w:tr>
      <w:tr w:rsidR="00524DF8" w:rsidRPr="00524DF8" w14:paraId="559E45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980F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3653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4F2213C8" w14:textId="6125BA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695DB419" w14:textId="79A808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3181F" w14:textId="4FC80A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12C77" w14:textId="419323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8,100.00 </w:t>
            </w:r>
          </w:p>
        </w:tc>
      </w:tr>
      <w:tr w:rsidR="00524DF8" w:rsidRPr="00524DF8" w14:paraId="5B3533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9225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64A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64F5F35C" w14:textId="3B04A7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4A85F3DA" w14:textId="2E7FFE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8CD76" w14:textId="48292F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EE47B" w14:textId="7C3979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1,750.00 </w:t>
            </w:r>
          </w:p>
        </w:tc>
      </w:tr>
      <w:tr w:rsidR="00524DF8" w:rsidRPr="00524DF8" w14:paraId="5F3834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A7D0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C6C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E8D880F" w14:textId="150C6A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A986B0" w14:textId="358BF1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0BC3F" w14:textId="5F1A9B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27A1B" w14:textId="5E42D8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18F6DA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9CFC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4D3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502640F0" w14:textId="7CE216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66962568" w14:textId="52C1B1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5E80A" w14:textId="5F17A9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398A2" w14:textId="0E3C87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8,905.00 </w:t>
            </w:r>
          </w:p>
        </w:tc>
      </w:tr>
      <w:tr w:rsidR="00524DF8" w:rsidRPr="00524DF8" w14:paraId="20E306B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3F31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26B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4EEE0F4" w14:textId="4C1B9F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B38DB0A" w14:textId="22BC78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7E5C7" w14:textId="4241A2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6C048" w14:textId="17334C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000.00 </w:t>
            </w:r>
          </w:p>
        </w:tc>
      </w:tr>
      <w:tr w:rsidR="00524DF8" w:rsidRPr="00524DF8" w14:paraId="3C73C2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65F1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A0A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C6956B3" w14:textId="522D7C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70301C9E" w14:textId="64B203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6C287" w14:textId="76EBAC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16286" w14:textId="31C8E3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8,770.00 </w:t>
            </w:r>
          </w:p>
        </w:tc>
      </w:tr>
      <w:tr w:rsidR="00524DF8" w:rsidRPr="00524DF8" w14:paraId="32BF20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9EA5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FE1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1DA53E6D" w14:textId="27D8D4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675898D0" w14:textId="7321AC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B4CC3" w14:textId="45F2C0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CAF93" w14:textId="64F8CD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6,375.00 </w:t>
            </w:r>
          </w:p>
        </w:tc>
      </w:tr>
      <w:tr w:rsidR="00524DF8" w:rsidRPr="00524DF8" w14:paraId="28F811E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8172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DD8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6169375F" w14:textId="6A3FDA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1C7E27D5" w14:textId="025478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AD492" w14:textId="6C8892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9B5BD" w14:textId="737220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4,765.00 </w:t>
            </w:r>
          </w:p>
        </w:tc>
      </w:tr>
      <w:tr w:rsidR="00524DF8" w:rsidRPr="00524DF8" w14:paraId="5821AE8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D2854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5A4F085F" w14:textId="6C36781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2,989,318.40 </w:t>
            </w:r>
          </w:p>
        </w:tc>
        <w:tc>
          <w:tcPr>
            <w:tcW w:w="0" w:type="auto"/>
            <w:tcBorders>
              <w:top w:val="nil"/>
              <w:left w:val="nil"/>
              <w:bottom w:val="single" w:sz="4" w:space="0" w:color="000000"/>
              <w:right w:val="single" w:sz="4" w:space="0" w:color="000000"/>
            </w:tcBorders>
            <w:shd w:val="clear" w:color="A5A5A5" w:fill="A5A5A5"/>
            <w:noWrap/>
            <w:vAlign w:val="bottom"/>
            <w:hideMark/>
          </w:tcPr>
          <w:p w14:paraId="250104B9" w14:textId="7E9DA6A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31EE960" w14:textId="2CB2299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EBDC3F" w14:textId="3C8F9CE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6,066,268.40 </w:t>
            </w:r>
          </w:p>
        </w:tc>
      </w:tr>
      <w:tr w:rsidR="00524DF8" w:rsidRPr="00524DF8" w14:paraId="67C2C445"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1BD6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523ACC2A" w14:textId="4D6BB5B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116,019.15 </w:t>
            </w:r>
          </w:p>
        </w:tc>
        <w:tc>
          <w:tcPr>
            <w:tcW w:w="0" w:type="auto"/>
            <w:tcBorders>
              <w:top w:val="nil"/>
              <w:left w:val="nil"/>
              <w:bottom w:val="single" w:sz="4" w:space="0" w:color="000000"/>
              <w:right w:val="single" w:sz="4" w:space="0" w:color="000000"/>
            </w:tcBorders>
            <w:shd w:val="clear" w:color="D8D8D8" w:fill="D8D8D8"/>
            <w:noWrap/>
            <w:vAlign w:val="bottom"/>
            <w:hideMark/>
          </w:tcPr>
          <w:p w14:paraId="34B73B41" w14:textId="3117EC4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68F7D7" w14:textId="13708DD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F8DB07" w14:textId="07AFDD2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561,769.15 </w:t>
            </w:r>
          </w:p>
        </w:tc>
      </w:tr>
      <w:tr w:rsidR="00524DF8" w:rsidRPr="00524DF8" w14:paraId="45236FB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07C3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9E1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72B5B306" w14:textId="79D39D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3FA1E331" w14:textId="0B22C6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5ABF0" w14:textId="11B2E2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1E78F" w14:textId="39F194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86,728.00 </w:t>
            </w:r>
          </w:p>
        </w:tc>
      </w:tr>
      <w:tr w:rsidR="00524DF8" w:rsidRPr="00524DF8" w14:paraId="087BCB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1FCD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D1B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0BAD3F6F" w14:textId="025632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106733C8" w14:textId="1DDD3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A4ACF" w14:textId="14B29E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4C827" w14:textId="36BA73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9,865.16 </w:t>
            </w:r>
          </w:p>
        </w:tc>
      </w:tr>
      <w:tr w:rsidR="00524DF8" w:rsidRPr="00524DF8" w14:paraId="33FDE35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773E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743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26A12794" w14:textId="1A1766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0F782845" w14:textId="0400F5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D87D5" w14:textId="7664D0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0A2AA" w14:textId="68156B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8,781.72 </w:t>
            </w:r>
          </w:p>
        </w:tc>
      </w:tr>
      <w:tr w:rsidR="00524DF8" w:rsidRPr="00524DF8" w14:paraId="332A76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6916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554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6076F1BB" w14:textId="73E05F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4E247FCE" w14:textId="41C569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6947D8C0" w14:textId="750B4F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33291" w14:textId="33BAD6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61,210.81 </w:t>
            </w:r>
          </w:p>
        </w:tc>
      </w:tr>
      <w:tr w:rsidR="00524DF8" w:rsidRPr="00524DF8" w14:paraId="5D5FB9E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0728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72E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130BC632" w14:textId="41EEA9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45BF1D78" w14:textId="119ED4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FDA4C00" w14:textId="09F1EB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279D0" w14:textId="5253A6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8,541.24 </w:t>
            </w:r>
          </w:p>
        </w:tc>
      </w:tr>
      <w:tr w:rsidR="00524DF8" w:rsidRPr="00524DF8" w14:paraId="460AF9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B1B8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C9A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229ACB17" w14:textId="034B81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276E0281" w14:textId="52E1A7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2DDD6" w14:textId="66035B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545D0" w14:textId="58B3A6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266.28 </w:t>
            </w:r>
          </w:p>
        </w:tc>
      </w:tr>
      <w:tr w:rsidR="00524DF8" w:rsidRPr="00524DF8" w14:paraId="08B6162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AB92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DAE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23512B6E" w14:textId="71A24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7BFBDE51" w14:textId="0E33BD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CD4F2" w14:textId="752863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203C9" w14:textId="62E077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5,243.13 </w:t>
            </w:r>
          </w:p>
        </w:tc>
      </w:tr>
      <w:tr w:rsidR="00524DF8" w:rsidRPr="00524DF8" w14:paraId="4F3A43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C5B4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600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1C14661B" w14:textId="3CB79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559DE64F" w14:textId="418524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95000" w14:textId="20CBC1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EC7AD" w14:textId="5FDC55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0,396.60 </w:t>
            </w:r>
          </w:p>
        </w:tc>
      </w:tr>
      <w:tr w:rsidR="00524DF8" w:rsidRPr="00524DF8" w14:paraId="37F9C9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DE85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717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562F27B6" w14:textId="5D8B69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6A1347CF" w14:textId="4FAAD7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6B01D" w14:textId="4C3F99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EE8D3" w14:textId="6F553F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6,033.52 </w:t>
            </w:r>
          </w:p>
        </w:tc>
      </w:tr>
      <w:tr w:rsidR="00524DF8" w:rsidRPr="00524DF8" w14:paraId="7ED0BC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DF7D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996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647CCEF5" w14:textId="70A5FC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31C7BD3" w14:textId="092BC3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719EF" w14:textId="30F64B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A95DA" w14:textId="1F498A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8,021.36 </w:t>
            </w:r>
          </w:p>
        </w:tc>
      </w:tr>
      <w:tr w:rsidR="00524DF8" w:rsidRPr="00524DF8" w14:paraId="16D7C47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6F8C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2BE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1C2C2756" w14:textId="6DFF3D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64EDDD71" w14:textId="3EF1C3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511AB" w14:textId="7753B0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389E4" w14:textId="402D78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2,221.40 </w:t>
            </w:r>
          </w:p>
        </w:tc>
      </w:tr>
      <w:tr w:rsidR="00524DF8" w:rsidRPr="00524DF8" w14:paraId="6951A4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81FB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62C5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50E0C71F" w14:textId="536708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5A43DA36" w14:textId="729E28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71D4F" w14:textId="5DC6B8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C5BC8" w14:textId="113261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6,025.44 </w:t>
            </w:r>
          </w:p>
        </w:tc>
      </w:tr>
      <w:tr w:rsidR="00524DF8" w:rsidRPr="00524DF8" w14:paraId="2D3766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757F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645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E080201" w14:textId="6713C2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4441CD4F" w14:textId="5EEAC6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E2DBC" w14:textId="79BFA4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D5D90" w14:textId="2AEBC1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0,357.04 </w:t>
            </w:r>
          </w:p>
        </w:tc>
      </w:tr>
      <w:tr w:rsidR="00524DF8" w:rsidRPr="00524DF8" w14:paraId="3F4F3C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9DB0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464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64913F5F" w14:textId="348AD4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5,292.23 </w:t>
            </w:r>
          </w:p>
        </w:tc>
        <w:tc>
          <w:tcPr>
            <w:tcW w:w="0" w:type="auto"/>
            <w:tcBorders>
              <w:top w:val="nil"/>
              <w:left w:val="nil"/>
              <w:bottom w:val="single" w:sz="4" w:space="0" w:color="000000"/>
              <w:right w:val="single" w:sz="4" w:space="0" w:color="000000"/>
            </w:tcBorders>
            <w:shd w:val="clear" w:color="auto" w:fill="auto"/>
            <w:noWrap/>
            <w:vAlign w:val="bottom"/>
            <w:hideMark/>
          </w:tcPr>
          <w:p w14:paraId="3338FF6C" w14:textId="25AB6D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B98E5" w14:textId="6960C4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547AE" w14:textId="4FB903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5,292.23 </w:t>
            </w:r>
          </w:p>
        </w:tc>
      </w:tr>
      <w:tr w:rsidR="00524DF8" w:rsidRPr="00524DF8" w14:paraId="546612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010B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F4E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79851E8F" w14:textId="2399A8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02F23BA7" w14:textId="2D832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73822" w14:textId="45E1BA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12840" w14:textId="13F439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743.04 </w:t>
            </w:r>
          </w:p>
        </w:tc>
      </w:tr>
      <w:tr w:rsidR="00524DF8" w:rsidRPr="00524DF8" w14:paraId="39759E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4072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2AB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4425821B" w14:textId="678A2D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6DFD2D35" w14:textId="2EA122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C3D92" w14:textId="1A5BF0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2D27E" w14:textId="5C20B7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630.00 </w:t>
            </w:r>
          </w:p>
        </w:tc>
      </w:tr>
      <w:tr w:rsidR="00524DF8" w:rsidRPr="00524DF8" w14:paraId="6296C2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DC80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F92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2E39EFE7" w14:textId="249F5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7FB54595" w14:textId="2B74A4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B6F12" w14:textId="7FF1BC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0EED0" w14:textId="22F54E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0,896.80 </w:t>
            </w:r>
          </w:p>
        </w:tc>
      </w:tr>
      <w:tr w:rsidR="00524DF8" w:rsidRPr="00524DF8" w14:paraId="65119BE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0EA4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801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460DD488" w14:textId="51F04E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1B9F488A" w14:textId="79392B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E9586" w14:textId="6602BF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B02C7" w14:textId="40EE73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6,515.38 </w:t>
            </w:r>
          </w:p>
        </w:tc>
      </w:tr>
      <w:tr w:rsidR="00524DF8" w:rsidRPr="00524DF8" w14:paraId="75FFD6E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62EC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F8E586B" w14:textId="105D526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42E2FB14" w14:textId="221F653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C711FF" w14:textId="0130F99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0A3469" w14:textId="4629251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184,129.67 </w:t>
            </w:r>
          </w:p>
        </w:tc>
      </w:tr>
      <w:tr w:rsidR="00524DF8" w:rsidRPr="00524DF8" w14:paraId="7A6FE1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3D672"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6C9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7E95B736" w14:textId="0299D8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50A2A03B" w14:textId="2F7CED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9DCF7" w14:textId="46EC55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EA7ED" w14:textId="4BF084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7,256.42 </w:t>
            </w:r>
          </w:p>
        </w:tc>
      </w:tr>
      <w:tr w:rsidR="00524DF8" w:rsidRPr="00524DF8" w14:paraId="07EBC4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1705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02A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114A0A25" w14:textId="0CECB0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6073E39D" w14:textId="412E7B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FE463" w14:textId="1F88F0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98874" w14:textId="3014AB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8,583.16 </w:t>
            </w:r>
          </w:p>
        </w:tc>
      </w:tr>
      <w:tr w:rsidR="00524DF8" w:rsidRPr="00524DF8" w14:paraId="4EA31F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B2B3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4F4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2C8E76FE" w14:textId="51E486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7077B0CF" w14:textId="159D42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6DA6E" w14:textId="03543F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670B8" w14:textId="0675F5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1,553.00 </w:t>
            </w:r>
          </w:p>
        </w:tc>
      </w:tr>
      <w:tr w:rsidR="00524DF8" w:rsidRPr="00524DF8" w14:paraId="3F134A9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24BE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65E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5CF85B03" w14:textId="61B62B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3EC85A6E" w14:textId="2156E0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20DB9" w14:textId="334308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52AEE" w14:textId="277C6B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3,789.64 </w:t>
            </w:r>
          </w:p>
        </w:tc>
      </w:tr>
      <w:tr w:rsidR="00524DF8" w:rsidRPr="00524DF8" w14:paraId="3507330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29E3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C5F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0C84A778" w14:textId="0BD7FD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58197125" w14:textId="23F8E5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68E60" w14:textId="0AD763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0F554" w14:textId="1C7324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8,542.40 </w:t>
            </w:r>
          </w:p>
        </w:tc>
      </w:tr>
      <w:tr w:rsidR="00524DF8" w:rsidRPr="00524DF8" w14:paraId="0C1650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E0E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CA3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20AC2B46" w14:textId="6D55D8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804F35A" w14:textId="69E1EE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86BC8" w14:textId="0E5C1B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BB851" w14:textId="44DBC0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2,500.00 </w:t>
            </w:r>
          </w:p>
        </w:tc>
      </w:tr>
      <w:tr w:rsidR="00524DF8" w:rsidRPr="00524DF8" w14:paraId="7C19B28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06D8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6DE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A745411" w14:textId="4BB0FB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BC9DBB3" w14:textId="17A3A7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E65D4" w14:textId="3A7560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53CF8" w14:textId="5AE5EE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5,229.29 </w:t>
            </w:r>
          </w:p>
        </w:tc>
      </w:tr>
      <w:tr w:rsidR="00524DF8" w:rsidRPr="00524DF8" w14:paraId="2171367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2AF8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470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750A3A79" w14:textId="446536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24722BBB" w14:textId="4B8E90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4793A" w14:textId="1166A7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B8D2D" w14:textId="0866B4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633.32 </w:t>
            </w:r>
          </w:p>
        </w:tc>
      </w:tr>
      <w:tr w:rsidR="00524DF8" w:rsidRPr="00524DF8" w14:paraId="163D76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337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363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3722BE27" w14:textId="1100E7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4AE5B157" w14:textId="69E04D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121E8" w14:textId="768C99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EB02D" w14:textId="2FA97C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430.00 </w:t>
            </w:r>
          </w:p>
        </w:tc>
      </w:tr>
      <w:tr w:rsidR="00524DF8" w:rsidRPr="00524DF8" w14:paraId="54A40A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7842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6D2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D1DC56B" w14:textId="4703D3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1A2B49AE" w14:textId="6B6AB7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64758" w14:textId="62E92C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BB81D" w14:textId="3403A7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490.94 </w:t>
            </w:r>
          </w:p>
        </w:tc>
      </w:tr>
      <w:tr w:rsidR="00524DF8" w:rsidRPr="00524DF8" w14:paraId="5CA42F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B1E2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FDE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4868B741" w14:textId="737668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744B25C8" w14:textId="3AC986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55C73" w14:textId="6237F4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865BE" w14:textId="65A967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168.82 </w:t>
            </w:r>
          </w:p>
        </w:tc>
      </w:tr>
      <w:tr w:rsidR="00524DF8" w:rsidRPr="00524DF8" w14:paraId="33A96C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320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4B9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71AF154" w14:textId="14ADF1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5FA91D7F" w14:textId="4BCA04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D863F" w14:textId="18CCD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41B6B" w14:textId="6FA6B9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7,902.68 </w:t>
            </w:r>
          </w:p>
        </w:tc>
      </w:tr>
      <w:tr w:rsidR="00524DF8" w:rsidRPr="00524DF8" w14:paraId="77F0D0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248E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358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7002819E" w14:textId="51B8A3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2B337FBD" w14:textId="063F4A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83A84" w14:textId="3B6D74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9D762" w14:textId="7F57D3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0,050.00 </w:t>
            </w:r>
          </w:p>
        </w:tc>
      </w:tr>
      <w:tr w:rsidR="00524DF8" w:rsidRPr="00524DF8" w14:paraId="4849F27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AFAA8"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F1F012E" w14:textId="5EB235E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437D2F2E" w14:textId="66151E9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87E003" w14:textId="5AB6E8B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A9A6EF" w14:textId="380BCED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24,599.73 </w:t>
            </w:r>
          </w:p>
        </w:tc>
      </w:tr>
      <w:tr w:rsidR="00524DF8" w:rsidRPr="00524DF8" w14:paraId="13A551F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87C0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AF1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2C3EECD4" w14:textId="62215A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05103F23" w14:textId="00EDE8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2C514" w14:textId="69952E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F8648" w14:textId="30EEB1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50,692.18 </w:t>
            </w:r>
          </w:p>
        </w:tc>
      </w:tr>
      <w:tr w:rsidR="00524DF8" w:rsidRPr="00524DF8" w14:paraId="6EF02B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6325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8071E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542948D2" w14:textId="7B0E4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4EDB8EF5" w14:textId="4758BF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831B5" w14:textId="6C537D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7CB63" w14:textId="14B4BF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2,623.68 </w:t>
            </w:r>
          </w:p>
        </w:tc>
      </w:tr>
      <w:tr w:rsidR="00524DF8" w:rsidRPr="00524DF8" w14:paraId="7CCC479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6E9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A70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692729BC" w14:textId="237A3A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1E78F6FA" w14:textId="785D45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79AF5" w14:textId="66677B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05D14" w14:textId="1FF9FD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068.94 </w:t>
            </w:r>
          </w:p>
        </w:tc>
      </w:tr>
      <w:tr w:rsidR="00524DF8" w:rsidRPr="00524DF8" w14:paraId="33A4C2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2A3A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C07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2A97FE21" w14:textId="1F775D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23FD017F" w14:textId="634A27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F1FE2" w14:textId="0346CA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6E429" w14:textId="140D24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730.00 </w:t>
            </w:r>
          </w:p>
        </w:tc>
      </w:tr>
      <w:tr w:rsidR="00524DF8" w:rsidRPr="00524DF8" w14:paraId="4B6B14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5EC6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B38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5F726EF7" w14:textId="66DE12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4417D990" w14:textId="4F61E3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24F5D" w14:textId="04E8FF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B8BC3" w14:textId="0DDFC4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617.76 </w:t>
            </w:r>
          </w:p>
        </w:tc>
      </w:tr>
      <w:tr w:rsidR="00524DF8" w:rsidRPr="00524DF8" w14:paraId="0CC983B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AF3A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35D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6A14A03A" w14:textId="014813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3453D312" w14:textId="3DB8F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53900" w14:textId="4F4507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87836" w14:textId="1AD76F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1,620.22 </w:t>
            </w:r>
          </w:p>
        </w:tc>
      </w:tr>
      <w:tr w:rsidR="00524DF8" w:rsidRPr="00524DF8" w14:paraId="09F45A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E60A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E3B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53239231" w14:textId="1F570E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16AC4CE0" w14:textId="67CD82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DF681" w14:textId="118D62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6977F" w14:textId="559B8D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7,459.07 </w:t>
            </w:r>
          </w:p>
        </w:tc>
      </w:tr>
      <w:tr w:rsidR="00524DF8" w:rsidRPr="00524DF8" w14:paraId="4FAFBA0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A22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F0E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692EE18A" w14:textId="248BEF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468F5EF9" w14:textId="05FA71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B4942" w14:textId="171FD8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61170" w14:textId="598637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220.72 </w:t>
            </w:r>
          </w:p>
        </w:tc>
      </w:tr>
      <w:tr w:rsidR="00524DF8" w:rsidRPr="00524DF8" w14:paraId="7D1956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05C1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88A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75B91125" w14:textId="5AF5A5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57D3B8DE" w14:textId="15296D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8035F" w14:textId="53ADB0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654D6" w14:textId="4A5EEC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8,472.76 </w:t>
            </w:r>
          </w:p>
        </w:tc>
      </w:tr>
      <w:tr w:rsidR="00524DF8" w:rsidRPr="00524DF8" w14:paraId="4EF8E6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E5CF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287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086653A2" w14:textId="24F5CC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58A31723" w14:textId="02504F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B76C8" w14:textId="2AE9F6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87AB2" w14:textId="2EE2C4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82.96 </w:t>
            </w:r>
          </w:p>
        </w:tc>
      </w:tr>
      <w:tr w:rsidR="00524DF8" w:rsidRPr="00524DF8" w14:paraId="41E0998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FF47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374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3446F7C1" w14:textId="15BE88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219B85C0" w14:textId="3201C2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6DA09" w14:textId="40EAB5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76975" w14:textId="551CCF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4,596.44 </w:t>
            </w:r>
          </w:p>
        </w:tc>
      </w:tr>
      <w:tr w:rsidR="00524DF8" w:rsidRPr="00524DF8" w14:paraId="3C49307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E40E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CE9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6A68487F" w14:textId="4868DE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3DB230F1" w14:textId="204DB1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C55B4" w14:textId="569046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0D786" w14:textId="2D6FA8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2,126.16 </w:t>
            </w:r>
          </w:p>
        </w:tc>
      </w:tr>
      <w:tr w:rsidR="00524DF8" w:rsidRPr="00524DF8" w14:paraId="6C17F31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43C0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00F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761EEB4B" w14:textId="7B861D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1B35A092" w14:textId="7E8D93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DD27C" w14:textId="42435C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0C9E4" w14:textId="3B5F51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2,312.68 </w:t>
            </w:r>
          </w:p>
        </w:tc>
      </w:tr>
      <w:tr w:rsidR="00524DF8" w:rsidRPr="00524DF8" w14:paraId="205B67B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601B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C98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6C38E5AC" w14:textId="2669C1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5DCFFA4F" w14:textId="4FECD3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2883C" w14:textId="568847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12FFA" w14:textId="3577A1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569.16 </w:t>
            </w:r>
          </w:p>
        </w:tc>
      </w:tr>
      <w:tr w:rsidR="00524DF8" w:rsidRPr="00524DF8" w14:paraId="523F99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6576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403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7ABCF39C" w14:textId="6F1849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3DDA8EA0" w14:textId="23A46E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E59C9" w14:textId="65EDBD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71656" w14:textId="1075FD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422.48 </w:t>
            </w:r>
          </w:p>
        </w:tc>
      </w:tr>
      <w:tr w:rsidR="00524DF8" w:rsidRPr="00524DF8" w14:paraId="5335F2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57AA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EFE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5D34F027" w14:textId="30DC0F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52EDF005" w14:textId="3C1281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DC038" w14:textId="3C1E09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3D3FF" w14:textId="3E03EF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490.06 </w:t>
            </w:r>
          </w:p>
        </w:tc>
      </w:tr>
      <w:tr w:rsidR="00524DF8" w:rsidRPr="00524DF8" w14:paraId="368942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E885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217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37A5A631" w14:textId="5F4D71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68E573F3" w14:textId="360755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E1C6D" w14:textId="0832C3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551B2" w14:textId="4223ED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430.04 </w:t>
            </w:r>
          </w:p>
        </w:tc>
      </w:tr>
      <w:tr w:rsidR="00524DF8" w:rsidRPr="00524DF8" w14:paraId="40CABC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6CA6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0A7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1F99E1DB" w14:textId="0B7A01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6D7A621A" w14:textId="31828C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126D98" w14:textId="5F70BF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3144B" w14:textId="27203B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8,458.20 </w:t>
            </w:r>
          </w:p>
        </w:tc>
      </w:tr>
      <w:tr w:rsidR="00524DF8" w:rsidRPr="00524DF8" w14:paraId="522534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82FB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ABB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13DA000C" w14:textId="0E5162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2D4095DE" w14:textId="026D22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22BE5" w14:textId="35B5CF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AC1E7" w14:textId="7C8CA9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4,242.92 </w:t>
            </w:r>
          </w:p>
        </w:tc>
      </w:tr>
      <w:tr w:rsidR="00524DF8" w:rsidRPr="00524DF8" w14:paraId="2BD0A06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96FC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29F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60C2B815" w14:textId="05D019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291CDA3E" w14:textId="179D55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D437B" w14:textId="784D2F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2A00B" w14:textId="1B3DB8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9,508.88 </w:t>
            </w:r>
          </w:p>
        </w:tc>
      </w:tr>
      <w:tr w:rsidR="00524DF8" w:rsidRPr="00524DF8" w14:paraId="5BB6230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61A8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3C2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705C30AE" w14:textId="3874A6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1BC474A8" w14:textId="62AD90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C04CE" w14:textId="07BAB8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14061" w14:textId="2C9B38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2,807.88 </w:t>
            </w:r>
          </w:p>
        </w:tc>
      </w:tr>
      <w:tr w:rsidR="00524DF8" w:rsidRPr="00524DF8" w14:paraId="759B20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A882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725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2E74E236" w14:textId="5AA6DC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5516F14E" w14:textId="65CEBF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4264F" w14:textId="22AED2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E90E6" w14:textId="5CFC0B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958.80 </w:t>
            </w:r>
          </w:p>
        </w:tc>
      </w:tr>
      <w:tr w:rsidR="00524DF8" w:rsidRPr="00524DF8" w14:paraId="25E6C82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846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700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710E2E7D" w14:textId="64F3C3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481A73DC" w14:textId="2528C8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BA1E7" w14:textId="1BA232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EF2BC" w14:textId="03FDEA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9,371.53 </w:t>
            </w:r>
          </w:p>
        </w:tc>
      </w:tr>
      <w:tr w:rsidR="00524DF8" w:rsidRPr="00524DF8" w14:paraId="1A2F715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91D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D78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2795F622" w14:textId="3738B9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3F104B05" w14:textId="743864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AE265" w14:textId="065415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C25E3" w14:textId="41FB1A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2,045.18 </w:t>
            </w:r>
          </w:p>
        </w:tc>
      </w:tr>
      <w:tr w:rsidR="00524DF8" w:rsidRPr="00524DF8" w14:paraId="3496CCA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B05B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64C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489894EF" w14:textId="58D505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20967290" w14:textId="773E2C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5BAB4" w14:textId="515DF7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874AA" w14:textId="134FCB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480.00 </w:t>
            </w:r>
          </w:p>
        </w:tc>
      </w:tr>
      <w:tr w:rsidR="00524DF8" w:rsidRPr="00524DF8" w14:paraId="1E4570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6D78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6FE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409CD75A" w14:textId="6FFB4E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5BFE7AD3" w14:textId="18BF2F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AD668" w14:textId="560B7F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020E2" w14:textId="23A3FC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506.28 </w:t>
            </w:r>
          </w:p>
        </w:tc>
      </w:tr>
      <w:tr w:rsidR="00524DF8" w:rsidRPr="00524DF8" w14:paraId="775F234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2153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581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7BF0871B" w14:textId="00C778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557C1284" w14:textId="4F6E4B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F2799" w14:textId="4835B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EE3A8" w14:textId="7C65D4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9,547.69 </w:t>
            </w:r>
          </w:p>
        </w:tc>
      </w:tr>
      <w:tr w:rsidR="00524DF8" w:rsidRPr="00524DF8" w14:paraId="194D84A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97FA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25B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0B6C86A0" w14:textId="749F27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5D756DBB" w14:textId="6DEC67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F9551" w14:textId="4AA4CA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04453" w14:textId="1B2FEF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780.54 </w:t>
            </w:r>
          </w:p>
        </w:tc>
      </w:tr>
      <w:tr w:rsidR="00524DF8" w:rsidRPr="00524DF8" w14:paraId="5E7792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763B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879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3193D601" w14:textId="21DB0D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0F85A5A1" w14:textId="5CC50D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FCCFC" w14:textId="1D583D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79B90" w14:textId="5B1556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7,703.44 </w:t>
            </w:r>
          </w:p>
        </w:tc>
      </w:tr>
      <w:tr w:rsidR="00524DF8" w:rsidRPr="00524DF8" w14:paraId="4D0AEC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D81D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AA8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278544E5" w14:textId="71DE93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3EB0D571" w14:textId="1F1FB8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91822" w14:textId="167F07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FA027" w14:textId="3D71E6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3,816.76 </w:t>
            </w:r>
          </w:p>
        </w:tc>
      </w:tr>
      <w:tr w:rsidR="00524DF8" w:rsidRPr="00524DF8" w14:paraId="0AF0D8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2DB6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73C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576F7AE7" w14:textId="59C6BD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6ACAE255" w14:textId="672A5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9BEBC" w14:textId="34D5C9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6DC7C" w14:textId="422340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1,126.78 </w:t>
            </w:r>
          </w:p>
        </w:tc>
      </w:tr>
      <w:tr w:rsidR="00524DF8" w:rsidRPr="00524DF8" w14:paraId="73C627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DA65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2B5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F28A959" w14:textId="223138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75F573AD" w14:textId="7F06B8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3A477" w14:textId="4F8B78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9435E" w14:textId="52B184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7,057.28 </w:t>
            </w:r>
          </w:p>
        </w:tc>
      </w:tr>
      <w:tr w:rsidR="00524DF8" w:rsidRPr="00524DF8" w14:paraId="3F37473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8DB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3AB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A25504C" w14:textId="699F3F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7486359E" w14:textId="30C4AE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3EF93" w14:textId="38B2B2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AB9F1" w14:textId="76A4A0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0,076.34 </w:t>
            </w:r>
          </w:p>
        </w:tc>
      </w:tr>
      <w:tr w:rsidR="00524DF8" w:rsidRPr="00524DF8" w14:paraId="08EC7E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500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6575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41E2374B" w14:textId="1EFC0B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1E700E0B" w14:textId="07D700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76EA6" w14:textId="5EB6E1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CA80E" w14:textId="5821B8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3,077.76 </w:t>
            </w:r>
          </w:p>
        </w:tc>
      </w:tr>
      <w:tr w:rsidR="00524DF8" w:rsidRPr="00524DF8" w14:paraId="6D35C9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6BE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424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2A67F971" w14:textId="586818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71D91B0C" w14:textId="59A38A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F81A3" w14:textId="0660B0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D21CE" w14:textId="0D99C0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1,152.72 </w:t>
            </w:r>
          </w:p>
        </w:tc>
      </w:tr>
      <w:tr w:rsidR="00524DF8" w:rsidRPr="00524DF8" w14:paraId="54F05D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279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A03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10121089" w14:textId="7EBE6E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20112313" w14:textId="2770F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B586F" w14:textId="6C6384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C6D92" w14:textId="6EE048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0,584.32 </w:t>
            </w:r>
          </w:p>
        </w:tc>
      </w:tr>
      <w:tr w:rsidR="00524DF8" w:rsidRPr="00524DF8" w14:paraId="6DBF15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EBE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202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31C7581F" w14:textId="32B6DB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478C72C1" w14:textId="1AD1C7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B399E" w14:textId="7055B7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E44A2" w14:textId="34ABF2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87,361.12 </w:t>
            </w:r>
          </w:p>
        </w:tc>
      </w:tr>
      <w:tr w:rsidR="00524DF8" w:rsidRPr="00524DF8" w14:paraId="3D4290D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4916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026A911C" w14:textId="5D5EB38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4D4D823D" w14:textId="167CEAA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8A384D" w14:textId="1B43BAF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9EC029" w14:textId="57FA4AD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332,426.38 </w:t>
            </w:r>
          </w:p>
        </w:tc>
      </w:tr>
      <w:tr w:rsidR="00524DF8" w:rsidRPr="00524DF8" w14:paraId="2D26ED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B92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D1EE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26C7BD24" w14:textId="2ED9CC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57AFE884" w14:textId="23ECC0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7F303" w14:textId="79A396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27283" w14:textId="3E28B8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77,956.38 </w:t>
            </w:r>
          </w:p>
        </w:tc>
      </w:tr>
      <w:tr w:rsidR="00524DF8" w:rsidRPr="00524DF8" w14:paraId="2227D0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254D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C9F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44ED2011" w14:textId="0E9ABE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57F41599" w14:textId="7F73E5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D7E3A" w14:textId="5222D4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04346" w14:textId="0F9975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490.00 </w:t>
            </w:r>
          </w:p>
        </w:tc>
      </w:tr>
      <w:tr w:rsidR="00524DF8" w:rsidRPr="00524DF8" w14:paraId="0E26170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ED33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AFE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018C67D2" w14:textId="2146C3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027782C3" w14:textId="752C6B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03168" w14:textId="2A357E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43B75" w14:textId="3F0C39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7,980.00 </w:t>
            </w:r>
          </w:p>
        </w:tc>
      </w:tr>
      <w:tr w:rsidR="00524DF8" w:rsidRPr="00524DF8" w14:paraId="5CAA5E3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F0013"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7FC2B523" w14:textId="7F2C704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6BABF08E" w14:textId="7ABFD5B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3866B4" w14:textId="2091826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C8EF9E" w14:textId="2851037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15,801.32 </w:t>
            </w:r>
          </w:p>
        </w:tc>
      </w:tr>
      <w:tr w:rsidR="00524DF8" w:rsidRPr="00524DF8" w14:paraId="310B7B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CE0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753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6CCE648D" w14:textId="2B02E2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44F464DE" w14:textId="5F861D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E64FF" w14:textId="4195DA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58E5B" w14:textId="6E1FDE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6,151.00 </w:t>
            </w:r>
          </w:p>
        </w:tc>
      </w:tr>
      <w:tr w:rsidR="00524DF8" w:rsidRPr="00524DF8" w14:paraId="6BDD28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856F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DBD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57E9A997" w14:textId="287BF9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3A1BEBAF" w14:textId="795BB7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D6CA4" w14:textId="167627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DC823" w14:textId="094925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226.50 </w:t>
            </w:r>
          </w:p>
        </w:tc>
      </w:tr>
      <w:tr w:rsidR="00524DF8" w:rsidRPr="00524DF8" w14:paraId="3C2A64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695D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E99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7D134871" w14:textId="27D12C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67CF16F4" w14:textId="7C8A29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06AE1" w14:textId="4B2519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10438" w14:textId="20399F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700.00 </w:t>
            </w:r>
          </w:p>
        </w:tc>
      </w:tr>
      <w:tr w:rsidR="00524DF8" w:rsidRPr="00524DF8" w14:paraId="736B88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E03E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95F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E703134" w14:textId="6A4050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511C5209" w14:textId="53B493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3FB4F" w14:textId="1AF26A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CEFF2" w14:textId="28A6AD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3,192.50 </w:t>
            </w:r>
          </w:p>
        </w:tc>
      </w:tr>
      <w:tr w:rsidR="00524DF8" w:rsidRPr="00524DF8" w14:paraId="7753F7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805B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F92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11FA5C39" w14:textId="0D9D76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4CB0A862" w14:textId="24F299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8A1DA" w14:textId="7B4FA8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5F167" w14:textId="5B4D3D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4,420.00 </w:t>
            </w:r>
          </w:p>
        </w:tc>
      </w:tr>
      <w:tr w:rsidR="00524DF8" w:rsidRPr="00524DF8" w14:paraId="78093F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FC0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2D3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3E002DEC" w14:textId="501C30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27EE9C7D" w14:textId="0B228B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63484" w14:textId="5B70CC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95BE9" w14:textId="78B157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2,634.00 </w:t>
            </w:r>
          </w:p>
        </w:tc>
      </w:tr>
      <w:tr w:rsidR="00524DF8" w:rsidRPr="00524DF8" w14:paraId="13D7F5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14F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8EF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325EAD1C" w14:textId="3581FC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7523DC9E" w14:textId="317890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3843E" w14:textId="2F58A8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53F9F" w14:textId="3330B9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792.50 </w:t>
            </w:r>
          </w:p>
        </w:tc>
      </w:tr>
      <w:tr w:rsidR="00524DF8" w:rsidRPr="00524DF8" w14:paraId="0D7245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3D16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62D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49EBE9A6" w14:textId="578D63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7A6F6489" w14:textId="24FEF7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0D6CE" w14:textId="2E5C40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D5A33" w14:textId="2379FB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4,260.00 </w:t>
            </w:r>
          </w:p>
        </w:tc>
      </w:tr>
      <w:tr w:rsidR="00524DF8" w:rsidRPr="00524DF8" w14:paraId="772DF3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7A7E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21C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70248ECA" w14:textId="12C8F4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4586D451" w14:textId="3C9A79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C07DB" w14:textId="64DD7C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653FE" w14:textId="6EFD96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840.00 </w:t>
            </w:r>
          </w:p>
        </w:tc>
      </w:tr>
      <w:tr w:rsidR="00524DF8" w:rsidRPr="00524DF8" w14:paraId="0A0CFB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09B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C7A9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548C5AF" w14:textId="3219F5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53D48C96" w14:textId="24166F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23CCE" w14:textId="359003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36B0C" w14:textId="4B09FF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5,535.00 </w:t>
            </w:r>
          </w:p>
        </w:tc>
      </w:tr>
      <w:tr w:rsidR="00524DF8" w:rsidRPr="00524DF8" w14:paraId="24A404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9D5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582B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1685732A" w14:textId="34EF0F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189FD852" w14:textId="34D8A0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A6EE5" w14:textId="6092FE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D2E5F" w14:textId="53BFEB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049.82 </w:t>
            </w:r>
          </w:p>
        </w:tc>
      </w:tr>
      <w:tr w:rsidR="00524DF8" w:rsidRPr="00524DF8" w14:paraId="4940624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4E4D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2ADC3DE9" w14:textId="7C9FB95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266,342.15 </w:t>
            </w:r>
          </w:p>
        </w:tc>
        <w:tc>
          <w:tcPr>
            <w:tcW w:w="0" w:type="auto"/>
            <w:tcBorders>
              <w:top w:val="nil"/>
              <w:left w:val="nil"/>
              <w:bottom w:val="single" w:sz="4" w:space="0" w:color="000000"/>
              <w:right w:val="single" w:sz="4" w:space="0" w:color="000000"/>
            </w:tcBorders>
            <w:shd w:val="clear" w:color="D8D8D8" w:fill="D8D8D8"/>
            <w:noWrap/>
            <w:vAlign w:val="bottom"/>
            <w:hideMark/>
          </w:tcPr>
          <w:p w14:paraId="5E3FEEC1" w14:textId="58B34CD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B75D85" w14:textId="57D47C0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8B975F" w14:textId="4F760EF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847,542.15 </w:t>
            </w:r>
          </w:p>
        </w:tc>
      </w:tr>
      <w:tr w:rsidR="00524DF8" w:rsidRPr="00524DF8" w14:paraId="5C7EED9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607321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D1925E0" w14:textId="0D08BB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68CEB879" w14:textId="7AED2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7D957" w14:textId="1731F8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9C136" w14:textId="05731B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164,288.77 </w:t>
            </w:r>
          </w:p>
        </w:tc>
      </w:tr>
      <w:tr w:rsidR="00524DF8" w:rsidRPr="00524DF8" w14:paraId="159B2F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D8DB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1EF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33B4D661" w14:textId="34457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3B911DDB" w14:textId="065D88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33380" w14:textId="7D41E3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B8047" w14:textId="346042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2,882.44 </w:t>
            </w:r>
          </w:p>
        </w:tc>
      </w:tr>
      <w:tr w:rsidR="00524DF8" w:rsidRPr="00524DF8" w14:paraId="76D44E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D078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73C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286B0481" w14:textId="22B882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2C989870" w14:textId="0A999F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CD6C7" w14:textId="37ABB2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8852E" w14:textId="04E23F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0,258.54 </w:t>
            </w:r>
          </w:p>
        </w:tc>
      </w:tr>
      <w:tr w:rsidR="00524DF8" w:rsidRPr="00524DF8" w14:paraId="6A5402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7D75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CC0B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229997A7" w14:textId="07C72A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795BA879" w14:textId="78E846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B1CBF" w14:textId="7FE520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AAFB7" w14:textId="27D49F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5,213.48 </w:t>
            </w:r>
          </w:p>
        </w:tc>
      </w:tr>
      <w:tr w:rsidR="00524DF8" w:rsidRPr="00524DF8" w14:paraId="5F00592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1A2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550B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6C61A9A" w14:textId="40545A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68F760AE" w14:textId="5C18B8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4F223" w14:textId="2063F5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A1D60" w14:textId="07A826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672.72 </w:t>
            </w:r>
          </w:p>
        </w:tc>
      </w:tr>
      <w:tr w:rsidR="00524DF8" w:rsidRPr="00524DF8" w14:paraId="51CE9B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9AA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C76E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70F3528A" w14:textId="5E5EDE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41B279AF" w14:textId="4FE081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F30AA8" w14:textId="3C5554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CD84C" w14:textId="076550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3,501.02 </w:t>
            </w:r>
          </w:p>
        </w:tc>
      </w:tr>
      <w:tr w:rsidR="00524DF8" w:rsidRPr="00524DF8" w14:paraId="284B2FD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A107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62E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60725329" w14:textId="4595E6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1CED37F2" w14:textId="4791CC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5387EF8B" w14:textId="0E9B54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D7CEB" w14:textId="055BC1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8,112.24 </w:t>
            </w:r>
          </w:p>
        </w:tc>
      </w:tr>
      <w:tr w:rsidR="00524DF8" w:rsidRPr="00524DF8" w14:paraId="49402CF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7765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2DD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21EA6E25" w14:textId="304219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3990409B" w14:textId="60DFF3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E0B58DE" w14:textId="440F35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D1F54" w14:textId="0EECD5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0,626.00 </w:t>
            </w:r>
          </w:p>
        </w:tc>
      </w:tr>
      <w:tr w:rsidR="00524DF8" w:rsidRPr="00524DF8" w14:paraId="2DE8FE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AB5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F8B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6FC7410E" w14:textId="188919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4A179F96" w14:textId="70D396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20DBF" w14:textId="7EF0AD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5FA1A" w14:textId="3446C6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4,244.13 </w:t>
            </w:r>
          </w:p>
        </w:tc>
      </w:tr>
      <w:tr w:rsidR="00524DF8" w:rsidRPr="00524DF8" w14:paraId="454C6EF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3BEB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8F0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69E19BFA" w14:textId="4B2E17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0F29B398" w14:textId="473D98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DDB85AA" w14:textId="1FAF65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3B47A" w14:textId="3C71B2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9,532.92 </w:t>
            </w:r>
          </w:p>
        </w:tc>
      </w:tr>
      <w:tr w:rsidR="00524DF8" w:rsidRPr="00524DF8" w14:paraId="33A35D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A255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66C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B01BB38" w14:textId="29D48D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6C783AAB" w14:textId="58B78C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F9E77" w14:textId="3D2F66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F2E3E" w14:textId="40F807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359.60 </w:t>
            </w:r>
          </w:p>
        </w:tc>
      </w:tr>
      <w:tr w:rsidR="00524DF8" w:rsidRPr="00524DF8" w14:paraId="4FB9860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DF91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96C6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4C0F7F3B" w14:textId="4C4DD6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4,585.00 </w:t>
            </w:r>
          </w:p>
        </w:tc>
        <w:tc>
          <w:tcPr>
            <w:tcW w:w="0" w:type="auto"/>
            <w:tcBorders>
              <w:top w:val="nil"/>
              <w:left w:val="nil"/>
              <w:bottom w:val="single" w:sz="4" w:space="0" w:color="000000"/>
              <w:right w:val="single" w:sz="4" w:space="0" w:color="000000"/>
            </w:tcBorders>
            <w:shd w:val="clear" w:color="auto" w:fill="auto"/>
            <w:noWrap/>
            <w:vAlign w:val="bottom"/>
            <w:hideMark/>
          </w:tcPr>
          <w:p w14:paraId="0990EB0E" w14:textId="25B3D3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17962BCA" w14:textId="0F1B51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AA498" w14:textId="52FD50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785.00 </w:t>
            </w:r>
          </w:p>
        </w:tc>
      </w:tr>
      <w:tr w:rsidR="00524DF8" w:rsidRPr="00524DF8" w14:paraId="640672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7555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2D2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FF089C5" w14:textId="60B1E5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59E236FD" w14:textId="369A44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466D8" w14:textId="7BCBAC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A4BA0" w14:textId="6CCDFA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665.13 </w:t>
            </w:r>
          </w:p>
        </w:tc>
      </w:tr>
      <w:tr w:rsidR="00524DF8" w:rsidRPr="00524DF8" w14:paraId="521DA50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5918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D39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254F9E80" w14:textId="1A54CA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7A806100" w14:textId="2E8663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6284D" w14:textId="122A93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4C9A5" w14:textId="6FF7F0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236.32 </w:t>
            </w:r>
          </w:p>
        </w:tc>
      </w:tr>
      <w:tr w:rsidR="00524DF8" w:rsidRPr="00524DF8" w14:paraId="6B6438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17A3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9E3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721FD73A" w14:textId="726D7C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4A90C920" w14:textId="4AECFD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0B09C" w14:textId="2CFD36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41E4B" w14:textId="16F4A4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887.40 </w:t>
            </w:r>
          </w:p>
        </w:tc>
      </w:tr>
      <w:tr w:rsidR="00524DF8" w:rsidRPr="00524DF8" w14:paraId="35B0FD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D370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5E1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BF28493" w14:textId="2A5882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41D4B732" w14:textId="606C87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4D10F" w14:textId="232BB9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4E266" w14:textId="720EFD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38,276.44 </w:t>
            </w:r>
          </w:p>
        </w:tc>
      </w:tr>
      <w:tr w:rsidR="00524DF8" w:rsidRPr="00524DF8" w14:paraId="07150F5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F419E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6C933D5C" w14:textId="7EFC397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0,628,560.15 </w:t>
            </w:r>
          </w:p>
        </w:tc>
        <w:tc>
          <w:tcPr>
            <w:tcW w:w="0" w:type="auto"/>
            <w:tcBorders>
              <w:top w:val="nil"/>
              <w:left w:val="nil"/>
              <w:bottom w:val="single" w:sz="4" w:space="0" w:color="000000"/>
              <w:right w:val="single" w:sz="4" w:space="0" w:color="000000"/>
            </w:tcBorders>
            <w:shd w:val="clear" w:color="A5A5A5" w:fill="A5A5A5"/>
            <w:noWrap/>
            <w:vAlign w:val="bottom"/>
            <w:hideMark/>
          </w:tcPr>
          <w:p w14:paraId="67A5EF53" w14:textId="645FF22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3DB3B8F" w14:textId="0C0F8FA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C88D92E" w14:textId="1AF569F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1,231,710.15 </w:t>
            </w:r>
          </w:p>
        </w:tc>
      </w:tr>
      <w:tr w:rsidR="00524DF8" w:rsidRPr="00524DF8" w14:paraId="5BBCD07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FB4A7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3C655FDF" w14:textId="4222C3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1,879,917.82 </w:t>
            </w:r>
          </w:p>
        </w:tc>
        <w:tc>
          <w:tcPr>
            <w:tcW w:w="0" w:type="auto"/>
            <w:tcBorders>
              <w:top w:val="nil"/>
              <w:left w:val="nil"/>
              <w:bottom w:val="single" w:sz="4" w:space="0" w:color="000000"/>
              <w:right w:val="single" w:sz="4" w:space="0" w:color="000000"/>
            </w:tcBorders>
            <w:shd w:val="clear" w:color="D8D8D8" w:fill="D8D8D8"/>
            <w:noWrap/>
            <w:vAlign w:val="bottom"/>
            <w:hideMark/>
          </w:tcPr>
          <w:p w14:paraId="181BCC46" w14:textId="1E80D68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78603C" w14:textId="4E97647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10D097" w14:textId="1B3D12F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57,667.82 </w:t>
            </w:r>
          </w:p>
        </w:tc>
      </w:tr>
      <w:tr w:rsidR="00524DF8" w:rsidRPr="00524DF8" w14:paraId="2F7C1C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57D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4F5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0A80B2C1" w14:textId="427A0F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6565A9B" w14:textId="580FBD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E912A" w14:textId="000A86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3D0ED" w14:textId="31219C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r>
      <w:tr w:rsidR="00524DF8" w:rsidRPr="00524DF8" w14:paraId="44635CE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F46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348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347417A8" w14:textId="5526B4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64BC6AA3" w14:textId="0EEE11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3CA8E" w14:textId="571103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E6D2C" w14:textId="071F84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7,500.00 </w:t>
            </w:r>
          </w:p>
        </w:tc>
      </w:tr>
      <w:tr w:rsidR="00524DF8" w:rsidRPr="00524DF8" w14:paraId="5EFD66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0E8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499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4420DB4" w14:textId="66EE50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65148004" w14:textId="465AC3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FFA2F" w14:textId="5D7689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DCA04" w14:textId="134AF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0,880.00 </w:t>
            </w:r>
          </w:p>
        </w:tc>
      </w:tr>
      <w:tr w:rsidR="00524DF8" w:rsidRPr="00524DF8" w14:paraId="2BF5FD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D61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BBA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44B718FC" w14:textId="334FDE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3F4643DA" w14:textId="5B140C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05A5E6E7" w14:textId="1216B1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7E430" w14:textId="70C482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447.20 </w:t>
            </w:r>
          </w:p>
        </w:tc>
      </w:tr>
      <w:tr w:rsidR="00524DF8" w:rsidRPr="00524DF8" w14:paraId="6FC90A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E8D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92A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2F3AAB86" w14:textId="23763F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78D2F2FE" w14:textId="16E083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0E6C5" w14:textId="2A8F40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1EE01" w14:textId="14D8F3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1,656.70 </w:t>
            </w:r>
          </w:p>
        </w:tc>
      </w:tr>
      <w:tr w:rsidR="00524DF8" w:rsidRPr="00524DF8" w14:paraId="26822A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AA0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2B3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283F358A" w14:textId="2E062E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1BF5B8A4" w14:textId="69D367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92653" w14:textId="2B2515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00137" w14:textId="114BFF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67,414.10 </w:t>
            </w:r>
          </w:p>
        </w:tc>
      </w:tr>
      <w:tr w:rsidR="00524DF8" w:rsidRPr="00524DF8" w14:paraId="5095DA5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6E5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F56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70453F98" w14:textId="689756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A59119" w14:textId="74C42B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C2EB2" w14:textId="2C5722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82880" w14:textId="395F1D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r>
      <w:tr w:rsidR="00524DF8" w:rsidRPr="00524DF8" w14:paraId="54E55A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68B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4FB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7080EC68" w14:textId="2CADB8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CFA579B" w14:textId="57FE1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F98AB" w14:textId="1C00E8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0BD46" w14:textId="664C63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0,500.00 </w:t>
            </w:r>
          </w:p>
        </w:tc>
      </w:tr>
      <w:tr w:rsidR="00524DF8" w:rsidRPr="00524DF8" w14:paraId="7F0ED0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E34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E9B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4786D4C5" w14:textId="672CE5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95,360.00 </w:t>
            </w:r>
          </w:p>
        </w:tc>
        <w:tc>
          <w:tcPr>
            <w:tcW w:w="0" w:type="auto"/>
            <w:tcBorders>
              <w:top w:val="nil"/>
              <w:left w:val="nil"/>
              <w:bottom w:val="single" w:sz="4" w:space="0" w:color="000000"/>
              <w:right w:val="single" w:sz="4" w:space="0" w:color="000000"/>
            </w:tcBorders>
            <w:shd w:val="clear" w:color="auto" w:fill="auto"/>
            <w:noWrap/>
            <w:vAlign w:val="bottom"/>
            <w:hideMark/>
          </w:tcPr>
          <w:p w14:paraId="1A9D6056" w14:textId="69C9B3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583C2" w14:textId="393BA3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C6C03" w14:textId="625C7C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95,360.00 </w:t>
            </w:r>
          </w:p>
        </w:tc>
      </w:tr>
      <w:tr w:rsidR="00524DF8" w:rsidRPr="00524DF8" w14:paraId="653732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384F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1E1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7455CB1B" w14:textId="1D96A8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1A5DC625" w14:textId="210B05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72C52" w14:textId="273632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C0614" w14:textId="722B8E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2,100.00 </w:t>
            </w:r>
          </w:p>
        </w:tc>
      </w:tr>
      <w:tr w:rsidR="00524DF8" w:rsidRPr="00524DF8" w14:paraId="4F4DD1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BCC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507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58F659F5" w14:textId="62FC42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7DE5FA4B" w14:textId="73B3BA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01DD5" w14:textId="400F16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567B2" w14:textId="6EFBDD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4,800.00 </w:t>
            </w:r>
          </w:p>
        </w:tc>
      </w:tr>
      <w:tr w:rsidR="00524DF8" w:rsidRPr="00524DF8" w14:paraId="13D2B3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C71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1CB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5B050656" w14:textId="7E7F7D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100,835.40 </w:t>
            </w:r>
          </w:p>
        </w:tc>
        <w:tc>
          <w:tcPr>
            <w:tcW w:w="0" w:type="auto"/>
            <w:tcBorders>
              <w:top w:val="nil"/>
              <w:left w:val="nil"/>
              <w:bottom w:val="single" w:sz="4" w:space="0" w:color="000000"/>
              <w:right w:val="single" w:sz="4" w:space="0" w:color="000000"/>
            </w:tcBorders>
            <w:shd w:val="clear" w:color="auto" w:fill="auto"/>
            <w:noWrap/>
            <w:vAlign w:val="bottom"/>
            <w:hideMark/>
          </w:tcPr>
          <w:p w14:paraId="6AD10348" w14:textId="259F2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7CC87" w14:textId="3EFEC1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E3C1F" w14:textId="09C242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100,835.40 </w:t>
            </w:r>
          </w:p>
        </w:tc>
      </w:tr>
      <w:tr w:rsidR="00524DF8" w:rsidRPr="00524DF8" w14:paraId="6F17BF2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828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FA6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00ED3992" w14:textId="39F466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3,400.00 </w:t>
            </w:r>
          </w:p>
        </w:tc>
        <w:tc>
          <w:tcPr>
            <w:tcW w:w="0" w:type="auto"/>
            <w:tcBorders>
              <w:top w:val="nil"/>
              <w:left w:val="nil"/>
              <w:bottom w:val="single" w:sz="4" w:space="0" w:color="000000"/>
              <w:right w:val="single" w:sz="4" w:space="0" w:color="000000"/>
            </w:tcBorders>
            <w:shd w:val="clear" w:color="auto" w:fill="auto"/>
            <w:noWrap/>
            <w:vAlign w:val="bottom"/>
            <w:hideMark/>
          </w:tcPr>
          <w:p w14:paraId="27C64865" w14:textId="2A109B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40090" w14:textId="13C319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690A7" w14:textId="33539B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3,400.00 </w:t>
            </w:r>
          </w:p>
        </w:tc>
      </w:tr>
      <w:tr w:rsidR="00524DF8" w:rsidRPr="00524DF8" w14:paraId="384CFF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D34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5E8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3DE6A97D" w14:textId="5EDDB1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5500F9F3" w14:textId="375514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1BB71" w14:textId="0DC861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0A191" w14:textId="57098A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9,340.00 </w:t>
            </w:r>
          </w:p>
        </w:tc>
      </w:tr>
      <w:tr w:rsidR="00524DF8" w:rsidRPr="00524DF8" w14:paraId="21F2BA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196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F57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42462B01" w14:textId="570832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18EC9F6E" w14:textId="43665C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CFF2D" w14:textId="025B96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62E60" w14:textId="16D4D2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5,897.42 </w:t>
            </w:r>
          </w:p>
        </w:tc>
      </w:tr>
      <w:tr w:rsidR="00524DF8" w:rsidRPr="00524DF8" w14:paraId="6AF484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050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B14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39A94F71" w14:textId="31D498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2F597599" w14:textId="64AF45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1365E" w14:textId="71CC38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F6813" w14:textId="39D65D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7,537.00 </w:t>
            </w:r>
          </w:p>
        </w:tc>
      </w:tr>
      <w:tr w:rsidR="00524DF8" w:rsidRPr="00524DF8" w14:paraId="787E3E7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922F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2ADE54B0" w14:textId="141EB30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711,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2E63B550" w14:textId="2168F30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22F7B94" w14:textId="4ED5123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A4BB7A" w14:textId="170F966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986,853.71 </w:t>
            </w:r>
          </w:p>
        </w:tc>
      </w:tr>
      <w:tr w:rsidR="00524DF8" w:rsidRPr="00524DF8" w14:paraId="3D1955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F41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22F0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6CD38712" w14:textId="6E97CC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09F1A1B9" w14:textId="597D9F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5E424" w14:textId="515FDC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DF9D1" w14:textId="651026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8,984.96 </w:t>
            </w:r>
          </w:p>
        </w:tc>
      </w:tr>
      <w:tr w:rsidR="00524DF8" w:rsidRPr="00524DF8" w14:paraId="7B48D3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F3E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478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63807EE7" w14:textId="43516C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53915D74" w14:textId="0F65D7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B0D73" w14:textId="6D8886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FB43E" w14:textId="444714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8,099.20 </w:t>
            </w:r>
          </w:p>
        </w:tc>
      </w:tr>
      <w:tr w:rsidR="00524DF8" w:rsidRPr="00524DF8" w14:paraId="33E4A17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36D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56D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AB24637" w14:textId="058223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443C5F4E" w14:textId="411A35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11D6F" w14:textId="75A772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30CF5" w14:textId="125CA1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3,820.45 </w:t>
            </w:r>
          </w:p>
        </w:tc>
      </w:tr>
      <w:tr w:rsidR="00524DF8" w:rsidRPr="00524DF8" w14:paraId="16D986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3BA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9CA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4002D0C" w14:textId="380888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75CD099C" w14:textId="587C56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6A739" w14:textId="3FCF9F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A11CB" w14:textId="2E020D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2,395.00 </w:t>
            </w:r>
          </w:p>
        </w:tc>
      </w:tr>
      <w:tr w:rsidR="00524DF8" w:rsidRPr="00524DF8" w14:paraId="1499FD7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A4F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591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14EB00CF" w14:textId="146364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8AD18E" w14:textId="5D4844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5EB95" w14:textId="1832DF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B9969" w14:textId="23E596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r>
      <w:tr w:rsidR="00524DF8" w:rsidRPr="00524DF8" w14:paraId="19988C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CBE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5D4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6622F924" w14:textId="651EE7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3,565.00 </w:t>
            </w:r>
          </w:p>
        </w:tc>
        <w:tc>
          <w:tcPr>
            <w:tcW w:w="0" w:type="auto"/>
            <w:tcBorders>
              <w:top w:val="nil"/>
              <w:left w:val="nil"/>
              <w:bottom w:val="single" w:sz="4" w:space="0" w:color="000000"/>
              <w:right w:val="single" w:sz="4" w:space="0" w:color="000000"/>
            </w:tcBorders>
            <w:shd w:val="clear" w:color="auto" w:fill="auto"/>
            <w:noWrap/>
            <w:vAlign w:val="bottom"/>
            <w:hideMark/>
          </w:tcPr>
          <w:p w14:paraId="66BCC5FA" w14:textId="0A7442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3E7E0" w14:textId="189A5A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37754" w14:textId="41B28D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3,565.00 </w:t>
            </w:r>
          </w:p>
        </w:tc>
      </w:tr>
      <w:tr w:rsidR="00524DF8" w:rsidRPr="00524DF8" w14:paraId="0B4FE84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9A6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745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57484008" w14:textId="7F313B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09CD525E" w14:textId="5D7AAB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DA35C" w14:textId="008797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0D7A3" w14:textId="07E84F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040.00 </w:t>
            </w:r>
          </w:p>
        </w:tc>
      </w:tr>
      <w:tr w:rsidR="00524DF8" w:rsidRPr="00524DF8" w14:paraId="05D5DE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FDF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A02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768E134E" w14:textId="61A49A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7,229.00 </w:t>
            </w:r>
          </w:p>
        </w:tc>
        <w:tc>
          <w:tcPr>
            <w:tcW w:w="0" w:type="auto"/>
            <w:tcBorders>
              <w:top w:val="nil"/>
              <w:left w:val="nil"/>
              <w:bottom w:val="single" w:sz="4" w:space="0" w:color="000000"/>
              <w:right w:val="single" w:sz="4" w:space="0" w:color="000000"/>
            </w:tcBorders>
            <w:shd w:val="clear" w:color="auto" w:fill="auto"/>
            <w:noWrap/>
            <w:vAlign w:val="bottom"/>
            <w:hideMark/>
          </w:tcPr>
          <w:p w14:paraId="43878362" w14:textId="6D0CC6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81DBE" w14:textId="078C19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9E561" w14:textId="4183F6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7,229.00 </w:t>
            </w:r>
          </w:p>
        </w:tc>
      </w:tr>
      <w:tr w:rsidR="00524DF8" w:rsidRPr="00524DF8" w14:paraId="4AFEED1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5F8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190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3183FDDF" w14:textId="00C6B5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AF2430" w14:textId="49AAE7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D0C068C" w14:textId="4B2A24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42326" w14:textId="3DDC59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0,400.00 </w:t>
            </w:r>
          </w:p>
        </w:tc>
      </w:tr>
      <w:tr w:rsidR="00524DF8" w:rsidRPr="00524DF8" w14:paraId="61C7E1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9D4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77A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2CEAC65F" w14:textId="1F9204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C8FDD5" w14:textId="4D0656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EAD9E" w14:textId="070CA3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76D0E" w14:textId="1FDB59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0,000.00 </w:t>
            </w:r>
          </w:p>
        </w:tc>
      </w:tr>
      <w:tr w:rsidR="00524DF8" w:rsidRPr="00524DF8" w14:paraId="1BB8F6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257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247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30718A7B" w14:textId="31A568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0EDA58B1" w14:textId="035B9E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94721" w14:textId="1609D8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AAC1B" w14:textId="2AD1CF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4,250.00 </w:t>
            </w:r>
          </w:p>
        </w:tc>
      </w:tr>
      <w:tr w:rsidR="00524DF8" w:rsidRPr="00524DF8" w14:paraId="24ED218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CC7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7AA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692780B2" w14:textId="0E820F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2B812ED1" w14:textId="168AAB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DCEF6" w14:textId="3770D4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96E56" w14:textId="7B2E50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168.10 </w:t>
            </w:r>
          </w:p>
        </w:tc>
      </w:tr>
      <w:tr w:rsidR="00524DF8" w:rsidRPr="00524DF8" w14:paraId="798C460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C52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64D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4F8ED9E" w14:textId="35D8E4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3CC0A2C9" w14:textId="1B44F2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1D16F" w14:textId="463250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C760E" w14:textId="400EC8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4,350.00 </w:t>
            </w:r>
          </w:p>
        </w:tc>
      </w:tr>
      <w:tr w:rsidR="00524DF8" w:rsidRPr="00524DF8" w14:paraId="75AD18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7FC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6C37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22C51CCC" w14:textId="06E5FD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7EEE87E9" w14:textId="76A381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0F2A1" w14:textId="22EB12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8BD11" w14:textId="393650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3,487.00 </w:t>
            </w:r>
          </w:p>
        </w:tc>
      </w:tr>
      <w:tr w:rsidR="00524DF8" w:rsidRPr="00524DF8" w14:paraId="0B8D5D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326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BAD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09CC13CD" w14:textId="159BC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75204383" w14:textId="0BE5A4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AE096" w14:textId="12342A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6DF32" w14:textId="33162C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5,800.00 </w:t>
            </w:r>
          </w:p>
        </w:tc>
      </w:tr>
      <w:tr w:rsidR="00524DF8" w:rsidRPr="00524DF8" w14:paraId="404DF68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9C7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F02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50407D54" w14:textId="7AB4CF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5514F035" w14:textId="7A11B4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0024A" w14:textId="69C031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48CF9" w14:textId="6CCAA3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190.00 </w:t>
            </w:r>
          </w:p>
        </w:tc>
      </w:tr>
      <w:tr w:rsidR="00524DF8" w:rsidRPr="00524DF8" w14:paraId="79AF0B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7B8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621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71E61C6A" w14:textId="61BC4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23DD0712" w14:textId="38F72E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4FB0D" w14:textId="26F7D3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026CC" w14:textId="5E8465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075.00 </w:t>
            </w:r>
          </w:p>
        </w:tc>
      </w:tr>
      <w:tr w:rsidR="00524DF8" w:rsidRPr="00524DF8" w14:paraId="7DB3C49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66A6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330D222D" w14:textId="283413D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402,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19E4DEA2" w14:textId="50366AE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3DAEDC" w14:textId="44047C0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6A2F19" w14:textId="553406A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402,434.95 </w:t>
            </w:r>
          </w:p>
        </w:tc>
      </w:tr>
      <w:tr w:rsidR="00524DF8" w:rsidRPr="00524DF8" w14:paraId="315588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934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DC6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617C6E5B" w14:textId="020C7A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DA29523" w14:textId="7D5149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0581F" w14:textId="21B51C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19990" w14:textId="61077B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320.00 </w:t>
            </w:r>
          </w:p>
        </w:tc>
      </w:tr>
      <w:tr w:rsidR="00524DF8" w:rsidRPr="00524DF8" w14:paraId="34BCBB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4BC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1D2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60B32971" w14:textId="0F0CFC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5449BF93" w14:textId="63C965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74DFC" w14:textId="1F6C5F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77F62" w14:textId="4CAE72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6,820.00 </w:t>
            </w:r>
          </w:p>
        </w:tc>
      </w:tr>
      <w:tr w:rsidR="00524DF8" w:rsidRPr="00524DF8" w14:paraId="0B344C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555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5A4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42FAA661" w14:textId="1E9DF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CDB87F" w14:textId="43010D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BB123" w14:textId="28E943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74CC1" w14:textId="466FF0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60,000.00 </w:t>
            </w:r>
          </w:p>
        </w:tc>
      </w:tr>
      <w:tr w:rsidR="00524DF8" w:rsidRPr="00524DF8" w14:paraId="03C1E7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9EC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4DE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1208EDC3" w14:textId="1D76D5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B960623" w14:textId="50B6CA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664AD" w14:textId="539219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11357" w14:textId="6360BB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2,000.00 </w:t>
            </w:r>
          </w:p>
        </w:tc>
      </w:tr>
      <w:tr w:rsidR="00524DF8" w:rsidRPr="00524DF8" w14:paraId="7BD6F4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58D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576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6C754D1C" w14:textId="01FD22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6B1C144B" w14:textId="2D0A7D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37B75" w14:textId="539CB6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3F4DF" w14:textId="73A9B6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0,447.75 </w:t>
            </w:r>
          </w:p>
        </w:tc>
      </w:tr>
      <w:tr w:rsidR="00524DF8" w:rsidRPr="00524DF8" w14:paraId="0ACD89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F45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12F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59415307" w14:textId="04A050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3A1B0A9C" w14:textId="49AAEF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2DF0F" w14:textId="6B3A1C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41ADD" w14:textId="595EFB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944.00 </w:t>
            </w:r>
          </w:p>
        </w:tc>
      </w:tr>
      <w:tr w:rsidR="00524DF8" w:rsidRPr="00524DF8" w14:paraId="0D42D1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FA5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131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0105864B" w14:textId="49F317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4BFDA889" w14:textId="2622D0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77FF0" w14:textId="6D6E90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3FC45" w14:textId="469857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68,223.75 </w:t>
            </w:r>
          </w:p>
        </w:tc>
      </w:tr>
      <w:tr w:rsidR="00524DF8" w:rsidRPr="00524DF8" w14:paraId="3CCD45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5EE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9E4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055CC333" w14:textId="5753D9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B91DEB" w14:textId="55BEAA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DA886" w14:textId="7D09FC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6E296" w14:textId="13810B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000.00 </w:t>
            </w:r>
          </w:p>
        </w:tc>
      </w:tr>
      <w:tr w:rsidR="00524DF8" w:rsidRPr="00524DF8" w14:paraId="7DE241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B9E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62B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0672BEEA" w14:textId="7A7C75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B12D259" w14:textId="118A82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C9B24" w14:textId="59BB6F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882D5" w14:textId="60082D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1,000.00 </w:t>
            </w:r>
          </w:p>
        </w:tc>
      </w:tr>
      <w:tr w:rsidR="00524DF8" w:rsidRPr="00524DF8" w14:paraId="38CFA3D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A3B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015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5914873F" w14:textId="7DCC89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955761" w14:textId="35F7D3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5CF66" w14:textId="31FA92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24781" w14:textId="7AA9C1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000.00 </w:t>
            </w:r>
          </w:p>
        </w:tc>
      </w:tr>
      <w:tr w:rsidR="00524DF8" w:rsidRPr="00524DF8" w14:paraId="6DFFEF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C69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D06DE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5B961860" w14:textId="10389A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1,400.00 </w:t>
            </w:r>
          </w:p>
        </w:tc>
        <w:tc>
          <w:tcPr>
            <w:tcW w:w="0" w:type="auto"/>
            <w:tcBorders>
              <w:top w:val="nil"/>
              <w:left w:val="nil"/>
              <w:bottom w:val="single" w:sz="4" w:space="0" w:color="000000"/>
              <w:right w:val="single" w:sz="4" w:space="0" w:color="000000"/>
            </w:tcBorders>
            <w:shd w:val="clear" w:color="auto" w:fill="auto"/>
            <w:noWrap/>
            <w:vAlign w:val="bottom"/>
            <w:hideMark/>
          </w:tcPr>
          <w:p w14:paraId="28320CB1" w14:textId="63D6B2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DB8C5" w14:textId="6DE9DD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62892" w14:textId="6DDA59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1,400.00 </w:t>
            </w:r>
          </w:p>
        </w:tc>
      </w:tr>
      <w:tr w:rsidR="00524DF8" w:rsidRPr="00524DF8" w14:paraId="3B5947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788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BCF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EABA08E" w14:textId="30BC30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693B269A" w14:textId="4E7C5A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4BE12" w14:textId="1586AE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C8BB5" w14:textId="7A32D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3,298.75 </w:t>
            </w:r>
          </w:p>
        </w:tc>
      </w:tr>
      <w:tr w:rsidR="00524DF8" w:rsidRPr="00524DF8" w14:paraId="4DEE9E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5DD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860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249BC269" w14:textId="08CA4C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067E0D37" w14:textId="6B647F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DAD01" w14:textId="2ED3C0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2D7C7" w14:textId="3F69F5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1,160.00 </w:t>
            </w:r>
          </w:p>
        </w:tc>
      </w:tr>
      <w:tr w:rsidR="00524DF8" w:rsidRPr="00524DF8" w14:paraId="5F60E5C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E25E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151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267F16B5" w14:textId="217B4D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96DBCB" w14:textId="6438F8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AE3DF" w14:textId="14708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4B5DB" w14:textId="27620D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0,000.00 </w:t>
            </w:r>
          </w:p>
        </w:tc>
      </w:tr>
      <w:tr w:rsidR="00524DF8" w:rsidRPr="00524DF8" w14:paraId="0AD821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C26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5F4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13AF7734" w14:textId="29BBC3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7,111.45 </w:t>
            </w:r>
          </w:p>
        </w:tc>
        <w:tc>
          <w:tcPr>
            <w:tcW w:w="0" w:type="auto"/>
            <w:tcBorders>
              <w:top w:val="nil"/>
              <w:left w:val="nil"/>
              <w:bottom w:val="single" w:sz="4" w:space="0" w:color="000000"/>
              <w:right w:val="single" w:sz="4" w:space="0" w:color="000000"/>
            </w:tcBorders>
            <w:shd w:val="clear" w:color="auto" w:fill="auto"/>
            <w:noWrap/>
            <w:vAlign w:val="bottom"/>
            <w:hideMark/>
          </w:tcPr>
          <w:p w14:paraId="4D7CC461" w14:textId="15E8C8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6A9CF" w14:textId="7405EA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D4B9B" w14:textId="07EAAF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7,111.45 </w:t>
            </w:r>
          </w:p>
        </w:tc>
      </w:tr>
      <w:tr w:rsidR="00524DF8" w:rsidRPr="00524DF8" w14:paraId="7F9CA5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104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DD9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095FAFD1" w14:textId="357A60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36E89CE6" w14:textId="279971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7F155" w14:textId="1247A8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2122F" w14:textId="260BC4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2,500.00 </w:t>
            </w:r>
          </w:p>
        </w:tc>
      </w:tr>
      <w:tr w:rsidR="00524DF8" w:rsidRPr="00524DF8" w14:paraId="0B020E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65E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DA3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6C3EBDFB" w14:textId="34B9AB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0B34DA" w14:textId="54DC5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773F9" w14:textId="1E40FC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8FD10" w14:textId="2BE73E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r>
      <w:tr w:rsidR="00524DF8" w:rsidRPr="00524DF8" w14:paraId="687CC0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E82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0B6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33630475" w14:textId="09BEBA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78AED152" w14:textId="6F5235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1284E" w14:textId="52AB7B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4195E" w14:textId="6817BA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32,209.25 </w:t>
            </w:r>
          </w:p>
        </w:tc>
      </w:tr>
      <w:tr w:rsidR="00524DF8" w:rsidRPr="00524DF8" w14:paraId="0270F43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F91B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2B84D7A5" w14:textId="2D647A9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22518C17" w14:textId="46F24E8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781C35" w14:textId="1AD5A66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DEEC86" w14:textId="00ABC0D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895,383.55 </w:t>
            </w:r>
          </w:p>
        </w:tc>
      </w:tr>
      <w:tr w:rsidR="00524DF8" w:rsidRPr="00524DF8" w14:paraId="399987E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5825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67C2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D85E3A0" w14:textId="66121B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647A237A" w14:textId="6A0BFB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FDB8F" w14:textId="1F2534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6C76E" w14:textId="3219D9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5,201.95 </w:t>
            </w:r>
          </w:p>
        </w:tc>
      </w:tr>
      <w:tr w:rsidR="00524DF8" w:rsidRPr="00524DF8" w14:paraId="44AA9B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F03F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878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A559231" w14:textId="3FD687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1FD64250" w14:textId="61A9C1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AA8BD" w14:textId="24CCCF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844EA" w14:textId="4D54E7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640.00 </w:t>
            </w:r>
          </w:p>
        </w:tc>
      </w:tr>
      <w:tr w:rsidR="00524DF8" w:rsidRPr="00524DF8" w14:paraId="6A5B10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FB2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789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4E9F7AC1" w14:textId="37FF09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57351062" w14:textId="2D6392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26A60" w14:textId="719CCE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7B87F" w14:textId="610F25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6,319.10 </w:t>
            </w:r>
          </w:p>
        </w:tc>
      </w:tr>
      <w:tr w:rsidR="00524DF8" w:rsidRPr="00524DF8" w14:paraId="01CA5D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9EC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CC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4803730" w14:textId="29C9CD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55D20B4C" w14:textId="07570A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83ACC" w14:textId="3FEB08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49C4C" w14:textId="7F37AF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3,052.50 </w:t>
            </w:r>
          </w:p>
        </w:tc>
      </w:tr>
      <w:tr w:rsidR="00524DF8" w:rsidRPr="00524DF8" w14:paraId="6F0E02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D6B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65F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3841C6DD" w14:textId="7E96D9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4E76DC3C" w14:textId="15D671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BBC5E" w14:textId="44E62B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6426F" w14:textId="1F7E27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1,170.00 </w:t>
            </w:r>
          </w:p>
        </w:tc>
      </w:tr>
      <w:tr w:rsidR="00524DF8" w:rsidRPr="00524DF8" w14:paraId="1A7077C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400F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08566D23" w14:textId="67CFAC9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3,702,541.30 </w:t>
            </w:r>
          </w:p>
        </w:tc>
        <w:tc>
          <w:tcPr>
            <w:tcW w:w="0" w:type="auto"/>
            <w:tcBorders>
              <w:top w:val="nil"/>
              <w:left w:val="nil"/>
              <w:bottom w:val="single" w:sz="4" w:space="0" w:color="000000"/>
              <w:right w:val="single" w:sz="4" w:space="0" w:color="000000"/>
            </w:tcBorders>
            <w:shd w:val="clear" w:color="D8D8D8" w:fill="D8D8D8"/>
            <w:noWrap/>
            <w:vAlign w:val="bottom"/>
            <w:hideMark/>
          </w:tcPr>
          <w:p w14:paraId="76A583EB" w14:textId="0CF318D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6C2D504" w14:textId="5A99FE1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72E407" w14:textId="4101A70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3,752,541.30 </w:t>
            </w:r>
          </w:p>
        </w:tc>
      </w:tr>
      <w:tr w:rsidR="00524DF8" w:rsidRPr="00524DF8" w14:paraId="046AC02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0C3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E78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746E74CA" w14:textId="0A72D0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4C835402" w14:textId="56C04A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AAD69" w14:textId="0FCCED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B8970" w14:textId="27DEDA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73,220.00 </w:t>
            </w:r>
          </w:p>
        </w:tc>
      </w:tr>
      <w:tr w:rsidR="00524DF8" w:rsidRPr="00524DF8" w14:paraId="78AABF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9DE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A47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278D0647" w14:textId="18FB5B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68369560" w14:textId="00634C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D7DF0" w14:textId="43CBF5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50F8B" w14:textId="588E5B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223.05 </w:t>
            </w:r>
          </w:p>
        </w:tc>
      </w:tr>
      <w:tr w:rsidR="00524DF8" w:rsidRPr="00524DF8" w14:paraId="2C4BAA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C32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47D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73368167" w14:textId="7C12FC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0D0F353F" w14:textId="621D76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A69DC" w14:textId="024BE3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BEAB3" w14:textId="09FB85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1,500.00 </w:t>
            </w:r>
          </w:p>
        </w:tc>
      </w:tr>
      <w:tr w:rsidR="00524DF8" w:rsidRPr="00524DF8" w14:paraId="4B58C6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BF4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9C6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6B5087BE" w14:textId="1B911D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74782A" w14:textId="24699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2ABB8" w14:textId="5D9B2A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257C2" w14:textId="157E26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0,000.00 </w:t>
            </w:r>
          </w:p>
        </w:tc>
      </w:tr>
      <w:tr w:rsidR="00524DF8" w:rsidRPr="00524DF8" w14:paraId="6D9DC1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291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4BE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679AABDA" w14:textId="19C5D6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33BFB14C" w14:textId="3DECB1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1880D" w14:textId="52F0AD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D3396" w14:textId="610925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81,800.00 </w:t>
            </w:r>
          </w:p>
        </w:tc>
      </w:tr>
      <w:tr w:rsidR="00524DF8" w:rsidRPr="00524DF8" w14:paraId="52ED73B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FAF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738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17A0D868" w14:textId="404196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9AD258" w14:textId="5B96B3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4352A" w14:textId="3B5314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852C4" w14:textId="004429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10,000.00 </w:t>
            </w:r>
          </w:p>
        </w:tc>
      </w:tr>
      <w:tr w:rsidR="00524DF8" w:rsidRPr="00524DF8" w14:paraId="1FF335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CED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AAAE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053B685E" w14:textId="5FA232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531F88B5" w14:textId="0D69B0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C682F" w14:textId="550F1D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5CA82" w14:textId="67CBD6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713.92 </w:t>
            </w:r>
          </w:p>
        </w:tc>
      </w:tr>
      <w:tr w:rsidR="00524DF8" w:rsidRPr="00524DF8" w14:paraId="011828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DDF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3F8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05BC1CA0" w14:textId="7B179D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1CA2E54B" w14:textId="45C7DB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32672" w14:textId="62EAAA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69FBC" w14:textId="5449BD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81,633.55 </w:t>
            </w:r>
          </w:p>
        </w:tc>
      </w:tr>
      <w:tr w:rsidR="00524DF8" w:rsidRPr="00524DF8" w14:paraId="6630F4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945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E806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28FFF88C" w14:textId="04C235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7EEED2E2" w14:textId="3D3EA1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D1D41" w14:textId="19B815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80D20" w14:textId="26891A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5,000.00 </w:t>
            </w:r>
          </w:p>
        </w:tc>
      </w:tr>
      <w:tr w:rsidR="00524DF8" w:rsidRPr="00524DF8" w14:paraId="46BD45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3A9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C6C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4AFC29B" w14:textId="65C2DF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78,240.00 </w:t>
            </w:r>
          </w:p>
        </w:tc>
        <w:tc>
          <w:tcPr>
            <w:tcW w:w="0" w:type="auto"/>
            <w:tcBorders>
              <w:top w:val="nil"/>
              <w:left w:val="nil"/>
              <w:bottom w:val="single" w:sz="4" w:space="0" w:color="000000"/>
              <w:right w:val="single" w:sz="4" w:space="0" w:color="000000"/>
            </w:tcBorders>
            <w:shd w:val="clear" w:color="auto" w:fill="auto"/>
            <w:noWrap/>
            <w:vAlign w:val="bottom"/>
            <w:hideMark/>
          </w:tcPr>
          <w:p w14:paraId="45C9AB98" w14:textId="379A83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C8C6A6" w14:textId="035FE4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9C5BF" w14:textId="4D3765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28,240.00 </w:t>
            </w:r>
          </w:p>
        </w:tc>
      </w:tr>
      <w:tr w:rsidR="00524DF8" w:rsidRPr="00524DF8" w14:paraId="5B56B67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92C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9C6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2A67074E" w14:textId="3ADCC2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9000DE" w14:textId="2B94D2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E3412" w14:textId="0125C9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04DD7" w14:textId="1A43A6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0,000.00 </w:t>
            </w:r>
          </w:p>
        </w:tc>
      </w:tr>
      <w:tr w:rsidR="00524DF8" w:rsidRPr="00524DF8" w14:paraId="0CB20A1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1C8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33F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0332BEF1" w14:textId="12084E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D3CA83" w14:textId="0159CC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CEED0" w14:textId="361310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28FA2" w14:textId="3D199F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0,000.00 </w:t>
            </w:r>
          </w:p>
        </w:tc>
      </w:tr>
      <w:tr w:rsidR="00524DF8" w:rsidRPr="00524DF8" w14:paraId="05A659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A1D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0F49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0B353F79" w14:textId="7A57E1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14D0B1EB" w14:textId="108FC3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63740" w14:textId="01F1B9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2528B" w14:textId="3FBE58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5,800.00 </w:t>
            </w:r>
          </w:p>
        </w:tc>
      </w:tr>
      <w:tr w:rsidR="00524DF8" w:rsidRPr="00524DF8" w14:paraId="193DE6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97AE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CED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7425CB33" w14:textId="267172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F151D2" w14:textId="0D4FC6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CCD85" w14:textId="4E1AA6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50DD5" w14:textId="298BC7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0,000.00 </w:t>
            </w:r>
          </w:p>
        </w:tc>
      </w:tr>
      <w:tr w:rsidR="00524DF8" w:rsidRPr="00524DF8" w14:paraId="3A2C30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426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550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3061A046" w14:textId="464DF4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2C4E7B2B" w14:textId="690A73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7DD03" w14:textId="6BADCA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6A55D" w14:textId="4473A1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4,860.00 </w:t>
            </w:r>
          </w:p>
        </w:tc>
      </w:tr>
      <w:tr w:rsidR="00524DF8" w:rsidRPr="00524DF8" w14:paraId="1D8952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2A3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4C6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1DD6112" w14:textId="0DF4BC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331,960.00 </w:t>
            </w:r>
          </w:p>
        </w:tc>
        <w:tc>
          <w:tcPr>
            <w:tcW w:w="0" w:type="auto"/>
            <w:tcBorders>
              <w:top w:val="nil"/>
              <w:left w:val="nil"/>
              <w:bottom w:val="single" w:sz="4" w:space="0" w:color="000000"/>
              <w:right w:val="single" w:sz="4" w:space="0" w:color="000000"/>
            </w:tcBorders>
            <w:shd w:val="clear" w:color="auto" w:fill="auto"/>
            <w:noWrap/>
            <w:vAlign w:val="bottom"/>
            <w:hideMark/>
          </w:tcPr>
          <w:p w14:paraId="44E1AC4E" w14:textId="3914DA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C1217" w14:textId="4090B1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EC976" w14:textId="4F574B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331,960.00 </w:t>
            </w:r>
          </w:p>
        </w:tc>
      </w:tr>
      <w:tr w:rsidR="00524DF8" w:rsidRPr="00524DF8" w14:paraId="710180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738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046C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23588B33" w14:textId="587361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16E0F8E0" w14:textId="48A2BC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85894" w14:textId="00FF85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B103C" w14:textId="5CB11B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8,437.20 </w:t>
            </w:r>
          </w:p>
        </w:tc>
      </w:tr>
      <w:tr w:rsidR="00524DF8" w:rsidRPr="00524DF8" w14:paraId="629EF2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3DE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11D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4DEE3079" w14:textId="460B1F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45C66474" w14:textId="230BC9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88F74" w14:textId="0615A8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442C3" w14:textId="72DDEB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5,250.00 </w:t>
            </w:r>
          </w:p>
        </w:tc>
      </w:tr>
      <w:tr w:rsidR="00524DF8" w:rsidRPr="00524DF8" w14:paraId="11DE9A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9F4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3C0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247AC6AE" w14:textId="491E48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24B789" w14:textId="45A4D1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1D0B2" w14:textId="38C1E5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012E9" w14:textId="27F9D9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0,000.00 </w:t>
            </w:r>
          </w:p>
        </w:tc>
      </w:tr>
      <w:tr w:rsidR="00524DF8" w:rsidRPr="00524DF8" w14:paraId="711ECA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66A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C33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608FAED" w14:textId="08BF5D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18F0394" w14:textId="278F18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9286C" w14:textId="59A430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08131" w14:textId="45BE9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000.00 </w:t>
            </w:r>
          </w:p>
        </w:tc>
      </w:tr>
      <w:tr w:rsidR="00524DF8" w:rsidRPr="00524DF8" w14:paraId="3DA897B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D7D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709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3F06CF6E" w14:textId="0E6DB7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0350825C" w14:textId="219A23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5BD44" w14:textId="4967F3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ABC3C" w14:textId="2F4DA6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1,000.00 </w:t>
            </w:r>
          </w:p>
        </w:tc>
      </w:tr>
      <w:tr w:rsidR="00524DF8" w:rsidRPr="00524DF8" w14:paraId="544FA0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089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9FF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742D2851" w14:textId="59594A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0370A663" w14:textId="2269B3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BDA4A" w14:textId="3B3AAE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216CF" w14:textId="1BEF7D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3,920.00 </w:t>
            </w:r>
          </w:p>
        </w:tc>
      </w:tr>
      <w:tr w:rsidR="00524DF8" w:rsidRPr="00524DF8" w14:paraId="7AB29F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DA1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B12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51FD3BEE" w14:textId="5EC76B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7AF10428" w14:textId="29ABCB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9658D" w14:textId="0EA49E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97ECE" w14:textId="73390A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13,239.44 </w:t>
            </w:r>
          </w:p>
        </w:tc>
      </w:tr>
      <w:tr w:rsidR="00524DF8" w:rsidRPr="00524DF8" w14:paraId="48B80D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CDD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814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07762455" w14:textId="0176EE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5A5C7884" w14:textId="5B8C08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83D2A" w14:textId="4E9618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F4C9A" w14:textId="4EBABF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 </w:t>
            </w:r>
          </w:p>
        </w:tc>
      </w:tr>
      <w:tr w:rsidR="00524DF8" w:rsidRPr="00524DF8" w14:paraId="6532C8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206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E4C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3D326405" w14:textId="03E1AB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1,608.14 </w:t>
            </w:r>
          </w:p>
        </w:tc>
        <w:tc>
          <w:tcPr>
            <w:tcW w:w="0" w:type="auto"/>
            <w:tcBorders>
              <w:top w:val="nil"/>
              <w:left w:val="nil"/>
              <w:bottom w:val="single" w:sz="4" w:space="0" w:color="000000"/>
              <w:right w:val="single" w:sz="4" w:space="0" w:color="000000"/>
            </w:tcBorders>
            <w:shd w:val="clear" w:color="auto" w:fill="auto"/>
            <w:noWrap/>
            <w:vAlign w:val="bottom"/>
            <w:hideMark/>
          </w:tcPr>
          <w:p w14:paraId="5133F5BF" w14:textId="594C61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789BC" w14:textId="5957A2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BD9FA" w14:textId="3E4310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1,608.14 </w:t>
            </w:r>
          </w:p>
        </w:tc>
      </w:tr>
      <w:tr w:rsidR="00524DF8" w:rsidRPr="00524DF8" w14:paraId="2CA6FC9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A93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6CE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702677E1" w14:textId="416ACB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D1ED40" w14:textId="030A0A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76321" w14:textId="0756C6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2A947" w14:textId="3D1C32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r>
      <w:tr w:rsidR="00524DF8" w:rsidRPr="00524DF8" w14:paraId="339EE0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5D4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9C8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1F0EE42D" w14:textId="256221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545A48" w14:textId="399732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83E04" w14:textId="163B59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012B1" w14:textId="41BDD5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0,000.00 </w:t>
            </w:r>
          </w:p>
        </w:tc>
      </w:tr>
      <w:tr w:rsidR="00524DF8" w:rsidRPr="00524DF8" w14:paraId="51261E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EE6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934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2F9D6CDF" w14:textId="0E940B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456684AC" w14:textId="3541D7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C9646" w14:textId="7C79CA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DC276" w14:textId="2945E2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3,200.00 </w:t>
            </w:r>
          </w:p>
        </w:tc>
      </w:tr>
      <w:tr w:rsidR="00524DF8" w:rsidRPr="00524DF8" w14:paraId="6A889F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CAB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B05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783B785D" w14:textId="4400E3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C858538" w14:textId="6CE226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46B84" w14:textId="759C18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D8D4E" w14:textId="10D9AD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55,000.00 </w:t>
            </w:r>
          </w:p>
        </w:tc>
      </w:tr>
      <w:tr w:rsidR="00524DF8" w:rsidRPr="00524DF8" w14:paraId="39B5B6A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8A9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8A00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640EA51" w14:textId="46D34D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0369E5F1" w14:textId="33438F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71117" w14:textId="3D7D27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75E38" w14:textId="63A7C5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075.00 </w:t>
            </w:r>
          </w:p>
        </w:tc>
      </w:tr>
      <w:tr w:rsidR="00524DF8" w:rsidRPr="00524DF8" w14:paraId="7542C4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CA0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2355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3794D446" w14:textId="062F07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A04576" w14:textId="4248C0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5BD60" w14:textId="14DAAB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EC8DF" w14:textId="0BDEEA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r>
      <w:tr w:rsidR="00524DF8" w:rsidRPr="00524DF8" w14:paraId="28D01CD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F12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695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5EF34450" w14:textId="6FCDA3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29,605.00 </w:t>
            </w:r>
          </w:p>
        </w:tc>
        <w:tc>
          <w:tcPr>
            <w:tcW w:w="0" w:type="auto"/>
            <w:tcBorders>
              <w:top w:val="nil"/>
              <w:left w:val="nil"/>
              <w:bottom w:val="single" w:sz="4" w:space="0" w:color="000000"/>
              <w:right w:val="single" w:sz="4" w:space="0" w:color="000000"/>
            </w:tcBorders>
            <w:shd w:val="clear" w:color="auto" w:fill="auto"/>
            <w:noWrap/>
            <w:vAlign w:val="bottom"/>
            <w:hideMark/>
          </w:tcPr>
          <w:p w14:paraId="3590958B" w14:textId="403360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5BF3B" w14:textId="73EA5C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5E3B7" w14:textId="17DA98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29,605.00 </w:t>
            </w:r>
          </w:p>
        </w:tc>
      </w:tr>
      <w:tr w:rsidR="00524DF8" w:rsidRPr="00524DF8" w14:paraId="37003A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F0D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192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3B9D0BB" w14:textId="7B5EA3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897DEF" w14:textId="1C0540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11829" w14:textId="782A36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8AAAC" w14:textId="513367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0,000.00 </w:t>
            </w:r>
          </w:p>
        </w:tc>
      </w:tr>
      <w:tr w:rsidR="00524DF8" w:rsidRPr="00524DF8" w14:paraId="52136F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13C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FAF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04471D1E" w14:textId="23ED9E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3734C7D0" w14:textId="3BB77C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24E13" w14:textId="5FD9AC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A3519" w14:textId="010537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5,940.00 </w:t>
            </w:r>
          </w:p>
        </w:tc>
      </w:tr>
      <w:tr w:rsidR="00524DF8" w:rsidRPr="00524DF8" w14:paraId="420D44C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DB9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83E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69E124E2" w14:textId="28DE1F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7D50E124" w14:textId="4D4289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A29A0" w14:textId="13B4AC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BA93B" w14:textId="0D73F9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300.00 </w:t>
            </w:r>
          </w:p>
        </w:tc>
      </w:tr>
      <w:tr w:rsidR="00524DF8" w:rsidRPr="00524DF8" w14:paraId="0AD3B0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405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3E5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53011D36" w14:textId="29D189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6CCA7822" w14:textId="35EA3F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F9030" w14:textId="6DC6BB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B4135" w14:textId="6D70B3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8,016.00 </w:t>
            </w:r>
          </w:p>
        </w:tc>
      </w:tr>
      <w:tr w:rsidR="00524DF8" w:rsidRPr="00524DF8" w14:paraId="23BFA3E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D756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8FEA041" w14:textId="22779B4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36,8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6B56A65E" w14:textId="6795ACD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394C4C" w14:textId="59E79AB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30EC09" w14:textId="2AFE17F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36,828.82 </w:t>
            </w:r>
          </w:p>
        </w:tc>
      </w:tr>
      <w:tr w:rsidR="00524DF8" w:rsidRPr="00524DF8" w14:paraId="59D5CB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06F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00E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762160A2" w14:textId="3F7227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851DA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02D0C61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4B985A" w14:textId="3DFFC1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0,000.00 </w:t>
            </w:r>
          </w:p>
        </w:tc>
      </w:tr>
      <w:tr w:rsidR="00524DF8" w:rsidRPr="00524DF8" w14:paraId="77C9BB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530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1BE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3A5635C8" w14:textId="29CE30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185A0F87" w14:textId="0FE99D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267A9" w14:textId="70D098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FB263" w14:textId="1AEE12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96,959.72 </w:t>
            </w:r>
          </w:p>
        </w:tc>
      </w:tr>
      <w:tr w:rsidR="00524DF8" w:rsidRPr="00524DF8" w14:paraId="19CEC6B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76B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557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319C0AC5" w14:textId="43F47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4A5605E7" w14:textId="65400D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D3CB1" w14:textId="384EB7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E40F9" w14:textId="705818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7,560.00 </w:t>
            </w:r>
          </w:p>
        </w:tc>
      </w:tr>
      <w:tr w:rsidR="00524DF8" w:rsidRPr="00524DF8" w14:paraId="11B8898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B50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2B4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7119EA52" w14:textId="074340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0A3F42B4" w14:textId="4C6711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EB10F" w14:textId="4250F5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B52BB" w14:textId="7CED41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3,960.00 </w:t>
            </w:r>
          </w:p>
        </w:tc>
      </w:tr>
      <w:tr w:rsidR="00524DF8" w:rsidRPr="00524DF8" w14:paraId="3011AE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046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F03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0611C916" w14:textId="17FB57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735BFCE6" w14:textId="3753EB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1EE54" w14:textId="45B77D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0E037" w14:textId="1B0C21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097.00 </w:t>
            </w:r>
          </w:p>
        </w:tc>
      </w:tr>
      <w:tr w:rsidR="00524DF8" w:rsidRPr="00524DF8" w14:paraId="586F51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822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CDF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435B06D0" w14:textId="00D8E8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16213AAC" w14:textId="017226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49B8C" w14:textId="45E91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01323" w14:textId="347156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1,120.00 </w:t>
            </w:r>
          </w:p>
        </w:tc>
      </w:tr>
      <w:tr w:rsidR="00524DF8" w:rsidRPr="00524DF8" w14:paraId="12324B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989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A348C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0CF6B366" w14:textId="6DCB6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6F4D1297" w14:textId="3C1AF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F1015" w14:textId="6E59E4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8DEC0" w14:textId="7D79EE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2,036.10 </w:t>
            </w:r>
          </w:p>
        </w:tc>
      </w:tr>
      <w:tr w:rsidR="00524DF8" w:rsidRPr="00524DF8" w14:paraId="6332EA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03C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D51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0CFA9F96" w14:textId="41FD83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05C904C1" w14:textId="23655A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809A1" w14:textId="4DC6E2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60ABB" w14:textId="5D6251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1,817.50 </w:t>
            </w:r>
          </w:p>
        </w:tc>
      </w:tr>
      <w:tr w:rsidR="00524DF8" w:rsidRPr="00524DF8" w14:paraId="18CE3E2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E29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A39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71F2CD72" w14:textId="53779B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0AC08B06" w14:textId="01759D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21B5B" w14:textId="4279B5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0320C" w14:textId="7D9E8B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4,520.00 </w:t>
            </w:r>
          </w:p>
        </w:tc>
      </w:tr>
      <w:tr w:rsidR="00524DF8" w:rsidRPr="00524DF8" w14:paraId="742ACB2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451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991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2CE2F637" w14:textId="465FE8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0C5C6C" w14:textId="419C31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256CD" w14:textId="49B8A4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8DFD2" w14:textId="0914CF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r>
      <w:tr w:rsidR="00524DF8" w:rsidRPr="00524DF8" w14:paraId="28F143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F87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B1F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7DDBF8E6" w14:textId="0080E3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7AE89765" w14:textId="1953DB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50A08" w14:textId="54B201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EB6FE" w14:textId="051765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57,350.00 </w:t>
            </w:r>
          </w:p>
        </w:tc>
      </w:tr>
      <w:tr w:rsidR="00524DF8" w:rsidRPr="00524DF8" w14:paraId="29D082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353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C5C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521ABF89" w14:textId="171222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6732D9E3" w14:textId="1DF841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DC19E" w14:textId="2C1819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9904E" w14:textId="5E8BA1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80.00 </w:t>
            </w:r>
          </w:p>
        </w:tc>
      </w:tr>
      <w:tr w:rsidR="00524DF8" w:rsidRPr="00524DF8" w14:paraId="52B7E70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8C2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827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0B2A485E" w14:textId="6C7606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7026F91D" w14:textId="328055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FCBDE" w14:textId="4CA832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CC0B8" w14:textId="71087C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495.00 </w:t>
            </w:r>
          </w:p>
        </w:tc>
      </w:tr>
      <w:tr w:rsidR="00524DF8" w:rsidRPr="00524DF8" w14:paraId="6701620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5E9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F5F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649E71BA" w14:textId="7B9F3B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D7DDE17" w14:textId="203E38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DD2F3" w14:textId="770F44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28FC4" w14:textId="26FC74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2,000.00 </w:t>
            </w:r>
          </w:p>
        </w:tc>
      </w:tr>
      <w:tr w:rsidR="00524DF8" w:rsidRPr="00524DF8" w14:paraId="4F2C89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A56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AE9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2554EB9" w14:textId="0ECA0B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6DB9CC92" w14:textId="278514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9F42E" w14:textId="2127C9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934FF" w14:textId="1C2AA0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8,170.00 </w:t>
            </w:r>
          </w:p>
        </w:tc>
      </w:tr>
      <w:tr w:rsidR="00524DF8" w:rsidRPr="00524DF8" w14:paraId="7AC08E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2D5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7DE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3EE94051" w14:textId="5B9AB3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552A63" w14:textId="7B5F83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7CBF6" w14:textId="19B607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89ED2" w14:textId="78836A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0,000.00 </w:t>
            </w:r>
          </w:p>
        </w:tc>
      </w:tr>
      <w:tr w:rsidR="00524DF8" w:rsidRPr="00524DF8" w14:paraId="2D4A00E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838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854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45DB199C" w14:textId="651BD2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01724ADF" w14:textId="396FFE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EEE48" w14:textId="788305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80C83" w14:textId="77B18E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760.00 </w:t>
            </w:r>
          </w:p>
        </w:tc>
      </w:tr>
      <w:tr w:rsidR="00524DF8" w:rsidRPr="00524DF8" w14:paraId="595B1B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20F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1C9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46FF620F" w14:textId="301A48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E61C472" w14:textId="468DAF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A31F1" w14:textId="652441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AACF0" w14:textId="4F9E66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3,000.00 </w:t>
            </w:r>
          </w:p>
        </w:tc>
      </w:tr>
      <w:tr w:rsidR="00524DF8" w:rsidRPr="00524DF8" w14:paraId="2541C8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F22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B8D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124D67DF" w14:textId="0528BE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3E9685BE" w14:textId="5D7215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5988D" w14:textId="549FDB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A1A7D" w14:textId="3C73AF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450.00 </w:t>
            </w:r>
          </w:p>
        </w:tc>
      </w:tr>
      <w:tr w:rsidR="00524DF8" w:rsidRPr="00524DF8" w14:paraId="580342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DF8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F7D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0B274182" w14:textId="06FB97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7C08D225" w14:textId="0BFC66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2BEF0" w14:textId="0CEED4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3F3CD" w14:textId="714437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40.00 </w:t>
            </w:r>
          </w:p>
        </w:tc>
      </w:tr>
      <w:tr w:rsidR="00524DF8" w:rsidRPr="00524DF8" w14:paraId="5831DA6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19E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A0A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296A5DEE" w14:textId="0079E9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70A23625" w14:textId="5B31C5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41C9C" w14:textId="3438EE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A4731" w14:textId="25864B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440.00 </w:t>
            </w:r>
          </w:p>
        </w:tc>
      </w:tr>
      <w:tr w:rsidR="00524DF8" w:rsidRPr="00524DF8" w14:paraId="66760E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59F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10C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5715D163" w14:textId="36B7E0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7B0EBA79" w14:textId="379669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4A94B" w14:textId="066DF9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F8D78" w14:textId="41E8B8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6,656.00 </w:t>
            </w:r>
          </w:p>
        </w:tc>
      </w:tr>
      <w:tr w:rsidR="00524DF8" w:rsidRPr="00524DF8" w14:paraId="0EDA87C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CF0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4F47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0D33770A" w14:textId="144B25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3,949.50 </w:t>
            </w:r>
          </w:p>
        </w:tc>
        <w:tc>
          <w:tcPr>
            <w:tcW w:w="0" w:type="auto"/>
            <w:tcBorders>
              <w:top w:val="nil"/>
              <w:left w:val="nil"/>
              <w:bottom w:val="single" w:sz="4" w:space="0" w:color="000000"/>
              <w:right w:val="single" w:sz="4" w:space="0" w:color="000000"/>
            </w:tcBorders>
            <w:shd w:val="clear" w:color="auto" w:fill="auto"/>
            <w:noWrap/>
            <w:vAlign w:val="bottom"/>
            <w:hideMark/>
          </w:tcPr>
          <w:p w14:paraId="0A6A6D23" w14:textId="4D8DC2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99B87" w14:textId="7DDC56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04C48" w14:textId="7C6517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3,949.50 </w:t>
            </w:r>
          </w:p>
        </w:tc>
      </w:tr>
      <w:tr w:rsidR="00524DF8" w:rsidRPr="00524DF8" w14:paraId="123E1A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70F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CC6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6DA11B4" w14:textId="56D43B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6E5F8BD" w14:textId="3F79CE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4360A" w14:textId="4158A2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9ED21" w14:textId="02FE3A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519.60 </w:t>
            </w:r>
          </w:p>
        </w:tc>
      </w:tr>
      <w:tr w:rsidR="00524DF8" w:rsidRPr="00524DF8" w14:paraId="5762C5E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D5C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4EE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340DB03" w14:textId="2484AC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1ECDB1" w14:textId="00A574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5E3B4" w14:textId="673378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D5984" w14:textId="052FCD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r>
      <w:tr w:rsidR="00524DF8" w:rsidRPr="00524DF8" w14:paraId="1232C8F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EB0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745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03B4528C" w14:textId="142350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7CF6E98" w14:textId="65C3B8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29DBA" w14:textId="51BFB8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9C09C" w14:textId="1313B0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00.00 </w:t>
            </w:r>
          </w:p>
        </w:tc>
      </w:tr>
      <w:tr w:rsidR="00524DF8" w:rsidRPr="00524DF8" w14:paraId="18283A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38A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014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4721C675" w14:textId="54E6AF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75C750CA" w14:textId="75A38F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350DD" w14:textId="590B87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21550" w14:textId="183F50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80.00 </w:t>
            </w:r>
          </w:p>
        </w:tc>
      </w:tr>
      <w:tr w:rsidR="00524DF8" w:rsidRPr="00524DF8" w14:paraId="1BC7FD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DF1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231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213D189" w14:textId="3C0ECF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1D5A3177" w14:textId="69C32F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85AA7" w14:textId="044971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A89E4" w14:textId="5BB6E5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740.00 </w:t>
            </w:r>
          </w:p>
        </w:tc>
      </w:tr>
      <w:tr w:rsidR="00524DF8" w:rsidRPr="00524DF8" w14:paraId="6D49CC7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5A0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779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5BC9011D" w14:textId="6F6254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493CA52E" w14:textId="6648B1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9A1EA" w14:textId="570332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55D6F" w14:textId="69EE32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00.00 </w:t>
            </w:r>
          </w:p>
        </w:tc>
      </w:tr>
      <w:tr w:rsidR="00524DF8" w:rsidRPr="00524DF8" w14:paraId="3735B8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53E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184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7122E7F1" w14:textId="763B77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6328FBDD" w14:textId="50D07F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33C1B" w14:textId="31D102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5A416" w14:textId="11E335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5,148.40 </w:t>
            </w:r>
          </w:p>
        </w:tc>
      </w:tr>
      <w:tr w:rsidR="00524DF8" w:rsidRPr="00524DF8" w14:paraId="598BCB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0AF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BDB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7C0E059D" w14:textId="0CBE8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40FA6580" w14:textId="22B97F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4B6F1" w14:textId="47B02E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B146A" w14:textId="47FCDA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80.00 </w:t>
            </w:r>
          </w:p>
        </w:tc>
      </w:tr>
      <w:tr w:rsidR="00524DF8" w:rsidRPr="00524DF8" w14:paraId="7B5D713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1993C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67477B6E" w14:textId="07594BF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782,332.61 </w:t>
            </w:r>
          </w:p>
        </w:tc>
        <w:tc>
          <w:tcPr>
            <w:tcW w:w="0" w:type="auto"/>
            <w:tcBorders>
              <w:top w:val="nil"/>
              <w:left w:val="nil"/>
              <w:bottom w:val="single" w:sz="4" w:space="0" w:color="000000"/>
              <w:right w:val="single" w:sz="4" w:space="0" w:color="000000"/>
            </w:tcBorders>
            <w:shd w:val="clear" w:color="A5A5A5" w:fill="A5A5A5"/>
            <w:noWrap/>
            <w:vAlign w:val="bottom"/>
            <w:hideMark/>
          </w:tcPr>
          <w:p w14:paraId="3C571D01" w14:textId="32B9B36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00745F" w14:textId="35D969D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D7D4584" w14:textId="17A67CE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782,332.61 </w:t>
            </w:r>
          </w:p>
        </w:tc>
      </w:tr>
      <w:tr w:rsidR="00524DF8" w:rsidRPr="00524DF8" w14:paraId="35A1481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E5D9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69E8823A" w14:textId="1E8F78B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8,507,181.47 </w:t>
            </w:r>
          </w:p>
        </w:tc>
        <w:tc>
          <w:tcPr>
            <w:tcW w:w="0" w:type="auto"/>
            <w:tcBorders>
              <w:top w:val="nil"/>
              <w:left w:val="nil"/>
              <w:bottom w:val="single" w:sz="4" w:space="0" w:color="000000"/>
              <w:right w:val="single" w:sz="4" w:space="0" w:color="000000"/>
            </w:tcBorders>
            <w:shd w:val="clear" w:color="D8D8D8" w:fill="D8D8D8"/>
            <w:noWrap/>
            <w:vAlign w:val="bottom"/>
            <w:hideMark/>
          </w:tcPr>
          <w:p w14:paraId="17D8E342" w14:textId="5153596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931BF0" w14:textId="468D885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A3B28A" w14:textId="740949A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8,507,181.47 </w:t>
            </w:r>
          </w:p>
        </w:tc>
      </w:tr>
      <w:tr w:rsidR="00524DF8" w:rsidRPr="00524DF8" w14:paraId="5760B51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758099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577531F6" w14:textId="62B964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460A7C1D" w14:textId="13F020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844E5" w14:textId="615436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7CF4C" w14:textId="2C3FFF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8,939.12 </w:t>
            </w:r>
          </w:p>
        </w:tc>
      </w:tr>
      <w:tr w:rsidR="00524DF8" w:rsidRPr="00524DF8" w14:paraId="310970A5"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4110C4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FD0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32C2D6F3" w14:textId="060528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77BCFFCA" w14:textId="19F197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DEE95" w14:textId="148DE0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689E5" w14:textId="0DA7BC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6,755.86 </w:t>
            </w:r>
          </w:p>
        </w:tc>
      </w:tr>
      <w:tr w:rsidR="00524DF8" w:rsidRPr="00524DF8" w14:paraId="1313F59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328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42F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E98EE29" w14:textId="204011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1BF555B7" w14:textId="5DA5FD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61783" w14:textId="6AF62D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0C1BF" w14:textId="58D128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780.00 </w:t>
            </w:r>
          </w:p>
        </w:tc>
      </w:tr>
      <w:tr w:rsidR="00524DF8" w:rsidRPr="00524DF8" w14:paraId="64F24A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0A3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E42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0157BF26" w14:textId="013354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1E4CBCF8" w14:textId="7E289C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A375D" w14:textId="7579B7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A8B6B" w14:textId="3FF75B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6,000.00 </w:t>
            </w:r>
          </w:p>
        </w:tc>
      </w:tr>
      <w:tr w:rsidR="00524DF8" w:rsidRPr="00524DF8" w14:paraId="56DE7A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01C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4412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7FA57313" w14:textId="2BABAC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093C995D" w14:textId="64E870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44931" w14:textId="3CD3C7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8D6CA" w14:textId="570D24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59,289.24 </w:t>
            </w:r>
          </w:p>
        </w:tc>
      </w:tr>
      <w:tr w:rsidR="00524DF8" w:rsidRPr="00524DF8" w14:paraId="2B0007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753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64F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496399B2" w14:textId="742CF3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0D0C2087" w14:textId="07BCDA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88CDF" w14:textId="717EA9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118D5" w14:textId="10947E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3,629.92 </w:t>
            </w:r>
          </w:p>
        </w:tc>
      </w:tr>
      <w:tr w:rsidR="00524DF8" w:rsidRPr="00524DF8" w14:paraId="533CDC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88A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43C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3A51D00A" w14:textId="106B52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6FA6E460" w14:textId="12A24D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4386C" w14:textId="6B4E2F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589B0" w14:textId="5AB8DD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290.00 </w:t>
            </w:r>
          </w:p>
        </w:tc>
      </w:tr>
      <w:tr w:rsidR="00524DF8" w:rsidRPr="00524DF8" w14:paraId="32E6B8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03C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34A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03028F88" w14:textId="59A4F5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1448F8C0" w14:textId="67FE5C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B94E6" w14:textId="722D6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C2068" w14:textId="36F0A3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526.05 </w:t>
            </w:r>
          </w:p>
        </w:tc>
      </w:tr>
      <w:tr w:rsidR="00524DF8" w:rsidRPr="00524DF8" w14:paraId="4EF9A0B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47C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F7E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4BECAAF5" w14:textId="196C81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51675D55" w14:textId="3487D6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4680A" w14:textId="59E3E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7F929" w14:textId="686EB8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9,680.00 </w:t>
            </w:r>
          </w:p>
        </w:tc>
      </w:tr>
      <w:tr w:rsidR="00524DF8" w:rsidRPr="00524DF8" w14:paraId="4BBA235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6DD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AB4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7A8D325B" w14:textId="28FFFC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15D1C9F8" w14:textId="552E67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DDAC7" w14:textId="2956AC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EDA29" w14:textId="06AAF9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3,787.00 </w:t>
            </w:r>
          </w:p>
        </w:tc>
      </w:tr>
      <w:tr w:rsidR="00524DF8" w:rsidRPr="00524DF8" w14:paraId="203616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B87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ABF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360B870" w14:textId="4E245F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40909174" w14:textId="06BED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8F725" w14:textId="41C967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DFE6B" w14:textId="56DB01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42,864.32 </w:t>
            </w:r>
          </w:p>
        </w:tc>
      </w:tr>
      <w:tr w:rsidR="00524DF8" w:rsidRPr="00524DF8" w14:paraId="4AF2F5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681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D5E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56D695F3" w14:textId="4FFEE7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01436977" w14:textId="1BCC88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1BA13" w14:textId="050739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C1517" w14:textId="6D80D7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0,911.86 </w:t>
            </w:r>
          </w:p>
        </w:tc>
      </w:tr>
      <w:tr w:rsidR="00524DF8" w:rsidRPr="00524DF8" w14:paraId="12FDE1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A40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BFF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1C1B13E9" w14:textId="46D1F4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55D7A231" w14:textId="3E1CC6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615C1" w14:textId="40831B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D72CA" w14:textId="6F2F35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52,143.94 </w:t>
            </w:r>
          </w:p>
        </w:tc>
      </w:tr>
      <w:tr w:rsidR="00524DF8" w:rsidRPr="00524DF8" w14:paraId="578D0F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45E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674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0F4C01D" w14:textId="6DDA0D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7AEE7B" w14:textId="0649EF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BA545" w14:textId="4C4405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037EF" w14:textId="35D655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5,000.00 </w:t>
            </w:r>
          </w:p>
        </w:tc>
      </w:tr>
      <w:tr w:rsidR="00524DF8" w:rsidRPr="00524DF8" w14:paraId="27D491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740B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AB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3DA28F48" w14:textId="74887D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205F8551" w14:textId="7E767D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A304C" w14:textId="2EE226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B8C1B" w14:textId="63BFA6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9,840.00 </w:t>
            </w:r>
          </w:p>
        </w:tc>
      </w:tr>
      <w:tr w:rsidR="00524DF8" w:rsidRPr="00524DF8" w14:paraId="3918B7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B0C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FCF6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34D3AF1B" w14:textId="5F00AB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37F163D2" w14:textId="721BF3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F2DEE" w14:textId="205E4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1D79C" w14:textId="4E31DD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720.00 </w:t>
            </w:r>
          </w:p>
        </w:tc>
      </w:tr>
      <w:tr w:rsidR="00524DF8" w:rsidRPr="00524DF8" w14:paraId="1CD0B9F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9E6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405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AF48466" w14:textId="38B59B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71882906" w14:textId="7186C0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AC192" w14:textId="7E8E79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0B137" w14:textId="550603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30,711.96 </w:t>
            </w:r>
          </w:p>
        </w:tc>
      </w:tr>
      <w:tr w:rsidR="00524DF8" w:rsidRPr="00524DF8" w14:paraId="0201E1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A92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DF9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3D7C3095" w14:textId="625039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60609D84" w14:textId="57E7ED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7C58A" w14:textId="687461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2313F" w14:textId="5952EB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75,213.86 </w:t>
            </w:r>
          </w:p>
        </w:tc>
      </w:tr>
      <w:tr w:rsidR="00524DF8" w:rsidRPr="00524DF8" w14:paraId="146F75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40C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D0E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7C7245AC" w14:textId="1B7823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6E7DD62" w14:textId="47DAC6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4C2DB" w14:textId="3BF44C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4259F" w14:textId="40508B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000.00 </w:t>
            </w:r>
          </w:p>
        </w:tc>
      </w:tr>
      <w:tr w:rsidR="00524DF8" w:rsidRPr="00524DF8" w14:paraId="7E445A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097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5671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02404528" w14:textId="44CF3E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76A9CFAB" w14:textId="540D21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0BF8B" w14:textId="10DCF0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121F9" w14:textId="03B654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500.00 </w:t>
            </w:r>
          </w:p>
        </w:tc>
      </w:tr>
      <w:tr w:rsidR="00524DF8" w:rsidRPr="00524DF8" w14:paraId="1C9FC5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3B9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424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32A9E618" w14:textId="2618C4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3AECE8BB" w14:textId="735A6B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928C0" w14:textId="3CABA3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D06EB" w14:textId="1437A3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5,820.00 </w:t>
            </w:r>
          </w:p>
        </w:tc>
      </w:tr>
      <w:tr w:rsidR="00524DF8" w:rsidRPr="00524DF8" w14:paraId="5751461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961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095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43948C97" w14:textId="2BAB65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34E252A6" w14:textId="275C20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98351" w14:textId="7C84EF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FB289" w14:textId="183CAD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228.92 </w:t>
            </w:r>
          </w:p>
        </w:tc>
      </w:tr>
      <w:tr w:rsidR="00524DF8" w:rsidRPr="00524DF8" w14:paraId="7F1C1D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AD2D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797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0EF3BE2A" w14:textId="3D1ADE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37D3014A" w14:textId="66E383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537EB" w14:textId="287E99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F0983" w14:textId="1BCCBE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130.00 </w:t>
            </w:r>
          </w:p>
        </w:tc>
      </w:tr>
      <w:tr w:rsidR="00524DF8" w:rsidRPr="00524DF8" w14:paraId="4DB44DA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9615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8B7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09E48272" w14:textId="4D77A5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1E6CF3D5" w14:textId="178D0C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2F07E" w14:textId="5B3354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101DE" w14:textId="0C9655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5,140.00 </w:t>
            </w:r>
          </w:p>
        </w:tc>
      </w:tr>
      <w:tr w:rsidR="00524DF8" w:rsidRPr="00524DF8" w14:paraId="51D438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489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AB1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03770092" w14:textId="34B990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075D8875" w14:textId="77210C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89273" w14:textId="4BB39A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7041E" w14:textId="645B0B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8,759.50 </w:t>
            </w:r>
          </w:p>
        </w:tc>
      </w:tr>
      <w:tr w:rsidR="00524DF8" w:rsidRPr="00524DF8" w14:paraId="19E5A3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74F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8F0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0696579E" w14:textId="62C932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0AC05FD" w14:textId="0E6FF5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EA096" w14:textId="17A87A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386FE" w14:textId="483CC2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00.00 </w:t>
            </w:r>
          </w:p>
        </w:tc>
      </w:tr>
      <w:tr w:rsidR="00524DF8" w:rsidRPr="00524DF8" w14:paraId="1A0CE3A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9EB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5F5F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700A2766" w14:textId="09A672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50965B01" w14:textId="5E6182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E2562" w14:textId="6845DF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CE949" w14:textId="480A66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28,496.60 </w:t>
            </w:r>
          </w:p>
        </w:tc>
      </w:tr>
      <w:tr w:rsidR="00524DF8" w:rsidRPr="00524DF8" w14:paraId="18BB97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5A9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F94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DAEF231" w14:textId="2D4F60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7B8E29A6" w14:textId="5B5E5C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0BC12" w14:textId="362676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BAE45" w14:textId="725B52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500.00 </w:t>
            </w:r>
          </w:p>
        </w:tc>
      </w:tr>
      <w:tr w:rsidR="00524DF8" w:rsidRPr="00524DF8" w14:paraId="7037FB1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F2B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62F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09F9A177" w14:textId="1EBD6E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48B402C9" w14:textId="2DE20D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BA778" w14:textId="670BBC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48740" w14:textId="2CA87A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4,335.00 </w:t>
            </w:r>
          </w:p>
        </w:tc>
      </w:tr>
      <w:tr w:rsidR="00524DF8" w:rsidRPr="00524DF8" w14:paraId="481747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7F8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A60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46970820" w14:textId="028077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2B1F7B2F" w14:textId="5E0E05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57F75" w14:textId="6C8596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78CFC" w14:textId="1A62D0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9,964.56 </w:t>
            </w:r>
          </w:p>
        </w:tc>
      </w:tr>
      <w:tr w:rsidR="00524DF8" w:rsidRPr="00524DF8" w14:paraId="721286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5F4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0B3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65E874C" w14:textId="64C12D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53796080" w14:textId="3EBCE3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7EBEF" w14:textId="691BFE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31D11" w14:textId="2FF7C5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7,915.00 </w:t>
            </w:r>
          </w:p>
        </w:tc>
      </w:tr>
      <w:tr w:rsidR="00524DF8" w:rsidRPr="00524DF8" w14:paraId="22991A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C14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F2E67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623DB8DB" w14:textId="20ABB9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4E99946" w14:textId="368F2A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A0BF7" w14:textId="3F4D8C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9CE2F" w14:textId="72D2CB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7,391.78 </w:t>
            </w:r>
          </w:p>
        </w:tc>
      </w:tr>
      <w:tr w:rsidR="00524DF8" w:rsidRPr="00524DF8" w14:paraId="5C4A97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A73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E990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8523222" w14:textId="6E70C1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445A14D9" w14:textId="0256CE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EA225" w14:textId="5DC2A7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F5310" w14:textId="05D0A8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63,768.30 </w:t>
            </w:r>
          </w:p>
        </w:tc>
      </w:tr>
      <w:tr w:rsidR="00524DF8" w:rsidRPr="00524DF8" w14:paraId="1E65B1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46D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B09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98769F5" w14:textId="7A4178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5AF8DF0D" w14:textId="767A7D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1EA17" w14:textId="2CC428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E2B34" w14:textId="574D23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3,911.48 </w:t>
            </w:r>
          </w:p>
        </w:tc>
      </w:tr>
      <w:tr w:rsidR="00524DF8" w:rsidRPr="00524DF8" w14:paraId="7B3FA6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B84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521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2FC3D7C5" w14:textId="5B9D18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0739637B" w14:textId="3696E8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A2107" w14:textId="11BC68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1DDFC" w14:textId="7E735E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0,742.86 </w:t>
            </w:r>
          </w:p>
        </w:tc>
      </w:tr>
      <w:tr w:rsidR="00524DF8" w:rsidRPr="00524DF8" w14:paraId="43A1D77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06D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BA1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584EFD9D" w14:textId="650C33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69645436" w14:textId="71C26E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F9633" w14:textId="6B3742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202AA" w14:textId="43510D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8,994.00 </w:t>
            </w:r>
          </w:p>
        </w:tc>
      </w:tr>
      <w:tr w:rsidR="00524DF8" w:rsidRPr="00524DF8" w14:paraId="5A5D1B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4EA7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3D4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3869942B" w14:textId="3C6BAA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45661A66" w14:textId="6BBFC6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FA0A7" w14:textId="333CF4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3328F" w14:textId="224E09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9,628.00 </w:t>
            </w:r>
          </w:p>
        </w:tc>
      </w:tr>
      <w:tr w:rsidR="00524DF8" w:rsidRPr="00524DF8" w14:paraId="29AA70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F7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A51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00A6523B" w14:textId="5495F8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07AD5F07" w14:textId="4870CB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34EDC" w14:textId="3BA292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51F8E" w14:textId="7C8EEE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08,583.80 </w:t>
            </w:r>
          </w:p>
        </w:tc>
      </w:tr>
      <w:tr w:rsidR="00524DF8" w:rsidRPr="00524DF8" w14:paraId="290E93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D7C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04F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7E178260" w14:textId="5B35EC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66F1950F" w14:textId="06C690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047C6" w14:textId="062178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E6348" w14:textId="12712B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4,600.00 </w:t>
            </w:r>
          </w:p>
        </w:tc>
      </w:tr>
      <w:tr w:rsidR="00524DF8" w:rsidRPr="00524DF8" w14:paraId="0E260A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F19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34E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9ADF546" w14:textId="7163CC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61A761A2" w14:textId="176A6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97092" w14:textId="7DC65C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08063" w14:textId="43BAF1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79.64 </w:t>
            </w:r>
          </w:p>
        </w:tc>
      </w:tr>
      <w:tr w:rsidR="00524DF8" w:rsidRPr="00524DF8" w14:paraId="366315D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CD7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62A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6450D431" w14:textId="735574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0BE93A5D" w14:textId="7A2A47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0BE1B" w14:textId="1980A1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9CDC1" w14:textId="2DAD7E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78,275.00 </w:t>
            </w:r>
          </w:p>
        </w:tc>
      </w:tr>
      <w:tr w:rsidR="00524DF8" w:rsidRPr="00524DF8" w14:paraId="61BB24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985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38E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370791CC" w14:textId="70AE87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38710E3C" w14:textId="377268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BE671" w14:textId="03584D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4644D" w14:textId="00A8E3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4,400.00 </w:t>
            </w:r>
          </w:p>
        </w:tc>
      </w:tr>
      <w:tr w:rsidR="00524DF8" w:rsidRPr="00524DF8" w14:paraId="10CD6DF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D22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B91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8A89E56" w14:textId="03D40D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57CF203C" w14:textId="76A663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47337" w14:textId="5BE7F2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4E184" w14:textId="7A600E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433.90 </w:t>
            </w:r>
          </w:p>
        </w:tc>
      </w:tr>
      <w:tr w:rsidR="00524DF8" w:rsidRPr="00524DF8" w14:paraId="2DA9EC2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0ACBE"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18EFD336" w14:textId="4B0BE36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0,273,670.82 </w:t>
            </w:r>
          </w:p>
        </w:tc>
        <w:tc>
          <w:tcPr>
            <w:tcW w:w="0" w:type="auto"/>
            <w:tcBorders>
              <w:top w:val="nil"/>
              <w:left w:val="nil"/>
              <w:bottom w:val="single" w:sz="4" w:space="0" w:color="000000"/>
              <w:right w:val="single" w:sz="4" w:space="0" w:color="000000"/>
            </w:tcBorders>
            <w:shd w:val="clear" w:color="D8D8D8" w:fill="D8D8D8"/>
            <w:noWrap/>
            <w:vAlign w:val="bottom"/>
            <w:hideMark/>
          </w:tcPr>
          <w:p w14:paraId="43867E75" w14:textId="174DD4B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AE1F0E" w14:textId="2EAA97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EA19AD" w14:textId="01323D5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0,273,670.82 </w:t>
            </w:r>
          </w:p>
        </w:tc>
      </w:tr>
      <w:tr w:rsidR="00524DF8" w:rsidRPr="00524DF8" w14:paraId="72C9D28A"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AD654C9"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B7F86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264765D7" w14:textId="499292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95,788.52 </w:t>
            </w:r>
          </w:p>
        </w:tc>
        <w:tc>
          <w:tcPr>
            <w:tcW w:w="0" w:type="auto"/>
            <w:tcBorders>
              <w:top w:val="nil"/>
              <w:left w:val="nil"/>
              <w:bottom w:val="single" w:sz="4" w:space="0" w:color="000000"/>
              <w:right w:val="single" w:sz="4" w:space="0" w:color="000000"/>
            </w:tcBorders>
            <w:shd w:val="clear" w:color="auto" w:fill="auto"/>
            <w:noWrap/>
            <w:vAlign w:val="bottom"/>
            <w:hideMark/>
          </w:tcPr>
          <w:p w14:paraId="1C1AA1E7" w14:textId="007573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1E89E" w14:textId="748081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5DD19" w14:textId="535A16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95,788.52 </w:t>
            </w:r>
          </w:p>
        </w:tc>
      </w:tr>
      <w:tr w:rsidR="00524DF8" w:rsidRPr="00524DF8" w14:paraId="67244FA5"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39EE54E"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1CFAD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74CD60A" w14:textId="4F10B3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39BC1BAB" w14:textId="1B8278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E4764" w14:textId="7967C2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579C2" w14:textId="53BE66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440.30 </w:t>
            </w:r>
          </w:p>
        </w:tc>
      </w:tr>
      <w:tr w:rsidR="00524DF8" w:rsidRPr="00524DF8" w14:paraId="1C6B44F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06AE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329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64CAEC5D" w14:textId="5A86E6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57DA9223" w14:textId="789828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52732" w14:textId="0D2F60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DAB3D" w14:textId="4559EF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6,393.24 </w:t>
            </w:r>
          </w:p>
        </w:tc>
      </w:tr>
      <w:tr w:rsidR="00524DF8" w:rsidRPr="00524DF8" w14:paraId="3FA5AD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0CF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56E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55351B0" w14:textId="445532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4871B649" w14:textId="3EDE33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AF732" w14:textId="2E359A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A097D" w14:textId="3D5CB8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9,129.22 </w:t>
            </w:r>
          </w:p>
        </w:tc>
      </w:tr>
      <w:tr w:rsidR="00524DF8" w:rsidRPr="00524DF8" w14:paraId="121D3B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F99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E21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2E73EB98" w14:textId="6DEC2D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30220022" w14:textId="66DC8E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BF0FE" w14:textId="42B815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9158A" w14:textId="605EC4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1,703.80 </w:t>
            </w:r>
          </w:p>
        </w:tc>
      </w:tr>
      <w:tr w:rsidR="00524DF8" w:rsidRPr="00524DF8" w14:paraId="188138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C29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763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079ACCC4" w14:textId="4E36E8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58AE3306" w14:textId="332F8C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85362" w14:textId="0E5B80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3A726" w14:textId="1A56BB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0,880.76 </w:t>
            </w:r>
          </w:p>
        </w:tc>
      </w:tr>
      <w:tr w:rsidR="00524DF8" w:rsidRPr="00524DF8" w14:paraId="152ACF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41C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C80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172EE139" w14:textId="5EDFC8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7C830020" w14:textId="3E9FED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8C336" w14:textId="7B8966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5C490" w14:textId="17D2EA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6,588.80 </w:t>
            </w:r>
          </w:p>
        </w:tc>
      </w:tr>
      <w:tr w:rsidR="00524DF8" w:rsidRPr="00524DF8" w14:paraId="04B17C8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443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84A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74BCDE2F" w14:textId="0254F7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0CA4A3CB" w14:textId="0AD886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C59D2" w14:textId="7CC768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E942B" w14:textId="23BAD6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718.62 </w:t>
            </w:r>
          </w:p>
        </w:tc>
      </w:tr>
      <w:tr w:rsidR="00524DF8" w:rsidRPr="00524DF8" w14:paraId="48BC69E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2E3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A99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70031B6D" w14:textId="239BD5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42401AC2" w14:textId="443179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F6F8D" w14:textId="7CB2F1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73D5A" w14:textId="15F62F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2,266.10 </w:t>
            </w:r>
          </w:p>
        </w:tc>
      </w:tr>
      <w:tr w:rsidR="00524DF8" w:rsidRPr="00524DF8" w14:paraId="1339DF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744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E485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043B01F6" w14:textId="0E1599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66C6FC9A" w14:textId="3910DB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58FA9" w14:textId="32C70B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53FED" w14:textId="7781A1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918,442.84 </w:t>
            </w:r>
          </w:p>
        </w:tc>
      </w:tr>
      <w:tr w:rsidR="00524DF8" w:rsidRPr="00524DF8" w14:paraId="1C62B4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1F6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18A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718BD2CE" w14:textId="2D61D0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1C231CD4" w14:textId="0D742D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5AB63" w14:textId="2C7F01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CBB8B" w14:textId="750522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1,604.40 </w:t>
            </w:r>
          </w:p>
        </w:tc>
      </w:tr>
      <w:tr w:rsidR="00524DF8" w:rsidRPr="00524DF8" w14:paraId="412232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E91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C3A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59CDD6F6" w14:textId="077376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48BC8A09" w14:textId="67CE00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85FFA" w14:textId="1801DD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6B217" w14:textId="02CA59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2,691.62 </w:t>
            </w:r>
          </w:p>
        </w:tc>
      </w:tr>
      <w:tr w:rsidR="00524DF8" w:rsidRPr="00524DF8" w14:paraId="1CA5C3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A0B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7355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1416EE61" w14:textId="24D740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4EC3BE8D" w14:textId="776C14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213B8" w14:textId="350511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B5449" w14:textId="4121BC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9,653.44 </w:t>
            </w:r>
          </w:p>
        </w:tc>
      </w:tr>
      <w:tr w:rsidR="00524DF8" w:rsidRPr="00524DF8" w14:paraId="692470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617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5C4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32510945" w14:textId="68848B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69DD6592" w14:textId="46E90F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E8A26" w14:textId="5E15C2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6B42A" w14:textId="43FFAE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99,754.96 </w:t>
            </w:r>
          </w:p>
        </w:tc>
      </w:tr>
      <w:tr w:rsidR="00524DF8" w:rsidRPr="00524DF8" w14:paraId="7E26FA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29D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746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38484E5C" w14:textId="137794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04,081.10 </w:t>
            </w:r>
          </w:p>
        </w:tc>
        <w:tc>
          <w:tcPr>
            <w:tcW w:w="0" w:type="auto"/>
            <w:tcBorders>
              <w:top w:val="nil"/>
              <w:left w:val="nil"/>
              <w:bottom w:val="single" w:sz="4" w:space="0" w:color="000000"/>
              <w:right w:val="single" w:sz="4" w:space="0" w:color="000000"/>
            </w:tcBorders>
            <w:shd w:val="clear" w:color="auto" w:fill="auto"/>
            <w:noWrap/>
            <w:vAlign w:val="bottom"/>
            <w:hideMark/>
          </w:tcPr>
          <w:p w14:paraId="48F2E09C" w14:textId="4570FB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F9B90" w14:textId="7FBC0C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FA374" w14:textId="35CF50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04,081.10 </w:t>
            </w:r>
          </w:p>
        </w:tc>
      </w:tr>
      <w:tr w:rsidR="00524DF8" w:rsidRPr="00524DF8" w14:paraId="11056C7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7EF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D9C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2B4C4DB" w14:textId="0ECBBB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3BF0C686" w14:textId="0C82F9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CC8AA" w14:textId="73BCBB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AEE42" w14:textId="24EF3F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37,580.36 </w:t>
            </w:r>
          </w:p>
        </w:tc>
      </w:tr>
      <w:tr w:rsidR="00524DF8" w:rsidRPr="00524DF8" w14:paraId="21BAD4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EE9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085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4A4EB84D" w14:textId="0C6A15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49014EB2" w14:textId="1A1F67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4CBA5" w14:textId="1A15A2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54FA2" w14:textId="5AB362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02,027.72 </w:t>
            </w:r>
          </w:p>
        </w:tc>
      </w:tr>
      <w:tr w:rsidR="00524DF8" w:rsidRPr="00524DF8" w14:paraId="18A97C9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6F0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806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53ED7E17" w14:textId="3C41BE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144,948.88 </w:t>
            </w:r>
          </w:p>
        </w:tc>
        <w:tc>
          <w:tcPr>
            <w:tcW w:w="0" w:type="auto"/>
            <w:tcBorders>
              <w:top w:val="nil"/>
              <w:left w:val="nil"/>
              <w:bottom w:val="single" w:sz="4" w:space="0" w:color="000000"/>
              <w:right w:val="single" w:sz="4" w:space="0" w:color="000000"/>
            </w:tcBorders>
            <w:shd w:val="clear" w:color="auto" w:fill="auto"/>
            <w:noWrap/>
            <w:vAlign w:val="bottom"/>
            <w:hideMark/>
          </w:tcPr>
          <w:p w14:paraId="590B174A" w14:textId="31A6F7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9510B" w14:textId="0315D8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6E0B2" w14:textId="7ACD7B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144,948.88 </w:t>
            </w:r>
          </w:p>
        </w:tc>
      </w:tr>
      <w:tr w:rsidR="00524DF8" w:rsidRPr="00524DF8" w14:paraId="355AEA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E4B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059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BE6722C" w14:textId="049BE5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4,070.94 </w:t>
            </w:r>
          </w:p>
        </w:tc>
        <w:tc>
          <w:tcPr>
            <w:tcW w:w="0" w:type="auto"/>
            <w:tcBorders>
              <w:top w:val="nil"/>
              <w:left w:val="nil"/>
              <w:bottom w:val="single" w:sz="4" w:space="0" w:color="000000"/>
              <w:right w:val="single" w:sz="4" w:space="0" w:color="000000"/>
            </w:tcBorders>
            <w:shd w:val="clear" w:color="auto" w:fill="auto"/>
            <w:noWrap/>
            <w:vAlign w:val="bottom"/>
            <w:hideMark/>
          </w:tcPr>
          <w:p w14:paraId="22B6C054" w14:textId="331F8F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D0EC9" w14:textId="52361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D1EAC" w14:textId="74DA8A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4,070.94 </w:t>
            </w:r>
          </w:p>
        </w:tc>
      </w:tr>
      <w:tr w:rsidR="00524DF8" w:rsidRPr="00524DF8" w14:paraId="1CF8192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480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977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39CD6C16" w14:textId="7D5861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18B85C11" w14:textId="09EE2D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0A402" w14:textId="54E1DA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0C488" w14:textId="3B623E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80,269.86 </w:t>
            </w:r>
          </w:p>
        </w:tc>
      </w:tr>
      <w:tr w:rsidR="00524DF8" w:rsidRPr="00524DF8" w14:paraId="5B69682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AD3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299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1796BFBC" w14:textId="3EA216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0D46452C" w14:textId="0945E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87376" w14:textId="48F584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264D7" w14:textId="6DC55D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35,336.90 </w:t>
            </w:r>
          </w:p>
        </w:tc>
      </w:tr>
      <w:tr w:rsidR="00524DF8" w:rsidRPr="00524DF8" w14:paraId="42FD19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D8B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672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A445F44" w14:textId="02D5D6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4C076C59" w14:textId="2CACCE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47875" w14:textId="310A5F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E1073" w14:textId="4B9E93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680,425.90 </w:t>
            </w:r>
          </w:p>
        </w:tc>
      </w:tr>
      <w:tr w:rsidR="00524DF8" w:rsidRPr="00524DF8" w14:paraId="5EE045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04B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F46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0F9C71E1" w14:textId="4E0298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7FC97F65" w14:textId="0FA31D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93F43" w14:textId="6D7150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CCF6B" w14:textId="6E7847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2,775.22 </w:t>
            </w:r>
          </w:p>
        </w:tc>
      </w:tr>
      <w:tr w:rsidR="00524DF8" w:rsidRPr="00524DF8" w14:paraId="24EA97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6CF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5B1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5E7809DF" w14:textId="221422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3E1F8701" w14:textId="020EFA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B06C8" w14:textId="6D9260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00332" w14:textId="58C965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9,354.78 </w:t>
            </w:r>
          </w:p>
        </w:tc>
      </w:tr>
      <w:tr w:rsidR="00524DF8" w:rsidRPr="00524DF8" w14:paraId="5F0E3EE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8BD6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618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60BD1736" w14:textId="021CAF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47,482.18 </w:t>
            </w:r>
          </w:p>
        </w:tc>
        <w:tc>
          <w:tcPr>
            <w:tcW w:w="0" w:type="auto"/>
            <w:tcBorders>
              <w:top w:val="nil"/>
              <w:left w:val="nil"/>
              <w:bottom w:val="single" w:sz="4" w:space="0" w:color="000000"/>
              <w:right w:val="single" w:sz="4" w:space="0" w:color="000000"/>
            </w:tcBorders>
            <w:shd w:val="clear" w:color="auto" w:fill="auto"/>
            <w:noWrap/>
            <w:vAlign w:val="bottom"/>
            <w:hideMark/>
          </w:tcPr>
          <w:p w14:paraId="51304A5C" w14:textId="2ED757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179CC" w14:textId="3F8D53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A60CD" w14:textId="7B7890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47,482.18 </w:t>
            </w:r>
          </w:p>
        </w:tc>
      </w:tr>
      <w:tr w:rsidR="00524DF8" w:rsidRPr="00524DF8" w14:paraId="2D5964E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F6E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003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6AB8A097" w14:textId="272651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47F59DEB" w14:textId="219981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80AC7" w14:textId="3D44EB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235EF" w14:textId="67E8E0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88,987.76 </w:t>
            </w:r>
          </w:p>
        </w:tc>
      </w:tr>
      <w:tr w:rsidR="00524DF8" w:rsidRPr="00524DF8" w14:paraId="081A2C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020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60A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0274D7B4" w14:textId="7FF462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1,155.00 </w:t>
            </w:r>
          </w:p>
        </w:tc>
        <w:tc>
          <w:tcPr>
            <w:tcW w:w="0" w:type="auto"/>
            <w:tcBorders>
              <w:top w:val="nil"/>
              <w:left w:val="nil"/>
              <w:bottom w:val="single" w:sz="4" w:space="0" w:color="000000"/>
              <w:right w:val="single" w:sz="4" w:space="0" w:color="000000"/>
            </w:tcBorders>
            <w:shd w:val="clear" w:color="auto" w:fill="auto"/>
            <w:noWrap/>
            <w:vAlign w:val="bottom"/>
            <w:hideMark/>
          </w:tcPr>
          <w:p w14:paraId="5783D7AD" w14:textId="798B56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5E608" w14:textId="5C2FF1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6BE1D" w14:textId="275906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1,155.00 </w:t>
            </w:r>
          </w:p>
        </w:tc>
      </w:tr>
      <w:tr w:rsidR="00524DF8" w:rsidRPr="00524DF8" w14:paraId="57D9A2D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AC2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4E3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669BAF09" w14:textId="4B54EC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93,597.04 </w:t>
            </w:r>
          </w:p>
        </w:tc>
        <w:tc>
          <w:tcPr>
            <w:tcW w:w="0" w:type="auto"/>
            <w:tcBorders>
              <w:top w:val="nil"/>
              <w:left w:val="nil"/>
              <w:bottom w:val="single" w:sz="4" w:space="0" w:color="000000"/>
              <w:right w:val="single" w:sz="4" w:space="0" w:color="000000"/>
            </w:tcBorders>
            <w:shd w:val="clear" w:color="auto" w:fill="auto"/>
            <w:noWrap/>
            <w:vAlign w:val="bottom"/>
            <w:hideMark/>
          </w:tcPr>
          <w:p w14:paraId="7D96E0C8" w14:textId="30DCC5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A43CE" w14:textId="10CC0A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80615" w14:textId="52904F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93,597.04 </w:t>
            </w:r>
          </w:p>
        </w:tc>
      </w:tr>
      <w:tr w:rsidR="00524DF8" w:rsidRPr="00524DF8" w14:paraId="57D83A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957C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8DA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31A2B08C" w14:textId="4E6E50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495BBB1B" w14:textId="4C709A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5E940" w14:textId="428374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23269" w14:textId="263B4B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50,785.14 </w:t>
            </w:r>
          </w:p>
        </w:tc>
      </w:tr>
      <w:tr w:rsidR="00524DF8" w:rsidRPr="00524DF8" w14:paraId="72DF9B9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D0E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999F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2CD416EF" w14:textId="3A488A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5F809AE0" w14:textId="140F74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26B39" w14:textId="5095F6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86078" w14:textId="3BBFCB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982.54 </w:t>
            </w:r>
          </w:p>
        </w:tc>
      </w:tr>
      <w:tr w:rsidR="00524DF8" w:rsidRPr="00524DF8" w14:paraId="3B36E82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0DB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584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F4BEF3D" w14:textId="42FA73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9,443.56 </w:t>
            </w:r>
          </w:p>
        </w:tc>
        <w:tc>
          <w:tcPr>
            <w:tcW w:w="0" w:type="auto"/>
            <w:tcBorders>
              <w:top w:val="nil"/>
              <w:left w:val="nil"/>
              <w:bottom w:val="single" w:sz="4" w:space="0" w:color="000000"/>
              <w:right w:val="single" w:sz="4" w:space="0" w:color="000000"/>
            </w:tcBorders>
            <w:shd w:val="clear" w:color="auto" w:fill="auto"/>
            <w:noWrap/>
            <w:vAlign w:val="bottom"/>
            <w:hideMark/>
          </w:tcPr>
          <w:p w14:paraId="1F25F052" w14:textId="2AC51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148B1" w14:textId="01743E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E6C0B" w14:textId="5FC62D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9,443.56 </w:t>
            </w:r>
          </w:p>
        </w:tc>
      </w:tr>
      <w:tr w:rsidR="00524DF8" w:rsidRPr="00524DF8" w14:paraId="4CBBEC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488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C74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1E366C6B" w14:textId="678F31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28EA19D7" w14:textId="423C6A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E2632" w14:textId="14551C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C24E1" w14:textId="771F44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50,222.62 </w:t>
            </w:r>
          </w:p>
        </w:tc>
      </w:tr>
      <w:tr w:rsidR="00524DF8" w:rsidRPr="00524DF8" w14:paraId="3EF79D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50E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D1D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66A3F455" w14:textId="0139E8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3AE14C07" w14:textId="17F691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E78A4" w14:textId="73A3A9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70C16" w14:textId="1E51FD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793.60 </w:t>
            </w:r>
          </w:p>
        </w:tc>
      </w:tr>
      <w:tr w:rsidR="00524DF8" w:rsidRPr="00524DF8" w14:paraId="637A60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D0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E67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1B3AA385" w14:textId="1B7A7A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339FEDD9" w14:textId="40C41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47114" w14:textId="7EFBC3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2DE8A" w14:textId="448284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2,419.68 </w:t>
            </w:r>
          </w:p>
        </w:tc>
      </w:tr>
      <w:tr w:rsidR="00524DF8" w:rsidRPr="00524DF8" w14:paraId="4A6B99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62D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20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36A86A73" w14:textId="618397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7608A147" w14:textId="2FDDA8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02963" w14:textId="1CDF07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099E7" w14:textId="6AB07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79,402.09 </w:t>
            </w:r>
          </w:p>
        </w:tc>
      </w:tr>
      <w:tr w:rsidR="00524DF8" w:rsidRPr="00524DF8" w14:paraId="0F65FA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061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5E1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67BAC55A" w14:textId="26E9B0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0331FADF" w14:textId="530446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1E314" w14:textId="7882CE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1343C" w14:textId="598E31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8,567.78 </w:t>
            </w:r>
          </w:p>
        </w:tc>
      </w:tr>
      <w:tr w:rsidR="00524DF8" w:rsidRPr="00524DF8" w14:paraId="516AF63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655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CCA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1A9FF16" w14:textId="29A100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01ABCDC8" w14:textId="48F9F3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21C84" w14:textId="6DE8EC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CC9E5" w14:textId="4845C4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899.04 </w:t>
            </w:r>
          </w:p>
        </w:tc>
      </w:tr>
      <w:tr w:rsidR="00524DF8" w:rsidRPr="00524DF8" w14:paraId="1FEB85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58A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D6D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546E3D16" w14:textId="68102E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242A4551" w14:textId="564F63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2037B" w14:textId="4603AA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C2B00" w14:textId="1915D5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5,257.62 </w:t>
            </w:r>
          </w:p>
        </w:tc>
      </w:tr>
      <w:tr w:rsidR="00524DF8" w:rsidRPr="00524DF8" w14:paraId="784E5B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62B1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F77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2A7596A5" w14:textId="27C368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46,333.84 </w:t>
            </w:r>
          </w:p>
        </w:tc>
        <w:tc>
          <w:tcPr>
            <w:tcW w:w="0" w:type="auto"/>
            <w:tcBorders>
              <w:top w:val="nil"/>
              <w:left w:val="nil"/>
              <w:bottom w:val="single" w:sz="4" w:space="0" w:color="000000"/>
              <w:right w:val="single" w:sz="4" w:space="0" w:color="000000"/>
            </w:tcBorders>
            <w:shd w:val="clear" w:color="auto" w:fill="auto"/>
            <w:noWrap/>
            <w:vAlign w:val="bottom"/>
            <w:hideMark/>
          </w:tcPr>
          <w:p w14:paraId="7C21100E" w14:textId="74788B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1DA4E" w14:textId="247C40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0A77E" w14:textId="02CFDA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46,333.84 </w:t>
            </w:r>
          </w:p>
        </w:tc>
      </w:tr>
      <w:tr w:rsidR="00524DF8" w:rsidRPr="00524DF8" w14:paraId="093E05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A58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8AC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39BF74B6" w14:textId="4CADC5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00ED3067" w14:textId="71216F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6A16F" w14:textId="3932F5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BD3C6" w14:textId="7C5532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4,837.56 </w:t>
            </w:r>
          </w:p>
        </w:tc>
      </w:tr>
      <w:tr w:rsidR="00524DF8" w:rsidRPr="00524DF8" w14:paraId="4DA26A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982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C1E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10FB59D2" w14:textId="4143E4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15B17A19" w14:textId="26E5E5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5DC62" w14:textId="6972D9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48A7E" w14:textId="68F4CD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64,068.04 </w:t>
            </w:r>
          </w:p>
        </w:tc>
      </w:tr>
      <w:tr w:rsidR="00524DF8" w:rsidRPr="00524DF8" w14:paraId="0E29949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DB7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B77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9156B9C" w14:textId="0C333A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65CDF2EC" w14:textId="79CC65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D2ADE" w14:textId="2EB785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2460A" w14:textId="7A919F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45,285.62 </w:t>
            </w:r>
          </w:p>
        </w:tc>
      </w:tr>
      <w:tr w:rsidR="00524DF8" w:rsidRPr="00524DF8" w14:paraId="277A4F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72E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E66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09AED2E8" w14:textId="5858D6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27,378.32 </w:t>
            </w:r>
          </w:p>
        </w:tc>
        <w:tc>
          <w:tcPr>
            <w:tcW w:w="0" w:type="auto"/>
            <w:tcBorders>
              <w:top w:val="nil"/>
              <w:left w:val="nil"/>
              <w:bottom w:val="single" w:sz="4" w:space="0" w:color="000000"/>
              <w:right w:val="single" w:sz="4" w:space="0" w:color="000000"/>
            </w:tcBorders>
            <w:shd w:val="clear" w:color="auto" w:fill="auto"/>
            <w:noWrap/>
            <w:vAlign w:val="bottom"/>
            <w:hideMark/>
          </w:tcPr>
          <w:p w14:paraId="12DDCDAC" w14:textId="030D0E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80C95" w14:textId="054D54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7ACD0" w14:textId="78351B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27,378.32 </w:t>
            </w:r>
          </w:p>
        </w:tc>
      </w:tr>
      <w:tr w:rsidR="00524DF8" w:rsidRPr="00524DF8" w14:paraId="2A25F5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25B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5EC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6A85717" w14:textId="23A384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63220949" w14:textId="68F6E6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B1FFF" w14:textId="2C48DB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73163" w14:textId="4272C9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1,640.18 </w:t>
            </w:r>
          </w:p>
        </w:tc>
      </w:tr>
      <w:tr w:rsidR="00524DF8" w:rsidRPr="00524DF8" w14:paraId="19B6C47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4A0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6C2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75ECEA84" w14:textId="5D80A8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1CEDC8E2" w14:textId="028136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0548D" w14:textId="40523A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885E1" w14:textId="36A869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5,612.17 </w:t>
            </w:r>
          </w:p>
        </w:tc>
      </w:tr>
      <w:tr w:rsidR="00524DF8" w:rsidRPr="00524DF8" w14:paraId="158D2A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CB95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E8009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10F31F4E" w14:textId="1B65BE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5A04BEF0" w14:textId="5DC317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DE198" w14:textId="21F7CC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46FB" w14:textId="45042E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84,257.46 </w:t>
            </w:r>
          </w:p>
        </w:tc>
      </w:tr>
      <w:tr w:rsidR="00524DF8" w:rsidRPr="00524DF8" w14:paraId="769E9A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DC3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B00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4207BBF5" w14:textId="2B014B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7,342.14 </w:t>
            </w:r>
          </w:p>
        </w:tc>
        <w:tc>
          <w:tcPr>
            <w:tcW w:w="0" w:type="auto"/>
            <w:tcBorders>
              <w:top w:val="nil"/>
              <w:left w:val="nil"/>
              <w:bottom w:val="single" w:sz="4" w:space="0" w:color="000000"/>
              <w:right w:val="single" w:sz="4" w:space="0" w:color="000000"/>
            </w:tcBorders>
            <w:shd w:val="clear" w:color="auto" w:fill="auto"/>
            <w:noWrap/>
            <w:vAlign w:val="bottom"/>
            <w:hideMark/>
          </w:tcPr>
          <w:p w14:paraId="3DC27E6B" w14:textId="2ADF87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8B598" w14:textId="284672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B898B" w14:textId="2423B9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7,342.14 </w:t>
            </w:r>
          </w:p>
        </w:tc>
      </w:tr>
      <w:tr w:rsidR="00524DF8" w:rsidRPr="00524DF8" w14:paraId="5A63BA6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7F8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EC1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62315C74" w14:textId="18A1F6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1AB4C701" w14:textId="6FDE3A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32451" w14:textId="4AD842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4FEAF" w14:textId="68477E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917,487.82 </w:t>
            </w:r>
          </w:p>
        </w:tc>
      </w:tr>
      <w:tr w:rsidR="00524DF8" w:rsidRPr="00524DF8" w14:paraId="440CB2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1FF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91F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5E721029" w14:textId="7FB2B0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58E2D194" w14:textId="5365F0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F0F0F" w14:textId="3CC40E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16254" w14:textId="7BE190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37,881.72 </w:t>
            </w:r>
          </w:p>
        </w:tc>
      </w:tr>
      <w:tr w:rsidR="00524DF8" w:rsidRPr="00524DF8" w14:paraId="2DA376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D57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55E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2EF13BCC" w14:textId="3F3A1A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778FD52D" w14:textId="1E5DAA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217E8" w14:textId="3271C4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C0329" w14:textId="0CABAB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8,936.22 </w:t>
            </w:r>
          </w:p>
        </w:tc>
      </w:tr>
      <w:tr w:rsidR="00524DF8" w:rsidRPr="00524DF8" w14:paraId="68A9AF1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84C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9C5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4C3CA36" w14:textId="58363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363130EA" w14:textId="7B624A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E5CCC" w14:textId="528C1B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AC524" w14:textId="035ADF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94,826.40 </w:t>
            </w:r>
          </w:p>
        </w:tc>
      </w:tr>
      <w:tr w:rsidR="00524DF8" w:rsidRPr="00524DF8" w14:paraId="7BCEED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FA8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E37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5102BB74" w14:textId="34800F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0,979.24 </w:t>
            </w:r>
          </w:p>
        </w:tc>
        <w:tc>
          <w:tcPr>
            <w:tcW w:w="0" w:type="auto"/>
            <w:tcBorders>
              <w:top w:val="nil"/>
              <w:left w:val="nil"/>
              <w:bottom w:val="single" w:sz="4" w:space="0" w:color="000000"/>
              <w:right w:val="single" w:sz="4" w:space="0" w:color="000000"/>
            </w:tcBorders>
            <w:shd w:val="clear" w:color="auto" w:fill="auto"/>
            <w:noWrap/>
            <w:vAlign w:val="bottom"/>
            <w:hideMark/>
          </w:tcPr>
          <w:p w14:paraId="70DE2848" w14:textId="207E1D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C3584" w14:textId="0F5073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DB708" w14:textId="323386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0,979.24 </w:t>
            </w:r>
          </w:p>
        </w:tc>
      </w:tr>
      <w:tr w:rsidR="00524DF8" w:rsidRPr="00524DF8" w14:paraId="10B441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10A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BA7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6523BDB9" w14:textId="134537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27324663" w14:textId="350C0D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3182F" w14:textId="36C5CA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3A335" w14:textId="1450BF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7,453.78 </w:t>
            </w:r>
          </w:p>
        </w:tc>
      </w:tr>
      <w:tr w:rsidR="00524DF8" w:rsidRPr="00524DF8" w14:paraId="03F3CDD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E6D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03A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7A0A05DA" w14:textId="6DC05A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6D8F6804" w14:textId="135B6C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649FB" w14:textId="7C3383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0E4A4" w14:textId="3BF706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5,426.38 </w:t>
            </w:r>
          </w:p>
        </w:tc>
      </w:tr>
      <w:tr w:rsidR="00524DF8" w:rsidRPr="00524DF8" w14:paraId="5C62D8D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CD83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426ED240" w14:textId="5FDBA15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3084C428" w14:textId="0B52AFF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660360" w14:textId="0D276B3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9C79B5" w14:textId="432C12E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870,273.30 </w:t>
            </w:r>
          </w:p>
        </w:tc>
      </w:tr>
      <w:tr w:rsidR="00524DF8" w:rsidRPr="00524DF8" w14:paraId="2AEA0C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680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670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0CBA09BB" w14:textId="38376D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5813F950" w14:textId="5E1231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05C9D" w14:textId="3BEA2F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DB1C0" w14:textId="571EA5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118.48 </w:t>
            </w:r>
          </w:p>
        </w:tc>
      </w:tr>
      <w:tr w:rsidR="00524DF8" w:rsidRPr="00524DF8" w14:paraId="6EFF59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7D2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625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546C8452" w14:textId="02EA3D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621D3213" w14:textId="5D27D7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6FF83" w14:textId="050E16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4FAB1" w14:textId="24D8C2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9,714.82 </w:t>
            </w:r>
          </w:p>
        </w:tc>
      </w:tr>
      <w:tr w:rsidR="00524DF8" w:rsidRPr="00524DF8" w14:paraId="5073687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553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F1D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7ABE1E56" w14:textId="73600F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6A9EC133" w14:textId="5527C4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6BA62" w14:textId="36D32A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94147" w14:textId="30E39F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0,440.00 </w:t>
            </w:r>
          </w:p>
        </w:tc>
      </w:tr>
      <w:tr w:rsidR="00524DF8" w:rsidRPr="00524DF8" w14:paraId="570A036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B231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CFD702F" w14:textId="77FEC1B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51C5A4A6" w14:textId="3E0FDCC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4A4B99" w14:textId="2F64354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42F784" w14:textId="7ACED53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131,207.02 </w:t>
            </w:r>
          </w:p>
        </w:tc>
      </w:tr>
      <w:tr w:rsidR="00524DF8" w:rsidRPr="00524DF8" w14:paraId="13B5AACE"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632635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A96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50A349C" w14:textId="32119D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73910A0D" w14:textId="015010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B9C92" w14:textId="3A4766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24CA7" w14:textId="658612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62,622.13 </w:t>
            </w:r>
          </w:p>
        </w:tc>
      </w:tr>
      <w:tr w:rsidR="00524DF8" w:rsidRPr="00524DF8" w14:paraId="331B5FF9"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B665F0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860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1670F60E" w14:textId="37FEE4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069C2E29" w14:textId="28C6F1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3A1C7" w14:textId="2BDBCD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222B1" w14:textId="4B9B44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6,940.00 </w:t>
            </w:r>
          </w:p>
        </w:tc>
      </w:tr>
      <w:tr w:rsidR="00524DF8" w:rsidRPr="00524DF8" w14:paraId="091136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DA7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F17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6F18F16A" w14:textId="2047B5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2AF26F7D" w14:textId="4F2C9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BCB2E" w14:textId="325C0A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E631A" w14:textId="5A3C45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24,790.00 </w:t>
            </w:r>
          </w:p>
        </w:tc>
      </w:tr>
      <w:tr w:rsidR="00524DF8" w:rsidRPr="00524DF8" w14:paraId="052942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83F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390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501D7AB7" w14:textId="2F432F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15F9A450" w14:textId="174C44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13EC5" w14:textId="360ECE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1DDC4" w14:textId="747752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19,557.64 </w:t>
            </w:r>
          </w:p>
        </w:tc>
      </w:tr>
      <w:tr w:rsidR="00524DF8" w:rsidRPr="00524DF8" w14:paraId="52F377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001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7A0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62370DD4" w14:textId="1B7334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51A5FA5" w14:textId="0B1DA0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430C9" w14:textId="340143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03B9A" w14:textId="6BF28A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089,469.32 </w:t>
            </w:r>
          </w:p>
        </w:tc>
      </w:tr>
      <w:tr w:rsidR="00524DF8" w:rsidRPr="00524DF8" w14:paraId="7B3121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1ED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E4B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25E0BD30" w14:textId="71941E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39C6A870" w14:textId="2E9160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8ADE7" w14:textId="1AC3F1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428E5" w14:textId="79A621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662.78 </w:t>
            </w:r>
          </w:p>
        </w:tc>
      </w:tr>
      <w:tr w:rsidR="00524DF8" w:rsidRPr="00524DF8" w14:paraId="697BA4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9B3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8BA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17B22662" w14:textId="4733F4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28773905" w14:textId="0792B1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3503C" w14:textId="0BE5C0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9B1FD" w14:textId="4C0C85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849,807.18 </w:t>
            </w:r>
          </w:p>
        </w:tc>
      </w:tr>
      <w:tr w:rsidR="00524DF8" w:rsidRPr="00524DF8" w14:paraId="7E4A92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694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DAC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B82BCB4" w14:textId="090C91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018E0070" w14:textId="7D0C96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38142" w14:textId="169EF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2A022" w14:textId="5A95EF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972.10 </w:t>
            </w:r>
          </w:p>
        </w:tc>
      </w:tr>
      <w:tr w:rsidR="00524DF8" w:rsidRPr="00524DF8" w14:paraId="794C11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0115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674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5AB20A4E" w14:textId="7BF7D1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7B423E4E" w14:textId="2D216F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D2CB9" w14:textId="6C29B0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98EC0" w14:textId="16554D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77,011.48 </w:t>
            </w:r>
          </w:p>
        </w:tc>
      </w:tr>
      <w:tr w:rsidR="00524DF8" w:rsidRPr="00524DF8" w14:paraId="429039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126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C8E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22512791" w14:textId="198753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1E679FAC" w14:textId="59904D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55398" w14:textId="030377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493FC" w14:textId="761810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3,020.85 </w:t>
            </w:r>
          </w:p>
        </w:tc>
      </w:tr>
      <w:tr w:rsidR="00524DF8" w:rsidRPr="00524DF8" w14:paraId="5A40F2B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01E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0FA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5868AEB" w14:textId="1608FA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358C165D" w14:textId="3B7322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2C214" w14:textId="015FB4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C605E" w14:textId="0249A7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2,500.00 </w:t>
            </w:r>
          </w:p>
        </w:tc>
      </w:tr>
      <w:tr w:rsidR="00524DF8" w:rsidRPr="00524DF8" w14:paraId="08AC8C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C67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8ED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60AAFB70" w14:textId="26E91E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1A7CF139" w14:textId="598048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EE303" w14:textId="72C3B5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7B29E" w14:textId="77E831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0,262.46 </w:t>
            </w:r>
          </w:p>
        </w:tc>
      </w:tr>
      <w:tr w:rsidR="00524DF8" w:rsidRPr="00524DF8" w14:paraId="5A8736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680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419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77891127" w14:textId="13C594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6063FE2D" w14:textId="5B487E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AEBAC" w14:textId="7C336E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011D4" w14:textId="35536A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25,987.48 </w:t>
            </w:r>
          </w:p>
        </w:tc>
      </w:tr>
      <w:tr w:rsidR="00524DF8" w:rsidRPr="00524DF8" w14:paraId="549977B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D46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C52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454F5941" w14:textId="709A7C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101FF3CC" w14:textId="63E02A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8A324" w14:textId="1F0A61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7613C" w14:textId="5C666C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6,143.60 </w:t>
            </w:r>
          </w:p>
        </w:tc>
      </w:tr>
      <w:tr w:rsidR="00524DF8" w:rsidRPr="00524DF8" w14:paraId="11F68F2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268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1C2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171F31CB" w14:textId="6E37C0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22C6004E" w14:textId="6ADA9C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675B9" w14:textId="54AE1F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EF554" w14:textId="5B417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92,860.00 </w:t>
            </w:r>
          </w:p>
        </w:tc>
      </w:tr>
      <w:tr w:rsidR="00524DF8" w:rsidRPr="00524DF8" w14:paraId="1D1D08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D8C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E73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0841965E" w14:textId="531A57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7324E4B" w14:textId="6B9A48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26B4A" w14:textId="4C776B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AB9C4" w14:textId="10DC97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600.00 </w:t>
            </w:r>
          </w:p>
        </w:tc>
      </w:tr>
      <w:tr w:rsidR="00524DF8" w:rsidRPr="00524DF8" w14:paraId="737F1CAF"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CF06C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0A44E01F" w14:textId="7F331CC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499,952.22 </w:t>
            </w:r>
          </w:p>
        </w:tc>
        <w:tc>
          <w:tcPr>
            <w:tcW w:w="0" w:type="auto"/>
            <w:tcBorders>
              <w:top w:val="nil"/>
              <w:left w:val="nil"/>
              <w:bottom w:val="single" w:sz="4" w:space="0" w:color="000000"/>
              <w:right w:val="single" w:sz="4" w:space="0" w:color="000000"/>
            </w:tcBorders>
            <w:shd w:val="clear" w:color="A5A5A5" w:fill="A5A5A5"/>
            <w:noWrap/>
            <w:vAlign w:val="bottom"/>
            <w:hideMark/>
          </w:tcPr>
          <w:p w14:paraId="0F56C7E0" w14:textId="0E3E9D2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F3EA236" w14:textId="2401BB1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0E1B02E" w14:textId="3A1D77A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7,422,222.22 </w:t>
            </w:r>
          </w:p>
        </w:tc>
      </w:tr>
      <w:tr w:rsidR="00524DF8" w:rsidRPr="00524DF8" w14:paraId="70FBFEA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C52D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328215D6" w14:textId="2527798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438C7A99" w14:textId="1EC2FCA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4820D6" w14:textId="6AC2D4F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20A91B" w14:textId="6BC4AF4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0,827.23 </w:t>
            </w:r>
          </w:p>
        </w:tc>
      </w:tr>
      <w:tr w:rsidR="00524DF8" w:rsidRPr="00524DF8" w14:paraId="7AEA82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5374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6FE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134B4A54" w14:textId="1E0D42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4A6F2373" w14:textId="35C5D4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FCFB1" w14:textId="6E3521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F75C6" w14:textId="447B16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195.44 </w:t>
            </w:r>
          </w:p>
        </w:tc>
      </w:tr>
      <w:tr w:rsidR="00524DF8" w:rsidRPr="00524DF8" w14:paraId="75A191B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06BD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522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03A72A03" w14:textId="4AFFBB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F036A37" w14:textId="739274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E9182" w14:textId="4C91D7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0CD51" w14:textId="4A2BC9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r>
      <w:tr w:rsidR="00524DF8" w:rsidRPr="00524DF8" w14:paraId="75B68FF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F3B7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85F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6703F270" w14:textId="23A06A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D78A482" w14:textId="1CC1F7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BBF55" w14:textId="488BC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7EAE2" w14:textId="62411E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r>
      <w:tr w:rsidR="00524DF8" w:rsidRPr="00524DF8" w14:paraId="5B1A0AD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ED40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ED9A301" w14:textId="3B7CB6C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2E4F44B1" w14:textId="0BD816E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0B005C" w14:textId="695AEC9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B199CE4" w14:textId="7B03F30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21,252.72 </w:t>
            </w:r>
          </w:p>
        </w:tc>
      </w:tr>
      <w:tr w:rsidR="00524DF8" w:rsidRPr="00524DF8" w14:paraId="1679E1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F028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174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BDF6730" w14:textId="137DD4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5486742D" w14:textId="2437C2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3D716" w14:textId="459C1E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F40AF" w14:textId="3B0A31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0,351.17 </w:t>
            </w:r>
          </w:p>
        </w:tc>
      </w:tr>
      <w:tr w:rsidR="00524DF8" w:rsidRPr="00524DF8" w14:paraId="2673E8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6476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F20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02874A47" w14:textId="565EDB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B393CF1" w14:textId="65FFB6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3B766" w14:textId="1794A6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FD0B2" w14:textId="7113B0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0.70 </w:t>
            </w:r>
          </w:p>
        </w:tc>
      </w:tr>
      <w:tr w:rsidR="00524DF8" w:rsidRPr="00524DF8" w14:paraId="2C2CF3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80C7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20E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51157F2" w14:textId="6323AC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2567AF3D" w14:textId="619A45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A8636" w14:textId="24A940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B914C" w14:textId="2C2891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0.70 </w:t>
            </w:r>
          </w:p>
        </w:tc>
      </w:tr>
      <w:tr w:rsidR="00524DF8" w:rsidRPr="00524DF8" w14:paraId="56C974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28A9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A8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7A2F1B00" w14:textId="09E45D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BCD7A" w14:textId="0B3A9E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6B28A" w14:textId="646848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FAC1D4A" w14:textId="5ACBA9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00.00 </w:t>
            </w:r>
          </w:p>
        </w:tc>
      </w:tr>
      <w:tr w:rsidR="00524DF8" w:rsidRPr="00524DF8" w14:paraId="0270DE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9458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C18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0676F25A" w14:textId="6390D2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1C3C0F16" w14:textId="2DA22C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B6ECC" w14:textId="2A6C5D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65D9B" w14:textId="52B1C5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9,868.75 </w:t>
            </w:r>
          </w:p>
        </w:tc>
      </w:tr>
      <w:tr w:rsidR="00524DF8" w:rsidRPr="00524DF8" w14:paraId="103F91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1E8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4B7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325301D5" w14:textId="25F082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357A2691" w14:textId="556F2E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64884" w14:textId="2CA20D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8C081" w14:textId="17EABE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7,191.40 </w:t>
            </w:r>
          </w:p>
        </w:tc>
      </w:tr>
      <w:tr w:rsidR="00524DF8" w:rsidRPr="00524DF8" w14:paraId="57BEA99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9EB6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6A5968AC" w14:textId="4530A7A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0311719E" w14:textId="0EFFF63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4079CA" w14:textId="14BA7CE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78D077C" w14:textId="3D15275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902,012.49 </w:t>
            </w:r>
          </w:p>
        </w:tc>
      </w:tr>
      <w:tr w:rsidR="00524DF8" w:rsidRPr="00524DF8" w14:paraId="731816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CC29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333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2E1C1C0E" w14:textId="3965D6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076D1B7B" w14:textId="30D511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401B7" w14:textId="239E1F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2C6FD" w14:textId="657245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9,499.00 </w:t>
            </w:r>
          </w:p>
        </w:tc>
      </w:tr>
      <w:tr w:rsidR="00524DF8" w:rsidRPr="00524DF8" w14:paraId="4805D5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406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E66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7C17EB4" w14:textId="77B8E9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75267171" w14:textId="05A126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AE2C7" w14:textId="52836D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AC756" w14:textId="0E9ACF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15,947.34 </w:t>
            </w:r>
          </w:p>
        </w:tc>
      </w:tr>
      <w:tr w:rsidR="00524DF8" w:rsidRPr="00524DF8" w14:paraId="33DEB2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8AD9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814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750CF2DF" w14:textId="57E94B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0CCE543E" w14:textId="783C8F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2927B" w14:textId="52E73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A6F38" w14:textId="559567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3,423.98 </w:t>
            </w:r>
          </w:p>
        </w:tc>
      </w:tr>
      <w:tr w:rsidR="00524DF8" w:rsidRPr="00524DF8" w14:paraId="79A8E5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785E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7CE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2406DC3B" w14:textId="122EB1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63B7E1A" w14:textId="72A941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18DE7" w14:textId="22B101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DA451" w14:textId="7E7B92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7,840.32 </w:t>
            </w:r>
          </w:p>
        </w:tc>
      </w:tr>
      <w:tr w:rsidR="00524DF8" w:rsidRPr="00524DF8" w14:paraId="3196B9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33D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403F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11E96DE2" w14:textId="1E84CE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3292555" w14:textId="782064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A0A7E" w14:textId="017106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14ABA" w14:textId="2CE0A7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227.86 </w:t>
            </w:r>
          </w:p>
        </w:tc>
      </w:tr>
      <w:tr w:rsidR="00524DF8" w:rsidRPr="00524DF8" w14:paraId="6DFE3F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4846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799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7D0A195F" w14:textId="42810D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077C546A" w14:textId="7FB0CD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F2692" w14:textId="0E0F51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7947F" w14:textId="5EA885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31.79 </w:t>
            </w:r>
          </w:p>
        </w:tc>
      </w:tr>
      <w:tr w:rsidR="00524DF8" w:rsidRPr="00524DF8" w14:paraId="011BA6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A3F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FFB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08264BAE" w14:textId="526AF7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4031F80D" w14:textId="74ACB8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5DA25" w14:textId="35264A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EABF5" w14:textId="7C93C3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280.00 </w:t>
            </w:r>
          </w:p>
        </w:tc>
      </w:tr>
      <w:tr w:rsidR="00524DF8" w:rsidRPr="00524DF8" w14:paraId="0585B6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AA7B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0CE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F3FB0BF" w14:textId="49355E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96C63CC" w14:textId="29638D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D4128" w14:textId="3D4DD9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97047" w14:textId="5A8B33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227.86 </w:t>
            </w:r>
          </w:p>
        </w:tc>
      </w:tr>
      <w:tr w:rsidR="00524DF8" w:rsidRPr="00524DF8" w14:paraId="51CEA4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670A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D25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36E79C64" w14:textId="655D6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E6783E3" w14:textId="176CB6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B9A52" w14:textId="7E1A82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C0332" w14:textId="67E8A2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r>
      <w:tr w:rsidR="00524DF8" w:rsidRPr="00524DF8" w14:paraId="794CA8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D5DE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9A9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472E561D" w14:textId="5137BC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A5EEA" w14:textId="735B18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822AE" w14:textId="2834BC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592747B9" w14:textId="7F2B32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380.00 </w:t>
            </w:r>
          </w:p>
        </w:tc>
      </w:tr>
      <w:tr w:rsidR="00524DF8" w:rsidRPr="00524DF8" w14:paraId="0CCBA7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998A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31D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62578211" w14:textId="4B51A7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225B3CC" w14:textId="5CB34A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F68FD" w14:textId="7BCB5F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B5726" w14:textId="76D835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r>
      <w:tr w:rsidR="00524DF8" w:rsidRPr="00524DF8" w14:paraId="31B33B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1080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D11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4191DD82" w14:textId="4625AF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13EBA171" w14:textId="506DD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D3508" w14:textId="73B441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84A9A" w14:textId="5D3F93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5,144.00 </w:t>
            </w:r>
          </w:p>
        </w:tc>
      </w:tr>
      <w:tr w:rsidR="00524DF8" w:rsidRPr="00524DF8" w14:paraId="74D5C0C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BCFD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04B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3F2F38C2" w14:textId="77E473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1A1496A" w14:textId="784F6E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A204D" w14:textId="3C6B05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15061E0A" w14:textId="403E8D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87.86 </w:t>
            </w:r>
          </w:p>
        </w:tc>
      </w:tr>
      <w:tr w:rsidR="00524DF8" w:rsidRPr="00524DF8" w14:paraId="5C5D87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1DF8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8DE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288D6D10" w14:textId="0723D8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549DCA6A" w14:textId="366810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B28E9" w14:textId="4067DD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D5BC4" w14:textId="273966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991.25 </w:t>
            </w:r>
          </w:p>
        </w:tc>
      </w:tr>
      <w:tr w:rsidR="00524DF8" w:rsidRPr="00524DF8" w14:paraId="677DF9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4836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143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5D9C24B7" w14:textId="684651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A396004" w14:textId="024DBD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543A3" w14:textId="4580C7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070F3" w14:textId="39D7F5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31.79 </w:t>
            </w:r>
          </w:p>
        </w:tc>
      </w:tr>
      <w:tr w:rsidR="00524DF8" w:rsidRPr="00524DF8" w14:paraId="1E1C28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0A7C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9285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372B3A4A" w14:textId="52DB20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1067FAA2" w14:textId="21CD0C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6D2DA" w14:textId="1515E4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398F0" w14:textId="733303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6,901.93 </w:t>
            </w:r>
          </w:p>
        </w:tc>
      </w:tr>
      <w:tr w:rsidR="00524DF8" w:rsidRPr="00524DF8" w14:paraId="4BAAC6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B44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FB3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4B9F8AE" w14:textId="5DAD2F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D860DF7" w14:textId="6B79FD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2A602" w14:textId="1094F0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75611" w14:textId="740BED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r>
      <w:tr w:rsidR="00524DF8" w:rsidRPr="00524DF8" w14:paraId="0E86CE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627C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0D2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14934C9A" w14:textId="6E792A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E72C7" w14:textId="2B9B17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63D64" w14:textId="25E4B4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615E2454" w14:textId="2792E5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00.00 </w:t>
            </w:r>
          </w:p>
        </w:tc>
      </w:tr>
      <w:tr w:rsidR="00524DF8" w:rsidRPr="00524DF8" w14:paraId="027AE47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9341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014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1766CF4D" w14:textId="0BD14D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B8042" w14:textId="260AD0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44229" w14:textId="612EDE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0CB0518" w14:textId="5166F1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690.00 </w:t>
            </w:r>
          </w:p>
        </w:tc>
      </w:tr>
      <w:tr w:rsidR="00524DF8" w:rsidRPr="00524DF8" w14:paraId="0BD3C2F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AA8B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B47D412" w14:textId="46FC0AD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7D9F819D" w14:textId="07A271D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3C6463" w14:textId="1B5BE17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6E409A7" w14:textId="543D87A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53,999.54 </w:t>
            </w:r>
          </w:p>
        </w:tc>
      </w:tr>
      <w:tr w:rsidR="00524DF8" w:rsidRPr="00524DF8" w14:paraId="39964F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B185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13A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B0BFCCA" w14:textId="715C03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05ED9652" w14:textId="2C66C8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C7F77" w14:textId="184268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2AA23" w14:textId="2F09ED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207.68 </w:t>
            </w:r>
          </w:p>
        </w:tc>
      </w:tr>
      <w:tr w:rsidR="00524DF8" w:rsidRPr="00524DF8" w14:paraId="199A39F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C69E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6A5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1DB05A8A" w14:textId="7E9D0C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118E19AE" w14:textId="0A0218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BEEDF" w14:textId="069110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79F81" w14:textId="000ED2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210.00 </w:t>
            </w:r>
          </w:p>
        </w:tc>
      </w:tr>
      <w:tr w:rsidR="00524DF8" w:rsidRPr="00524DF8" w14:paraId="01E5F51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DD7D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E7E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2C9AA3FA" w14:textId="77E32D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43916F28" w14:textId="7470E8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23A5B" w14:textId="30A70F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7C659351" w14:textId="39641C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605.00 </w:t>
            </w:r>
          </w:p>
        </w:tc>
      </w:tr>
      <w:tr w:rsidR="00524DF8" w:rsidRPr="00524DF8" w14:paraId="7F53F5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811E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48F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5583FA9E" w14:textId="6E2854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4332757C" w14:textId="078529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1FA15" w14:textId="6727A1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3978C" w14:textId="09D4BA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0,912.86 </w:t>
            </w:r>
          </w:p>
        </w:tc>
      </w:tr>
      <w:tr w:rsidR="00524DF8" w:rsidRPr="00524DF8" w14:paraId="79BE6F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25E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046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48BAE869" w14:textId="458F33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4572DFA2" w14:textId="764AD2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A1B5F" w14:textId="68129B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8FD54" w14:textId="68A311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0,854.00 </w:t>
            </w:r>
          </w:p>
        </w:tc>
      </w:tr>
      <w:tr w:rsidR="00524DF8" w:rsidRPr="00524DF8" w14:paraId="0E6DA0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A475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ED9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A7F4D26" w14:textId="5C8062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0BF798E" w14:textId="01DC55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72125" w14:textId="17EFBA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F32C8" w14:textId="57C8A6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140.00 </w:t>
            </w:r>
          </w:p>
        </w:tc>
      </w:tr>
      <w:tr w:rsidR="00524DF8" w:rsidRPr="00524DF8" w14:paraId="33F990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BDD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B9B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2C061B6A" w14:textId="48A085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01566D9B" w14:textId="67F5E3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77A58" w14:textId="46A014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D7428" w14:textId="79314A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70.00 </w:t>
            </w:r>
          </w:p>
        </w:tc>
      </w:tr>
      <w:tr w:rsidR="00524DF8" w:rsidRPr="00524DF8" w14:paraId="04713175"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7239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ABC9FBB" w14:textId="5D340F8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3148C744" w14:textId="015A7B9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1138C5" w14:textId="5B6174B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FBBB8D4" w14:textId="76C8263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603,082.95 </w:t>
            </w:r>
          </w:p>
        </w:tc>
      </w:tr>
      <w:tr w:rsidR="00524DF8" w:rsidRPr="00524DF8" w14:paraId="564E975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3047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FDE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91C1783" w14:textId="5E4255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5BEB456" w14:textId="6E82FD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92679" w14:textId="5C412B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5EAFE" w14:textId="0A7256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256.41 </w:t>
            </w:r>
          </w:p>
        </w:tc>
      </w:tr>
      <w:tr w:rsidR="00524DF8" w:rsidRPr="00524DF8" w14:paraId="5D07A17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12A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C8A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239B8574" w14:textId="5E8D6D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205B83D7" w14:textId="10886D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D9AA1" w14:textId="596396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21649" w14:textId="2E6A97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59,825.00 </w:t>
            </w:r>
          </w:p>
        </w:tc>
      </w:tr>
      <w:tr w:rsidR="00524DF8" w:rsidRPr="00524DF8" w14:paraId="4C4F75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A54A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F7A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339CA1BF" w14:textId="4344A2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AF5F5DB" w14:textId="6706AB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58163" w14:textId="66E91D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1A0F6" w14:textId="18BFB8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r>
      <w:tr w:rsidR="00524DF8" w:rsidRPr="00524DF8" w14:paraId="23D21BF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0322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173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6CAE58C" w14:textId="4DEC62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511EA" w14:textId="72F410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D009E" w14:textId="7DEE69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48AD9998" w14:textId="6DCA7C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8,500.00 </w:t>
            </w:r>
          </w:p>
        </w:tc>
      </w:tr>
      <w:tr w:rsidR="00524DF8" w:rsidRPr="00524DF8" w14:paraId="3CD142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8497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75F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47A6FC8E" w14:textId="39C147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6C33B30B" w14:textId="5E9C1B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89693" w14:textId="70F007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53655" w14:textId="57D99C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386,203.80 </w:t>
            </w:r>
          </w:p>
        </w:tc>
      </w:tr>
      <w:tr w:rsidR="00524DF8" w:rsidRPr="00524DF8" w14:paraId="4FEB5F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7791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DAAD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1E2FF67D" w14:textId="614E1A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310FE0F8" w14:textId="1BB5F1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64F7A" w14:textId="754EF8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3DCCD" w14:textId="251757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3,956.90 </w:t>
            </w:r>
          </w:p>
        </w:tc>
      </w:tr>
      <w:tr w:rsidR="00524DF8" w:rsidRPr="00524DF8" w14:paraId="65691A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B621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EA3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215F106C" w14:textId="4377C0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5705B901" w14:textId="62E7F8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736EE" w14:textId="26E77A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2FA96" w14:textId="28A446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8,659.86 </w:t>
            </w:r>
          </w:p>
        </w:tc>
      </w:tr>
      <w:tr w:rsidR="00524DF8" w:rsidRPr="00524DF8" w14:paraId="5E052E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203A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268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61B2BDE0" w14:textId="4EFFC2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212B1FE8" w14:textId="6FF216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3BF7B" w14:textId="5C4B56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58E01" w14:textId="56261B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238.06 </w:t>
            </w:r>
          </w:p>
        </w:tc>
      </w:tr>
      <w:tr w:rsidR="00524DF8" w:rsidRPr="00524DF8" w14:paraId="72CFDA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8D55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CC9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5C32EED" w14:textId="06E738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BEBEB7A" w14:textId="151F18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575B3" w14:textId="23165C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1075B" w14:textId="52D7DC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r>
      <w:tr w:rsidR="00524DF8" w:rsidRPr="00524DF8" w14:paraId="387C7F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988B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EA7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6169DD5B" w14:textId="72402C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355DE751" w14:textId="1940C1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FE08B" w14:textId="41C0E6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637B2" w14:textId="0ABF3A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1,811.13 </w:t>
            </w:r>
          </w:p>
        </w:tc>
      </w:tr>
      <w:tr w:rsidR="00524DF8" w:rsidRPr="00524DF8" w14:paraId="6FA910C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40D1A"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CB750CD" w14:textId="3210812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3FA37E59" w14:textId="717EFC0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32E6CF" w14:textId="2236960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1CD822C" w14:textId="4D435F6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921,047.29 </w:t>
            </w:r>
          </w:p>
        </w:tc>
      </w:tr>
      <w:tr w:rsidR="00524DF8" w:rsidRPr="00524DF8" w14:paraId="48B739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506DF"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560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1126866D" w14:textId="2D47BD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0DFFBEB8" w14:textId="50AD66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45863" w14:textId="4553C6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F82A5" w14:textId="102734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767.56 </w:t>
            </w:r>
          </w:p>
        </w:tc>
      </w:tr>
      <w:tr w:rsidR="00524DF8" w:rsidRPr="00524DF8" w14:paraId="68AAE2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30E2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1C8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546E5F03" w14:textId="0B8F5C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93FCEF5" w14:textId="34AA62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350D1" w14:textId="2E131D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0242B" w14:textId="571492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r>
      <w:tr w:rsidR="00524DF8" w:rsidRPr="00524DF8" w14:paraId="1A392C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4D6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7F4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28AE5EE" w14:textId="5CE5B6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3ADCF" w14:textId="14A3BA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FA994" w14:textId="1109AF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62296243" w14:textId="0EB065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1AC9C8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336A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43D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4EB14369" w14:textId="51EC12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173FE12" w14:textId="7750A2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6B3BB" w14:textId="459D29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9F9CF" w14:textId="2F504E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r>
      <w:tr w:rsidR="00524DF8" w:rsidRPr="00524DF8" w14:paraId="0027E8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8613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749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203727D8" w14:textId="0B653F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7F004AE1" w14:textId="52A264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58988" w14:textId="533F0D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A008C" w14:textId="6113FB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901.86 </w:t>
            </w:r>
          </w:p>
        </w:tc>
      </w:tr>
      <w:tr w:rsidR="00524DF8" w:rsidRPr="00524DF8" w14:paraId="0CAF15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EB5B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E18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0A6DF737" w14:textId="0232AF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1BE71" w14:textId="7B26BE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3B723" w14:textId="1B26CB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12F59B80" w14:textId="1083EC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500.00 </w:t>
            </w:r>
          </w:p>
        </w:tc>
      </w:tr>
      <w:tr w:rsidR="00524DF8" w:rsidRPr="00524DF8" w14:paraId="630F21B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342F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BF4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0433F571" w14:textId="1DACEB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585BB1B0" w14:textId="4A4AF0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C8B46" w14:textId="216BDA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7CA34" w14:textId="2F940D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6,526.43 </w:t>
            </w:r>
          </w:p>
        </w:tc>
      </w:tr>
      <w:tr w:rsidR="00524DF8" w:rsidRPr="00524DF8" w14:paraId="302600C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8DC22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175EF784" w14:textId="2D644A9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314A3B27" w14:textId="5E25B70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CC037D" w14:textId="31C4B5E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AE8E5B" w14:textId="326EE6A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9,208,794.83 </w:t>
            </w:r>
          </w:p>
        </w:tc>
      </w:tr>
      <w:tr w:rsidR="00524DF8" w:rsidRPr="00524DF8" w14:paraId="2414AC6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797F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18D02B9" w14:textId="7ECF7A4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19AE2496" w14:textId="523B7AF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8BE5CDE" w14:textId="53B6525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FD95D7" w14:textId="081CACF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744,138.18 </w:t>
            </w:r>
          </w:p>
        </w:tc>
      </w:tr>
      <w:tr w:rsidR="00524DF8" w:rsidRPr="00524DF8" w14:paraId="56ABA5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643B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046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4893FABD" w14:textId="0A21E2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7006F74E" w14:textId="35A6B6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A5296" w14:textId="70E383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F2A04" w14:textId="36F5A4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4,440.00 </w:t>
            </w:r>
          </w:p>
        </w:tc>
      </w:tr>
      <w:tr w:rsidR="00524DF8" w:rsidRPr="00524DF8" w14:paraId="4C5D73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0DA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056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6490DB81" w14:textId="18F0F3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2441D562" w14:textId="038361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3CB33" w14:textId="5AFE3A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718A8" w14:textId="4CEA78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6,240.00 </w:t>
            </w:r>
          </w:p>
        </w:tc>
      </w:tr>
      <w:tr w:rsidR="00524DF8" w:rsidRPr="00524DF8" w14:paraId="74A61C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B72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477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30A9B94F" w14:textId="75AF19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7A36C8FD" w14:textId="6BB5BB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98214" w14:textId="4D1B59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00FF6" w14:textId="5FD43F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3,080.00 </w:t>
            </w:r>
          </w:p>
        </w:tc>
      </w:tr>
      <w:tr w:rsidR="00524DF8" w:rsidRPr="00524DF8" w14:paraId="05A2A7F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68A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06F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425E3EAC" w14:textId="3B76ED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3497232D" w14:textId="22A6C8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D5542" w14:textId="5CA4D1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C8BA2" w14:textId="0F376C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3,960.00 </w:t>
            </w:r>
          </w:p>
        </w:tc>
      </w:tr>
      <w:tr w:rsidR="00524DF8" w:rsidRPr="00524DF8" w14:paraId="08FDCF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269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0AF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73179071" w14:textId="7DA0AB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A0D3343" w14:textId="4B329A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4870E" w14:textId="2CD921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DE545" w14:textId="4A0D8C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2,960.00 </w:t>
            </w:r>
          </w:p>
        </w:tc>
      </w:tr>
      <w:tr w:rsidR="00524DF8" w:rsidRPr="00524DF8" w14:paraId="24E2CA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B26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C99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41A06966" w14:textId="4FCEC1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41F848F1" w14:textId="3E8B5A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32C0D" w14:textId="04E935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DDB26" w14:textId="1AB7F6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3,560.00 </w:t>
            </w:r>
          </w:p>
        </w:tc>
      </w:tr>
      <w:tr w:rsidR="00524DF8" w:rsidRPr="00524DF8" w14:paraId="20E61B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6C2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3EF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227A0A7C" w14:textId="0176FC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3EF10798" w14:textId="0C530D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D362C" w14:textId="1774C2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41BA9" w14:textId="27C1DD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200.00 </w:t>
            </w:r>
          </w:p>
        </w:tc>
      </w:tr>
      <w:tr w:rsidR="00524DF8" w:rsidRPr="00524DF8" w14:paraId="5F28D42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0E2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80B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58D4DA90" w14:textId="05CC7B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8D19C41" w14:textId="296B83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45091" w14:textId="13293C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39454" w14:textId="362FD2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480.00 </w:t>
            </w:r>
          </w:p>
        </w:tc>
      </w:tr>
      <w:tr w:rsidR="00524DF8" w:rsidRPr="00524DF8" w14:paraId="2F47F7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EE66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902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17ABBF6B" w14:textId="2ACE61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32DB37C6" w14:textId="6F6FD9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780D9" w14:textId="1DA5EB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6B71D" w14:textId="1431C2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4,132.00 </w:t>
            </w:r>
          </w:p>
        </w:tc>
      </w:tr>
      <w:tr w:rsidR="00524DF8" w:rsidRPr="00524DF8" w14:paraId="7A46FC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489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B1A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80C6BB7" w14:textId="14777C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7F8D155B" w14:textId="444876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94801" w14:textId="3CD320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C499E" w14:textId="0FE83A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400.00 </w:t>
            </w:r>
          </w:p>
        </w:tc>
      </w:tr>
      <w:tr w:rsidR="00524DF8" w:rsidRPr="00524DF8" w14:paraId="634EF22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25F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823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6CAD372D" w14:textId="50DA0B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4C2AB44E" w14:textId="010350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3F106" w14:textId="26D5AB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2411B" w14:textId="4E98FD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3,360.00 </w:t>
            </w:r>
          </w:p>
        </w:tc>
      </w:tr>
      <w:tr w:rsidR="00524DF8" w:rsidRPr="00524DF8" w14:paraId="0A9458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DD4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C6F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18FF6083" w14:textId="6F966A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1826452E" w14:textId="7439D8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8A30C" w14:textId="46CCD3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3B2B8" w14:textId="239136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6,114.18 </w:t>
            </w:r>
          </w:p>
        </w:tc>
      </w:tr>
      <w:tr w:rsidR="00524DF8" w:rsidRPr="00524DF8" w14:paraId="07FA2A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3C2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427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47A9D533" w14:textId="5F5ADA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5964DACB" w14:textId="4B413B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A92B6" w14:textId="48CF86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B1859" w14:textId="24EF95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8,040.00 </w:t>
            </w:r>
          </w:p>
        </w:tc>
      </w:tr>
      <w:tr w:rsidR="00524DF8" w:rsidRPr="00524DF8" w14:paraId="04CE06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DD5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D6F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2A684DCF" w14:textId="1041C2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7E7DCCF2" w14:textId="2557E2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C5C72" w14:textId="537F8B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3570F" w14:textId="6DB31D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800.00 </w:t>
            </w:r>
          </w:p>
        </w:tc>
      </w:tr>
      <w:tr w:rsidR="00524DF8" w:rsidRPr="00524DF8" w14:paraId="2B4536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A40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9D9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5AAA897E" w14:textId="0800AA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5B6998D0" w14:textId="40CADF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84EEE" w14:textId="217598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90BD4" w14:textId="39D771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600.00 </w:t>
            </w:r>
          </w:p>
        </w:tc>
      </w:tr>
      <w:tr w:rsidR="00524DF8" w:rsidRPr="00524DF8" w14:paraId="7AD8BC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7BD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F997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108F5B73" w14:textId="64E6B7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6B40FDC" w14:textId="30D2AF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156E5" w14:textId="42E75A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F5F38" w14:textId="5E3E5C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280.00 </w:t>
            </w:r>
          </w:p>
        </w:tc>
      </w:tr>
      <w:tr w:rsidR="00524DF8" w:rsidRPr="00524DF8" w14:paraId="6832FF3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37E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D10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4310B48A" w14:textId="304B02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72EADFAE" w14:textId="4ABB95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41657" w14:textId="684AE0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9D275" w14:textId="7C7E56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280.00 </w:t>
            </w:r>
          </w:p>
        </w:tc>
      </w:tr>
      <w:tr w:rsidR="00524DF8" w:rsidRPr="00524DF8" w14:paraId="7133D1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70A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1F8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E491E42" w14:textId="45E699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761A8DA2" w14:textId="4CEF1B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880E0" w14:textId="0B9981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5097D" w14:textId="4C19EC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6,120.00 </w:t>
            </w:r>
          </w:p>
        </w:tc>
      </w:tr>
      <w:tr w:rsidR="00524DF8" w:rsidRPr="00524DF8" w14:paraId="380A032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2C7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168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4E0A3C38" w14:textId="617016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79B51C16" w14:textId="5CDAF4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37FD7" w14:textId="087252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C1AB9" w14:textId="1E4BCC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9,800.00 </w:t>
            </w:r>
          </w:p>
        </w:tc>
      </w:tr>
      <w:tr w:rsidR="00524DF8" w:rsidRPr="00524DF8" w14:paraId="7D094AE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7AD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273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2E7737DE" w14:textId="723707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2EA6FDB1" w14:textId="05F751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F3210" w14:textId="5FEBE2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06394" w14:textId="458558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4,600.00 </w:t>
            </w:r>
          </w:p>
        </w:tc>
      </w:tr>
      <w:tr w:rsidR="00524DF8" w:rsidRPr="00524DF8" w14:paraId="4EEDE1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C43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F06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3D978D64" w14:textId="42353E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7A181469" w14:textId="169853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3ED3E" w14:textId="2C5317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128FB" w14:textId="33807C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1,840.00 </w:t>
            </w:r>
          </w:p>
        </w:tc>
      </w:tr>
      <w:tr w:rsidR="00524DF8" w:rsidRPr="00524DF8" w14:paraId="46FEAF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5DF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5DE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37A76371" w14:textId="5B9290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2B9EBC98" w14:textId="3117F8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5E532" w14:textId="7EE888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657B3" w14:textId="00A9B0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7,680.00 </w:t>
            </w:r>
          </w:p>
        </w:tc>
      </w:tr>
      <w:tr w:rsidR="00524DF8" w:rsidRPr="00524DF8" w14:paraId="1B70C00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38B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2DE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68C1F862" w14:textId="712E1E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7462A3E9" w14:textId="3BDAB6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71975" w14:textId="52DE9B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86210" w14:textId="052170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452.00 </w:t>
            </w:r>
          </w:p>
        </w:tc>
      </w:tr>
      <w:tr w:rsidR="00524DF8" w:rsidRPr="00524DF8" w14:paraId="06AE8C7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356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618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0B0B41F0" w14:textId="27632D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49ED5440" w14:textId="73B2BC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600B4" w14:textId="6C473F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5D0FC" w14:textId="312269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360.00 </w:t>
            </w:r>
          </w:p>
        </w:tc>
      </w:tr>
      <w:tr w:rsidR="00524DF8" w:rsidRPr="00524DF8" w14:paraId="7481C3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00D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941C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74CDFF81" w14:textId="05889F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CFF43F" w14:textId="620293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9DC71" w14:textId="192350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AC6CC" w14:textId="012A4C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0,000.00 </w:t>
            </w:r>
          </w:p>
        </w:tc>
      </w:tr>
      <w:tr w:rsidR="00524DF8" w:rsidRPr="00524DF8" w14:paraId="6C426FB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FC4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662CA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6F03298" w14:textId="724C55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07D1C179" w14:textId="2F8D6A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7E0AD" w14:textId="4B6F87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31CA6" w14:textId="20D946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360.00 </w:t>
            </w:r>
          </w:p>
        </w:tc>
      </w:tr>
      <w:tr w:rsidR="00524DF8" w:rsidRPr="00524DF8" w14:paraId="376022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481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6F9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227EC039" w14:textId="146C7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73A10E84" w14:textId="35CFE8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6C68F" w14:textId="3E4435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BFEF0" w14:textId="7AF022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000.00 </w:t>
            </w:r>
          </w:p>
        </w:tc>
      </w:tr>
      <w:tr w:rsidR="00524DF8" w:rsidRPr="00524DF8" w14:paraId="44225DB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E83D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3B58049" w14:textId="6A088AB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150769FB" w14:textId="4AB0710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798698" w14:textId="02CA4EF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2D48D7" w14:textId="2D391A2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191,738.09 </w:t>
            </w:r>
          </w:p>
        </w:tc>
      </w:tr>
      <w:tr w:rsidR="00524DF8" w:rsidRPr="00524DF8" w14:paraId="5D2479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27E1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B0F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46778A7" w14:textId="65E566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408CA3E4" w14:textId="58CC93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83A2B" w14:textId="09CC4B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C6362" w14:textId="4DFD7D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7,000.00 </w:t>
            </w:r>
          </w:p>
        </w:tc>
      </w:tr>
      <w:tr w:rsidR="00524DF8" w:rsidRPr="00524DF8" w14:paraId="73231C8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AD2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22C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59857798" w14:textId="647733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7049DAC8" w14:textId="6CA92B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B1F51" w14:textId="1AD2D4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D5F96" w14:textId="45FA7F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2,200.00 </w:t>
            </w:r>
          </w:p>
        </w:tc>
      </w:tr>
      <w:tr w:rsidR="00524DF8" w:rsidRPr="00524DF8" w14:paraId="1F3407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B91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0CA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15C96298" w14:textId="2B9F4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69D8233A" w14:textId="7CF5D3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C6940" w14:textId="2FAE00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E756B" w14:textId="40F7B0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8,080.00 </w:t>
            </w:r>
          </w:p>
        </w:tc>
      </w:tr>
      <w:tr w:rsidR="00524DF8" w:rsidRPr="00524DF8" w14:paraId="6136F42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A49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E1F6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7A86797E" w14:textId="0C6723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13EFCBE4" w14:textId="419751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D99B4" w14:textId="7A684F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E9138" w14:textId="228A77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520.00 </w:t>
            </w:r>
          </w:p>
        </w:tc>
      </w:tr>
      <w:tr w:rsidR="00524DF8" w:rsidRPr="00524DF8" w14:paraId="7F92D3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08F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BF3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2A3A6C30" w14:textId="5809FF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E554050" w14:textId="6DB550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0EC7E" w14:textId="54E0C1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D76CA" w14:textId="363B95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9,800.00 </w:t>
            </w:r>
          </w:p>
        </w:tc>
      </w:tr>
      <w:tr w:rsidR="00524DF8" w:rsidRPr="00524DF8" w14:paraId="40AD88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2C7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F9F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424BD109" w14:textId="108BA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719F0F2C" w14:textId="1A30E3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60111" w14:textId="3956D3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3F392" w14:textId="40A038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4,240.00 </w:t>
            </w:r>
          </w:p>
        </w:tc>
      </w:tr>
      <w:tr w:rsidR="00524DF8" w:rsidRPr="00524DF8" w14:paraId="7B7695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897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A98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13B0A274" w14:textId="5DDA0E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7A54FAA1" w14:textId="312942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FDF10" w14:textId="7B5FAC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D23EE" w14:textId="10EB80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960.00 </w:t>
            </w:r>
          </w:p>
        </w:tc>
      </w:tr>
      <w:tr w:rsidR="00524DF8" w:rsidRPr="00524DF8" w14:paraId="289FF9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E8D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FFC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1845E5B7" w14:textId="349CB1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C8A4F02" w14:textId="4C2C0C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5DC09" w14:textId="275740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73D15" w14:textId="723DDC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8,040.00 </w:t>
            </w:r>
          </w:p>
        </w:tc>
      </w:tr>
      <w:tr w:rsidR="00524DF8" w:rsidRPr="00524DF8" w14:paraId="16B620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6722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5CC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6ECDB3DF" w14:textId="1143EB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647A52AB" w14:textId="573C72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25040" w14:textId="1E7F90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D70D5" w14:textId="566A72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6,920.00 </w:t>
            </w:r>
          </w:p>
        </w:tc>
      </w:tr>
      <w:tr w:rsidR="00524DF8" w:rsidRPr="00524DF8" w14:paraId="545D5F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FBD0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464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511CA499" w14:textId="643BEC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52E371F9" w14:textId="732D5F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848FA" w14:textId="69CE52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491C3" w14:textId="771EE0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560.00 </w:t>
            </w:r>
          </w:p>
        </w:tc>
      </w:tr>
      <w:tr w:rsidR="00524DF8" w:rsidRPr="00524DF8" w14:paraId="0D38AF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C66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944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207D01DC" w14:textId="2E6CDA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76BD1A4D" w14:textId="4FE72B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703D1" w14:textId="47638E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A4EE7" w14:textId="4E7A10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760.00 </w:t>
            </w:r>
          </w:p>
        </w:tc>
      </w:tr>
      <w:tr w:rsidR="00524DF8" w:rsidRPr="00524DF8" w14:paraId="64570C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06A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9F6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52120B4D" w14:textId="77CA7E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19486669" w14:textId="0EA5A4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D9108" w14:textId="573F21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18CF1" w14:textId="66FD9D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640.00 </w:t>
            </w:r>
          </w:p>
        </w:tc>
      </w:tr>
      <w:tr w:rsidR="00524DF8" w:rsidRPr="00524DF8" w14:paraId="788520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CBB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1B5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0E4EE4DB" w14:textId="544935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03AE5F68" w14:textId="6C6750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ED4F3" w14:textId="3355FB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C42A6" w14:textId="7AC62C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4,880.00 </w:t>
            </w:r>
          </w:p>
        </w:tc>
      </w:tr>
      <w:tr w:rsidR="00524DF8" w:rsidRPr="00524DF8" w14:paraId="2E2366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935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1D7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566E8C7A" w14:textId="18F38B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6A1011F0" w14:textId="6BD35D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D1A6E" w14:textId="1B4FFE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B9334" w14:textId="704CD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080.00 </w:t>
            </w:r>
          </w:p>
        </w:tc>
      </w:tr>
      <w:tr w:rsidR="00524DF8" w:rsidRPr="00524DF8" w14:paraId="5AB9C2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35C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753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0A590179" w14:textId="552968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139A2ED7" w14:textId="24DBD2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3A435" w14:textId="67EA3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F3E47" w14:textId="3E25B3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320.00 </w:t>
            </w:r>
          </w:p>
        </w:tc>
      </w:tr>
      <w:tr w:rsidR="00524DF8" w:rsidRPr="00524DF8" w14:paraId="29171B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B9E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31D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76B62533" w14:textId="546DEE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44BE0DF0" w14:textId="2AFD67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98621" w14:textId="0DAABE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B86F1" w14:textId="6940BE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480.00 </w:t>
            </w:r>
          </w:p>
        </w:tc>
      </w:tr>
      <w:tr w:rsidR="00524DF8" w:rsidRPr="00524DF8" w14:paraId="315B7D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B10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A4A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73732B0B" w14:textId="6FF217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244748B9" w14:textId="4C5E92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DA145" w14:textId="75174A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0B985" w14:textId="0F52E3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0,838.91 </w:t>
            </w:r>
          </w:p>
        </w:tc>
      </w:tr>
      <w:tr w:rsidR="00524DF8" w:rsidRPr="00524DF8" w14:paraId="51B4BA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A70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D07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54ADD749" w14:textId="7EE9A5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2C28DBD8" w14:textId="0785C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6BC85" w14:textId="744DE1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B05FE" w14:textId="1A36D6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7,200.00 </w:t>
            </w:r>
          </w:p>
        </w:tc>
      </w:tr>
      <w:tr w:rsidR="00524DF8" w:rsidRPr="00524DF8" w14:paraId="49BF00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4AA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CDA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454B98B8" w14:textId="70B6C6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02EA2F7" w14:textId="34DD8D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E8239" w14:textId="5DBD85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689CB" w14:textId="0C2A86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720.00 </w:t>
            </w:r>
          </w:p>
        </w:tc>
      </w:tr>
      <w:tr w:rsidR="00524DF8" w:rsidRPr="00524DF8" w14:paraId="25540D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B74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A97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8BFF67A" w14:textId="2E2B43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675F7C90" w14:textId="7BFC2D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A7CC6" w14:textId="0340D8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19750" w14:textId="0FDA33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2,840.00 </w:t>
            </w:r>
          </w:p>
        </w:tc>
      </w:tr>
      <w:tr w:rsidR="00524DF8" w:rsidRPr="00524DF8" w14:paraId="0852A2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52B7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0D4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FE1EB75" w14:textId="33C570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7912DFE9" w14:textId="3846C9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4E9E0" w14:textId="19BFAF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D1681" w14:textId="2BCFF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040.00 </w:t>
            </w:r>
          </w:p>
        </w:tc>
      </w:tr>
      <w:tr w:rsidR="00524DF8" w:rsidRPr="00524DF8" w14:paraId="03BE26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E95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82B6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E84F079" w14:textId="5CAED8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D0A0955" w14:textId="443CA9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4BE46" w14:textId="12EB31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44658" w14:textId="0AAADD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120.00 </w:t>
            </w:r>
          </w:p>
        </w:tc>
      </w:tr>
      <w:tr w:rsidR="00524DF8" w:rsidRPr="00524DF8" w14:paraId="7C6A7B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817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9C8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111F0084" w14:textId="622F98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6D6384B8" w14:textId="4E7962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76C99" w14:textId="35D560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DF6D5" w14:textId="2A73E2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3,520.00 </w:t>
            </w:r>
          </w:p>
        </w:tc>
      </w:tr>
      <w:tr w:rsidR="00524DF8" w:rsidRPr="00524DF8" w14:paraId="77C2AC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F0A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837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479487B5" w14:textId="3CCC80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282703D8" w14:textId="7F2F47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B4E2E" w14:textId="3B7613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33D50" w14:textId="7E031C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1,400.00 </w:t>
            </w:r>
          </w:p>
        </w:tc>
      </w:tr>
      <w:tr w:rsidR="00524DF8" w:rsidRPr="00524DF8" w14:paraId="2320C9D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2A2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2C9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6B956BE2" w14:textId="3CA62C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5E58B1D5" w14:textId="0FC3A1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B30F1" w14:textId="47E327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14AFE" w14:textId="7E6980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5,080.00 </w:t>
            </w:r>
          </w:p>
        </w:tc>
      </w:tr>
      <w:tr w:rsidR="00524DF8" w:rsidRPr="00524DF8" w14:paraId="6635D98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BA3B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41A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04A90F0C" w14:textId="3461A2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B2E678" w14:textId="1E1A01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082C1" w14:textId="3C5A07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4F4F0" w14:textId="7DA396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000.00 </w:t>
            </w:r>
          </w:p>
        </w:tc>
      </w:tr>
      <w:tr w:rsidR="00524DF8" w:rsidRPr="00524DF8" w14:paraId="3EE8C6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6CD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8C5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2573AEA7" w14:textId="0A73B6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61FFF05E" w14:textId="4DD86E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52CBA" w14:textId="13246B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1A898" w14:textId="40965B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4,160.00 </w:t>
            </w:r>
          </w:p>
        </w:tc>
      </w:tr>
      <w:tr w:rsidR="00524DF8" w:rsidRPr="00524DF8" w14:paraId="355415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41B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D36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4305A26A" w14:textId="7D800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4A34A376" w14:textId="1A5B3E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FAF5F" w14:textId="0E62F5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7B09F" w14:textId="15D905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42,339.18 </w:t>
            </w:r>
          </w:p>
        </w:tc>
      </w:tr>
      <w:tr w:rsidR="00524DF8" w:rsidRPr="00524DF8" w14:paraId="522FEFBC"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A3E0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508A61F7" w14:textId="001CB15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67DD2F3F" w14:textId="3324E8C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6A8105" w14:textId="1200A4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E45D55" w14:textId="023E342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425,486.92 </w:t>
            </w:r>
          </w:p>
        </w:tc>
      </w:tr>
      <w:tr w:rsidR="00524DF8" w:rsidRPr="00524DF8" w14:paraId="047ABD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CE859"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A6B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22CD829" w14:textId="2A741C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D6D6A71" w14:textId="357C23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9712D" w14:textId="7AB276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7BC91" w14:textId="2E813B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680.00 </w:t>
            </w:r>
          </w:p>
        </w:tc>
      </w:tr>
      <w:tr w:rsidR="00524DF8" w:rsidRPr="00524DF8" w14:paraId="6E1D58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2B4C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EF6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6050AD53" w14:textId="3B1AAD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121639FF" w14:textId="3569F2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BB43D" w14:textId="556763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E88BD" w14:textId="4F6CB1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280.00 </w:t>
            </w:r>
          </w:p>
        </w:tc>
      </w:tr>
      <w:tr w:rsidR="00524DF8" w:rsidRPr="00524DF8" w14:paraId="0A2D40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31E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342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5B5CAD94" w14:textId="0338BA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7BF3DD" w14:textId="7FE028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72ABE" w14:textId="13CF8A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FA37A" w14:textId="744F96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000.00 </w:t>
            </w:r>
          </w:p>
        </w:tc>
      </w:tr>
      <w:tr w:rsidR="00524DF8" w:rsidRPr="00524DF8" w14:paraId="3B5FAC7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FE3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5CF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2AA6085C" w14:textId="77883C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3E9B7FF2" w14:textId="74D29D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84E8A" w14:textId="67AA6C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9E5FC" w14:textId="4B3B2D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030.45 </w:t>
            </w:r>
          </w:p>
        </w:tc>
      </w:tr>
      <w:tr w:rsidR="00524DF8" w:rsidRPr="00524DF8" w14:paraId="1D7563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952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AC4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237B4675" w14:textId="6A2CF7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B4AB345" w14:textId="25DF76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C43D3" w14:textId="6AB227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29C64" w14:textId="71B108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2,074.00 </w:t>
            </w:r>
          </w:p>
        </w:tc>
      </w:tr>
      <w:tr w:rsidR="00524DF8" w:rsidRPr="00524DF8" w14:paraId="1593E1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20E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DA4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1D9C5677" w14:textId="7DD1F0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11ADC237" w14:textId="6AE1DA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0672F" w14:textId="326185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3608B" w14:textId="080C1D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8,742.00 </w:t>
            </w:r>
          </w:p>
        </w:tc>
      </w:tr>
      <w:tr w:rsidR="00524DF8" w:rsidRPr="00524DF8" w14:paraId="3C2A55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828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D56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1B9D37C3" w14:textId="3245F4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7970E896" w14:textId="279842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7BDE5" w14:textId="6C77C5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D00B1" w14:textId="7FB981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0,480.00 </w:t>
            </w:r>
          </w:p>
        </w:tc>
      </w:tr>
      <w:tr w:rsidR="00524DF8" w:rsidRPr="00524DF8" w14:paraId="0320DE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CC2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E59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1426BC06" w14:textId="5D7C97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2D07DBFE" w14:textId="1CF459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F6063" w14:textId="2EF4E5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189E3" w14:textId="2D95F7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800.00 </w:t>
            </w:r>
          </w:p>
        </w:tc>
      </w:tr>
      <w:tr w:rsidR="00524DF8" w:rsidRPr="00524DF8" w14:paraId="68D195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B3A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421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648ED01C" w14:textId="677E70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55D29F75" w14:textId="354197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C2AD1" w14:textId="689DDF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34932" w14:textId="4A1FBB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5,920.00 </w:t>
            </w:r>
          </w:p>
        </w:tc>
      </w:tr>
      <w:tr w:rsidR="00524DF8" w:rsidRPr="00524DF8" w14:paraId="2BB47C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85D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D0F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62459985" w14:textId="53D468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231F63C0" w14:textId="6E9BEF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28DD4" w14:textId="7BCFEA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79FA9" w14:textId="30A928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040.00 </w:t>
            </w:r>
          </w:p>
        </w:tc>
      </w:tr>
      <w:tr w:rsidR="00524DF8" w:rsidRPr="00524DF8" w14:paraId="1C98F2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592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DAE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32A59AEC" w14:textId="4F94C1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163518CB" w14:textId="71E45E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4DB0C" w14:textId="6C02C5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410C8" w14:textId="704702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120.00 </w:t>
            </w:r>
          </w:p>
        </w:tc>
      </w:tr>
      <w:tr w:rsidR="00524DF8" w:rsidRPr="00524DF8" w14:paraId="70798CC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ADB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265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3AE9A4B1" w14:textId="274384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305FDF29" w14:textId="795B5A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0FEF6" w14:textId="0E6907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1FFC0" w14:textId="48D465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3,480.47 </w:t>
            </w:r>
          </w:p>
        </w:tc>
      </w:tr>
      <w:tr w:rsidR="00524DF8" w:rsidRPr="00524DF8" w14:paraId="49630D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A3C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0F4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B06EDA3" w14:textId="0AF8C0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43D74275" w14:textId="62D196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D5DD8" w14:textId="528A0B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5EB0D" w14:textId="35E574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3,600.00 </w:t>
            </w:r>
          </w:p>
        </w:tc>
      </w:tr>
      <w:tr w:rsidR="00524DF8" w:rsidRPr="00524DF8" w14:paraId="7DBAF7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4ED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84C9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550F9014" w14:textId="6897F5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1172AE7" w14:textId="5D6A5F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5BF61" w14:textId="66339B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BAF73" w14:textId="37A2CD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3,840.00 </w:t>
            </w:r>
          </w:p>
        </w:tc>
      </w:tr>
      <w:tr w:rsidR="00524DF8" w:rsidRPr="00524DF8" w14:paraId="0F90DB6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659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1CDA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702CAD9B" w14:textId="261CCC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7D0CF709" w14:textId="4A5C42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E0B7A" w14:textId="154534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B473A" w14:textId="38464C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6,400.00 </w:t>
            </w:r>
          </w:p>
        </w:tc>
      </w:tr>
      <w:tr w:rsidR="00524DF8" w:rsidRPr="00524DF8" w14:paraId="0737850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D7A4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28898FD3" w14:textId="4902A91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405F5FCE" w14:textId="6B1C889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EB269F" w14:textId="6535435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3571DC" w14:textId="583F9A1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847,431.64 </w:t>
            </w:r>
          </w:p>
        </w:tc>
      </w:tr>
      <w:tr w:rsidR="00524DF8" w:rsidRPr="00524DF8" w14:paraId="01A93B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63B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BCF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36280D0" w14:textId="22ABFF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34F48614" w14:textId="28EB7E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870EE" w14:textId="697FFA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10EC2" w14:textId="7FC9D9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7,431.64 </w:t>
            </w:r>
          </w:p>
        </w:tc>
      </w:tr>
      <w:tr w:rsidR="00524DF8" w:rsidRPr="00524DF8" w14:paraId="78318D7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4D738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3A5580B2" w14:textId="1974539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883,058.45 </w:t>
            </w:r>
          </w:p>
        </w:tc>
        <w:tc>
          <w:tcPr>
            <w:tcW w:w="0" w:type="auto"/>
            <w:tcBorders>
              <w:top w:val="nil"/>
              <w:left w:val="nil"/>
              <w:bottom w:val="single" w:sz="4" w:space="0" w:color="000000"/>
              <w:right w:val="single" w:sz="4" w:space="0" w:color="000000"/>
            </w:tcBorders>
            <w:shd w:val="clear" w:color="A5A5A5" w:fill="A5A5A5"/>
            <w:noWrap/>
            <w:vAlign w:val="bottom"/>
            <w:hideMark/>
          </w:tcPr>
          <w:p w14:paraId="7D3707A0" w14:textId="6620F19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2C7298" w14:textId="6C1D8FC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B351999" w14:textId="46BF81A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883,058.45 </w:t>
            </w:r>
          </w:p>
        </w:tc>
      </w:tr>
      <w:tr w:rsidR="00524DF8" w:rsidRPr="00524DF8" w14:paraId="4ED81D0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BF23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055894AF" w14:textId="5A72A41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533,611.10 </w:t>
            </w:r>
          </w:p>
        </w:tc>
        <w:tc>
          <w:tcPr>
            <w:tcW w:w="0" w:type="auto"/>
            <w:tcBorders>
              <w:top w:val="nil"/>
              <w:left w:val="nil"/>
              <w:bottom w:val="single" w:sz="4" w:space="0" w:color="000000"/>
              <w:right w:val="single" w:sz="4" w:space="0" w:color="000000"/>
            </w:tcBorders>
            <w:shd w:val="clear" w:color="D8D8D8" w:fill="D8D8D8"/>
            <w:noWrap/>
            <w:vAlign w:val="bottom"/>
            <w:hideMark/>
          </w:tcPr>
          <w:p w14:paraId="324CA97C" w14:textId="0B7BFF9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0EBE75" w14:textId="31DCA78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AD6220" w14:textId="42C4763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533,611.10 </w:t>
            </w:r>
          </w:p>
        </w:tc>
      </w:tr>
      <w:tr w:rsidR="00524DF8" w:rsidRPr="00524DF8" w14:paraId="548DDD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F04A3"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1D2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7FBB5104" w14:textId="7B9ED2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200C6D" w14:textId="071167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982BE" w14:textId="289DCB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9A85C" w14:textId="6DCFF7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4F300A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472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A9A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2B974301" w14:textId="142764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4F25853" w14:textId="2722F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3559F" w14:textId="45151B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89D11" w14:textId="62ACDA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54B59B9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6CB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30E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3EA58285" w14:textId="46818F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8CFE8E" w14:textId="63562D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9069" w14:textId="35DBFC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6EBAD" w14:textId="13E0B7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1CB3A5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E28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B39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6FA06C98" w14:textId="7575BC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872F854" w14:textId="24D6FF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DAB1E" w14:textId="533B91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AA0CC" w14:textId="77B024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147AE5F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653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C312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7D067EDB" w14:textId="5F9E91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7D3D81A7" w14:textId="281051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3EBAA" w14:textId="486716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4A650" w14:textId="7B1C43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128.00 </w:t>
            </w:r>
          </w:p>
        </w:tc>
      </w:tr>
      <w:tr w:rsidR="00524DF8" w:rsidRPr="00524DF8" w14:paraId="361AC1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3DF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BB4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07A8CBFF" w14:textId="2FE4B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71A6AFDA" w14:textId="4F820A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54392" w14:textId="26B40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DF7CE" w14:textId="071C51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602.00 </w:t>
            </w:r>
          </w:p>
        </w:tc>
      </w:tr>
      <w:tr w:rsidR="00524DF8" w:rsidRPr="00524DF8" w14:paraId="3F4DE3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156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DA9F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31CECADE" w14:textId="664B4F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549619D" w14:textId="1457C4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2C25D" w14:textId="3B48AB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74D10" w14:textId="39AD75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24E4B6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607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F1E4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4DE3FE57" w14:textId="697638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3EA13655" w14:textId="27DF46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E35D7" w14:textId="1148A4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46694" w14:textId="0CA6C0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50,175.00 </w:t>
            </w:r>
          </w:p>
        </w:tc>
      </w:tr>
      <w:tr w:rsidR="00524DF8" w:rsidRPr="00524DF8" w14:paraId="619860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FFF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7CE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27AF09C" w14:textId="77781D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16D4A37" w14:textId="0BCF95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50D00" w14:textId="0F8B99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09DDA" w14:textId="632908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4A6555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1F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2C65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7C30857E" w14:textId="1C8258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6C7E3D50" w14:textId="454F42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320B8" w14:textId="12E457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B1A06" w14:textId="4856DA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9,780.88 </w:t>
            </w:r>
          </w:p>
        </w:tc>
      </w:tr>
      <w:tr w:rsidR="00524DF8" w:rsidRPr="00524DF8" w14:paraId="60E6EB5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9F7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CB2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613A2640" w14:textId="5C63C8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0EDA6109" w14:textId="061F3C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94C71" w14:textId="344FC2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67167" w14:textId="2DC1EA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5,225.22 </w:t>
            </w:r>
          </w:p>
        </w:tc>
      </w:tr>
      <w:tr w:rsidR="00524DF8" w:rsidRPr="00524DF8" w14:paraId="021DC1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079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987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05CE2033" w14:textId="6D2E11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FB6021E" w14:textId="60F123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C1E94" w14:textId="7B5E30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DD9E5" w14:textId="41EDDE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7ACA91D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172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5CF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4D766C50" w14:textId="540B0F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5326136D" w14:textId="79955C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418AE" w14:textId="145474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3D47A" w14:textId="311037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4,645.00 </w:t>
            </w:r>
          </w:p>
        </w:tc>
      </w:tr>
      <w:tr w:rsidR="00524DF8" w:rsidRPr="00524DF8" w14:paraId="7E93E3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AED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AD1F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6BD59DAF" w14:textId="0BD8DA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7D0F422C" w14:textId="0F2179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A9F13" w14:textId="73E540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576F2" w14:textId="6E7D74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9,300.00 </w:t>
            </w:r>
          </w:p>
        </w:tc>
      </w:tr>
      <w:tr w:rsidR="00524DF8" w:rsidRPr="00524DF8" w14:paraId="4455D0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3FB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656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7F49AC67" w14:textId="31B311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867EA45" w14:textId="158DF5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346D6" w14:textId="4068D6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15D8E" w14:textId="270A76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7FBC2FD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1BFE4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6BF5FAE6" w14:textId="3FB59B1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56A729FD" w14:textId="6AD889F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02A00E" w14:textId="4F29D78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C32E6D" w14:textId="6660F58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46,869.37 </w:t>
            </w:r>
          </w:p>
        </w:tc>
      </w:tr>
      <w:tr w:rsidR="00524DF8" w:rsidRPr="00524DF8" w14:paraId="4A6CA1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3BCA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8DD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318D5106" w14:textId="362F64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56A33D7" w14:textId="4211F5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37EB9" w14:textId="677361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13AD9" w14:textId="3C31DF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469BD0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9F6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535A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60E93205" w14:textId="0ED51F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6D30D38A" w14:textId="46289A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03A4A" w14:textId="728613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8E4C1" w14:textId="1ECDA2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1,503.62 </w:t>
            </w:r>
          </w:p>
        </w:tc>
      </w:tr>
      <w:tr w:rsidR="00524DF8" w:rsidRPr="00524DF8" w14:paraId="15E875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8802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A53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3F5F3597" w14:textId="1190A0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4297AECF" w14:textId="0E8F9E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A0394" w14:textId="2041AD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83071" w14:textId="7D4D4B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2,180.75 </w:t>
            </w:r>
          </w:p>
        </w:tc>
      </w:tr>
      <w:tr w:rsidR="00524DF8" w:rsidRPr="00524DF8" w14:paraId="12AC28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27C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DF9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1338CA89" w14:textId="1B2E1A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4BE9695" w14:textId="25A68A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37712" w14:textId="3426A5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BB613" w14:textId="70F624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6B4D857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298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FAC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62F5D16C" w14:textId="159E07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B7013F9" w14:textId="65F69B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AF4F9" w14:textId="3060ED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4D32A" w14:textId="1F6693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277D5D9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5004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2E7FDCF" w14:textId="447745A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265,095.97 </w:t>
            </w:r>
          </w:p>
        </w:tc>
        <w:tc>
          <w:tcPr>
            <w:tcW w:w="0" w:type="auto"/>
            <w:tcBorders>
              <w:top w:val="nil"/>
              <w:left w:val="nil"/>
              <w:bottom w:val="single" w:sz="4" w:space="0" w:color="000000"/>
              <w:right w:val="single" w:sz="4" w:space="0" w:color="000000"/>
            </w:tcBorders>
            <w:shd w:val="clear" w:color="D8D8D8" w:fill="D8D8D8"/>
            <w:noWrap/>
            <w:vAlign w:val="bottom"/>
            <w:hideMark/>
          </w:tcPr>
          <w:p w14:paraId="69009E27" w14:textId="6BAA859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C02199" w14:textId="1D3D405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D5C5D9" w14:textId="6F886B9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265,095.97 </w:t>
            </w:r>
          </w:p>
        </w:tc>
      </w:tr>
      <w:tr w:rsidR="00524DF8" w:rsidRPr="00524DF8" w14:paraId="53C21E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C7111"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A57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0BB9926F" w14:textId="3E3B8F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693350D9" w14:textId="54B7A4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196F1" w14:textId="0BF79A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898AE" w14:textId="22913A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980,082.53 </w:t>
            </w:r>
          </w:p>
        </w:tc>
      </w:tr>
      <w:tr w:rsidR="00524DF8" w:rsidRPr="00524DF8" w14:paraId="762A8F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E09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C40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03F4DA42" w14:textId="622F85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365CDA5" w14:textId="184E3F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F3192" w14:textId="1806A7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D86D4" w14:textId="1BE729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367828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F48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2DD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122B9D61" w14:textId="130F1D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E415527" w14:textId="601072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C7484" w14:textId="304CFE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E9A09" w14:textId="245E10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616BD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7BA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006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4931EE78" w14:textId="712463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1B963F12" w14:textId="6D5BAD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E6855" w14:textId="4BEF8B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57A11" w14:textId="1DDE9A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7,902.00 </w:t>
            </w:r>
          </w:p>
        </w:tc>
      </w:tr>
      <w:tr w:rsidR="00524DF8" w:rsidRPr="00524DF8" w14:paraId="5EA5B3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E2F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5BC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1BF12A34" w14:textId="25CFA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0DECC098" w14:textId="318ED9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5476F" w14:textId="1D6511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23A5A" w14:textId="1CF933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32,663.69 </w:t>
            </w:r>
          </w:p>
        </w:tc>
      </w:tr>
      <w:tr w:rsidR="00524DF8" w:rsidRPr="00524DF8" w14:paraId="223C2E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5DC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271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2BE7FDE3" w14:textId="066B97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9,545.00 </w:t>
            </w:r>
          </w:p>
        </w:tc>
        <w:tc>
          <w:tcPr>
            <w:tcW w:w="0" w:type="auto"/>
            <w:tcBorders>
              <w:top w:val="nil"/>
              <w:left w:val="nil"/>
              <w:bottom w:val="single" w:sz="4" w:space="0" w:color="000000"/>
              <w:right w:val="single" w:sz="4" w:space="0" w:color="000000"/>
            </w:tcBorders>
            <w:shd w:val="clear" w:color="auto" w:fill="auto"/>
            <w:noWrap/>
            <w:vAlign w:val="bottom"/>
            <w:hideMark/>
          </w:tcPr>
          <w:p w14:paraId="7E03C0EE" w14:textId="4D4E90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D77FF" w14:textId="1D4D5E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1767C" w14:textId="7A685B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9,545.00 </w:t>
            </w:r>
          </w:p>
        </w:tc>
      </w:tr>
      <w:tr w:rsidR="00524DF8" w:rsidRPr="00524DF8" w14:paraId="596AC9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B43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039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629348C4" w14:textId="0C2D2B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75B628A" w14:textId="643375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03216" w14:textId="100FA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E2354" w14:textId="5EF404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2EE2F58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01A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E75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0D1B0AD9" w14:textId="4DD0AA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17BE82B" w14:textId="22AC27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6A272" w14:textId="2212D0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2CDAC" w14:textId="12727A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780.00 </w:t>
            </w:r>
          </w:p>
        </w:tc>
      </w:tr>
      <w:tr w:rsidR="00524DF8" w:rsidRPr="00524DF8" w14:paraId="052AF2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24D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BD0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2197BDDE" w14:textId="78AEA0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5BA013" w14:textId="05CC73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8DC1C" w14:textId="0852C2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0E487" w14:textId="067D55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3EA3F9F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BF6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D42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3651D01C" w14:textId="74E8B7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BA98887" w14:textId="203016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79263" w14:textId="5D721E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7B6CF" w14:textId="421EFF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385722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A44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33B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275FCC76" w14:textId="598869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21338730" w14:textId="1923F0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5F861" w14:textId="00DB0E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68711" w14:textId="2284A8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4,965.00 </w:t>
            </w:r>
          </w:p>
        </w:tc>
      </w:tr>
      <w:tr w:rsidR="00524DF8" w:rsidRPr="00524DF8" w14:paraId="78A9563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363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D50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42A6D172" w14:textId="53CAAB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4BDCD1F" w14:textId="7AB9CD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2D569" w14:textId="676366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1EAFE" w14:textId="139BD4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5A77B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DCE1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7BB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739CDB45" w14:textId="7A2E99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6394CE24" w14:textId="024E57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52074" w14:textId="48643A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AF920" w14:textId="5DAAA3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48,877.75 </w:t>
            </w:r>
          </w:p>
        </w:tc>
      </w:tr>
      <w:tr w:rsidR="00524DF8" w:rsidRPr="00524DF8" w14:paraId="7655368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67E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0E5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5A06EC4" w14:textId="0DCADF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6C61052" w14:textId="18471C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CFFB1" w14:textId="00E66A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A0456" w14:textId="56A410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500.00 </w:t>
            </w:r>
          </w:p>
        </w:tc>
      </w:tr>
      <w:tr w:rsidR="00524DF8" w:rsidRPr="00524DF8" w14:paraId="63429C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A2E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EA4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68B9DBFB" w14:textId="688FDF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391BC1" w14:textId="6D3A55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A8059" w14:textId="74CFDB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AA9E1" w14:textId="44354C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3458D6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EBB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92B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793B6998" w14:textId="62FE2B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74EEF91" w14:textId="0903C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9778D" w14:textId="0EC414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C2906" w14:textId="1D1E8C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528028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846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A7F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146C4819" w14:textId="47D83F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16B4EF" w14:textId="2FAB85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8041A" w14:textId="3DE401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213A9" w14:textId="782713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189BE63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80E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F86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68AC112" w14:textId="3A44BF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541D9931" w14:textId="651135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ADBD9" w14:textId="6F5F59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0CEA8" w14:textId="31014E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6,930.00 </w:t>
            </w:r>
          </w:p>
        </w:tc>
      </w:tr>
      <w:tr w:rsidR="00524DF8" w:rsidRPr="00524DF8" w14:paraId="541021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A9A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19E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6C0C2322" w14:textId="160B33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8ACAF7C" w14:textId="630E04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503B0" w14:textId="1B1B4E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B3009" w14:textId="27DC50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02EB219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15E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1AD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0609AB20" w14:textId="435F77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F6982F" w14:textId="44B5C0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90755" w14:textId="08A087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B33EC" w14:textId="2FA377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7AE9959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4791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C5756E2" w14:textId="4AEA8D7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7DACE48E" w14:textId="3D60804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C90E39" w14:textId="737B37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339D9C" w14:textId="3C9B4D8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289,220.64 </w:t>
            </w:r>
          </w:p>
        </w:tc>
      </w:tr>
      <w:tr w:rsidR="00524DF8" w:rsidRPr="00524DF8" w14:paraId="52D58B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BE91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901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1D53FA3D" w14:textId="08DE5A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9B3BC72" w14:textId="24C1F3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1236D" w14:textId="139D65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8E76A" w14:textId="63E6CF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5E855B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14E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A6FE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0BE4F07B" w14:textId="71F624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EA4B44" w14:textId="01389D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64C76" w14:textId="50B37B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04620" w14:textId="319F64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42002C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47F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AA0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77024436" w14:textId="75B7A7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CFFB5CB" w14:textId="642580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DEF0E" w14:textId="54EA68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8E2C7" w14:textId="16851A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47D4B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5DF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425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CE5DC65" w14:textId="339E26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44E7DC" w14:textId="17C69A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F9C3E" w14:textId="18F988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9CEA3" w14:textId="092077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006372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2C0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97C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68CC2441" w14:textId="23422E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A97ADC6" w14:textId="1E4292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26ECE" w14:textId="6FA9BC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1A1A4" w14:textId="44A0EE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564A76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549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922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63964BD1" w14:textId="67D2D0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E7806C" w14:textId="0CE659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66D80" w14:textId="0E67CE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39F2A" w14:textId="21A377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55CE92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E24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322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434F6AC3" w14:textId="459709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58BFA011" w14:textId="36FBD5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C953A" w14:textId="53FF28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59EDF" w14:textId="595E27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67,440.00 </w:t>
            </w:r>
          </w:p>
        </w:tc>
      </w:tr>
      <w:tr w:rsidR="00524DF8" w:rsidRPr="00524DF8" w14:paraId="403D93C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41B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E04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06D7BE12" w14:textId="3E44E4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A36712" w14:textId="3A7C34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5EFAA" w14:textId="2E394D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8033A" w14:textId="77592E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21C3B8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A64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5FE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781BB1A" w14:textId="3A1D6E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F3D339" w14:textId="377BE7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B1870" w14:textId="08E2CF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5354A" w14:textId="09B885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75A017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EC3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D69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416603A2" w14:textId="5819E4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1A64269" w14:textId="36E166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E607A" w14:textId="0A4C8D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81A36" w14:textId="527881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0D8A68A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628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68D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5D2A6D20" w14:textId="61D085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A9504C" w14:textId="40237C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A4E1F" w14:textId="551BA9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3E549" w14:textId="1EB888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2BE026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E60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B56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4E7233C2" w14:textId="3C81FB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0E38695A" w14:textId="052B79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E6D4D" w14:textId="1CDFBF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3E104" w14:textId="182F3A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240.64 </w:t>
            </w:r>
          </w:p>
        </w:tc>
      </w:tr>
      <w:tr w:rsidR="00524DF8" w:rsidRPr="00524DF8" w14:paraId="5925D8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B7B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D12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A98148C" w14:textId="2CDA98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592E47" w14:textId="3C7DAB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13787" w14:textId="02FB53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C18CD" w14:textId="5E428A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237896F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E36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DF1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615769D5" w14:textId="21AC6C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840D82" w14:textId="64C80A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71B1A" w14:textId="390479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79D6C" w14:textId="524EBB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05,000.00 </w:t>
            </w:r>
          </w:p>
        </w:tc>
      </w:tr>
      <w:tr w:rsidR="00524DF8" w:rsidRPr="00524DF8" w14:paraId="756A63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4BD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518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5BE7ED0E" w14:textId="122AFB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7E1F7B" w14:textId="52FD28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A9304" w14:textId="59064C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6D87F" w14:textId="102677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80FAC7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392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C82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4BD6DAAF" w14:textId="45CCBA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C9045DE" w14:textId="317155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50468" w14:textId="14FE54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6CA72" w14:textId="2A6CDE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41CA1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7A1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E70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588FA2A3" w14:textId="52E95F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5F3EE1" w14:textId="575472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BF448" w14:textId="3EF243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77759" w14:textId="3C6F65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5031765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A459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2CDB04B" w14:textId="7D266FC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48,261.37 </w:t>
            </w:r>
          </w:p>
        </w:tc>
        <w:tc>
          <w:tcPr>
            <w:tcW w:w="0" w:type="auto"/>
            <w:tcBorders>
              <w:top w:val="nil"/>
              <w:left w:val="nil"/>
              <w:bottom w:val="single" w:sz="4" w:space="0" w:color="000000"/>
              <w:right w:val="single" w:sz="4" w:space="0" w:color="000000"/>
            </w:tcBorders>
            <w:shd w:val="clear" w:color="D8D8D8" w:fill="D8D8D8"/>
            <w:noWrap/>
            <w:vAlign w:val="bottom"/>
            <w:hideMark/>
          </w:tcPr>
          <w:p w14:paraId="47F0E451" w14:textId="0921C19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73E4AB" w14:textId="56EE518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186DE2" w14:textId="3FCF3CB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48,261.37 </w:t>
            </w:r>
          </w:p>
        </w:tc>
      </w:tr>
      <w:tr w:rsidR="00524DF8" w:rsidRPr="00524DF8" w14:paraId="77FF6F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4D1A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CA1E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2D1CF743" w14:textId="763EFC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28,950.37 </w:t>
            </w:r>
          </w:p>
        </w:tc>
        <w:tc>
          <w:tcPr>
            <w:tcW w:w="0" w:type="auto"/>
            <w:tcBorders>
              <w:top w:val="nil"/>
              <w:left w:val="nil"/>
              <w:bottom w:val="single" w:sz="4" w:space="0" w:color="000000"/>
              <w:right w:val="single" w:sz="4" w:space="0" w:color="000000"/>
            </w:tcBorders>
            <w:shd w:val="clear" w:color="auto" w:fill="auto"/>
            <w:noWrap/>
            <w:vAlign w:val="bottom"/>
            <w:hideMark/>
          </w:tcPr>
          <w:p w14:paraId="4B4689F9" w14:textId="3FAE62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7FDFB" w14:textId="1600D2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76EEF" w14:textId="672C28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28,950.37 </w:t>
            </w:r>
          </w:p>
        </w:tc>
      </w:tr>
      <w:tr w:rsidR="00524DF8" w:rsidRPr="00524DF8" w14:paraId="2055E8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7F7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C28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59CAD38C" w14:textId="106D4A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5229745" w14:textId="52E534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2241C" w14:textId="6041DC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00B2E" w14:textId="3F7883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52189D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A1B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5C5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64F923CA" w14:textId="4D726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4DEED99" w14:textId="629CA2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DF208" w14:textId="1C9936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AE284" w14:textId="2433C5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3D263C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9AE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8B74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7CEE1716" w14:textId="4E8777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4F8A732" w14:textId="2EDA07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2FAE9" w14:textId="189674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09D00" w14:textId="010236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308C34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44D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43F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240312D0" w14:textId="304DBC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24F5879C" w14:textId="2CAA42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04189" w14:textId="62FAA9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F2B1D" w14:textId="4AE388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73.00 </w:t>
            </w:r>
          </w:p>
        </w:tc>
      </w:tr>
      <w:tr w:rsidR="00524DF8" w:rsidRPr="00524DF8" w14:paraId="41481E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E96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2F9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64185138" w14:textId="0C1C83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3F0C423" w14:textId="28246A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130AF" w14:textId="64160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5655E" w14:textId="32BA96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73BBCD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7FB5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2E3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0365A8A9" w14:textId="52B64D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6E03FFA8" w14:textId="350C0A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3CCF0" w14:textId="265D89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9E53C" w14:textId="225350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7,200.00 </w:t>
            </w:r>
          </w:p>
        </w:tc>
      </w:tr>
      <w:tr w:rsidR="00524DF8" w:rsidRPr="00524DF8" w14:paraId="607EFF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0BF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524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0A545A38" w14:textId="0CD3A9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6115CDDD" w14:textId="576884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787FB" w14:textId="1FCF15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862DB" w14:textId="33738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0,789.00 </w:t>
            </w:r>
          </w:p>
        </w:tc>
      </w:tr>
      <w:tr w:rsidR="00524DF8" w:rsidRPr="00524DF8" w14:paraId="626D3C0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C21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8E6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6A50037B" w14:textId="5547C7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AA27193" w14:textId="7E82E0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BCE2C" w14:textId="2D83F1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1498C" w14:textId="685DCF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05272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4AF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930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1FF46A32" w14:textId="334340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E9ABF66" w14:textId="622252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DB7F3" w14:textId="3DB816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69D8C" w14:textId="772D3D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31C512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C0C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562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4F5A3F95" w14:textId="2F263E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4461D2E" w14:textId="541052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A56B0" w14:textId="062BF9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C63C5" w14:textId="33D953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76F594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F44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BD3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5379EE75" w14:textId="1773AA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7BDE8C2" w14:textId="65F656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6FD52" w14:textId="7B9CB8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0F807" w14:textId="4289DA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20126F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91A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D0A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0CB1E2A9" w14:textId="720ABB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F511363" w14:textId="6C46BC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173F7" w14:textId="2F3C1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A8AA5" w14:textId="3E2AC0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4F8757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61C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852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4371A9D" w14:textId="604174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6104E4EE" w14:textId="344691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F6DE2" w14:textId="6AA06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72E67" w14:textId="679013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5,700.00 </w:t>
            </w:r>
          </w:p>
        </w:tc>
      </w:tr>
      <w:tr w:rsidR="00524DF8" w:rsidRPr="00524DF8" w14:paraId="5DE9D0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4AA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A85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462A6440" w14:textId="0CDEDD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354B8A6" w14:textId="086CC8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CAA7F" w14:textId="20F696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59D15" w14:textId="252083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09A28A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5EC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B5D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370C5022" w14:textId="571E58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6E6AFD51" w14:textId="211D33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50BE2" w14:textId="3C272A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58F88" w14:textId="50768B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684,045.00 </w:t>
            </w:r>
          </w:p>
        </w:tc>
      </w:tr>
      <w:tr w:rsidR="00524DF8" w:rsidRPr="00524DF8" w14:paraId="335C155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C4B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F1C5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194FD555" w14:textId="11155B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329.00 </w:t>
            </w:r>
          </w:p>
        </w:tc>
        <w:tc>
          <w:tcPr>
            <w:tcW w:w="0" w:type="auto"/>
            <w:tcBorders>
              <w:top w:val="nil"/>
              <w:left w:val="nil"/>
              <w:bottom w:val="single" w:sz="4" w:space="0" w:color="000000"/>
              <w:right w:val="single" w:sz="4" w:space="0" w:color="000000"/>
            </w:tcBorders>
            <w:shd w:val="clear" w:color="auto" w:fill="auto"/>
            <w:noWrap/>
            <w:vAlign w:val="bottom"/>
            <w:hideMark/>
          </w:tcPr>
          <w:p w14:paraId="26B7E48A" w14:textId="778DD3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7409F" w14:textId="3FD4FE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70056" w14:textId="3CB938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329.00 </w:t>
            </w:r>
          </w:p>
        </w:tc>
      </w:tr>
      <w:tr w:rsidR="00524DF8" w:rsidRPr="00524DF8" w14:paraId="1B412A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AEC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3E1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176D32B5" w14:textId="2C7936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33F058C" w14:textId="0C1689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4A3C0" w14:textId="452DCE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AD910" w14:textId="20D082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696DF4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4BB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0042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A8C22B6" w14:textId="0CD7C9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2D1C722A" w14:textId="16F786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48B20" w14:textId="1B69AA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A2A9C" w14:textId="20EEA3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1,980.00 </w:t>
            </w:r>
          </w:p>
        </w:tc>
      </w:tr>
      <w:tr w:rsidR="00524DF8" w:rsidRPr="00524DF8" w14:paraId="14708A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39A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CF1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100A8981" w14:textId="363E6B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F49D487" w14:textId="75E071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B47DD" w14:textId="7B8D40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0B6D7" w14:textId="268171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780.00 </w:t>
            </w:r>
          </w:p>
        </w:tc>
      </w:tr>
      <w:tr w:rsidR="00524DF8" w:rsidRPr="00524DF8" w14:paraId="3075ADF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EA9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B834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2893CF9" w14:textId="0961E6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5F4FD0A" w14:textId="72988E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C47A4" w14:textId="5384FF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544B5" w14:textId="3F7CEB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0E247D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F4E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463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648CA0B8" w14:textId="7456D3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01FE9408" w14:textId="306F3E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19A93" w14:textId="2EEBF9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3BE90" w14:textId="49EDED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180.00 </w:t>
            </w:r>
          </w:p>
        </w:tc>
      </w:tr>
      <w:tr w:rsidR="00524DF8" w:rsidRPr="00524DF8" w14:paraId="7FB2CF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0302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41C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1EA81B6" w14:textId="61F08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C7EF251" w14:textId="167066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2E70A" w14:textId="5EA1C8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64DC3" w14:textId="3E33D7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2F4D8AC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63CD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9F0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1F2B84BD" w14:textId="7A4ABF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3900945" w14:textId="6120DE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08844" w14:textId="5E2F7B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85745" w14:textId="3A493B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000.00 </w:t>
            </w:r>
          </w:p>
        </w:tc>
      </w:tr>
      <w:tr w:rsidR="00524DF8" w:rsidRPr="00524DF8" w14:paraId="38630D8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D3068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56AD84DD" w14:textId="2A8C39A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59CEF1BE" w14:textId="34DDC26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1CEF98" w14:textId="220B868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2097CD" w14:textId="3970E99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8,773,076.29 </w:t>
            </w:r>
          </w:p>
        </w:tc>
      </w:tr>
      <w:tr w:rsidR="00524DF8" w:rsidRPr="00524DF8" w14:paraId="0A50E6C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9A89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4C9662F4" w14:textId="7F8C0BB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405F1544" w14:textId="795194F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BF9764" w14:textId="2F0D331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1F87F5" w14:textId="02FD884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828,117.16 </w:t>
            </w:r>
          </w:p>
        </w:tc>
      </w:tr>
      <w:tr w:rsidR="00524DF8" w:rsidRPr="00524DF8" w14:paraId="30058D1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1F9E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D8A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254CF46" w14:textId="2604D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5AA0707E" w14:textId="4E7BCC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8773A" w14:textId="17526C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2C3A9" w14:textId="58A99C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9,630.00 </w:t>
            </w:r>
          </w:p>
        </w:tc>
      </w:tr>
      <w:tr w:rsidR="00524DF8" w:rsidRPr="00524DF8" w14:paraId="6D46343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2BB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F63D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6367285" w14:textId="05CF63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1D4275E" w14:textId="19B4AB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70CD4" w14:textId="647D7E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3E607" w14:textId="396E2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6,096.53 </w:t>
            </w:r>
          </w:p>
        </w:tc>
      </w:tr>
      <w:tr w:rsidR="00524DF8" w:rsidRPr="00524DF8" w14:paraId="1B01E8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E21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858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0F071D81" w14:textId="5764A5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1F03A07A" w14:textId="67E3C2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02E27" w14:textId="1EC303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77318" w14:textId="7666FC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849.15 </w:t>
            </w:r>
          </w:p>
        </w:tc>
      </w:tr>
      <w:tr w:rsidR="00524DF8" w:rsidRPr="00524DF8" w14:paraId="7062FA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DF1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25C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5A8C056A" w14:textId="38DA07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48B8960A" w14:textId="3199CC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0D200" w14:textId="603DE8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53812" w14:textId="5016DC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3,966.82 </w:t>
            </w:r>
          </w:p>
        </w:tc>
      </w:tr>
      <w:tr w:rsidR="00524DF8" w:rsidRPr="00524DF8" w14:paraId="77E47F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EE7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188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BF04F07" w14:textId="1F9835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D148EBF" w14:textId="5A46B8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4E8A3" w14:textId="7608EC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D9857" w14:textId="54D5E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6,364.71 </w:t>
            </w:r>
          </w:p>
        </w:tc>
      </w:tr>
      <w:tr w:rsidR="00524DF8" w:rsidRPr="00524DF8" w14:paraId="48528A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A8F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9E0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0EE27584" w14:textId="2F56C7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0C2F649" w14:textId="2C55AC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F243C" w14:textId="5A8E3D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E0A35" w14:textId="6BA7E2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6,370.00 </w:t>
            </w:r>
          </w:p>
        </w:tc>
      </w:tr>
      <w:tr w:rsidR="00524DF8" w:rsidRPr="00524DF8" w14:paraId="555DAA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96A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992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62FD1BE2" w14:textId="24249E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23239D7F" w14:textId="6414A2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DD64C" w14:textId="069F8A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2EE30" w14:textId="7EAE71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8,283.89 </w:t>
            </w:r>
          </w:p>
        </w:tc>
      </w:tr>
      <w:tr w:rsidR="00524DF8" w:rsidRPr="00524DF8" w14:paraId="4DC20B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388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9F4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056CF009" w14:textId="5700E2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3F412B23" w14:textId="2386F7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0BB73" w14:textId="021570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40D88" w14:textId="392D02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3,458.80 </w:t>
            </w:r>
          </w:p>
        </w:tc>
      </w:tr>
      <w:tr w:rsidR="00524DF8" w:rsidRPr="00524DF8" w14:paraId="1A766F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2EA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22C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3E71AD59" w14:textId="4A656D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2A14056D" w14:textId="60A98E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0F51F" w14:textId="762A12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88DE3" w14:textId="3B7A90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3,379.32 </w:t>
            </w:r>
          </w:p>
        </w:tc>
      </w:tr>
      <w:tr w:rsidR="00524DF8" w:rsidRPr="00524DF8" w14:paraId="02BCCCD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3B1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A25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7559BBDB" w14:textId="513530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0E88C735" w14:textId="7A1B1E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EFF77" w14:textId="3CD432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B4F72" w14:textId="066D47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9,492.94 </w:t>
            </w:r>
          </w:p>
        </w:tc>
      </w:tr>
      <w:tr w:rsidR="00524DF8" w:rsidRPr="00524DF8" w14:paraId="1A1C1B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AEE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A1B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0D7D18F3" w14:textId="1B6FEE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1332DEE6" w14:textId="560B51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DCF02" w14:textId="54C8D2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B5512" w14:textId="4C3709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5,225.00 </w:t>
            </w:r>
          </w:p>
        </w:tc>
      </w:tr>
      <w:tr w:rsidR="00524DF8" w:rsidRPr="00524DF8" w14:paraId="261E3BF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F774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A9F4AF0" w14:textId="1B89900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2C0AADDC" w14:textId="1291D83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BC8E24" w14:textId="346831B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A5BDEA" w14:textId="5FC905C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098,776.85 </w:t>
            </w:r>
          </w:p>
        </w:tc>
      </w:tr>
      <w:tr w:rsidR="00524DF8" w:rsidRPr="00524DF8" w14:paraId="1BB6F3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ECDF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F69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2B566A4A" w14:textId="4064ED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2D3853C7" w14:textId="05C5B6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2CA4A" w14:textId="3BB5A4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76048" w14:textId="61227D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46,090.42 </w:t>
            </w:r>
          </w:p>
        </w:tc>
      </w:tr>
      <w:tr w:rsidR="00524DF8" w:rsidRPr="00524DF8" w14:paraId="68D62B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215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F8C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602EB457" w14:textId="3545E8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7AC94844" w14:textId="06C031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650AB" w14:textId="05AC62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15C42" w14:textId="2C14BC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5,523.95 </w:t>
            </w:r>
          </w:p>
        </w:tc>
      </w:tr>
      <w:tr w:rsidR="00524DF8" w:rsidRPr="00524DF8" w14:paraId="5229473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801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6BB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691E8E6" w14:textId="6BDD20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26A062FF" w14:textId="67D36F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2A740" w14:textId="1ECFA3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7418D" w14:textId="0A2A38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830.18 </w:t>
            </w:r>
          </w:p>
        </w:tc>
      </w:tr>
      <w:tr w:rsidR="00524DF8" w:rsidRPr="00524DF8" w14:paraId="44A791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DAF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6DD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1F6BAF18" w14:textId="3C6558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0128DE00" w14:textId="008C09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9634B" w14:textId="2C8B7B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2FE0E" w14:textId="410B8D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6,846.54 </w:t>
            </w:r>
          </w:p>
        </w:tc>
      </w:tr>
      <w:tr w:rsidR="00524DF8" w:rsidRPr="00524DF8" w14:paraId="58E7477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D24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BB6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422FEC99" w14:textId="6B9675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43949089" w14:textId="18D4C2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9A146" w14:textId="30ECF8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CDB8A" w14:textId="53C132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15,784.32 </w:t>
            </w:r>
          </w:p>
        </w:tc>
      </w:tr>
      <w:tr w:rsidR="00524DF8" w:rsidRPr="00524DF8" w14:paraId="38F093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CAC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6F8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0B647ED0" w14:textId="7FB265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2961A1F8" w14:textId="3F2869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F679C" w14:textId="5EDAF3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68E36" w14:textId="40BF26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9,368.82 </w:t>
            </w:r>
          </w:p>
        </w:tc>
      </w:tr>
      <w:tr w:rsidR="00524DF8" w:rsidRPr="00524DF8" w14:paraId="7888D3E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060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37F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7A5E1B61" w14:textId="024102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074D4062" w14:textId="66C8DD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BA660" w14:textId="42D342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A8240" w14:textId="4002A8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18,705.15 </w:t>
            </w:r>
          </w:p>
        </w:tc>
      </w:tr>
      <w:tr w:rsidR="00524DF8" w:rsidRPr="00524DF8" w14:paraId="25445B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682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01E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30E1BDE" w14:textId="684581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1F4FDC8E" w14:textId="6EBE17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D034F" w14:textId="5D5192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4D1BB" w14:textId="4C62A4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4,206.65 </w:t>
            </w:r>
          </w:p>
        </w:tc>
      </w:tr>
      <w:tr w:rsidR="00524DF8" w:rsidRPr="00524DF8" w14:paraId="1B5D0B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18CD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626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571930B" w14:textId="3B275D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4122B9BB" w14:textId="33EDBD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C0AC4" w14:textId="1D9495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602D4" w14:textId="21AA3E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7,487.08 </w:t>
            </w:r>
          </w:p>
        </w:tc>
      </w:tr>
      <w:tr w:rsidR="00524DF8" w:rsidRPr="00524DF8" w14:paraId="34A6CA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34A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4E9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5B2C483F" w14:textId="3C8FDA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4CDC7426" w14:textId="4183D3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0B8C9" w14:textId="269AF8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DCED6" w14:textId="77A5A9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1,502.54 </w:t>
            </w:r>
          </w:p>
        </w:tc>
      </w:tr>
      <w:tr w:rsidR="00524DF8" w:rsidRPr="00524DF8" w14:paraId="7E1ACF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5BA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D9F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6896D233" w14:textId="52F86A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7D0AE98E" w14:textId="2A873B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EF688" w14:textId="7626C7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48252" w14:textId="0A9DB2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2,431.20 </w:t>
            </w:r>
          </w:p>
        </w:tc>
      </w:tr>
      <w:tr w:rsidR="00524DF8" w:rsidRPr="00524DF8" w14:paraId="12802A0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293D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90F352B" w14:textId="0800CFC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477768B8" w14:textId="7D2CC7C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F93A3A" w14:textId="64745B7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3BA5AD" w14:textId="5D5D90A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933,766.09 </w:t>
            </w:r>
          </w:p>
        </w:tc>
      </w:tr>
      <w:tr w:rsidR="00524DF8" w:rsidRPr="00524DF8" w14:paraId="58052A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8FBE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396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5FE1E8C3" w14:textId="00E2D2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78AB7D25" w14:textId="7F41A5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CDB64" w14:textId="2311F6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97B58" w14:textId="3E456A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5,619.99 </w:t>
            </w:r>
          </w:p>
        </w:tc>
      </w:tr>
      <w:tr w:rsidR="00524DF8" w:rsidRPr="00524DF8" w14:paraId="690C9B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389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D39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46F18E1F" w14:textId="2676C7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3BE6072A" w14:textId="7340F7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DB02D" w14:textId="661298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C60A0" w14:textId="7EFE7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31,039.59 </w:t>
            </w:r>
          </w:p>
        </w:tc>
      </w:tr>
      <w:tr w:rsidR="00524DF8" w:rsidRPr="00524DF8" w14:paraId="6DED8E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E71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F97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66737917" w14:textId="5DA515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76F949BC" w14:textId="69F882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E9E18" w14:textId="632581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3CEAA" w14:textId="571F92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25,845.86 </w:t>
            </w:r>
          </w:p>
        </w:tc>
      </w:tr>
      <w:tr w:rsidR="00524DF8" w:rsidRPr="00524DF8" w14:paraId="51E32E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993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A4B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045DDFE9" w14:textId="67A456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2063B2A8" w14:textId="09A12F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995AC" w14:textId="0442FD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FBBA0" w14:textId="381528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4,842.95 </w:t>
            </w:r>
          </w:p>
        </w:tc>
      </w:tr>
      <w:tr w:rsidR="00524DF8" w:rsidRPr="00524DF8" w14:paraId="64DB91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BCA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66C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6A41A65C" w14:textId="4CAAD1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7397FC59" w14:textId="4E7C78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8D5E0" w14:textId="7C90AD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1A972" w14:textId="4FCF78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6,420.00 </w:t>
            </w:r>
          </w:p>
        </w:tc>
      </w:tr>
      <w:tr w:rsidR="00524DF8" w:rsidRPr="00524DF8" w14:paraId="263EEF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4D2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FCD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B372356" w14:textId="4028FB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5D5361F2" w14:textId="49B117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17A99" w14:textId="7AE05C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918D1" w14:textId="76ECB8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1,816.30 </w:t>
            </w:r>
          </w:p>
        </w:tc>
      </w:tr>
      <w:tr w:rsidR="00524DF8" w:rsidRPr="00524DF8" w14:paraId="276C137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E58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29C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3BE25725" w14:textId="45DAAC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7535F14B" w14:textId="75A129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6B5B2" w14:textId="0DBC2D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5336C" w14:textId="6190BA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0,104.18 </w:t>
            </w:r>
          </w:p>
        </w:tc>
      </w:tr>
      <w:tr w:rsidR="00524DF8" w:rsidRPr="00524DF8" w14:paraId="295090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372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71F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3A01D894" w14:textId="705CE1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73DE8A51" w14:textId="22381E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D3C7D" w14:textId="7C6199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65303" w14:textId="3D52CC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7,826.07 </w:t>
            </w:r>
          </w:p>
        </w:tc>
      </w:tr>
      <w:tr w:rsidR="00524DF8" w:rsidRPr="00524DF8" w14:paraId="53A4DEE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39B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A9B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5B395508" w14:textId="189CA6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417FEA26" w14:textId="29524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69044" w14:textId="75D2EE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96017" w14:textId="07FE04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251.15 </w:t>
            </w:r>
          </w:p>
        </w:tc>
      </w:tr>
      <w:tr w:rsidR="00524DF8" w:rsidRPr="00524DF8" w14:paraId="7CA5051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8C75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6D3687C" w14:textId="00A0D74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175C32D8" w14:textId="7E3712B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173B1F" w14:textId="4C0A638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43E602" w14:textId="52DA477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062,442.25 </w:t>
            </w:r>
          </w:p>
        </w:tc>
      </w:tr>
      <w:tr w:rsidR="00524DF8" w:rsidRPr="00524DF8" w14:paraId="798CC40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C15C3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1FB4C12" w14:textId="36350E7A"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30A2412E" w14:textId="6D29C018"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B581A" w14:textId="1E30EAC8"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FC7D8" w14:textId="29AE5A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42,703.84 </w:t>
            </w:r>
          </w:p>
        </w:tc>
      </w:tr>
      <w:tr w:rsidR="00524DF8" w:rsidRPr="00524DF8" w14:paraId="62A059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914D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6B13C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287AE1C8" w14:textId="68743C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0D348A67" w14:textId="27A691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E559B" w14:textId="62D1E9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6DA06" w14:textId="298560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57,148.41 </w:t>
            </w:r>
          </w:p>
        </w:tc>
      </w:tr>
      <w:tr w:rsidR="00524DF8" w:rsidRPr="00524DF8" w14:paraId="26977C9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E4B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4482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5150AD59" w14:textId="48EB4F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1F171D7B" w14:textId="5B0E3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2AB9C" w14:textId="344362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E54CB" w14:textId="6933EE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331,350.00 </w:t>
            </w:r>
          </w:p>
        </w:tc>
      </w:tr>
      <w:tr w:rsidR="00524DF8" w:rsidRPr="00524DF8" w14:paraId="3FA273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496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A17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1A40902E" w14:textId="19A377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39E7EC4F" w14:textId="265371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16400" w14:textId="722BC0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60A8C" w14:textId="4BEF77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30.00 </w:t>
            </w:r>
          </w:p>
        </w:tc>
      </w:tr>
      <w:tr w:rsidR="00524DF8" w:rsidRPr="00524DF8" w14:paraId="563DC4F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989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ABD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6F8803E5" w14:textId="6F88B7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00A49E6" w14:textId="1D9D5C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1D100" w14:textId="5DB5D6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BBBAC" w14:textId="4673D7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30.00 </w:t>
            </w:r>
          </w:p>
        </w:tc>
      </w:tr>
      <w:tr w:rsidR="00524DF8" w:rsidRPr="00524DF8" w14:paraId="428BF7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A67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4CB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2A95FCFD" w14:textId="21B2DA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57174C4D" w14:textId="726C46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7105F" w14:textId="3D2E18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BE3A7" w14:textId="6FCA35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83,180.00 </w:t>
            </w:r>
          </w:p>
        </w:tc>
      </w:tr>
      <w:tr w:rsidR="00524DF8" w:rsidRPr="00524DF8" w14:paraId="2616DDA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1C41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EEB4AE3" w14:textId="74939AB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53A4E5B1" w14:textId="1620152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0CA19F" w14:textId="344ACD3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A1474D" w14:textId="0055E99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849,973.94 </w:t>
            </w:r>
          </w:p>
        </w:tc>
      </w:tr>
      <w:tr w:rsidR="00524DF8" w:rsidRPr="00524DF8" w14:paraId="466E1E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2320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6E3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05C5457C" w14:textId="460B60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7C075240" w14:textId="49B6C4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B67E5" w14:textId="4DD9F5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DA5C4" w14:textId="53A9BF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91,606.38 </w:t>
            </w:r>
          </w:p>
        </w:tc>
      </w:tr>
      <w:tr w:rsidR="00524DF8" w:rsidRPr="00524DF8" w14:paraId="52EE6F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934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9AE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BA09CC3" w14:textId="713238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3BAACF77" w14:textId="18CA4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5CDEA" w14:textId="61AA22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960FF" w14:textId="4AA2D4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7,467.56 </w:t>
            </w:r>
          </w:p>
        </w:tc>
      </w:tr>
      <w:tr w:rsidR="00524DF8" w:rsidRPr="00524DF8" w14:paraId="040D03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4CF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B29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5280D274" w14:textId="283757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33169292" w14:textId="00C240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1AA22" w14:textId="45F589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88B94" w14:textId="4575C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20,900.00 </w:t>
            </w:r>
          </w:p>
        </w:tc>
      </w:tr>
      <w:tr w:rsidR="00524DF8" w:rsidRPr="00524DF8" w14:paraId="124C80F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503AA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5AE727B4" w14:textId="464FA8D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1,557,5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70EB1B14" w14:textId="0745670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67AB452" w14:textId="7B8F4C9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C64708D" w14:textId="69B4A22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1,557,513.00 </w:t>
            </w:r>
          </w:p>
        </w:tc>
      </w:tr>
      <w:tr w:rsidR="00524DF8" w:rsidRPr="00524DF8" w14:paraId="4CF523D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C2B4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415B27D" w14:textId="60A32BC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F6D41DF" w14:textId="7FA703A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84E765" w14:textId="0EAC091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ADF04C" w14:textId="7B956B4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657,900.00 </w:t>
            </w:r>
          </w:p>
        </w:tc>
      </w:tr>
      <w:tr w:rsidR="00524DF8" w:rsidRPr="00524DF8" w14:paraId="38D65A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DA8F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891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6B023A56" w14:textId="558D4B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F84D2E7" w14:textId="6514F0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BC3DB" w14:textId="60B411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57D87" w14:textId="292823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r>
      <w:tr w:rsidR="00524DF8" w:rsidRPr="00524DF8" w14:paraId="2DA969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A1A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41EF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2D859884" w14:textId="10A6E4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38DA2A" w14:textId="2C4208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671C6" w14:textId="1B5DBE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77DCB" w14:textId="13F0F1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2BA731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448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4D53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7F045394" w14:textId="0C715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07423C" w14:textId="67B5B7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4E02D" w14:textId="328AD8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8D2CC" w14:textId="7F95B5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6F6028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F3F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E70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33888F21" w14:textId="39C437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8E7B7DD" w14:textId="2CD651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548B8" w14:textId="4BC9AB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36D7E" w14:textId="38A368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r>
      <w:tr w:rsidR="00524DF8" w:rsidRPr="00524DF8" w14:paraId="6804F3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FE0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186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05767EE5" w14:textId="216A55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EED7B5" w14:textId="010BD1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5FD4A" w14:textId="2D04A7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2E51D" w14:textId="267A88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72E0B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EA3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15D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0C391B0F" w14:textId="46F8DD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CFB2CB" w14:textId="2C8583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ACCE6" w14:textId="716C12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33B0B" w14:textId="68ED70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437064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1BE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EE9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1F4C662" w14:textId="6D8890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6B5F50" w14:textId="474F34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4655E" w14:textId="45377E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190CE" w14:textId="71D4B8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512360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E5CB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8D0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32655770" w14:textId="7CD51E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74D82F96" w14:textId="11AE14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68DC5" w14:textId="4F7319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99735" w14:textId="51CA1A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500.00 </w:t>
            </w:r>
          </w:p>
        </w:tc>
      </w:tr>
      <w:tr w:rsidR="00524DF8" w:rsidRPr="00524DF8" w14:paraId="0DDAD5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172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E1D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03C63EC9" w14:textId="5B4A67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6367EE" w14:textId="0D4614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6F72A" w14:textId="0A4D0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50111" w14:textId="55A7C5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0577E0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467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7CC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01239E5B" w14:textId="58F43C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E7EC18E" w14:textId="36ABE4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43CC6" w14:textId="2E154C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C7B94" w14:textId="52671E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r>
      <w:tr w:rsidR="00524DF8" w:rsidRPr="00524DF8" w14:paraId="123461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8F7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B13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0CDD018D" w14:textId="271387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5912D95" w14:textId="0457C9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E58CF" w14:textId="7AE26A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1F96E" w14:textId="41917E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r>
      <w:tr w:rsidR="00524DF8" w:rsidRPr="00524DF8" w14:paraId="4BAB2AB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4DF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4AA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5E93060E" w14:textId="1B02D9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5C34EE" w14:textId="7F6499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7733D" w14:textId="3079B9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CD0C4" w14:textId="511BA9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BBAF6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244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DF86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5E0E3219" w14:textId="5F66A6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A4C965" w14:textId="128F47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F2041" w14:textId="205C3D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51B0D" w14:textId="1FE63D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597637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B34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767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1D2C6DDB" w14:textId="705EB4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7F381C" w14:textId="511111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863F0" w14:textId="565036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EB8E4" w14:textId="2BC54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5,000.00 </w:t>
            </w:r>
          </w:p>
        </w:tc>
      </w:tr>
      <w:tr w:rsidR="00524DF8" w:rsidRPr="00524DF8" w14:paraId="5D7293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A52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67C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59717C62" w14:textId="0C0EFC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DA1BA" w14:textId="09AECA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24C84" w14:textId="053981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E25D0" w14:textId="12E442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4094DD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D87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10C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2E8B3C49" w14:textId="73A5A0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947E62" w14:textId="655D3E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1427B" w14:textId="696809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02A19" w14:textId="79325F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0401AB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B16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F25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0B352974" w14:textId="075FCA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84052F" w14:textId="7BF88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79ED7" w14:textId="61CB4C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54B83" w14:textId="20485C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FE170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DDB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AB7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78BCBC85" w14:textId="148370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994348" w14:textId="35A6D7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722DB" w14:textId="791702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11595" w14:textId="7CF77F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66FDCE5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FB27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78E588B" w14:textId="375EE24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1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E7BA1D" w14:textId="7CAEE86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DBE0C7" w14:textId="5BB22C2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4AD788" w14:textId="40DFD4D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138,450.00 </w:t>
            </w:r>
          </w:p>
        </w:tc>
      </w:tr>
      <w:tr w:rsidR="00524DF8" w:rsidRPr="00524DF8" w14:paraId="33DE4C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119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C4F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46FB029" w14:textId="7F7C23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C5EB22" w14:textId="521E1F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A7A2E" w14:textId="679977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DEFE2" w14:textId="5D0C20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5,000.00 </w:t>
            </w:r>
          </w:p>
        </w:tc>
      </w:tr>
      <w:tr w:rsidR="00524DF8" w:rsidRPr="00524DF8" w14:paraId="164897F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01D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9BFE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3DB4E068" w14:textId="32D3A1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F11D28A" w14:textId="620D79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6F364" w14:textId="7D7AD3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41572" w14:textId="32C06E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4BDBD5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B00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C2E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5EA7EEBA" w14:textId="4701B7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B7E38C6" w14:textId="49A552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4F0A6" w14:textId="7642A2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0FFBA" w14:textId="4A7F93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40A094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7F0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AA42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10792A51" w14:textId="109066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3592258" w14:textId="6A0394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7574B" w14:textId="35D180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CC378" w14:textId="1553DD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2E02243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895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BBA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53259DBD" w14:textId="6AF7C3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65215019" w14:textId="2D0A2B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AB343" w14:textId="05C99D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BE590" w14:textId="2B7BE2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4,150.00 </w:t>
            </w:r>
          </w:p>
        </w:tc>
      </w:tr>
      <w:tr w:rsidR="00524DF8" w:rsidRPr="00524DF8" w14:paraId="545646E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344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578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1875B064" w14:textId="64E482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75FCB48F" w14:textId="35928B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7BB2F" w14:textId="7CB746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4EB98" w14:textId="5B8320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65,300.00 </w:t>
            </w:r>
          </w:p>
        </w:tc>
      </w:tr>
      <w:tr w:rsidR="00524DF8" w:rsidRPr="00524DF8" w14:paraId="49B2FE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B99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E9F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5A1B6A71" w14:textId="72F7BE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8CF4DCF" w14:textId="7571F7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8F974" w14:textId="1D939D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6CFA0" w14:textId="38C5E8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77A156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FEB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7DE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5071061C" w14:textId="7E00DD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B043FEF" w14:textId="6F2730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56C8C" w14:textId="1A56EB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1FD98" w14:textId="5F5407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6CA7197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88365"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1556ED1" w14:textId="27AE43D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891974" w14:textId="5BB517C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A21C3A" w14:textId="28FCA7E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21D9E7" w14:textId="23BBF60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819,613.00 </w:t>
            </w:r>
          </w:p>
        </w:tc>
      </w:tr>
      <w:tr w:rsidR="00524DF8" w:rsidRPr="00524DF8" w14:paraId="62E632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9F89F"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3E3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671402A0" w14:textId="519E6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B5ACD7" w14:textId="4730A4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4591F" w14:textId="6A4D9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BC9C4" w14:textId="634C58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00,000.00 </w:t>
            </w:r>
          </w:p>
        </w:tc>
      </w:tr>
      <w:tr w:rsidR="00524DF8" w:rsidRPr="00524DF8" w14:paraId="7053FC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77421"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ED5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05E57FD" w14:textId="4059A7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2E624979" w14:textId="506DA0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96227" w14:textId="50208E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738AC" w14:textId="23E416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4,950.00 </w:t>
            </w:r>
          </w:p>
        </w:tc>
      </w:tr>
      <w:tr w:rsidR="00524DF8" w:rsidRPr="00524DF8" w14:paraId="19812A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073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51D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5DE11CBC" w14:textId="6C18FB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20184060" w14:textId="6FA8F2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A61D0" w14:textId="25AFA4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75894" w14:textId="3EECFB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1,800.00 </w:t>
            </w:r>
          </w:p>
        </w:tc>
      </w:tr>
      <w:tr w:rsidR="00524DF8" w:rsidRPr="00524DF8" w14:paraId="25DC35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3BB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1FB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55876EAA" w14:textId="43A9A3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47AD6206" w14:textId="084DDC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65A18" w14:textId="57A71F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B235B" w14:textId="6A1F43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4,350.00 </w:t>
            </w:r>
          </w:p>
        </w:tc>
      </w:tr>
      <w:tr w:rsidR="00524DF8" w:rsidRPr="00524DF8" w14:paraId="4F9B76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CA72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53A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1853A2E4" w14:textId="2D280C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5B9CC7BD" w14:textId="5A4F7D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77F5E" w14:textId="24779C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E0D98" w14:textId="1D7911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4,350.00 </w:t>
            </w:r>
          </w:p>
        </w:tc>
      </w:tr>
      <w:tr w:rsidR="00524DF8" w:rsidRPr="00524DF8" w14:paraId="03F633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9B3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907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464883F7" w14:textId="679A68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66FB67D4" w14:textId="2CB74A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B2CB2" w14:textId="42F249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E8C17" w14:textId="72DB3F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r>
      <w:tr w:rsidR="00524DF8" w:rsidRPr="00524DF8" w14:paraId="1EF544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B69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744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3EB996DC" w14:textId="4E52DE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0DD5959" w14:textId="4C97B4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9ACF4" w14:textId="3F3256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D1622" w14:textId="0A3608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9,350.00 </w:t>
            </w:r>
          </w:p>
        </w:tc>
      </w:tr>
      <w:tr w:rsidR="00524DF8" w:rsidRPr="00524DF8" w14:paraId="4332A1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C7F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114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00058C87" w14:textId="24B198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6FECBFE0" w14:textId="69176E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9F45A" w14:textId="742A14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011C4" w14:textId="73A0BB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650.00 </w:t>
            </w:r>
          </w:p>
        </w:tc>
      </w:tr>
      <w:tr w:rsidR="00524DF8" w:rsidRPr="00524DF8" w14:paraId="24E6DF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C47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1C3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21F686D6" w14:textId="123E04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099F7F83" w14:textId="68E355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B67CE" w14:textId="72B377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A31E9" w14:textId="30B079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2,400.00 </w:t>
            </w:r>
          </w:p>
        </w:tc>
      </w:tr>
      <w:tr w:rsidR="00524DF8" w:rsidRPr="00524DF8" w14:paraId="38A499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99C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5E20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029DB065" w14:textId="4D7168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684B17C" w14:textId="30E56D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9D4FD" w14:textId="62EC0C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CD0E4" w14:textId="24599E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r>
      <w:tr w:rsidR="00524DF8" w:rsidRPr="00524DF8" w14:paraId="4F74E35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95B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8457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329DC457" w14:textId="059740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69821CD6" w14:textId="419FBC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938C6" w14:textId="74FBE0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3E782" w14:textId="15B5BD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8,563.00 </w:t>
            </w:r>
          </w:p>
        </w:tc>
      </w:tr>
      <w:tr w:rsidR="00524DF8" w:rsidRPr="00524DF8" w14:paraId="72E952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232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3FD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3E40EA39" w14:textId="54E889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5B665490" w14:textId="16CDAB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6F991" w14:textId="0E9F65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1270A" w14:textId="608005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9,350.00 </w:t>
            </w:r>
          </w:p>
        </w:tc>
      </w:tr>
      <w:tr w:rsidR="00524DF8" w:rsidRPr="00524DF8" w14:paraId="063649F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764F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8F7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4CED64A9" w14:textId="64685C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A3B7FA9" w14:textId="58FB0D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D4F2F" w14:textId="1B8FCF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3A148" w14:textId="4361EA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r>
      <w:tr w:rsidR="00524DF8" w:rsidRPr="00524DF8" w14:paraId="1223495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F2C8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201BA3DD" w14:textId="207CDBC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F6A1BF1" w14:textId="62B36E0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BED169" w14:textId="09450C5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7448FE" w14:textId="01F09CC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916,050.00 </w:t>
            </w:r>
          </w:p>
        </w:tc>
      </w:tr>
      <w:tr w:rsidR="00524DF8" w:rsidRPr="00524DF8" w14:paraId="3ECFCA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22D9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B7AD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1283FECB" w14:textId="22D141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CD27B2C" w14:textId="7839F5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C477C" w14:textId="196045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F4DAA" w14:textId="77F29E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661E457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42A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7D3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29DEDFDD" w14:textId="522DBF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63EF6EE" w14:textId="6D630E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3EA8B" w14:textId="0F61BE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9A76A" w14:textId="6AC94B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4F9CC6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C750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22B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E5A92F6" w14:textId="246FC3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3C4A5A2" w14:textId="37A709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30F84" w14:textId="2EBAFE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728B8" w14:textId="7A8F29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5B69FE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B91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9BD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51AACE0D" w14:textId="08E910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0AFA928" w14:textId="3F3BDA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9349B" w14:textId="1891DD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3E651" w14:textId="59C186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06BB31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E34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0F5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60E66473" w14:textId="01A383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1A87F33" w14:textId="60D9A5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47ED3" w14:textId="6049E1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24070" w14:textId="34A9C8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010DFB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D327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0663E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7D682AE0" w14:textId="713666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041DA9F" w14:textId="5A872E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CDA5C" w14:textId="1A0FA4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1B1AD" w14:textId="3DE0C2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5,500.00 </w:t>
            </w:r>
          </w:p>
        </w:tc>
      </w:tr>
      <w:tr w:rsidR="00524DF8" w:rsidRPr="00524DF8" w14:paraId="53D6165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2FB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58B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095A04C0" w14:textId="224EFD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D74F415" w14:textId="281458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49FE8" w14:textId="6C8587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77A60" w14:textId="700865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550.00 </w:t>
            </w:r>
          </w:p>
        </w:tc>
      </w:tr>
      <w:tr w:rsidR="00524DF8" w:rsidRPr="00524DF8" w14:paraId="2D2918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4ED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9955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0A3B62C" w14:textId="149ACD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390A853" w14:textId="7C6073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6592F" w14:textId="3EF40D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84287" w14:textId="56F942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503DF4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AE8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886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6D6B77D1" w14:textId="4C5C38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EE07F0A" w14:textId="33B478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6950D" w14:textId="5EA55A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0D537" w14:textId="0284FD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14,900.00 </w:t>
            </w:r>
          </w:p>
        </w:tc>
      </w:tr>
      <w:tr w:rsidR="00524DF8" w:rsidRPr="00524DF8" w14:paraId="51EA21E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899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302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7234A106" w14:textId="46F6EC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81254EB" w14:textId="4D3DDD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0B163" w14:textId="5ACCBA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1D9AA" w14:textId="126893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0FD975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32C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004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5275B498" w14:textId="2299E5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89E0FED" w14:textId="18A57C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5AF5F" w14:textId="2DD1C0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592CC" w14:textId="65A40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3CF687E7" w14:textId="77777777" w:rsidTr="00524DF8">
        <w:trPr>
          <w:trHeight w:val="20"/>
        </w:trPr>
        <w:tc>
          <w:tcPr>
            <w:tcW w:w="0" w:type="auto"/>
            <w:tcBorders>
              <w:top w:val="nil"/>
              <w:left w:val="single" w:sz="4" w:space="0" w:color="000000"/>
              <w:bottom w:val="nil"/>
              <w:right w:val="nil"/>
            </w:tcBorders>
            <w:shd w:val="clear" w:color="auto" w:fill="auto"/>
            <w:vAlign w:val="center"/>
            <w:hideMark/>
          </w:tcPr>
          <w:p w14:paraId="247B8D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32E98D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44D72A7C" w14:textId="0F778E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D85C38C" w14:textId="0CB731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B85EF" w14:textId="599A3D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E04E1" w14:textId="0E7EB7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368DA552" w14:textId="77777777" w:rsidTr="00524DF8">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58C87E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1EB7A4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063CEEE2" w14:textId="31599A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6AA50ED8" w14:textId="1AFA96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59375DE4" w14:textId="604F3C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3C19E379" w14:textId="6816D3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500.00 </w:t>
            </w:r>
          </w:p>
        </w:tc>
      </w:tr>
      <w:tr w:rsidR="00524DF8" w:rsidRPr="00524DF8" w14:paraId="2F163A0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0C02F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2ED9D4AF" w14:textId="127E490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75C0FE3C" w14:textId="4E637DD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7E63AA3" w14:textId="3EBC870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6435FD" w14:textId="78535E8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1,240,409.75 </w:t>
            </w:r>
          </w:p>
        </w:tc>
      </w:tr>
      <w:tr w:rsidR="00524DF8" w:rsidRPr="00524DF8" w14:paraId="1FDF406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D4A0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2CECC4F" w14:textId="40DEEFB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4280C8A5" w14:textId="029696D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9E3988" w14:textId="52B0FFB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11FD36" w14:textId="5051C9A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544,679.38 </w:t>
            </w:r>
          </w:p>
        </w:tc>
      </w:tr>
      <w:tr w:rsidR="00524DF8" w:rsidRPr="00524DF8" w14:paraId="5525C7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757E9"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455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752DA25" w14:textId="21BD7B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5087891E" w14:textId="04C86B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42F44" w14:textId="165E32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64F13" w14:textId="6A7089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2,476.25 </w:t>
            </w:r>
          </w:p>
        </w:tc>
      </w:tr>
      <w:tr w:rsidR="00524DF8" w:rsidRPr="00524DF8" w14:paraId="199C84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C7D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730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AB8F7A0" w14:textId="501B95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5500A152" w14:textId="157B61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9ABB8" w14:textId="6B7066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D7F06" w14:textId="68067B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87,352.00 </w:t>
            </w:r>
          </w:p>
        </w:tc>
      </w:tr>
      <w:tr w:rsidR="00524DF8" w:rsidRPr="00524DF8" w14:paraId="6EFC93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DBB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89F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6153DAFA" w14:textId="428F11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6904807C" w14:textId="527AB5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202D0" w14:textId="5E8B2F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2E9BC" w14:textId="1457D0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423.63 </w:t>
            </w:r>
          </w:p>
        </w:tc>
      </w:tr>
      <w:tr w:rsidR="00524DF8" w:rsidRPr="00524DF8" w14:paraId="4AD9049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573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056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05D5572" w14:textId="56550C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57A3CA55" w14:textId="5E5547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60981" w14:textId="157168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75F8C" w14:textId="0A1D43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766.25 </w:t>
            </w:r>
          </w:p>
        </w:tc>
      </w:tr>
      <w:tr w:rsidR="00524DF8" w:rsidRPr="00524DF8" w14:paraId="340FAB7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2D7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4E2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774DF4D0" w14:textId="1A9082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04B5C248" w14:textId="32956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AFB3A" w14:textId="64194C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4CD52" w14:textId="108FFE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8,800.75 </w:t>
            </w:r>
          </w:p>
        </w:tc>
      </w:tr>
      <w:tr w:rsidR="00524DF8" w:rsidRPr="00524DF8" w14:paraId="776932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309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6D0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557956C7" w14:textId="0AC396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2B02E470" w14:textId="55B92C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275DB" w14:textId="3C3C5E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00BE1" w14:textId="5DDFA1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5,472.50 </w:t>
            </w:r>
          </w:p>
        </w:tc>
      </w:tr>
      <w:tr w:rsidR="00524DF8" w:rsidRPr="00524DF8" w14:paraId="2629997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FD1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879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01CC49C9" w14:textId="159E41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15374F1B" w14:textId="5787BD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2834D" w14:textId="1DA0F1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3C5D6" w14:textId="2B6468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23,850.00 </w:t>
            </w:r>
          </w:p>
        </w:tc>
      </w:tr>
      <w:tr w:rsidR="00524DF8" w:rsidRPr="00524DF8" w14:paraId="6EFAA2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2224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AF8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3DC120B7" w14:textId="546502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3510D96F" w14:textId="704EDD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23FB4" w14:textId="76E104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2C810" w14:textId="2B78DC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968,565.56 </w:t>
            </w:r>
          </w:p>
        </w:tc>
      </w:tr>
      <w:tr w:rsidR="00524DF8" w:rsidRPr="00524DF8" w14:paraId="2CAB29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C73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50B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47E3F11A" w14:textId="2A5A8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0EA53C8D" w14:textId="1E97EF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0B959" w14:textId="6EE234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37A27" w14:textId="23DDCB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8,072.44 </w:t>
            </w:r>
          </w:p>
        </w:tc>
      </w:tr>
      <w:tr w:rsidR="00524DF8" w:rsidRPr="00524DF8" w14:paraId="02D5B4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AB8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67B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594EF3E9" w14:textId="09BBC7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4F017B2" w14:textId="458ADA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9F0A3" w14:textId="4B564E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18969" w14:textId="6143A4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r>
      <w:tr w:rsidR="00524DF8" w:rsidRPr="00524DF8" w14:paraId="2CC3272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6A408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63B4089" w14:textId="27EABC8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7A27940B" w14:textId="6FDAF67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6766C0" w14:textId="56E3FF3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DDBE3A" w14:textId="44C4E6D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748,685.25 </w:t>
            </w:r>
          </w:p>
        </w:tc>
      </w:tr>
      <w:tr w:rsidR="00524DF8" w:rsidRPr="00524DF8" w14:paraId="0C8502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2249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18B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1A609308" w14:textId="2350CA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05F54E49" w14:textId="108871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8F8B9" w14:textId="47F6F4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A9F81" w14:textId="3E55B5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532.50 </w:t>
            </w:r>
          </w:p>
        </w:tc>
      </w:tr>
      <w:tr w:rsidR="00524DF8" w:rsidRPr="00524DF8" w14:paraId="63589C1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FB3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A38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1ACDF85" w14:textId="6649F0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1007E4A2" w14:textId="253EEB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AE34F" w14:textId="568AF7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F19F9" w14:textId="4AB72B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7,195.00 </w:t>
            </w:r>
          </w:p>
        </w:tc>
      </w:tr>
      <w:tr w:rsidR="00524DF8" w:rsidRPr="00524DF8" w14:paraId="65A1781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8FC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A40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D77E9E6" w14:textId="7EC4F2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3C550023" w14:textId="7EB50E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3018E" w14:textId="22A533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F58F6" w14:textId="4A3A22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22,520.25 </w:t>
            </w:r>
          </w:p>
        </w:tc>
      </w:tr>
      <w:tr w:rsidR="00524DF8" w:rsidRPr="00524DF8" w14:paraId="5AC504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A36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3BC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02675EC6" w14:textId="4BC744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52AB8388" w14:textId="6EFAEC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1DBB1" w14:textId="434374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5D345" w14:textId="114CBA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943.75 </w:t>
            </w:r>
          </w:p>
        </w:tc>
      </w:tr>
      <w:tr w:rsidR="00524DF8" w:rsidRPr="00524DF8" w14:paraId="0A13E33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67B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DF1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88DFA07" w14:textId="7BA332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9BDB981" w14:textId="4C5D7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27755" w14:textId="472FF8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8E02E" w14:textId="3FD784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r>
      <w:tr w:rsidR="00524DF8" w:rsidRPr="00524DF8" w14:paraId="456911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18B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AEC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0B51AD4C" w14:textId="6FFED0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771E106" w14:textId="16B6E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287A9" w14:textId="1727F1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B2820" w14:textId="265C24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r>
      <w:tr w:rsidR="00524DF8" w:rsidRPr="00524DF8" w14:paraId="21BE8F2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0D9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87B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5110E3AB" w14:textId="3C4A08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FFAE4E6" w14:textId="7A9CFB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C13DD" w14:textId="26E73B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2C3A0" w14:textId="4017FE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r>
      <w:tr w:rsidR="00524DF8" w:rsidRPr="00524DF8" w14:paraId="6A9834C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59CD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EDD9766" w14:textId="3FF7EA9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46061AF7" w14:textId="62A969D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34559C2" w14:textId="78D38AB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91541F" w14:textId="69B0C6B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361,942.88 </w:t>
            </w:r>
          </w:p>
        </w:tc>
      </w:tr>
      <w:tr w:rsidR="00524DF8" w:rsidRPr="00524DF8" w14:paraId="155ED5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D40D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E02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D60313F" w14:textId="7A1C9E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E4E25BD" w14:textId="1B280A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A940F" w14:textId="543AA2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ED977" w14:textId="3E71D9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3,854.63 </w:t>
            </w:r>
          </w:p>
        </w:tc>
      </w:tr>
      <w:tr w:rsidR="00524DF8" w:rsidRPr="00524DF8" w14:paraId="11CE90E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363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4D6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5B1DD648" w14:textId="30B986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22B27C99" w14:textId="4BFC59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2B766" w14:textId="0E3485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29846" w14:textId="1A7126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24,143.75 </w:t>
            </w:r>
          </w:p>
        </w:tc>
      </w:tr>
      <w:tr w:rsidR="00524DF8" w:rsidRPr="00524DF8" w14:paraId="05E9C3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8B9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F40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C0CB407" w14:textId="07B890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E633805" w14:textId="06241D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922F5" w14:textId="401FA5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EF6AF" w14:textId="53D7A7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435.00 </w:t>
            </w:r>
          </w:p>
        </w:tc>
      </w:tr>
      <w:tr w:rsidR="00524DF8" w:rsidRPr="00524DF8" w14:paraId="7C63D7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211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3DD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316F4A44" w14:textId="1A7CE1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1580EF9E" w14:textId="4CF2C8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53CDE" w14:textId="60BDAE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CDA87" w14:textId="3BD5B1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1,299.38 </w:t>
            </w:r>
          </w:p>
        </w:tc>
      </w:tr>
      <w:tr w:rsidR="00524DF8" w:rsidRPr="00524DF8" w14:paraId="4E042C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7BC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4D8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74880B86" w14:textId="534CF1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22F0772" w14:textId="553E79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D6C52" w14:textId="339C0F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13957" w14:textId="3AB810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r>
      <w:tr w:rsidR="00524DF8" w:rsidRPr="00524DF8" w14:paraId="2D46969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206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7C0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B1DB2EC" w14:textId="695E11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D65F821" w14:textId="6239D2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CCF25" w14:textId="672242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3B161" w14:textId="51789D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r>
      <w:tr w:rsidR="00524DF8" w:rsidRPr="00524DF8" w14:paraId="01FF10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C1C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178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5A645C42" w14:textId="623ADC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7343833" w14:textId="4DC416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CEFC5" w14:textId="1B7420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719FA" w14:textId="584A74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r>
      <w:tr w:rsidR="00524DF8" w:rsidRPr="00524DF8" w14:paraId="2C14FD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C55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A0B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4760E2CA" w14:textId="5A6B9B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6AE93A58" w14:textId="0CB636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02F71" w14:textId="6F8889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8C410" w14:textId="2722C9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545.63 </w:t>
            </w:r>
          </w:p>
        </w:tc>
      </w:tr>
      <w:tr w:rsidR="00524DF8" w:rsidRPr="00524DF8" w14:paraId="31E657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06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D08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038BDAD7" w14:textId="46731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27571065" w14:textId="1ADC4D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CC590" w14:textId="5F9026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3FB1B" w14:textId="34ECEC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40,265.00 </w:t>
            </w:r>
          </w:p>
        </w:tc>
      </w:tr>
      <w:tr w:rsidR="00524DF8" w:rsidRPr="00524DF8" w14:paraId="64F36F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3C4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2E0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02EFB33E" w14:textId="4FBF72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40BBFA96" w14:textId="090DB5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914A8" w14:textId="41114F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A1213" w14:textId="077955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6,377.70 </w:t>
            </w:r>
          </w:p>
        </w:tc>
      </w:tr>
      <w:tr w:rsidR="00524DF8" w:rsidRPr="00524DF8" w14:paraId="782F02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670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D76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006EE5F" w14:textId="171F4F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64F392F1" w14:textId="215C83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91EFC" w14:textId="04AAF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697EB" w14:textId="5C49DB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1,025.00 </w:t>
            </w:r>
          </w:p>
        </w:tc>
      </w:tr>
      <w:tr w:rsidR="00524DF8" w:rsidRPr="00524DF8" w14:paraId="5AB3F7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065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53A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35419F43" w14:textId="7CDB57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187A408" w14:textId="1F87A7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CA6D1" w14:textId="7D72BA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86695" w14:textId="67D362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1,025.00 </w:t>
            </w:r>
          </w:p>
        </w:tc>
      </w:tr>
      <w:tr w:rsidR="00524DF8" w:rsidRPr="00524DF8" w14:paraId="698596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488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635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6B15B768" w14:textId="7B1031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3B2A04D9" w14:textId="6E2AA0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8BA3E" w14:textId="44D87C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DCC51" w14:textId="0B6C31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653.75 </w:t>
            </w:r>
          </w:p>
        </w:tc>
      </w:tr>
      <w:tr w:rsidR="00524DF8" w:rsidRPr="00524DF8" w14:paraId="648F8C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93E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C31B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83D20FD" w14:textId="6A2A0D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C275105" w14:textId="3140A5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BEEC0" w14:textId="1EA0DC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335F6" w14:textId="7680C7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r>
      <w:tr w:rsidR="00524DF8" w:rsidRPr="00524DF8" w14:paraId="0B5B59A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D61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62F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56D268AE" w14:textId="41A1BB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6106B9C5" w14:textId="53BE38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19D3F" w14:textId="2A1733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A5C31" w14:textId="2BA50B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6,226.30 </w:t>
            </w:r>
          </w:p>
        </w:tc>
      </w:tr>
      <w:tr w:rsidR="00524DF8" w:rsidRPr="00524DF8" w14:paraId="42DCAFE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A750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7FA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7903E8D4" w14:textId="07ECBB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2607FE3C" w14:textId="103190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108F5" w14:textId="130896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16B94" w14:textId="43147E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0,198.75 </w:t>
            </w:r>
          </w:p>
        </w:tc>
      </w:tr>
      <w:tr w:rsidR="00524DF8" w:rsidRPr="00524DF8" w14:paraId="2780EDE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4C3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860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2CF82BC" w14:textId="774A41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DD75185" w14:textId="5FFCF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F3262" w14:textId="678852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CB5FD" w14:textId="405631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r>
      <w:tr w:rsidR="00524DF8" w:rsidRPr="00524DF8" w14:paraId="5CA6F9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2AB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1DF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C17F36F" w14:textId="4B4543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1DE2E389" w14:textId="5A2421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FBC10" w14:textId="260793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E7B9E" w14:textId="53963A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3,655.49 </w:t>
            </w:r>
          </w:p>
        </w:tc>
      </w:tr>
      <w:tr w:rsidR="00524DF8" w:rsidRPr="00524DF8" w14:paraId="56055CF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A62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359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2F7E5E86" w14:textId="64FE9F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D0AB5" w14:textId="641003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0F9074EF" w14:textId="661B2A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2AAA0" w14:textId="227159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5,600.00 </w:t>
            </w:r>
          </w:p>
        </w:tc>
      </w:tr>
      <w:tr w:rsidR="00524DF8" w:rsidRPr="00524DF8" w14:paraId="024B309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B63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0C5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F826A65" w14:textId="4479E5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19384C8E" w14:textId="5CA1EB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DAF57" w14:textId="6E4727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C6896" w14:textId="56EA66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4,977.50 </w:t>
            </w:r>
          </w:p>
        </w:tc>
      </w:tr>
      <w:tr w:rsidR="00524DF8" w:rsidRPr="00524DF8" w14:paraId="764F1C7C"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4A65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6BD3C81" w14:textId="1F62977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54C711DB" w14:textId="72394C1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04D519" w14:textId="1938C0D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70186A" w14:textId="0F7EFC6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585,102.24 </w:t>
            </w:r>
          </w:p>
        </w:tc>
      </w:tr>
      <w:tr w:rsidR="00524DF8" w:rsidRPr="00524DF8" w14:paraId="21138E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4B3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59D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7C634C1C" w14:textId="7DEE5E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086BC66F" w14:textId="5C7E3B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85855" w14:textId="46C04E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17DB6" w14:textId="17E950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5,012.91 </w:t>
            </w:r>
          </w:p>
        </w:tc>
      </w:tr>
      <w:tr w:rsidR="00524DF8" w:rsidRPr="00524DF8" w14:paraId="35478F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1A7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6E2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460EE196" w14:textId="7DBFA6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3F11527" w14:textId="6A2B37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554F5" w14:textId="3DCF02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90209" w14:textId="5D568A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r>
      <w:tr w:rsidR="00524DF8" w:rsidRPr="00524DF8" w14:paraId="149DCC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8C11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3D1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693C1B3C" w14:textId="0E1C5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41EDCB0D" w14:textId="6CE23D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38E08" w14:textId="1BBF60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CC0B7" w14:textId="75D91C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089,803.80 </w:t>
            </w:r>
          </w:p>
        </w:tc>
      </w:tr>
      <w:tr w:rsidR="00524DF8" w:rsidRPr="00524DF8" w14:paraId="34234A8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BF2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089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051D6E69" w14:textId="02C3B9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55215AAE" w14:textId="2076C5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0A950" w14:textId="2E3383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C55AD" w14:textId="2FD665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673.19 </w:t>
            </w:r>
          </w:p>
        </w:tc>
      </w:tr>
      <w:tr w:rsidR="00524DF8" w:rsidRPr="00524DF8" w14:paraId="7B1409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E0E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E9E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7EC6A0D3" w14:textId="0C86D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514AA54" w14:textId="13F24D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70CBE" w14:textId="4BD523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09FA6" w14:textId="3C6D8B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355.00 </w:t>
            </w:r>
          </w:p>
        </w:tc>
      </w:tr>
      <w:tr w:rsidR="00524DF8" w:rsidRPr="00524DF8" w14:paraId="015E065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0B4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334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059F576" w14:textId="71024D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462AB65D" w14:textId="35E1FE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2E96B" w14:textId="0E9D9A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1B3B1" w14:textId="1387C8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8,917.08 </w:t>
            </w:r>
          </w:p>
        </w:tc>
      </w:tr>
      <w:tr w:rsidR="00524DF8" w:rsidRPr="00524DF8" w14:paraId="411BEF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5CC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4CA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5C4164D1" w14:textId="2D167D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53C585AF" w14:textId="4F40B1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669A8" w14:textId="7C618C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03F21" w14:textId="439382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593.13 </w:t>
            </w:r>
          </w:p>
        </w:tc>
      </w:tr>
      <w:tr w:rsidR="00524DF8" w:rsidRPr="00524DF8" w14:paraId="1244BAC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DD3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70E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1B678169" w14:textId="3DF6BC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6CDC68B7" w14:textId="764B25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A30EF" w14:textId="4CFA96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435CA" w14:textId="24F15E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2,365.50 </w:t>
            </w:r>
          </w:p>
        </w:tc>
      </w:tr>
      <w:tr w:rsidR="00524DF8" w:rsidRPr="00524DF8" w14:paraId="262FE43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DFA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0391C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49F690D1" w14:textId="71F201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131E7732" w14:textId="10D5C8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F87C4" w14:textId="32D540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8326F" w14:textId="0DBBC3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2,710.00 </w:t>
            </w:r>
          </w:p>
        </w:tc>
      </w:tr>
      <w:tr w:rsidR="00524DF8" w:rsidRPr="00524DF8" w14:paraId="75D321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288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454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13726FF6" w14:textId="45C9A5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283DD981" w14:textId="7826F7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DF8FC" w14:textId="3BFD87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5D48E" w14:textId="5874D8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9,988.13 </w:t>
            </w:r>
          </w:p>
        </w:tc>
      </w:tr>
      <w:tr w:rsidR="00524DF8" w:rsidRPr="00524DF8" w14:paraId="55B04B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A72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633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4DE04EBC" w14:textId="1845CE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31396F2B" w14:textId="226E30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A9B8B" w14:textId="1F791D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DCB96" w14:textId="3CC925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94,150.33 </w:t>
            </w:r>
          </w:p>
        </w:tc>
      </w:tr>
      <w:tr w:rsidR="00524DF8" w:rsidRPr="00524DF8" w14:paraId="1BBA7D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057B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1FE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B6785A3" w14:textId="367547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3D7E8F5D" w14:textId="03225E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EB1C3" w14:textId="11B08D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64A8C" w14:textId="77030F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8,576.31 </w:t>
            </w:r>
          </w:p>
        </w:tc>
      </w:tr>
      <w:tr w:rsidR="00524DF8" w:rsidRPr="00524DF8" w14:paraId="0528BE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6B0E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D0F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66B075E" w14:textId="7E6807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730664E1" w14:textId="6BD944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5913BB" w14:textId="1E501F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6E0DA" w14:textId="7A676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924,585.00 </w:t>
            </w:r>
          </w:p>
        </w:tc>
      </w:tr>
      <w:tr w:rsidR="00524DF8" w:rsidRPr="00524DF8" w14:paraId="5F45C2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8D409"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B04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164255C1" w14:textId="626EA3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9E08756" w14:textId="230BF2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4A6E4" w14:textId="21470A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33897" w14:textId="132D1A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355.00 </w:t>
            </w:r>
          </w:p>
        </w:tc>
      </w:tr>
      <w:tr w:rsidR="00524DF8" w:rsidRPr="00524DF8" w14:paraId="6ADD516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D2A1F"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5A8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55A4BE47" w14:textId="16D4FE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2C2483EF" w14:textId="6DEE46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62F02" w14:textId="6F1144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628A3" w14:textId="1F55AC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2,395.00 </w:t>
            </w:r>
          </w:p>
        </w:tc>
      </w:tr>
      <w:tr w:rsidR="00524DF8" w:rsidRPr="00524DF8" w14:paraId="056557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9D59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483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2CD26B21" w14:textId="090A0D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1F64A848" w14:textId="0A15ED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89D15" w14:textId="6EB810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F210B" w14:textId="13B233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3,721.86 </w:t>
            </w:r>
          </w:p>
        </w:tc>
      </w:tr>
      <w:tr w:rsidR="00524DF8" w:rsidRPr="00524DF8" w14:paraId="395F990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CB5258"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6222C1E6" w14:textId="7106FFE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8,259,613.52 </w:t>
            </w:r>
          </w:p>
        </w:tc>
        <w:tc>
          <w:tcPr>
            <w:tcW w:w="0" w:type="auto"/>
            <w:tcBorders>
              <w:top w:val="nil"/>
              <w:left w:val="nil"/>
              <w:bottom w:val="single" w:sz="4" w:space="0" w:color="000000"/>
              <w:right w:val="single" w:sz="4" w:space="0" w:color="000000"/>
            </w:tcBorders>
            <w:shd w:val="clear" w:color="A5A5A5" w:fill="A5A5A5"/>
            <w:noWrap/>
            <w:vAlign w:val="bottom"/>
            <w:hideMark/>
          </w:tcPr>
          <w:p w14:paraId="6A757CC7" w14:textId="5680C1F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3840D189" w14:textId="62696E8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29B3362F" w14:textId="56386B1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7,622,477.92 </w:t>
            </w:r>
          </w:p>
        </w:tc>
      </w:tr>
      <w:tr w:rsidR="00524DF8" w:rsidRPr="00524DF8" w14:paraId="576C5DC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D828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2105FDC4" w14:textId="53612EF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235,578.50 </w:t>
            </w:r>
          </w:p>
        </w:tc>
        <w:tc>
          <w:tcPr>
            <w:tcW w:w="0" w:type="auto"/>
            <w:tcBorders>
              <w:top w:val="nil"/>
              <w:left w:val="nil"/>
              <w:bottom w:val="single" w:sz="4" w:space="0" w:color="000000"/>
              <w:right w:val="single" w:sz="4" w:space="0" w:color="000000"/>
            </w:tcBorders>
            <w:shd w:val="clear" w:color="D8D8D8" w:fill="D8D8D8"/>
            <w:noWrap/>
            <w:vAlign w:val="bottom"/>
            <w:hideMark/>
          </w:tcPr>
          <w:p w14:paraId="7DE517EC" w14:textId="6952CAD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D3C320" w14:textId="5B70799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EF18F58" w14:textId="400A5DB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306,533.50 </w:t>
            </w:r>
          </w:p>
        </w:tc>
      </w:tr>
      <w:tr w:rsidR="00524DF8" w:rsidRPr="00524DF8" w14:paraId="4D6E2D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59505"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2CD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5EDF6FAB" w14:textId="44BA36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533,651.06 </w:t>
            </w:r>
          </w:p>
        </w:tc>
        <w:tc>
          <w:tcPr>
            <w:tcW w:w="0" w:type="auto"/>
            <w:tcBorders>
              <w:top w:val="nil"/>
              <w:left w:val="nil"/>
              <w:bottom w:val="single" w:sz="4" w:space="0" w:color="000000"/>
              <w:right w:val="single" w:sz="4" w:space="0" w:color="000000"/>
            </w:tcBorders>
            <w:shd w:val="clear" w:color="auto" w:fill="auto"/>
            <w:noWrap/>
            <w:vAlign w:val="bottom"/>
            <w:hideMark/>
          </w:tcPr>
          <w:p w14:paraId="3CCBE6A9" w14:textId="75114F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CBEAD" w14:textId="15BE8E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BF886" w14:textId="4F3F1A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533,651.06 </w:t>
            </w:r>
          </w:p>
        </w:tc>
      </w:tr>
      <w:tr w:rsidR="00524DF8" w:rsidRPr="00524DF8" w14:paraId="5AB463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518A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FD9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6C5994A4" w14:textId="71EB54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43A84E0A" w14:textId="573024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6B638" w14:textId="547F27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93AFE" w14:textId="40BB14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8,748.24 </w:t>
            </w:r>
          </w:p>
        </w:tc>
      </w:tr>
      <w:tr w:rsidR="00524DF8" w:rsidRPr="00524DF8" w14:paraId="6047B1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EF6B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AC9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22F508F7" w14:textId="4A7906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2D65B46A" w14:textId="7E1E2A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70154" w14:textId="26EEE4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ABD8C" w14:textId="78632E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3,117.44 </w:t>
            </w:r>
          </w:p>
        </w:tc>
      </w:tr>
      <w:tr w:rsidR="00524DF8" w:rsidRPr="00524DF8" w14:paraId="509D2D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D3BB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9CF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5DC894C6" w14:textId="282933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730045F2" w14:textId="261736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842D5" w14:textId="0AEC54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8D133" w14:textId="457608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5,651.60 </w:t>
            </w:r>
          </w:p>
        </w:tc>
      </w:tr>
      <w:tr w:rsidR="00524DF8" w:rsidRPr="00524DF8" w14:paraId="398ED6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6524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E2C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2A21ACC4" w14:textId="0A9E51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68ED9CC3" w14:textId="752765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E291" w14:textId="442900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7CCEF" w14:textId="4AA679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872.98 </w:t>
            </w:r>
          </w:p>
        </w:tc>
      </w:tr>
      <w:tr w:rsidR="00524DF8" w:rsidRPr="00524DF8" w14:paraId="202BE59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7404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92E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22E4B8CC" w14:textId="5F95D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3B922C1F" w14:textId="237ACC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37C12" w14:textId="35664C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BC470" w14:textId="75EB1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7,793.72 </w:t>
            </w:r>
          </w:p>
        </w:tc>
      </w:tr>
      <w:tr w:rsidR="00524DF8" w:rsidRPr="00524DF8" w14:paraId="580D19B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49E9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5BA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D8FC72A" w14:textId="6014D5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5FD85772" w14:textId="67D06C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F8B4E" w14:textId="4A18E2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FEF79" w14:textId="467547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3,654.09 </w:t>
            </w:r>
          </w:p>
        </w:tc>
      </w:tr>
      <w:tr w:rsidR="00524DF8" w:rsidRPr="00524DF8" w14:paraId="5D78842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01BE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C57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7A3DAC2" w14:textId="6DF0CB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040C08AA" w14:textId="17F4D5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52079" w14:textId="7C2B53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B9D12" w14:textId="387CC7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2,785.90 </w:t>
            </w:r>
          </w:p>
        </w:tc>
      </w:tr>
      <w:tr w:rsidR="00524DF8" w:rsidRPr="00524DF8" w14:paraId="415D9E4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3FA2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1A1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2DA44635" w14:textId="0E5A38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122621F1" w14:textId="4A163A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0E75A" w14:textId="30A120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84881" w14:textId="38E5ED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9,086.88 </w:t>
            </w:r>
          </w:p>
        </w:tc>
      </w:tr>
      <w:tr w:rsidR="00524DF8" w:rsidRPr="00524DF8" w14:paraId="37F996E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DAE2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E2B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6CC58B22" w14:textId="6DB40A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71778CFC" w14:textId="13A6C8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8A6A5" w14:textId="6E0398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DCE99" w14:textId="56C9EC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8,513.58 </w:t>
            </w:r>
          </w:p>
        </w:tc>
      </w:tr>
      <w:tr w:rsidR="00524DF8" w:rsidRPr="00524DF8" w14:paraId="4BCB9F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EB09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9BC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7C71F32F" w14:textId="1D945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0,333.98 </w:t>
            </w:r>
          </w:p>
        </w:tc>
        <w:tc>
          <w:tcPr>
            <w:tcW w:w="0" w:type="auto"/>
            <w:tcBorders>
              <w:top w:val="nil"/>
              <w:left w:val="nil"/>
              <w:bottom w:val="single" w:sz="4" w:space="0" w:color="000000"/>
              <w:right w:val="single" w:sz="4" w:space="0" w:color="000000"/>
            </w:tcBorders>
            <w:shd w:val="clear" w:color="auto" w:fill="auto"/>
            <w:noWrap/>
            <w:vAlign w:val="bottom"/>
            <w:hideMark/>
          </w:tcPr>
          <w:p w14:paraId="3A8B4D1B" w14:textId="097AA7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9E88B" w14:textId="31887A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35FAC6E8" w14:textId="30668F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9,333.98 </w:t>
            </w:r>
          </w:p>
        </w:tc>
      </w:tr>
      <w:tr w:rsidR="00524DF8" w:rsidRPr="00524DF8" w14:paraId="077EE1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6EAE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F7C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6331BAD8" w14:textId="223EAD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05D9D4E0" w14:textId="3FC692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85824" w14:textId="0C4DB8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A0A7B" w14:textId="238B25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9,068.64 </w:t>
            </w:r>
          </w:p>
        </w:tc>
      </w:tr>
      <w:tr w:rsidR="00524DF8" w:rsidRPr="00524DF8" w14:paraId="6F0A4A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5FDD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739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33AAB53F" w14:textId="1AF95C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4,753.88 </w:t>
            </w:r>
          </w:p>
        </w:tc>
        <w:tc>
          <w:tcPr>
            <w:tcW w:w="0" w:type="auto"/>
            <w:tcBorders>
              <w:top w:val="nil"/>
              <w:left w:val="nil"/>
              <w:bottom w:val="single" w:sz="4" w:space="0" w:color="000000"/>
              <w:right w:val="single" w:sz="4" w:space="0" w:color="000000"/>
            </w:tcBorders>
            <w:shd w:val="clear" w:color="auto" w:fill="auto"/>
            <w:noWrap/>
            <w:vAlign w:val="bottom"/>
            <w:hideMark/>
          </w:tcPr>
          <w:p w14:paraId="36F8111F" w14:textId="0FEBD9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5A6EE" w14:textId="699F3A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1DC0B" w14:textId="21C8E4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4,753.88 </w:t>
            </w:r>
          </w:p>
        </w:tc>
      </w:tr>
      <w:tr w:rsidR="00524DF8" w:rsidRPr="00524DF8" w14:paraId="20E554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A397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B6F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2EC5845F" w14:textId="3DACB7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6A73FC0A" w14:textId="4C6731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8F491" w14:textId="1DC198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B5A9B" w14:textId="717B7B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812.84 </w:t>
            </w:r>
          </w:p>
        </w:tc>
      </w:tr>
      <w:tr w:rsidR="00524DF8" w:rsidRPr="00524DF8" w14:paraId="243CE99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7D65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7B7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55E7A428" w14:textId="0FB61A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329179A2" w14:textId="2B4012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4134C" w14:textId="7A8692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4FD1C" w14:textId="2CE13D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266.20 </w:t>
            </w:r>
          </w:p>
        </w:tc>
      </w:tr>
      <w:tr w:rsidR="00524DF8" w:rsidRPr="00524DF8" w14:paraId="61A948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94F65"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7A8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2CA5F197" w14:textId="468F45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2,387.24 </w:t>
            </w:r>
          </w:p>
        </w:tc>
        <w:tc>
          <w:tcPr>
            <w:tcW w:w="0" w:type="auto"/>
            <w:tcBorders>
              <w:top w:val="nil"/>
              <w:left w:val="nil"/>
              <w:bottom w:val="single" w:sz="4" w:space="0" w:color="000000"/>
              <w:right w:val="single" w:sz="4" w:space="0" w:color="000000"/>
            </w:tcBorders>
            <w:shd w:val="clear" w:color="auto" w:fill="auto"/>
            <w:noWrap/>
            <w:vAlign w:val="bottom"/>
            <w:hideMark/>
          </w:tcPr>
          <w:p w14:paraId="7531F662" w14:textId="5A4F9D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60737" w14:textId="62B2DF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F74F8" w14:textId="3F6F5D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2,387.24 </w:t>
            </w:r>
          </w:p>
        </w:tc>
      </w:tr>
      <w:tr w:rsidR="00524DF8" w:rsidRPr="00524DF8" w14:paraId="6504A8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5CB5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5E4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2401A8AC" w14:textId="28E8F7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6EB08554" w14:textId="0D1E8A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7E639" w14:textId="53921E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7D22E" w14:textId="518CA5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7,696.38 </w:t>
            </w:r>
          </w:p>
        </w:tc>
      </w:tr>
      <w:tr w:rsidR="00524DF8" w:rsidRPr="00524DF8" w14:paraId="3B40BA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F00B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C37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41AD691B" w14:textId="4A6BA2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34A61510" w14:textId="1E44BA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2E200" w14:textId="31BA8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4F603" w14:textId="24C7B1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5,270.58 </w:t>
            </w:r>
          </w:p>
        </w:tc>
      </w:tr>
      <w:tr w:rsidR="00524DF8" w:rsidRPr="00524DF8" w14:paraId="20D8D2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00CD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907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FE7FF1D" w14:textId="762A95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3232ED21" w14:textId="116B0B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FCC8C" w14:textId="17A7AE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71496" w14:textId="0C8CC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803.02 </w:t>
            </w:r>
          </w:p>
        </w:tc>
      </w:tr>
      <w:tr w:rsidR="00524DF8" w:rsidRPr="00524DF8" w14:paraId="23E1773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ED83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9CF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2A5D6EE8" w14:textId="619072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5D7483B6" w14:textId="29296B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DB741" w14:textId="448D6E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C2629" w14:textId="2DF75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1,136.40 </w:t>
            </w:r>
          </w:p>
        </w:tc>
      </w:tr>
      <w:tr w:rsidR="00524DF8" w:rsidRPr="00524DF8" w14:paraId="7E11D3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69D3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94D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E4CF6CA" w14:textId="79EE40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79A47E31" w14:textId="35D6DC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A23B3" w14:textId="5D97AB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85447" w14:textId="5E6A5A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388.00 </w:t>
            </w:r>
          </w:p>
        </w:tc>
      </w:tr>
      <w:tr w:rsidR="00524DF8" w:rsidRPr="00524DF8" w14:paraId="25A745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B348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A00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3637522" w14:textId="1F979C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49918B51" w14:textId="4725B4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F9A86E7" w14:textId="49F4A5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63C03" w14:textId="4B1A70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5,412.34 </w:t>
            </w:r>
          </w:p>
        </w:tc>
      </w:tr>
      <w:tr w:rsidR="00524DF8" w:rsidRPr="00524DF8" w14:paraId="727230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A949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40C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BB700D2" w14:textId="021442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8,984.67 </w:t>
            </w:r>
          </w:p>
        </w:tc>
        <w:tc>
          <w:tcPr>
            <w:tcW w:w="0" w:type="auto"/>
            <w:tcBorders>
              <w:top w:val="nil"/>
              <w:left w:val="nil"/>
              <w:bottom w:val="single" w:sz="4" w:space="0" w:color="000000"/>
              <w:right w:val="single" w:sz="4" w:space="0" w:color="000000"/>
            </w:tcBorders>
            <w:shd w:val="clear" w:color="auto" w:fill="auto"/>
            <w:noWrap/>
            <w:vAlign w:val="bottom"/>
            <w:hideMark/>
          </w:tcPr>
          <w:p w14:paraId="56A74610" w14:textId="1281CC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37C27B" w14:textId="3C3483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CCD62" w14:textId="729772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8,984.67 </w:t>
            </w:r>
          </w:p>
        </w:tc>
      </w:tr>
      <w:tr w:rsidR="00524DF8" w:rsidRPr="00524DF8" w14:paraId="2FD015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4057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36E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3FF86870" w14:textId="226E51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37CB68E1" w14:textId="1290A3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35190" w14:textId="5623FB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CC246" w14:textId="7721C6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5,510.76 </w:t>
            </w:r>
          </w:p>
        </w:tc>
      </w:tr>
      <w:tr w:rsidR="00524DF8" w:rsidRPr="00524DF8" w14:paraId="0F1664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6B7C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56F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293F5794" w14:textId="632FB1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7E0F9A82" w14:textId="7501C8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773F3" w14:textId="5E986E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7FB88" w14:textId="4B75B5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3,369.62 </w:t>
            </w:r>
          </w:p>
        </w:tc>
      </w:tr>
      <w:tr w:rsidR="00524DF8" w:rsidRPr="00524DF8" w14:paraId="4927E2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DB90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F77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0B15EB3E" w14:textId="733969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62EE5E0C" w14:textId="75AD65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AD8DC" w14:textId="1D33BC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E5C57" w14:textId="283F40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7,458.46 </w:t>
            </w:r>
          </w:p>
        </w:tc>
      </w:tr>
      <w:tr w:rsidR="00524DF8" w:rsidRPr="00524DF8" w14:paraId="66D5AA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2209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8EF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27AD1AB3" w14:textId="3548BF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36E61580" w14:textId="661F58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3AC7D" w14:textId="7F086E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CFAD8" w14:textId="6FF294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57,005.00 </w:t>
            </w:r>
          </w:p>
        </w:tc>
      </w:tr>
      <w:tr w:rsidR="00524DF8" w:rsidRPr="00524DF8" w14:paraId="296F6F1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6E56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599A585C" w14:textId="451EE24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113C9C03" w14:textId="5978FE8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39E9B8" w14:textId="6AB26F7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C80E64" w14:textId="5002BF0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706,259.62 </w:t>
            </w:r>
          </w:p>
        </w:tc>
      </w:tr>
      <w:tr w:rsidR="00524DF8" w:rsidRPr="00524DF8" w14:paraId="565EDF0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5831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3235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42EF5822" w14:textId="1361A6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7314EBB0" w14:textId="303555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2A8E4" w14:textId="386FE2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5E04F" w14:textId="2C1D9D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4,094.26 </w:t>
            </w:r>
          </w:p>
        </w:tc>
      </w:tr>
      <w:tr w:rsidR="00524DF8" w:rsidRPr="00524DF8" w14:paraId="23BF9D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E5AA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848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26C2F752" w14:textId="1E5C97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2096D185" w14:textId="50DB79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08ECB" w14:textId="42D980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2D36B" w14:textId="758CF9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336.16 </w:t>
            </w:r>
          </w:p>
        </w:tc>
      </w:tr>
      <w:tr w:rsidR="00524DF8" w:rsidRPr="00524DF8" w14:paraId="3158419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C8F6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73A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5ECCEA11" w14:textId="2763A9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763C890E" w14:textId="50B2C1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2DA19" w14:textId="777F33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595DF" w14:textId="4B4FE7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2,376.00 </w:t>
            </w:r>
          </w:p>
        </w:tc>
      </w:tr>
      <w:tr w:rsidR="00524DF8" w:rsidRPr="00524DF8" w14:paraId="7A9F0E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8C2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32B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5BAB819E" w14:textId="1613D5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5D987C23" w14:textId="31F0EF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F4094" w14:textId="750607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D3CE4" w14:textId="1AC213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556.68 </w:t>
            </w:r>
          </w:p>
        </w:tc>
      </w:tr>
      <w:tr w:rsidR="00524DF8" w:rsidRPr="00524DF8" w14:paraId="36F822E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0EC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2D3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A6A93BF" w14:textId="79ED92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65B30A2F" w14:textId="66D223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A9A66" w14:textId="34E00D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1EF0E" w14:textId="64C8B5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89,615.83 </w:t>
            </w:r>
          </w:p>
        </w:tc>
      </w:tr>
      <w:tr w:rsidR="00524DF8" w:rsidRPr="00524DF8" w14:paraId="6120A7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F55A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6A7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792D7D41" w14:textId="75FB52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612B149B" w14:textId="15B03D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27106" w14:textId="005D98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6D08A" w14:textId="577530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3,747.73 </w:t>
            </w:r>
          </w:p>
        </w:tc>
      </w:tr>
      <w:tr w:rsidR="00524DF8" w:rsidRPr="00524DF8" w14:paraId="3C5E78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CDE3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63D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4513B73C" w14:textId="5BEA8F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206964FF" w14:textId="6DB1FC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44935" w14:textId="1CA32D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91D11" w14:textId="1894B3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7,532.96 </w:t>
            </w:r>
          </w:p>
        </w:tc>
      </w:tr>
      <w:tr w:rsidR="00524DF8" w:rsidRPr="00524DF8" w14:paraId="3210A08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531F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06CB7002" w14:textId="595B41A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5,124,891.76 </w:t>
            </w:r>
          </w:p>
        </w:tc>
        <w:tc>
          <w:tcPr>
            <w:tcW w:w="0" w:type="auto"/>
            <w:tcBorders>
              <w:top w:val="nil"/>
              <w:left w:val="nil"/>
              <w:bottom w:val="single" w:sz="4" w:space="0" w:color="000000"/>
              <w:right w:val="single" w:sz="4" w:space="0" w:color="000000"/>
            </w:tcBorders>
            <w:shd w:val="clear" w:color="D8D8D8" w:fill="D8D8D8"/>
            <w:noWrap/>
            <w:vAlign w:val="bottom"/>
            <w:hideMark/>
          </w:tcPr>
          <w:p w14:paraId="4594BFF0" w14:textId="1212E54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76943167" w14:textId="2E3AA53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2E3826BE" w14:textId="66086AF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4,416,801.16 </w:t>
            </w:r>
          </w:p>
        </w:tc>
      </w:tr>
      <w:tr w:rsidR="00524DF8" w:rsidRPr="00524DF8" w14:paraId="3CD066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A9163"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86D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78FF5EE4" w14:textId="3F060C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742.59 </w:t>
            </w:r>
          </w:p>
        </w:tc>
        <w:tc>
          <w:tcPr>
            <w:tcW w:w="0" w:type="auto"/>
            <w:tcBorders>
              <w:top w:val="nil"/>
              <w:left w:val="nil"/>
              <w:bottom w:val="single" w:sz="4" w:space="0" w:color="000000"/>
              <w:right w:val="single" w:sz="4" w:space="0" w:color="000000"/>
            </w:tcBorders>
            <w:shd w:val="clear" w:color="auto" w:fill="auto"/>
            <w:noWrap/>
            <w:vAlign w:val="bottom"/>
            <w:hideMark/>
          </w:tcPr>
          <w:p w14:paraId="77E83993" w14:textId="566E3E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5BA36" w14:textId="4933A6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55C32" w14:textId="2A9349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742.59 </w:t>
            </w:r>
          </w:p>
        </w:tc>
      </w:tr>
      <w:tr w:rsidR="00524DF8" w:rsidRPr="00524DF8" w14:paraId="5F7C15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70AA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FDE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2565A159" w14:textId="3D45D2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10,474.85 </w:t>
            </w:r>
          </w:p>
        </w:tc>
        <w:tc>
          <w:tcPr>
            <w:tcW w:w="0" w:type="auto"/>
            <w:tcBorders>
              <w:top w:val="nil"/>
              <w:left w:val="nil"/>
              <w:bottom w:val="single" w:sz="4" w:space="0" w:color="000000"/>
              <w:right w:val="single" w:sz="4" w:space="0" w:color="000000"/>
            </w:tcBorders>
            <w:shd w:val="clear" w:color="auto" w:fill="auto"/>
            <w:noWrap/>
            <w:vAlign w:val="bottom"/>
            <w:hideMark/>
          </w:tcPr>
          <w:p w14:paraId="46EB9DBC" w14:textId="19ABEA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F1D4C" w14:textId="54476E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56E3CAF1" w14:textId="7854CB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457,275.25 </w:t>
            </w:r>
          </w:p>
        </w:tc>
      </w:tr>
      <w:tr w:rsidR="00524DF8" w:rsidRPr="00524DF8" w14:paraId="39CF62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5C01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6F19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0F5F39C0" w14:textId="39E2A9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533732F2" w14:textId="67728B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A5099" w14:textId="26F0C7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2B987" w14:textId="2D2E8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4,108.90 </w:t>
            </w:r>
          </w:p>
        </w:tc>
      </w:tr>
      <w:tr w:rsidR="00524DF8" w:rsidRPr="00524DF8" w14:paraId="324170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ACFC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2F5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14966C52" w14:textId="2F557A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69C65429" w14:textId="031F09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7A8F2" w14:textId="26A02A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93603" w14:textId="7A48BD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9,056.00 </w:t>
            </w:r>
          </w:p>
        </w:tc>
      </w:tr>
      <w:tr w:rsidR="00524DF8" w:rsidRPr="00524DF8" w14:paraId="1FB1A2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F9C3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9C1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7F26AB94" w14:textId="3BD0EC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099140FC" w14:textId="5DBC6F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76AC89" w14:textId="769B95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77C5C4F4" w14:textId="697C42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14,895.36 </w:t>
            </w:r>
          </w:p>
        </w:tc>
      </w:tr>
      <w:tr w:rsidR="00524DF8" w:rsidRPr="00524DF8" w14:paraId="577BDD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03CE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C80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30776C4D" w14:textId="49D83A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7082A13C" w14:textId="2B945D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5E705DC7" w14:textId="6889F0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17CA7330" w14:textId="091C1D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012,588.35 </w:t>
            </w:r>
          </w:p>
        </w:tc>
      </w:tr>
      <w:tr w:rsidR="00524DF8" w:rsidRPr="00524DF8" w14:paraId="1C684BB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9EFF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8BD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768891E9" w14:textId="4181D7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9,075.32 </w:t>
            </w:r>
          </w:p>
        </w:tc>
        <w:tc>
          <w:tcPr>
            <w:tcW w:w="0" w:type="auto"/>
            <w:tcBorders>
              <w:top w:val="nil"/>
              <w:left w:val="nil"/>
              <w:bottom w:val="single" w:sz="4" w:space="0" w:color="000000"/>
              <w:right w:val="single" w:sz="4" w:space="0" w:color="000000"/>
            </w:tcBorders>
            <w:shd w:val="clear" w:color="auto" w:fill="auto"/>
            <w:noWrap/>
            <w:vAlign w:val="bottom"/>
            <w:hideMark/>
          </w:tcPr>
          <w:p w14:paraId="7052948C" w14:textId="508EA0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2B19B745" w14:textId="2F4DBA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8A803" w14:textId="2F662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2,930.32 </w:t>
            </w:r>
          </w:p>
        </w:tc>
      </w:tr>
      <w:tr w:rsidR="00524DF8" w:rsidRPr="00524DF8" w14:paraId="2DC0F0A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D8C9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73F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17DBE3A7" w14:textId="2FBEB8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69B949DE" w14:textId="5A524B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3BF71" w14:textId="622C44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3F3D9" w14:textId="27BCEB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132.58 </w:t>
            </w:r>
          </w:p>
        </w:tc>
      </w:tr>
      <w:tr w:rsidR="00524DF8" w:rsidRPr="00524DF8" w14:paraId="6786F6F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DDF6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F97D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6E008910" w14:textId="505D7F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25971DFB" w14:textId="3653FA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5E0B4" w14:textId="4F3A65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A2DE9" w14:textId="59F847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8,656.00 </w:t>
            </w:r>
          </w:p>
        </w:tc>
      </w:tr>
      <w:tr w:rsidR="00524DF8" w:rsidRPr="00524DF8" w14:paraId="2B0757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D155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92F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3C1F47C" w14:textId="14A0F8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93,803.57 </w:t>
            </w:r>
          </w:p>
        </w:tc>
        <w:tc>
          <w:tcPr>
            <w:tcW w:w="0" w:type="auto"/>
            <w:tcBorders>
              <w:top w:val="nil"/>
              <w:left w:val="nil"/>
              <w:bottom w:val="single" w:sz="4" w:space="0" w:color="000000"/>
              <w:right w:val="single" w:sz="4" w:space="0" w:color="000000"/>
            </w:tcBorders>
            <w:shd w:val="clear" w:color="auto" w:fill="auto"/>
            <w:noWrap/>
            <w:vAlign w:val="bottom"/>
            <w:hideMark/>
          </w:tcPr>
          <w:p w14:paraId="32CCF750" w14:textId="3225B0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88FBA" w14:textId="387C5A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EC058" w14:textId="356711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93,803.57 </w:t>
            </w:r>
          </w:p>
        </w:tc>
      </w:tr>
      <w:tr w:rsidR="00524DF8" w:rsidRPr="00524DF8" w14:paraId="2F2D383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5617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97E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3DA182FE" w14:textId="6EA690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782B16EC" w14:textId="78931B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B54F8" w14:textId="42E437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78409" w14:textId="085907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42,977.18 </w:t>
            </w:r>
          </w:p>
        </w:tc>
      </w:tr>
      <w:tr w:rsidR="00524DF8" w:rsidRPr="00524DF8" w14:paraId="04B217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250B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FB2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2F24BA35" w14:textId="68B941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2F08566D" w14:textId="17417D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85EE6" w14:textId="246520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D8C74" w14:textId="4DDA5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0,808.38 </w:t>
            </w:r>
          </w:p>
        </w:tc>
      </w:tr>
      <w:tr w:rsidR="00524DF8" w:rsidRPr="00524DF8" w14:paraId="09722E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A81B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28E91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7273EDFF" w14:textId="350103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647E4CEA" w14:textId="1EDD09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5C59A1D2" w14:textId="602224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1D5F2" w14:textId="672B71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119,686.28 </w:t>
            </w:r>
          </w:p>
        </w:tc>
      </w:tr>
      <w:tr w:rsidR="00524DF8" w:rsidRPr="00524DF8" w14:paraId="7E4EA7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E719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7A8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01590B53" w14:textId="766115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501417C3" w14:textId="16A837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07EEA" w14:textId="218847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1AB9B" w14:textId="1067B7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9,140.40 </w:t>
            </w:r>
          </w:p>
        </w:tc>
      </w:tr>
      <w:tr w:rsidR="00524DF8" w:rsidRPr="00524DF8" w14:paraId="5CB16CE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C49A5"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62F21B2D" w14:textId="15C0EB1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641,203.71 </w:t>
            </w:r>
          </w:p>
        </w:tc>
        <w:tc>
          <w:tcPr>
            <w:tcW w:w="0" w:type="auto"/>
            <w:tcBorders>
              <w:top w:val="nil"/>
              <w:left w:val="nil"/>
              <w:bottom w:val="single" w:sz="4" w:space="0" w:color="000000"/>
              <w:right w:val="single" w:sz="4" w:space="0" w:color="000000"/>
            </w:tcBorders>
            <w:shd w:val="clear" w:color="D8D8D8" w:fill="D8D8D8"/>
            <w:noWrap/>
            <w:vAlign w:val="bottom"/>
            <w:hideMark/>
          </w:tcPr>
          <w:p w14:paraId="7D097E30" w14:textId="629ECE7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3AE667" w14:textId="0152B2D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A5FE12" w14:textId="4680135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641,203.71 </w:t>
            </w:r>
          </w:p>
        </w:tc>
      </w:tr>
      <w:tr w:rsidR="00524DF8" w:rsidRPr="00524DF8" w14:paraId="4CEE20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CB2D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4B2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D60EE04" w14:textId="59F59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2A97C09C" w14:textId="4EA95B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4DA25" w14:textId="293255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17D22" w14:textId="57F1F8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5,621.86 </w:t>
            </w:r>
          </w:p>
        </w:tc>
      </w:tr>
      <w:tr w:rsidR="00524DF8" w:rsidRPr="00524DF8" w14:paraId="581358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4193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92C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2BA4AC51" w14:textId="5E9F18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6773585F" w14:textId="3D6E11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21026" w14:textId="409F61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26144" w14:textId="1814A3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2,371.21 </w:t>
            </w:r>
          </w:p>
        </w:tc>
      </w:tr>
      <w:tr w:rsidR="00524DF8" w:rsidRPr="00524DF8" w14:paraId="691780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C840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2146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05648F41" w14:textId="6F4773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7DD8650F" w14:textId="51C1C8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9F658" w14:textId="6D0C03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C7E97" w14:textId="59018A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6,264.25 </w:t>
            </w:r>
          </w:p>
        </w:tc>
      </w:tr>
      <w:tr w:rsidR="00524DF8" w:rsidRPr="00524DF8" w14:paraId="25D0DA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7A22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568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4CE65E91" w14:textId="6D1E5A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5,239.54 </w:t>
            </w:r>
          </w:p>
        </w:tc>
        <w:tc>
          <w:tcPr>
            <w:tcW w:w="0" w:type="auto"/>
            <w:tcBorders>
              <w:top w:val="nil"/>
              <w:left w:val="nil"/>
              <w:bottom w:val="single" w:sz="4" w:space="0" w:color="000000"/>
              <w:right w:val="single" w:sz="4" w:space="0" w:color="000000"/>
            </w:tcBorders>
            <w:shd w:val="clear" w:color="auto" w:fill="auto"/>
            <w:noWrap/>
            <w:vAlign w:val="bottom"/>
            <w:hideMark/>
          </w:tcPr>
          <w:p w14:paraId="3CC6CD53" w14:textId="4AAC9B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FAB2A" w14:textId="25CBA1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64513" w14:textId="0D70EE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5,239.54 </w:t>
            </w:r>
          </w:p>
        </w:tc>
      </w:tr>
      <w:tr w:rsidR="00524DF8" w:rsidRPr="00524DF8" w14:paraId="72FBD3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B2AE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8A5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04B795B8" w14:textId="772FC7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2,567.18 </w:t>
            </w:r>
          </w:p>
        </w:tc>
        <w:tc>
          <w:tcPr>
            <w:tcW w:w="0" w:type="auto"/>
            <w:tcBorders>
              <w:top w:val="nil"/>
              <w:left w:val="nil"/>
              <w:bottom w:val="single" w:sz="4" w:space="0" w:color="000000"/>
              <w:right w:val="single" w:sz="4" w:space="0" w:color="000000"/>
            </w:tcBorders>
            <w:shd w:val="clear" w:color="auto" w:fill="auto"/>
            <w:noWrap/>
            <w:vAlign w:val="bottom"/>
            <w:hideMark/>
          </w:tcPr>
          <w:p w14:paraId="11F7611B" w14:textId="34CFBC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4F132" w14:textId="03042D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5E156" w14:textId="7C482D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2,567.18 </w:t>
            </w:r>
          </w:p>
        </w:tc>
      </w:tr>
      <w:tr w:rsidR="00524DF8" w:rsidRPr="00524DF8" w14:paraId="5879C1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B22A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E72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210BC463" w14:textId="025837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5B79D7AA" w14:textId="62FD95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37C75" w14:textId="1D9601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A7D54" w14:textId="652CD4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3,004.50 </w:t>
            </w:r>
          </w:p>
        </w:tc>
      </w:tr>
      <w:tr w:rsidR="00524DF8" w:rsidRPr="00524DF8" w14:paraId="3E316A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335C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25E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63F1D921" w14:textId="0AF3DE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75,428.63 </w:t>
            </w:r>
          </w:p>
        </w:tc>
        <w:tc>
          <w:tcPr>
            <w:tcW w:w="0" w:type="auto"/>
            <w:tcBorders>
              <w:top w:val="nil"/>
              <w:left w:val="nil"/>
              <w:bottom w:val="single" w:sz="4" w:space="0" w:color="000000"/>
              <w:right w:val="single" w:sz="4" w:space="0" w:color="000000"/>
            </w:tcBorders>
            <w:shd w:val="clear" w:color="auto" w:fill="auto"/>
            <w:noWrap/>
            <w:vAlign w:val="bottom"/>
            <w:hideMark/>
          </w:tcPr>
          <w:p w14:paraId="5023B0A3" w14:textId="4CAFF4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C3B67" w14:textId="207A2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F9E43" w14:textId="2AC5B4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75,428.63 </w:t>
            </w:r>
          </w:p>
        </w:tc>
      </w:tr>
      <w:tr w:rsidR="00524DF8" w:rsidRPr="00524DF8" w14:paraId="4CE238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4AEA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E1D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03F6255B" w14:textId="2A1F94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0,383.86 </w:t>
            </w:r>
          </w:p>
        </w:tc>
        <w:tc>
          <w:tcPr>
            <w:tcW w:w="0" w:type="auto"/>
            <w:tcBorders>
              <w:top w:val="nil"/>
              <w:left w:val="nil"/>
              <w:bottom w:val="single" w:sz="4" w:space="0" w:color="000000"/>
              <w:right w:val="single" w:sz="4" w:space="0" w:color="000000"/>
            </w:tcBorders>
            <w:shd w:val="clear" w:color="auto" w:fill="auto"/>
            <w:noWrap/>
            <w:vAlign w:val="bottom"/>
            <w:hideMark/>
          </w:tcPr>
          <w:p w14:paraId="1503D181" w14:textId="796307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8F33E" w14:textId="58C1BA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85FE5" w14:textId="595E68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0,383.86 </w:t>
            </w:r>
          </w:p>
        </w:tc>
      </w:tr>
      <w:tr w:rsidR="00524DF8" w:rsidRPr="00524DF8" w14:paraId="124048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5ED4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C13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75C3F99E" w14:textId="65A7B5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7A4C1410" w14:textId="3DC5FD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AA452" w14:textId="1D8D3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EB707" w14:textId="676875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1,695.00 </w:t>
            </w:r>
          </w:p>
        </w:tc>
      </w:tr>
      <w:tr w:rsidR="00524DF8" w:rsidRPr="00524DF8" w14:paraId="7B57A6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D181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345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3F219CE" w14:textId="168DAA4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39D4C5BC" w14:textId="3E44E0EA"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B2853B" w14:textId="29B71E4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ADEA4D" w14:textId="40CB1C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7,427.68 </w:t>
            </w:r>
          </w:p>
        </w:tc>
      </w:tr>
      <w:tr w:rsidR="00524DF8" w:rsidRPr="00524DF8" w14:paraId="55B6FC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7B62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3FD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29291F96" w14:textId="26C7EB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29AD89B2" w14:textId="43F854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84118" w14:textId="16DC32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5D782" w14:textId="5EA180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1,200.00 </w:t>
            </w:r>
          </w:p>
        </w:tc>
      </w:tr>
      <w:tr w:rsidR="00524DF8" w:rsidRPr="00524DF8" w14:paraId="7C4ABB2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FDB5E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0B398CB6" w14:textId="75377E4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51,046.42 </w:t>
            </w:r>
          </w:p>
        </w:tc>
        <w:tc>
          <w:tcPr>
            <w:tcW w:w="0" w:type="auto"/>
            <w:tcBorders>
              <w:top w:val="nil"/>
              <w:left w:val="nil"/>
              <w:bottom w:val="single" w:sz="4" w:space="0" w:color="000000"/>
              <w:right w:val="single" w:sz="4" w:space="0" w:color="000000"/>
            </w:tcBorders>
            <w:shd w:val="clear" w:color="D8D8D8" w:fill="D8D8D8"/>
            <w:noWrap/>
            <w:vAlign w:val="bottom"/>
            <w:hideMark/>
          </w:tcPr>
          <w:p w14:paraId="39D7D166" w14:textId="3B8B286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890122" w14:textId="2BB2D46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FD4F57" w14:textId="122BC9A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51,046.42 </w:t>
            </w:r>
          </w:p>
        </w:tc>
      </w:tr>
      <w:tr w:rsidR="00524DF8" w:rsidRPr="00524DF8" w14:paraId="1FA8CB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9AFF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05B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6C2686EB" w14:textId="4DDD82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42,793.44 </w:t>
            </w:r>
          </w:p>
        </w:tc>
        <w:tc>
          <w:tcPr>
            <w:tcW w:w="0" w:type="auto"/>
            <w:tcBorders>
              <w:top w:val="nil"/>
              <w:left w:val="nil"/>
              <w:bottom w:val="single" w:sz="4" w:space="0" w:color="000000"/>
              <w:right w:val="single" w:sz="4" w:space="0" w:color="000000"/>
            </w:tcBorders>
            <w:shd w:val="clear" w:color="auto" w:fill="auto"/>
            <w:noWrap/>
            <w:vAlign w:val="bottom"/>
            <w:hideMark/>
          </w:tcPr>
          <w:p w14:paraId="1D12E820" w14:textId="1B0B3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FC5C0" w14:textId="50C96D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24471" w14:textId="5045F5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42,793.44 </w:t>
            </w:r>
          </w:p>
        </w:tc>
      </w:tr>
      <w:tr w:rsidR="00524DF8" w:rsidRPr="00524DF8" w14:paraId="6E27B07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22C4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9AB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58FF1701" w14:textId="783356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4D225FEC" w14:textId="016C67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6C36A" w14:textId="1E3D40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39BD0" w14:textId="4FFE69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55,300.81 </w:t>
            </w:r>
          </w:p>
        </w:tc>
      </w:tr>
      <w:tr w:rsidR="00524DF8" w:rsidRPr="00524DF8" w14:paraId="7B40E5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9EB2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DE4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321452C6" w14:textId="04C99B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50B8388A" w14:textId="281C0E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DF254" w14:textId="73ECD3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66572" w14:textId="2CB9AC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36,363.84 </w:t>
            </w:r>
          </w:p>
        </w:tc>
      </w:tr>
      <w:tr w:rsidR="00524DF8" w:rsidRPr="00524DF8" w14:paraId="15DA301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3756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B32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64311D67" w14:textId="032161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4B41E1FE" w14:textId="4FAD69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7A47E" w14:textId="22A8E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E39BC" w14:textId="34180C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94,162.86 </w:t>
            </w:r>
          </w:p>
        </w:tc>
      </w:tr>
      <w:tr w:rsidR="00524DF8" w:rsidRPr="00524DF8" w14:paraId="3D50B6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2F6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5D1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1C14A4C0" w14:textId="5AB0E5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5F011158" w14:textId="772323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354A1" w14:textId="37088A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28166" w14:textId="30D83A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9,732.08 </w:t>
            </w:r>
          </w:p>
        </w:tc>
      </w:tr>
      <w:tr w:rsidR="00524DF8" w:rsidRPr="00524DF8" w14:paraId="37DB22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02B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3BB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7F794FEE" w14:textId="080FF9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6BFC64C7" w14:textId="4DA850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3284B" w14:textId="225D11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DA4C8" w14:textId="6F9913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7,897.34 </w:t>
            </w:r>
          </w:p>
        </w:tc>
      </w:tr>
      <w:tr w:rsidR="00524DF8" w:rsidRPr="00524DF8" w14:paraId="31801C3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4567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4F9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3EEC4156" w14:textId="78F404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08935D02" w14:textId="374423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3C443" w14:textId="78C9D2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CEA19" w14:textId="78C484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51,859.16 </w:t>
            </w:r>
          </w:p>
        </w:tc>
      </w:tr>
      <w:tr w:rsidR="00524DF8" w:rsidRPr="00524DF8" w14:paraId="5E4B0C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7F7C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A2A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5DB66421" w14:textId="6FEFFF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62,936.89 </w:t>
            </w:r>
          </w:p>
        </w:tc>
        <w:tc>
          <w:tcPr>
            <w:tcW w:w="0" w:type="auto"/>
            <w:tcBorders>
              <w:top w:val="nil"/>
              <w:left w:val="nil"/>
              <w:bottom w:val="single" w:sz="4" w:space="0" w:color="000000"/>
              <w:right w:val="single" w:sz="4" w:space="0" w:color="000000"/>
            </w:tcBorders>
            <w:shd w:val="clear" w:color="auto" w:fill="auto"/>
            <w:noWrap/>
            <w:vAlign w:val="bottom"/>
            <w:hideMark/>
          </w:tcPr>
          <w:p w14:paraId="392C25BF" w14:textId="514B07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0EF78" w14:textId="64E293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FBBB1" w14:textId="07A871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62,936.89 </w:t>
            </w:r>
          </w:p>
        </w:tc>
      </w:tr>
      <w:tr w:rsidR="00524DF8" w:rsidRPr="00524DF8" w14:paraId="7CFD6E6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BC1E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0F89B027" w14:textId="1CA2131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400,633.51 </w:t>
            </w:r>
          </w:p>
        </w:tc>
        <w:tc>
          <w:tcPr>
            <w:tcW w:w="0" w:type="auto"/>
            <w:tcBorders>
              <w:top w:val="nil"/>
              <w:left w:val="nil"/>
              <w:bottom w:val="single" w:sz="4" w:space="0" w:color="000000"/>
              <w:right w:val="single" w:sz="4" w:space="0" w:color="000000"/>
            </w:tcBorders>
            <w:shd w:val="clear" w:color="D8D8D8" w:fill="D8D8D8"/>
            <w:noWrap/>
            <w:vAlign w:val="bottom"/>
            <w:hideMark/>
          </w:tcPr>
          <w:p w14:paraId="303792B9" w14:textId="2977A35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04A126" w14:textId="6169518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A707F8" w14:textId="0C8BF65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400,633.51 </w:t>
            </w:r>
          </w:p>
        </w:tc>
      </w:tr>
      <w:tr w:rsidR="00524DF8" w:rsidRPr="00524DF8" w14:paraId="552713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17D0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52E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7EE8A778" w14:textId="01728F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3E6D9902" w14:textId="0C29E4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3C9A8" w14:textId="7F1DDD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BE308" w14:textId="0415E2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9,833.60 </w:t>
            </w:r>
          </w:p>
        </w:tc>
      </w:tr>
      <w:tr w:rsidR="00524DF8" w:rsidRPr="00524DF8" w14:paraId="30398FF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8D05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CA2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6C8496A5" w14:textId="443365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22,519.89 </w:t>
            </w:r>
          </w:p>
        </w:tc>
        <w:tc>
          <w:tcPr>
            <w:tcW w:w="0" w:type="auto"/>
            <w:tcBorders>
              <w:top w:val="nil"/>
              <w:left w:val="nil"/>
              <w:bottom w:val="single" w:sz="4" w:space="0" w:color="000000"/>
              <w:right w:val="single" w:sz="4" w:space="0" w:color="000000"/>
            </w:tcBorders>
            <w:shd w:val="clear" w:color="auto" w:fill="auto"/>
            <w:noWrap/>
            <w:vAlign w:val="bottom"/>
            <w:hideMark/>
          </w:tcPr>
          <w:p w14:paraId="35942437" w14:textId="0A2C75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E1798" w14:textId="70B80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BCBE1" w14:textId="42BBF0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22,519.89 </w:t>
            </w:r>
          </w:p>
        </w:tc>
      </w:tr>
      <w:tr w:rsidR="00524DF8" w:rsidRPr="00524DF8" w14:paraId="26EDBB3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46D8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A2D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78B7460C" w14:textId="4749DD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2A073265" w14:textId="275177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5263A" w14:textId="27FF73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88199" w14:textId="09AB98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92.00 </w:t>
            </w:r>
          </w:p>
        </w:tc>
      </w:tr>
      <w:tr w:rsidR="00524DF8" w:rsidRPr="00524DF8" w14:paraId="0FEECF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2F20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C15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6D58F9A5" w14:textId="019D95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096E20B0" w14:textId="46D7C9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8C026" w14:textId="47D131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06531" w14:textId="22658F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5,826.24 </w:t>
            </w:r>
          </w:p>
        </w:tc>
      </w:tr>
      <w:tr w:rsidR="00524DF8" w:rsidRPr="00524DF8" w14:paraId="620D7F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D72F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054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1E2C47DB" w14:textId="77FBAE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23CD7008" w14:textId="0B50BE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FA3B9" w14:textId="7D66E5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8A841" w14:textId="305AD5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0,980.00 </w:t>
            </w:r>
          </w:p>
        </w:tc>
      </w:tr>
      <w:tr w:rsidR="00524DF8" w:rsidRPr="00524DF8" w14:paraId="0EF1BF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5426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0AB1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4E1FF34F" w14:textId="606D69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4,577.26 </w:t>
            </w:r>
          </w:p>
        </w:tc>
        <w:tc>
          <w:tcPr>
            <w:tcW w:w="0" w:type="auto"/>
            <w:tcBorders>
              <w:top w:val="nil"/>
              <w:left w:val="nil"/>
              <w:bottom w:val="single" w:sz="4" w:space="0" w:color="000000"/>
              <w:right w:val="single" w:sz="4" w:space="0" w:color="000000"/>
            </w:tcBorders>
            <w:shd w:val="clear" w:color="auto" w:fill="auto"/>
            <w:noWrap/>
            <w:vAlign w:val="bottom"/>
            <w:hideMark/>
          </w:tcPr>
          <w:p w14:paraId="3AC5FDC2" w14:textId="5F74B9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4D012" w14:textId="6CECA6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F1F27" w14:textId="35DBAB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4,577.26 </w:t>
            </w:r>
          </w:p>
        </w:tc>
      </w:tr>
      <w:tr w:rsidR="00524DF8" w:rsidRPr="00524DF8" w14:paraId="78227F4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F28F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4A1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78A62257" w14:textId="52007C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9,936.19 </w:t>
            </w:r>
          </w:p>
        </w:tc>
        <w:tc>
          <w:tcPr>
            <w:tcW w:w="0" w:type="auto"/>
            <w:tcBorders>
              <w:top w:val="nil"/>
              <w:left w:val="nil"/>
              <w:bottom w:val="single" w:sz="4" w:space="0" w:color="000000"/>
              <w:right w:val="single" w:sz="4" w:space="0" w:color="000000"/>
            </w:tcBorders>
            <w:shd w:val="clear" w:color="auto" w:fill="auto"/>
            <w:noWrap/>
            <w:vAlign w:val="bottom"/>
            <w:hideMark/>
          </w:tcPr>
          <w:p w14:paraId="18806370" w14:textId="4FDAB1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36EAC" w14:textId="3A6C55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96BB1" w14:textId="3CD2EB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9,936.19 </w:t>
            </w:r>
          </w:p>
        </w:tc>
      </w:tr>
      <w:tr w:rsidR="00524DF8" w:rsidRPr="00524DF8" w14:paraId="40DEA7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8BFD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4BC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08A33DF4" w14:textId="1F520C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0,712.17 </w:t>
            </w:r>
          </w:p>
        </w:tc>
        <w:tc>
          <w:tcPr>
            <w:tcW w:w="0" w:type="auto"/>
            <w:tcBorders>
              <w:top w:val="nil"/>
              <w:left w:val="nil"/>
              <w:bottom w:val="single" w:sz="4" w:space="0" w:color="000000"/>
              <w:right w:val="single" w:sz="4" w:space="0" w:color="000000"/>
            </w:tcBorders>
            <w:shd w:val="clear" w:color="auto" w:fill="auto"/>
            <w:noWrap/>
            <w:vAlign w:val="bottom"/>
            <w:hideMark/>
          </w:tcPr>
          <w:p w14:paraId="798C785A" w14:textId="0F6AE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2162D" w14:textId="5C7606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96B08" w14:textId="1C84D5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0,712.17 </w:t>
            </w:r>
          </w:p>
        </w:tc>
      </w:tr>
      <w:tr w:rsidR="00524DF8" w:rsidRPr="00524DF8" w14:paraId="10289B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E35B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0A7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0050B556" w14:textId="130BBE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334959F8" w14:textId="7A39A5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D3BA4" w14:textId="576947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5BB73" w14:textId="2E453B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0,656.16 </w:t>
            </w:r>
          </w:p>
        </w:tc>
      </w:tr>
      <w:tr w:rsidR="00524DF8" w:rsidRPr="00524DF8" w14:paraId="4D8CBAE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F5488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5CED0490" w14:textId="253EF7C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0BD50320" w14:textId="58E6F6F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5E59668" w14:textId="0C41831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3C7B499" w14:textId="66F09A5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732,738.94 </w:t>
            </w:r>
          </w:p>
        </w:tc>
      </w:tr>
      <w:tr w:rsidR="00524DF8" w:rsidRPr="00524DF8" w14:paraId="0785ED8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BAD67"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2E680EB4" w14:textId="2C30A59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6908D166" w14:textId="757D6EE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56373C" w14:textId="4A17A9E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91B1F8" w14:textId="6BFE00A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79,180.94 </w:t>
            </w:r>
          </w:p>
        </w:tc>
      </w:tr>
      <w:tr w:rsidR="00524DF8" w:rsidRPr="00524DF8" w14:paraId="4F8654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61861"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20D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0AABB6B4" w14:textId="47B21E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788CC6F8" w14:textId="61EC4A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9FF0B" w14:textId="25B704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A3904" w14:textId="28BD0B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750.84 </w:t>
            </w:r>
          </w:p>
        </w:tc>
      </w:tr>
      <w:tr w:rsidR="00524DF8" w:rsidRPr="00524DF8" w14:paraId="1880ED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5D5C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7DE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7EB4B980" w14:textId="5FA6D8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763D5CBB" w14:textId="1D108C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B6E3E" w14:textId="4F87F1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1012F" w14:textId="29F73B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2,012.22 </w:t>
            </w:r>
          </w:p>
        </w:tc>
      </w:tr>
      <w:tr w:rsidR="00524DF8" w:rsidRPr="00524DF8" w14:paraId="25536F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9234A"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B93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269BD88A" w14:textId="46B15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43CEF76E" w14:textId="7F9194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713DE" w14:textId="686A4A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234D8" w14:textId="3E92A3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122.92 </w:t>
            </w:r>
          </w:p>
        </w:tc>
      </w:tr>
      <w:tr w:rsidR="00524DF8" w:rsidRPr="00524DF8" w14:paraId="5144BA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46916"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016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420ED9F8" w14:textId="3480E8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4ECCC5FA" w14:textId="4461BA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3DB38" w14:textId="6F012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DAD2F" w14:textId="290D15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897.50 </w:t>
            </w:r>
          </w:p>
        </w:tc>
      </w:tr>
      <w:tr w:rsidR="00524DF8" w:rsidRPr="00524DF8" w14:paraId="5D2F80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50ECE"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5EA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1AFE24AC" w14:textId="53FE3F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22D19741" w14:textId="7A764A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45800" w14:textId="455A5A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0EB78" w14:textId="6F416E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4,397.46 </w:t>
            </w:r>
          </w:p>
        </w:tc>
      </w:tr>
      <w:tr w:rsidR="00524DF8" w:rsidRPr="00524DF8" w14:paraId="2550CB7F"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9722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C7CD86C" w14:textId="2F2907E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C877F0E" w14:textId="43B80C4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220212" w14:textId="69D51E6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B6390A" w14:textId="130D0E1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22,000.00 </w:t>
            </w:r>
          </w:p>
        </w:tc>
      </w:tr>
      <w:tr w:rsidR="00524DF8" w:rsidRPr="00524DF8" w14:paraId="4A2805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B9F7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1EB1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33E43D5A" w14:textId="69C260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56126C6D" w14:textId="0CB482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67D6C" w14:textId="0FEC2C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65A53" w14:textId="328216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000.00 </w:t>
            </w:r>
          </w:p>
        </w:tc>
      </w:tr>
      <w:tr w:rsidR="00524DF8" w:rsidRPr="00524DF8" w14:paraId="7AC21C4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5FDB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6FC2653C" w14:textId="2982C24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B2AB68" w14:textId="34D0A6C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666AF4" w14:textId="417E66E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21F8FD" w14:textId="2675A23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0,920.00 </w:t>
            </w:r>
          </w:p>
        </w:tc>
      </w:tr>
      <w:tr w:rsidR="00524DF8" w:rsidRPr="00524DF8" w14:paraId="642BAE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323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EC4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330A2C75" w14:textId="231836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8584192" w14:textId="2350B3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8594D" w14:textId="3D0F9C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6C1F3" w14:textId="22713C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r>
      <w:tr w:rsidR="00524DF8" w:rsidRPr="00524DF8" w14:paraId="67B20D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F90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383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1AC9B03B" w14:textId="2DE2D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467A8759" w14:textId="456A69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738D9" w14:textId="04F18A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CBCAA" w14:textId="31B4A4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68.00 </w:t>
            </w:r>
          </w:p>
        </w:tc>
      </w:tr>
      <w:tr w:rsidR="00524DF8" w:rsidRPr="00524DF8" w14:paraId="141B4C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03D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7F2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5F944AC1" w14:textId="404B05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704AB66" w14:textId="2C9210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0475C" w14:textId="242EE6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E966B" w14:textId="024125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r>
      <w:tr w:rsidR="00524DF8" w:rsidRPr="00524DF8" w14:paraId="3608F10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067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909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7E8FF35C" w14:textId="152325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3781E2F" w14:textId="35A025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AE463" w14:textId="345973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898C9" w14:textId="5868F3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r>
      <w:tr w:rsidR="00524DF8" w:rsidRPr="00524DF8" w14:paraId="4B46EAF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277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E3B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18ACDA6A" w14:textId="0F6EF6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A43C2D0" w14:textId="0FD55F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58924" w14:textId="262DE3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B1348" w14:textId="4535A3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r>
      <w:tr w:rsidR="00524DF8" w:rsidRPr="00524DF8" w14:paraId="485714D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120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285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2AFCBD63" w14:textId="60B8DD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3CFA39EF" w14:textId="25E29B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D5DCA" w14:textId="314F08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3F1A9" w14:textId="186199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92.00 </w:t>
            </w:r>
          </w:p>
        </w:tc>
      </w:tr>
      <w:tr w:rsidR="00524DF8" w:rsidRPr="00524DF8" w14:paraId="289973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7C6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DD4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33A6BBFD" w14:textId="3011C5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1E869947" w14:textId="17F1CA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2ED65" w14:textId="0A7534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A02CC" w14:textId="7DE47C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76.00 </w:t>
            </w:r>
          </w:p>
        </w:tc>
      </w:tr>
      <w:tr w:rsidR="00524DF8" w:rsidRPr="00524DF8" w14:paraId="7045E94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3949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7E67487A" w14:textId="446AB27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B546D4D" w14:textId="72EC350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F1FBE9" w14:textId="404463C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5A0AC9" w14:textId="19961C7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820,638.00 </w:t>
            </w:r>
          </w:p>
        </w:tc>
      </w:tr>
      <w:tr w:rsidR="00524DF8" w:rsidRPr="00524DF8" w14:paraId="6F04E3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42B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708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074106E9" w14:textId="62282D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64B2D6C2" w14:textId="7ECC57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5C092" w14:textId="150901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970AF" w14:textId="45D158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0,638.00 </w:t>
            </w:r>
          </w:p>
        </w:tc>
      </w:tr>
    </w:tbl>
    <w:p w14:paraId="2B2B9A1F" w14:textId="372AC965" w:rsidR="004C50ED" w:rsidRDefault="00B81389"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 xml:space="preserve"> </w:t>
      </w:r>
      <w:r w:rsidR="008D2D83"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56CCBD1D" w14:textId="77777777" w:rsidR="00162E8D" w:rsidRPr="00162E8D" w:rsidRDefault="00162E8D" w:rsidP="00162E8D">
      <w:pPr>
        <w:spacing w:after="0" w:line="240" w:lineRule="auto"/>
        <w:contextualSpacing/>
        <w:jc w:val="right"/>
        <w:rPr>
          <w:rFonts w:ascii="Arial" w:eastAsia="Arial" w:hAnsi="Arial" w:cs="Arial"/>
          <w:i/>
          <w:color w:val="0070C0"/>
          <w:sz w:val="16"/>
          <w:szCs w:val="16"/>
        </w:rPr>
      </w:pPr>
    </w:p>
    <w:p w14:paraId="235D392D" w14:textId="77777777" w:rsidR="00C76280" w:rsidRDefault="00C76280" w:rsidP="00660B09">
      <w:pPr>
        <w:widowControl/>
        <w:spacing w:after="120" w:line="240" w:lineRule="auto"/>
        <w:rPr>
          <w:rFonts w:ascii="Arial" w:eastAsia="Arial" w:hAnsi="Arial" w:cs="Arial"/>
          <w:b/>
          <w:color w:val="002060"/>
          <w:sz w:val="28"/>
          <w:szCs w:val="28"/>
        </w:rPr>
      </w:pPr>
    </w:p>
    <w:p w14:paraId="07A20601" w14:textId="77777777" w:rsidR="00C76280" w:rsidRDefault="00C76280" w:rsidP="00660B09">
      <w:pPr>
        <w:widowControl/>
        <w:spacing w:after="120" w:line="240" w:lineRule="auto"/>
        <w:rPr>
          <w:rFonts w:ascii="Arial" w:eastAsia="Arial" w:hAnsi="Arial" w:cs="Arial"/>
          <w:b/>
          <w:color w:val="002060"/>
          <w:sz w:val="28"/>
          <w:szCs w:val="28"/>
        </w:rPr>
      </w:pPr>
    </w:p>
    <w:p w14:paraId="7D3FF591" w14:textId="5CA917BA"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0B472824"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092D16" w:rsidRPr="00092D16">
        <w:rPr>
          <w:rFonts w:ascii="Arial" w:eastAsia="Times New Roman" w:hAnsi="Arial" w:cs="Arial"/>
          <w:b/>
          <w:bCs/>
          <w:color w:val="0070C0"/>
          <w:sz w:val="24"/>
          <w:szCs w:val="24"/>
          <w:lang w:eastAsia="en-US"/>
        </w:rPr>
        <w:t>1,580,395,702.45</w:t>
      </w:r>
      <w:r w:rsidR="00092D16">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2021DEA7" w:rsidR="00D72392" w:rsidRPr="00CF1B5A" w:rsidRDefault="00D72392" w:rsidP="008266BC">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CF1B5A">
        <w:rPr>
          <w:rFonts w:ascii="Arial" w:eastAsia="Times New Roman" w:hAnsi="Arial" w:cs="Arial"/>
          <w:b/>
          <w:sz w:val="24"/>
          <w:szCs w:val="24"/>
          <w:lang w:val="en-US" w:eastAsia="en-US"/>
        </w:rPr>
        <w:t>₱</w:t>
      </w:r>
      <w:r w:rsidR="00092D16" w:rsidRPr="00092D16">
        <w:rPr>
          <w:rFonts w:ascii="Arial" w:eastAsia="Times New Roman" w:hAnsi="Arial" w:cs="Arial"/>
          <w:b/>
          <w:bCs/>
          <w:sz w:val="24"/>
          <w:szCs w:val="24"/>
          <w:lang w:eastAsia="en-US"/>
        </w:rPr>
        <w:t>559,759,836.65</w:t>
      </w:r>
      <w:r w:rsidR="00092D16">
        <w:rPr>
          <w:rFonts w:ascii="Arial" w:eastAsia="Times New Roman" w:hAnsi="Arial" w:cs="Arial"/>
          <w:b/>
          <w:bCs/>
          <w:sz w:val="24"/>
          <w:szCs w:val="24"/>
          <w:lang w:eastAsia="en-US"/>
        </w:rPr>
        <w:t xml:space="preserve"> </w:t>
      </w:r>
      <w:r w:rsidRPr="00CF1B5A">
        <w:rPr>
          <w:rFonts w:ascii="Arial" w:eastAsia="Times New Roman" w:hAnsi="Arial" w:cs="Arial"/>
          <w:b/>
          <w:sz w:val="24"/>
          <w:szCs w:val="24"/>
          <w:lang w:val="en-US" w:eastAsia="en-US"/>
        </w:rPr>
        <w:t>standby funds</w:t>
      </w:r>
      <w:r w:rsidRPr="00CF1B5A">
        <w:rPr>
          <w:rFonts w:ascii="Arial" w:eastAsia="Times New Roman" w:hAnsi="Arial" w:cs="Arial"/>
          <w:sz w:val="24"/>
          <w:szCs w:val="24"/>
          <w:lang w:val="en-US" w:eastAsia="en-US"/>
        </w:rPr>
        <w:t xml:space="preserve"> in the CO and FOs. Of the said amount</w:t>
      </w:r>
      <w:r w:rsidR="004F5B17" w:rsidRPr="00CF1B5A">
        <w:rPr>
          <w:rFonts w:ascii="Arial" w:eastAsia="Times New Roman" w:hAnsi="Arial" w:cs="Arial"/>
          <w:sz w:val="24"/>
          <w:szCs w:val="24"/>
          <w:lang w:val="en-US" w:eastAsia="en-US"/>
        </w:rPr>
        <w:t>,</w:t>
      </w:r>
      <w:r w:rsidRPr="00CF1B5A">
        <w:rPr>
          <w:rFonts w:ascii="Arial" w:eastAsia="Times New Roman" w:hAnsi="Arial" w:cs="Arial"/>
          <w:sz w:val="24"/>
          <w:szCs w:val="24"/>
          <w:lang w:val="en-US" w:eastAsia="en-US"/>
        </w:rPr>
        <w:t xml:space="preserve"> </w:t>
      </w:r>
      <w:r w:rsidRPr="00CF1B5A">
        <w:rPr>
          <w:rFonts w:ascii="Arial" w:eastAsia="Times New Roman" w:hAnsi="Arial" w:cs="Arial"/>
          <w:b/>
          <w:sz w:val="24"/>
          <w:szCs w:val="24"/>
          <w:lang w:val="en-US" w:eastAsia="en-US"/>
        </w:rPr>
        <w:t>₱</w:t>
      </w:r>
      <w:r w:rsidR="00092D16" w:rsidRPr="00092D16">
        <w:rPr>
          <w:rFonts w:ascii="Arial" w:eastAsia="Times New Roman" w:hAnsi="Arial" w:cs="Arial"/>
          <w:b/>
          <w:sz w:val="24"/>
          <w:szCs w:val="24"/>
          <w:lang w:val="en-US" w:eastAsia="en-US"/>
        </w:rPr>
        <w:t>517,992,176.43</w:t>
      </w:r>
      <w:r w:rsidR="00092D16">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137228B3" w14:textId="77777777" w:rsidR="00235FE9" w:rsidRPr="00CF1B5A"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2C001052"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092D16" w:rsidRPr="00092D16">
        <w:rPr>
          <w:rFonts w:ascii="Arial" w:eastAsia="Times New Roman" w:hAnsi="Arial" w:cs="Arial"/>
          <w:b/>
          <w:bCs/>
          <w:color w:val="0070C0"/>
          <w:sz w:val="24"/>
          <w:szCs w:val="24"/>
          <w:lang w:eastAsia="en-US"/>
        </w:rPr>
        <w:t>348,334</w:t>
      </w:r>
      <w:r w:rsidR="00092D16">
        <w:rPr>
          <w:rFonts w:ascii="Arial" w:eastAsia="Times New Roman" w:hAnsi="Arial" w:cs="Arial"/>
          <w:b/>
          <w:bCs/>
          <w:color w:val="0070C0"/>
          <w:sz w:val="24"/>
          <w:szCs w:val="24"/>
          <w:lang w:eastAsia="en-US"/>
        </w:rPr>
        <w:t xml:space="preserve"> </w:t>
      </w:r>
      <w:r w:rsidRPr="000D4A6C">
        <w:rPr>
          <w:rFonts w:ascii="Arial" w:eastAsia="Times New Roman" w:hAnsi="Arial" w:cs="Arial"/>
          <w:b/>
          <w:color w:val="0070C0"/>
          <w:sz w:val="24"/>
          <w:szCs w:val="24"/>
          <w:lang w:val="en-US" w:eastAsia="en-US"/>
        </w:rPr>
        <w:t>family food packs (FFPs)</w:t>
      </w:r>
      <w:r w:rsidRPr="000D4A6C">
        <w:rPr>
          <w:rFonts w:ascii="Arial" w:eastAsia="Times New Roman" w:hAnsi="Arial" w:cs="Arial"/>
          <w:color w:val="0070C0"/>
          <w:sz w:val="24"/>
          <w:szCs w:val="24"/>
          <w:lang w:val="en-US" w:eastAsia="en-US"/>
        </w:rPr>
        <w:t xml:space="preserve"> </w:t>
      </w:r>
      <w:r w:rsidRPr="00C76280">
        <w:rPr>
          <w:rFonts w:ascii="Arial" w:eastAsia="Times New Roman" w:hAnsi="Arial" w:cs="Arial"/>
          <w:sz w:val="24"/>
          <w:szCs w:val="24"/>
          <w:lang w:val="en-US" w:eastAsia="en-US"/>
        </w:rPr>
        <w:t xml:space="preserve">amounting to </w:t>
      </w:r>
      <w:r w:rsidRPr="000D4A6C">
        <w:rPr>
          <w:rFonts w:ascii="Arial" w:eastAsia="Times New Roman" w:hAnsi="Arial" w:cs="Arial"/>
          <w:b/>
          <w:color w:val="0070C0"/>
          <w:sz w:val="24"/>
          <w:szCs w:val="24"/>
          <w:lang w:val="en-US" w:eastAsia="en-US"/>
        </w:rPr>
        <w:t>₱</w:t>
      </w:r>
      <w:r w:rsidR="00092D16" w:rsidRPr="00092D16">
        <w:rPr>
          <w:rFonts w:ascii="Arial" w:eastAsia="Times New Roman" w:hAnsi="Arial" w:cs="Arial"/>
          <w:b/>
          <w:bCs/>
          <w:color w:val="0070C0"/>
          <w:sz w:val="24"/>
          <w:szCs w:val="24"/>
          <w:lang w:eastAsia="en-US"/>
        </w:rPr>
        <w:t>176,952,657.73</w:t>
      </w:r>
      <w:r w:rsidRPr="00092D16">
        <w:rPr>
          <w:rFonts w:ascii="Arial" w:eastAsia="Times New Roman" w:hAnsi="Arial" w:cs="Arial"/>
          <w:b/>
          <w:bCs/>
          <w:sz w:val="24"/>
          <w:szCs w:val="24"/>
          <w:lang w:eastAsia="en-US"/>
        </w:rPr>
        <w:t>,</w:t>
      </w:r>
      <w:r w:rsidRPr="00092D16">
        <w:rPr>
          <w:rFonts w:ascii="Arial" w:eastAsia="Times New Roman" w:hAnsi="Arial" w:cs="Arial"/>
          <w:sz w:val="24"/>
          <w:szCs w:val="24"/>
          <w:lang w:val="en-US" w:eastAsia="en-US"/>
        </w:rPr>
        <w:t xml:space="preserve"> </w:t>
      </w:r>
      <w:r w:rsidRPr="00092D16">
        <w:rPr>
          <w:rFonts w:ascii="Arial" w:eastAsia="Times New Roman" w:hAnsi="Arial" w:cs="Arial"/>
          <w:b/>
          <w:sz w:val="24"/>
          <w:szCs w:val="24"/>
          <w:lang w:val="en-US" w:eastAsia="en-US"/>
        </w:rPr>
        <w:t>other food items</w:t>
      </w:r>
      <w:r w:rsidRPr="00092D16">
        <w:rPr>
          <w:rFonts w:ascii="Arial" w:eastAsia="Times New Roman" w:hAnsi="Arial" w:cs="Arial"/>
          <w:sz w:val="24"/>
          <w:szCs w:val="24"/>
          <w:lang w:val="en-US" w:eastAsia="en-US"/>
        </w:rPr>
        <w:t xml:space="preserve"> </w:t>
      </w:r>
      <w:r w:rsidRPr="000D772A">
        <w:rPr>
          <w:rFonts w:ascii="Arial" w:eastAsia="Times New Roman" w:hAnsi="Arial" w:cs="Arial"/>
          <w:sz w:val="24"/>
          <w:szCs w:val="24"/>
          <w:lang w:val="en-US" w:eastAsia="en-US"/>
        </w:rPr>
        <w:t xml:space="preserve">amounting </w:t>
      </w:r>
      <w:r w:rsidRPr="00C76280">
        <w:rPr>
          <w:rFonts w:ascii="Arial" w:eastAsia="Times New Roman" w:hAnsi="Arial" w:cs="Arial"/>
          <w:sz w:val="24"/>
          <w:szCs w:val="24"/>
          <w:lang w:val="en-US" w:eastAsia="en-US"/>
        </w:rPr>
        <w:t xml:space="preserve">to </w:t>
      </w:r>
      <w:r w:rsidRPr="00092D16">
        <w:rPr>
          <w:rFonts w:ascii="Arial" w:eastAsia="Times New Roman" w:hAnsi="Arial" w:cs="Arial"/>
          <w:b/>
          <w:sz w:val="24"/>
          <w:szCs w:val="24"/>
          <w:lang w:val="en-US" w:eastAsia="en-US"/>
        </w:rPr>
        <w:t>₱</w:t>
      </w:r>
      <w:r w:rsidR="00092D16" w:rsidRPr="00092D16">
        <w:rPr>
          <w:rFonts w:ascii="Arial" w:eastAsia="Times New Roman" w:hAnsi="Arial" w:cs="Arial"/>
          <w:b/>
          <w:sz w:val="24"/>
          <w:szCs w:val="24"/>
          <w:lang w:val="en-US" w:eastAsia="en-US"/>
        </w:rPr>
        <w:t>353,383,103.46</w:t>
      </w:r>
      <w:r w:rsidR="00092D16">
        <w:rPr>
          <w:rFonts w:ascii="Arial" w:eastAsia="Times New Roman" w:hAnsi="Arial" w:cs="Arial"/>
          <w:b/>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092D16">
        <w:rPr>
          <w:rFonts w:ascii="Arial" w:eastAsia="Times New Roman" w:hAnsi="Arial" w:cs="Arial"/>
          <w:b/>
          <w:sz w:val="24"/>
          <w:szCs w:val="24"/>
          <w:lang w:val="en-US" w:eastAsia="en-US"/>
        </w:rPr>
        <w:t>non-food items (FNIs)</w:t>
      </w:r>
      <w:r w:rsidRPr="000D4A6C">
        <w:rPr>
          <w:rFonts w:ascii="Arial" w:eastAsia="Times New Roman" w:hAnsi="Arial" w:cs="Arial"/>
          <w:b/>
          <w:color w:val="0070C0"/>
          <w:sz w:val="24"/>
          <w:szCs w:val="24"/>
          <w:lang w:val="en-US" w:eastAsia="en-US"/>
        </w:rPr>
        <w:t xml:space="preserve"> </w:t>
      </w:r>
      <w:r w:rsidRPr="00C76280">
        <w:rPr>
          <w:rFonts w:ascii="Arial" w:eastAsia="Times New Roman" w:hAnsi="Arial" w:cs="Arial"/>
          <w:sz w:val="24"/>
          <w:szCs w:val="24"/>
          <w:lang w:val="en-US" w:eastAsia="en-US"/>
        </w:rPr>
        <w:t xml:space="preserve">amounting to </w:t>
      </w:r>
      <w:r w:rsidR="00DD488C" w:rsidRPr="00092D16">
        <w:rPr>
          <w:rFonts w:ascii="Arial" w:eastAsia="Times New Roman" w:hAnsi="Arial" w:cs="Arial"/>
          <w:b/>
          <w:sz w:val="24"/>
          <w:szCs w:val="24"/>
          <w:lang w:val="en-US" w:eastAsia="en-US"/>
        </w:rPr>
        <w:t>₱</w:t>
      </w:r>
      <w:r w:rsidR="00092D16" w:rsidRPr="00092D16">
        <w:rPr>
          <w:rFonts w:ascii="Arial" w:eastAsia="Times New Roman" w:hAnsi="Arial" w:cs="Arial"/>
          <w:b/>
          <w:sz w:val="24"/>
          <w:szCs w:val="24"/>
          <w:lang w:val="en-US" w:eastAsia="en-US"/>
        </w:rPr>
        <w:t>490,300,104.61</w:t>
      </w:r>
      <w:r w:rsidR="00092D16" w:rsidRPr="00092D16">
        <w:rPr>
          <w:rFonts w:ascii="Arial" w:eastAsia="Times New Roman" w:hAnsi="Arial" w:cs="Arial"/>
          <w:b/>
          <w:sz w:val="24"/>
          <w:szCs w:val="24"/>
          <w:lang w:val="en-US"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1281A326"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433"/>
        <w:gridCol w:w="1243"/>
        <w:gridCol w:w="971"/>
        <w:gridCol w:w="1243"/>
        <w:gridCol w:w="1299"/>
        <w:gridCol w:w="1316"/>
        <w:gridCol w:w="1883"/>
      </w:tblGrid>
      <w:tr w:rsidR="00092D16" w:rsidRPr="00092D16" w14:paraId="66E34AA3" w14:textId="77777777" w:rsidTr="00092D16">
        <w:trPr>
          <w:trHeight w:val="144"/>
        </w:trPr>
        <w:tc>
          <w:tcPr>
            <w:tcW w:w="76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9A22B9" w14:textId="0A6A8ED5" w:rsidR="00092D16" w:rsidRPr="00092D16" w:rsidRDefault="00092D16" w:rsidP="00092D16">
            <w:pPr>
              <w:widowControl/>
              <w:spacing w:after="0" w:line="240" w:lineRule="auto"/>
              <w:jc w:val="center"/>
              <w:rPr>
                <w:rFonts w:ascii="Arial Narrow" w:eastAsia="Times New Roman" w:hAnsi="Arial Narrow"/>
                <w:b/>
                <w:bCs/>
                <w:color w:val="000000"/>
                <w:sz w:val="18"/>
                <w:szCs w:val="18"/>
                <w:lang w:val="en-US" w:eastAsia="en-US"/>
              </w:rPr>
            </w:pPr>
            <w:r w:rsidRPr="00314B3E">
              <w:rPr>
                <w:rFonts w:ascii="Arial Narrow" w:eastAsia="Times New Roman" w:hAnsi="Arial Narrow"/>
                <w:b/>
                <w:bCs/>
                <w:color w:val="000000"/>
                <w:sz w:val="18"/>
                <w:szCs w:val="18"/>
              </w:rPr>
              <w:t>REGIONAL / FIELD OFFICE</w:t>
            </w:r>
          </w:p>
        </w:tc>
        <w:tc>
          <w:tcPr>
            <w:tcW w:w="6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E32BF56" w14:textId="64E920A2" w:rsidR="00092D16" w:rsidRPr="00092D16" w:rsidRDefault="00092D16" w:rsidP="00092D16">
            <w:pPr>
              <w:widowControl/>
              <w:spacing w:after="0" w:line="240" w:lineRule="auto"/>
              <w:jc w:val="center"/>
              <w:rPr>
                <w:rFonts w:ascii="Arial Narrow" w:eastAsia="Times New Roman" w:hAnsi="Arial Narrow"/>
                <w:b/>
                <w:bCs/>
                <w:i/>
                <w:iCs/>
                <w:color w:val="000000"/>
                <w:sz w:val="18"/>
                <w:szCs w:val="18"/>
                <w:lang w:val="en-US" w:eastAsia="en-US"/>
              </w:rPr>
            </w:pPr>
            <w:r w:rsidRPr="00314B3E">
              <w:rPr>
                <w:rFonts w:ascii="Arial Narrow" w:eastAsia="Times New Roman" w:hAnsi="Arial Narrow"/>
                <w:b/>
                <w:bCs/>
                <w:sz w:val="18"/>
                <w:szCs w:val="18"/>
              </w:rPr>
              <w:t>STANDBY FUNDS</w:t>
            </w:r>
          </w:p>
        </w:tc>
        <w:tc>
          <w:tcPr>
            <w:tcW w:w="1179"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BE345ED" w14:textId="34FC5638" w:rsidR="00092D16" w:rsidRPr="00092D16" w:rsidRDefault="00092D16" w:rsidP="00092D16">
            <w:pPr>
              <w:widowControl/>
              <w:spacing w:after="0" w:line="240" w:lineRule="auto"/>
              <w:jc w:val="center"/>
              <w:rPr>
                <w:rFonts w:ascii="Arial Narrow" w:eastAsia="Times New Roman" w:hAnsi="Arial Narrow"/>
                <w:b/>
                <w:bCs/>
                <w:i/>
                <w:iCs/>
                <w:color w:val="000000"/>
                <w:sz w:val="18"/>
                <w:szCs w:val="18"/>
                <w:lang w:val="en-US" w:eastAsia="en-US"/>
              </w:rPr>
            </w:pPr>
            <w:r w:rsidRPr="00314B3E">
              <w:rPr>
                <w:rFonts w:ascii="Arial Narrow" w:eastAsia="Times New Roman" w:hAnsi="Arial Narrow"/>
                <w:b/>
                <w:bCs/>
                <w:sz w:val="18"/>
                <w:szCs w:val="18"/>
              </w:rPr>
              <w:t>FAMILY FOOD PACKS</w:t>
            </w:r>
          </w:p>
        </w:tc>
        <w:tc>
          <w:tcPr>
            <w:tcW w:w="69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8FE4D12" w14:textId="28550BFB" w:rsidR="00092D16" w:rsidRPr="00092D16" w:rsidRDefault="00092D16" w:rsidP="00092D16">
            <w:pPr>
              <w:widowControl/>
              <w:spacing w:after="0" w:line="240" w:lineRule="auto"/>
              <w:jc w:val="center"/>
              <w:rPr>
                <w:rFonts w:ascii="Arial Narrow" w:eastAsia="Times New Roman" w:hAnsi="Arial Narrow"/>
                <w:b/>
                <w:bCs/>
                <w:i/>
                <w:iCs/>
                <w:color w:val="000000"/>
                <w:sz w:val="18"/>
                <w:szCs w:val="18"/>
                <w:lang w:val="en-US" w:eastAsia="en-US"/>
              </w:rPr>
            </w:pPr>
            <w:r w:rsidRPr="00314B3E">
              <w:rPr>
                <w:rFonts w:ascii="Arial Narrow" w:eastAsia="Times New Roman" w:hAnsi="Arial Narrow"/>
                <w:b/>
                <w:bCs/>
                <w:sz w:val="18"/>
                <w:szCs w:val="18"/>
              </w:rPr>
              <w:t>OTHER FOOD ITEMS</w:t>
            </w:r>
          </w:p>
        </w:tc>
        <w:tc>
          <w:tcPr>
            <w:tcW w:w="70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EDF7950" w14:textId="21118B73" w:rsidR="00092D16" w:rsidRPr="00092D16" w:rsidRDefault="00092D16" w:rsidP="00092D16">
            <w:pPr>
              <w:widowControl/>
              <w:spacing w:after="0" w:line="240" w:lineRule="auto"/>
              <w:jc w:val="center"/>
              <w:rPr>
                <w:rFonts w:ascii="Arial Narrow" w:eastAsia="Times New Roman" w:hAnsi="Arial Narrow"/>
                <w:b/>
                <w:bCs/>
                <w:i/>
                <w:iCs/>
                <w:color w:val="000000"/>
                <w:sz w:val="18"/>
                <w:szCs w:val="18"/>
                <w:lang w:val="en-US" w:eastAsia="en-US"/>
              </w:rPr>
            </w:pPr>
            <w:r w:rsidRPr="00314B3E">
              <w:rPr>
                <w:rFonts w:ascii="Arial Narrow" w:eastAsia="Times New Roman" w:hAnsi="Arial Narrow"/>
                <w:b/>
                <w:bCs/>
                <w:sz w:val="18"/>
                <w:szCs w:val="18"/>
              </w:rPr>
              <w:t>NON-FOOD RELIEF ITEMS</w:t>
            </w:r>
          </w:p>
        </w:tc>
        <w:tc>
          <w:tcPr>
            <w:tcW w:w="100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E3DE0BB" w14:textId="0B2AE7DC" w:rsidR="00092D16" w:rsidRPr="00092D16" w:rsidRDefault="00092D16" w:rsidP="00092D16">
            <w:pPr>
              <w:widowControl/>
              <w:spacing w:after="0" w:line="240" w:lineRule="auto"/>
              <w:jc w:val="center"/>
              <w:rPr>
                <w:rFonts w:ascii="Arial Narrow" w:eastAsia="Times New Roman" w:hAnsi="Arial Narrow"/>
                <w:b/>
                <w:bCs/>
                <w:i/>
                <w:iCs/>
                <w:color w:val="000000"/>
                <w:sz w:val="18"/>
                <w:szCs w:val="18"/>
                <w:lang w:val="en-US" w:eastAsia="en-US"/>
              </w:rPr>
            </w:pPr>
            <w:r w:rsidRPr="00314B3E">
              <w:rPr>
                <w:rFonts w:ascii="Arial Narrow" w:eastAsia="Times New Roman" w:hAnsi="Arial Narrow"/>
                <w:b/>
                <w:bCs/>
                <w:sz w:val="18"/>
                <w:szCs w:val="18"/>
              </w:rPr>
              <w:t>TOTAL STANDBY FUNDS &amp; STOCKPILE</w:t>
            </w:r>
          </w:p>
        </w:tc>
      </w:tr>
      <w:tr w:rsidR="00092D16" w:rsidRPr="00092D16" w14:paraId="533918B5" w14:textId="77777777" w:rsidTr="00092D16">
        <w:trPr>
          <w:trHeight w:val="144"/>
        </w:trPr>
        <w:tc>
          <w:tcPr>
            <w:tcW w:w="76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B32DDA"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p>
        </w:tc>
        <w:tc>
          <w:tcPr>
            <w:tcW w:w="66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F2C77B" w14:textId="77777777" w:rsidR="00092D16" w:rsidRPr="00092D16" w:rsidRDefault="00092D16" w:rsidP="00092D16">
            <w:pPr>
              <w:widowControl/>
              <w:spacing w:after="0" w:line="240" w:lineRule="auto"/>
              <w:rPr>
                <w:rFonts w:ascii="Arial Narrow" w:eastAsia="Times New Roman" w:hAnsi="Arial Narrow"/>
                <w:b/>
                <w:bCs/>
                <w:i/>
                <w:iCs/>
                <w:color w:val="000000"/>
                <w:sz w:val="18"/>
                <w:szCs w:val="18"/>
                <w:lang w:val="en-US" w:eastAsia="en-US"/>
              </w:rPr>
            </w:pPr>
          </w:p>
        </w:tc>
        <w:tc>
          <w:tcPr>
            <w:tcW w:w="517" w:type="pct"/>
            <w:tcBorders>
              <w:top w:val="nil"/>
              <w:left w:val="nil"/>
              <w:bottom w:val="single" w:sz="4" w:space="0" w:color="auto"/>
              <w:right w:val="single" w:sz="4" w:space="0" w:color="auto"/>
            </w:tcBorders>
            <w:shd w:val="clear" w:color="auto" w:fill="BFBFBF" w:themeFill="background1" w:themeFillShade="BF"/>
            <w:vAlign w:val="center"/>
            <w:hideMark/>
          </w:tcPr>
          <w:p w14:paraId="18DB97DF" w14:textId="0C18FB30" w:rsidR="00092D16" w:rsidRPr="00092D16" w:rsidRDefault="00092D16" w:rsidP="00092D16">
            <w:pPr>
              <w:widowControl/>
              <w:spacing w:after="0" w:line="240" w:lineRule="auto"/>
              <w:jc w:val="center"/>
              <w:rPr>
                <w:rFonts w:ascii="Arial Narrow" w:eastAsia="Times New Roman" w:hAnsi="Arial Narrow"/>
                <w:b/>
                <w:bCs/>
                <w:i/>
                <w:iCs/>
                <w:color w:val="000000"/>
                <w:sz w:val="18"/>
                <w:szCs w:val="18"/>
                <w:lang w:val="en-US" w:eastAsia="en-US"/>
              </w:rPr>
            </w:pPr>
            <w:r w:rsidRPr="00314B3E">
              <w:rPr>
                <w:rFonts w:ascii="Arial Narrow" w:eastAsia="Times New Roman" w:hAnsi="Arial Narrow"/>
                <w:b/>
                <w:bCs/>
                <w:color w:val="000000"/>
                <w:sz w:val="18"/>
                <w:szCs w:val="18"/>
              </w:rPr>
              <w:t>QUANTITY</w:t>
            </w:r>
          </w:p>
        </w:tc>
        <w:tc>
          <w:tcPr>
            <w:tcW w:w="662" w:type="pct"/>
            <w:tcBorders>
              <w:top w:val="nil"/>
              <w:left w:val="nil"/>
              <w:bottom w:val="single" w:sz="4" w:space="0" w:color="auto"/>
              <w:right w:val="single" w:sz="4" w:space="0" w:color="auto"/>
            </w:tcBorders>
            <w:shd w:val="clear" w:color="auto" w:fill="BFBFBF" w:themeFill="background1" w:themeFillShade="BF"/>
            <w:vAlign w:val="center"/>
            <w:hideMark/>
          </w:tcPr>
          <w:p w14:paraId="3B5E05DA" w14:textId="1B58E7BE" w:rsidR="00092D16" w:rsidRPr="00092D16" w:rsidRDefault="00092D16" w:rsidP="00092D16">
            <w:pPr>
              <w:widowControl/>
              <w:spacing w:after="0" w:line="240" w:lineRule="auto"/>
              <w:jc w:val="center"/>
              <w:rPr>
                <w:rFonts w:ascii="Arial Narrow" w:eastAsia="Times New Roman" w:hAnsi="Arial Narrow"/>
                <w:b/>
                <w:bCs/>
                <w:i/>
                <w:iCs/>
                <w:color w:val="000000"/>
                <w:sz w:val="18"/>
                <w:szCs w:val="18"/>
                <w:lang w:val="en-US" w:eastAsia="en-US"/>
              </w:rPr>
            </w:pPr>
            <w:r w:rsidRPr="00314B3E">
              <w:rPr>
                <w:rFonts w:ascii="Arial Narrow" w:eastAsia="Times New Roman" w:hAnsi="Arial Narrow"/>
                <w:b/>
                <w:bCs/>
                <w:sz w:val="18"/>
                <w:szCs w:val="18"/>
              </w:rPr>
              <w:t>TOTAL COST</w:t>
            </w:r>
          </w:p>
        </w:tc>
        <w:tc>
          <w:tcPr>
            <w:tcW w:w="692" w:type="pct"/>
            <w:tcBorders>
              <w:top w:val="nil"/>
              <w:left w:val="nil"/>
              <w:bottom w:val="single" w:sz="4" w:space="0" w:color="auto"/>
              <w:right w:val="single" w:sz="4" w:space="0" w:color="auto"/>
            </w:tcBorders>
            <w:shd w:val="clear" w:color="auto" w:fill="BFBFBF" w:themeFill="background1" w:themeFillShade="BF"/>
            <w:vAlign w:val="center"/>
            <w:hideMark/>
          </w:tcPr>
          <w:p w14:paraId="21134CBF" w14:textId="0C202237" w:rsidR="00092D16" w:rsidRPr="00092D16" w:rsidRDefault="00092D16" w:rsidP="00092D16">
            <w:pPr>
              <w:widowControl/>
              <w:spacing w:after="0" w:line="240" w:lineRule="auto"/>
              <w:jc w:val="center"/>
              <w:rPr>
                <w:rFonts w:ascii="Arial Narrow" w:eastAsia="Times New Roman" w:hAnsi="Arial Narrow"/>
                <w:b/>
                <w:bCs/>
                <w:i/>
                <w:iCs/>
                <w:color w:val="000000"/>
                <w:sz w:val="18"/>
                <w:szCs w:val="18"/>
                <w:lang w:val="en-US" w:eastAsia="en-US"/>
              </w:rPr>
            </w:pPr>
            <w:r w:rsidRPr="00314B3E">
              <w:rPr>
                <w:rFonts w:ascii="Arial Narrow" w:eastAsia="Times New Roman" w:hAnsi="Arial Narrow"/>
                <w:b/>
                <w:bCs/>
                <w:sz w:val="18"/>
                <w:szCs w:val="18"/>
              </w:rPr>
              <w:t>TOTAL COST</w:t>
            </w:r>
          </w:p>
        </w:tc>
        <w:tc>
          <w:tcPr>
            <w:tcW w:w="701" w:type="pct"/>
            <w:tcBorders>
              <w:top w:val="nil"/>
              <w:left w:val="nil"/>
              <w:bottom w:val="single" w:sz="4" w:space="0" w:color="auto"/>
              <w:right w:val="single" w:sz="4" w:space="0" w:color="auto"/>
            </w:tcBorders>
            <w:shd w:val="clear" w:color="auto" w:fill="BFBFBF" w:themeFill="background1" w:themeFillShade="BF"/>
            <w:vAlign w:val="center"/>
            <w:hideMark/>
          </w:tcPr>
          <w:p w14:paraId="7C73F8F9" w14:textId="2B4D283C" w:rsidR="00092D16" w:rsidRPr="00092D16" w:rsidRDefault="00092D16" w:rsidP="00092D16">
            <w:pPr>
              <w:widowControl/>
              <w:spacing w:after="0" w:line="240" w:lineRule="auto"/>
              <w:jc w:val="center"/>
              <w:rPr>
                <w:rFonts w:ascii="Arial Narrow" w:eastAsia="Times New Roman" w:hAnsi="Arial Narrow"/>
                <w:b/>
                <w:bCs/>
                <w:i/>
                <w:iCs/>
                <w:color w:val="000000"/>
                <w:sz w:val="18"/>
                <w:szCs w:val="18"/>
                <w:lang w:val="en-US" w:eastAsia="en-US"/>
              </w:rPr>
            </w:pPr>
            <w:r w:rsidRPr="00314B3E">
              <w:rPr>
                <w:rFonts w:ascii="Arial Narrow" w:eastAsia="Times New Roman" w:hAnsi="Arial Narrow"/>
                <w:b/>
                <w:bCs/>
                <w:sz w:val="18"/>
                <w:szCs w:val="18"/>
              </w:rPr>
              <w:t>TOTAL COST</w:t>
            </w:r>
          </w:p>
        </w:tc>
        <w:tc>
          <w:tcPr>
            <w:tcW w:w="100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237480" w14:textId="77777777" w:rsidR="00092D16" w:rsidRPr="00092D16" w:rsidRDefault="00092D16" w:rsidP="00092D16">
            <w:pPr>
              <w:widowControl/>
              <w:spacing w:after="0" w:line="240" w:lineRule="auto"/>
              <w:rPr>
                <w:rFonts w:ascii="Arial Narrow" w:eastAsia="Times New Roman" w:hAnsi="Arial Narrow"/>
                <w:b/>
                <w:bCs/>
                <w:i/>
                <w:iCs/>
                <w:color w:val="000000"/>
                <w:sz w:val="18"/>
                <w:szCs w:val="18"/>
                <w:lang w:val="en-US" w:eastAsia="en-US"/>
              </w:rPr>
            </w:pPr>
          </w:p>
        </w:tc>
      </w:tr>
      <w:tr w:rsidR="00092D16" w:rsidRPr="00092D16" w14:paraId="0694E01D" w14:textId="77777777" w:rsidTr="00092D16">
        <w:trPr>
          <w:trHeight w:val="144"/>
        </w:trPr>
        <w:tc>
          <w:tcPr>
            <w:tcW w:w="763" w:type="pct"/>
            <w:tcBorders>
              <w:top w:val="nil"/>
              <w:left w:val="single" w:sz="4" w:space="0" w:color="auto"/>
              <w:bottom w:val="single" w:sz="4" w:space="0" w:color="auto"/>
              <w:right w:val="single" w:sz="4" w:space="0" w:color="auto"/>
            </w:tcBorders>
            <w:shd w:val="clear" w:color="000000" w:fill="C5E0B3"/>
            <w:vAlign w:val="center"/>
            <w:hideMark/>
          </w:tcPr>
          <w:p w14:paraId="5075B929" w14:textId="77777777" w:rsidR="00092D16" w:rsidRPr="00092D16" w:rsidRDefault="00092D16" w:rsidP="00092D16">
            <w:pPr>
              <w:widowControl/>
              <w:spacing w:after="0" w:line="240" w:lineRule="auto"/>
              <w:jc w:val="center"/>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TOTAL</w:t>
            </w:r>
          </w:p>
        </w:tc>
        <w:tc>
          <w:tcPr>
            <w:tcW w:w="662" w:type="pct"/>
            <w:tcBorders>
              <w:top w:val="nil"/>
              <w:left w:val="nil"/>
              <w:bottom w:val="single" w:sz="4" w:space="0" w:color="auto"/>
              <w:right w:val="single" w:sz="4" w:space="0" w:color="auto"/>
            </w:tcBorders>
            <w:shd w:val="clear" w:color="000000" w:fill="C5E0B3"/>
            <w:vAlign w:val="center"/>
            <w:hideMark/>
          </w:tcPr>
          <w:p w14:paraId="4F4D38D4" w14:textId="77777777" w:rsidR="00092D16" w:rsidRPr="00092D16" w:rsidRDefault="00092D16" w:rsidP="00092D16">
            <w:pPr>
              <w:widowControl/>
              <w:spacing w:after="0" w:line="240" w:lineRule="auto"/>
              <w:jc w:val="right"/>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559,759,836.65</w:t>
            </w:r>
          </w:p>
        </w:tc>
        <w:tc>
          <w:tcPr>
            <w:tcW w:w="517" w:type="pct"/>
            <w:tcBorders>
              <w:top w:val="nil"/>
              <w:left w:val="nil"/>
              <w:bottom w:val="single" w:sz="4" w:space="0" w:color="auto"/>
              <w:right w:val="single" w:sz="4" w:space="0" w:color="auto"/>
            </w:tcBorders>
            <w:shd w:val="clear" w:color="000000" w:fill="C5E0B3"/>
            <w:vAlign w:val="center"/>
            <w:hideMark/>
          </w:tcPr>
          <w:p w14:paraId="6089FC2C" w14:textId="77777777" w:rsidR="00092D16" w:rsidRPr="00092D16" w:rsidRDefault="00092D16" w:rsidP="00092D16">
            <w:pPr>
              <w:widowControl/>
              <w:spacing w:after="0" w:line="240" w:lineRule="auto"/>
              <w:jc w:val="right"/>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348,334</w:t>
            </w:r>
          </w:p>
        </w:tc>
        <w:tc>
          <w:tcPr>
            <w:tcW w:w="662" w:type="pct"/>
            <w:tcBorders>
              <w:top w:val="nil"/>
              <w:left w:val="nil"/>
              <w:bottom w:val="single" w:sz="4" w:space="0" w:color="auto"/>
              <w:right w:val="single" w:sz="4" w:space="0" w:color="auto"/>
            </w:tcBorders>
            <w:shd w:val="clear" w:color="000000" w:fill="C5E0B3"/>
            <w:vAlign w:val="center"/>
            <w:hideMark/>
          </w:tcPr>
          <w:p w14:paraId="289C180D" w14:textId="77777777" w:rsidR="00092D16" w:rsidRPr="00092D16" w:rsidRDefault="00092D16" w:rsidP="00092D16">
            <w:pPr>
              <w:widowControl/>
              <w:spacing w:after="0" w:line="240" w:lineRule="auto"/>
              <w:jc w:val="right"/>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176,952,657.73</w:t>
            </w:r>
          </w:p>
        </w:tc>
        <w:tc>
          <w:tcPr>
            <w:tcW w:w="692" w:type="pct"/>
            <w:tcBorders>
              <w:top w:val="nil"/>
              <w:left w:val="nil"/>
              <w:bottom w:val="single" w:sz="4" w:space="0" w:color="auto"/>
              <w:right w:val="single" w:sz="4" w:space="0" w:color="auto"/>
            </w:tcBorders>
            <w:shd w:val="clear" w:color="000000" w:fill="C5E0B3"/>
            <w:vAlign w:val="center"/>
            <w:hideMark/>
          </w:tcPr>
          <w:p w14:paraId="07536C10" w14:textId="77777777" w:rsidR="00092D16" w:rsidRPr="00092D16" w:rsidRDefault="00092D16" w:rsidP="00092D16">
            <w:pPr>
              <w:widowControl/>
              <w:spacing w:after="0" w:line="240" w:lineRule="auto"/>
              <w:jc w:val="right"/>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353,383,103.46</w:t>
            </w:r>
          </w:p>
        </w:tc>
        <w:tc>
          <w:tcPr>
            <w:tcW w:w="701" w:type="pct"/>
            <w:tcBorders>
              <w:top w:val="nil"/>
              <w:left w:val="nil"/>
              <w:bottom w:val="single" w:sz="4" w:space="0" w:color="auto"/>
              <w:right w:val="single" w:sz="4" w:space="0" w:color="auto"/>
            </w:tcBorders>
            <w:shd w:val="clear" w:color="000000" w:fill="C5E0B3"/>
            <w:vAlign w:val="center"/>
            <w:hideMark/>
          </w:tcPr>
          <w:p w14:paraId="26656447" w14:textId="77777777" w:rsidR="00092D16" w:rsidRPr="00092D16" w:rsidRDefault="00092D16" w:rsidP="00092D16">
            <w:pPr>
              <w:widowControl/>
              <w:spacing w:after="0" w:line="240" w:lineRule="auto"/>
              <w:jc w:val="right"/>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490,300,104.61</w:t>
            </w:r>
          </w:p>
        </w:tc>
        <w:tc>
          <w:tcPr>
            <w:tcW w:w="1003" w:type="pct"/>
            <w:tcBorders>
              <w:top w:val="nil"/>
              <w:left w:val="nil"/>
              <w:bottom w:val="single" w:sz="4" w:space="0" w:color="auto"/>
              <w:right w:val="single" w:sz="4" w:space="0" w:color="auto"/>
            </w:tcBorders>
            <w:shd w:val="clear" w:color="000000" w:fill="C5E0B3"/>
            <w:vAlign w:val="center"/>
            <w:hideMark/>
          </w:tcPr>
          <w:p w14:paraId="1AC4AFB1" w14:textId="77777777" w:rsidR="00092D16" w:rsidRPr="00092D16" w:rsidRDefault="00092D16" w:rsidP="00092D16">
            <w:pPr>
              <w:widowControl/>
              <w:spacing w:after="0" w:line="240" w:lineRule="auto"/>
              <w:jc w:val="right"/>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1,580,395,702.45</w:t>
            </w:r>
          </w:p>
        </w:tc>
      </w:tr>
      <w:tr w:rsidR="00092D16" w:rsidRPr="00092D16" w14:paraId="76360D6A"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18665E9A"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Central Office</w:t>
            </w:r>
          </w:p>
        </w:tc>
        <w:tc>
          <w:tcPr>
            <w:tcW w:w="662" w:type="pct"/>
            <w:tcBorders>
              <w:top w:val="nil"/>
              <w:left w:val="nil"/>
              <w:bottom w:val="single" w:sz="4" w:space="0" w:color="auto"/>
              <w:right w:val="single" w:sz="4" w:space="0" w:color="auto"/>
            </w:tcBorders>
            <w:shd w:val="clear" w:color="auto" w:fill="auto"/>
            <w:vAlign w:val="center"/>
            <w:hideMark/>
          </w:tcPr>
          <w:p w14:paraId="2A47F7EA"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517,992,176.43</w:t>
            </w:r>
          </w:p>
        </w:tc>
        <w:tc>
          <w:tcPr>
            <w:tcW w:w="517" w:type="pct"/>
            <w:tcBorders>
              <w:top w:val="nil"/>
              <w:left w:val="nil"/>
              <w:bottom w:val="single" w:sz="4" w:space="0" w:color="auto"/>
              <w:right w:val="single" w:sz="4" w:space="0" w:color="auto"/>
            </w:tcBorders>
            <w:shd w:val="clear" w:color="auto" w:fill="auto"/>
            <w:vAlign w:val="center"/>
            <w:hideMark/>
          </w:tcPr>
          <w:p w14:paraId="25FE87CD" w14:textId="77777777" w:rsidR="00092D16" w:rsidRPr="00092D16" w:rsidRDefault="00092D16" w:rsidP="00092D16">
            <w:pPr>
              <w:widowControl/>
              <w:spacing w:after="0" w:line="240" w:lineRule="auto"/>
              <w:jc w:val="right"/>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 xml:space="preserve">- </w:t>
            </w:r>
          </w:p>
        </w:tc>
        <w:tc>
          <w:tcPr>
            <w:tcW w:w="662" w:type="pct"/>
            <w:tcBorders>
              <w:top w:val="nil"/>
              <w:left w:val="nil"/>
              <w:bottom w:val="single" w:sz="4" w:space="0" w:color="auto"/>
              <w:right w:val="single" w:sz="4" w:space="0" w:color="auto"/>
            </w:tcBorders>
            <w:shd w:val="clear" w:color="auto" w:fill="auto"/>
            <w:vAlign w:val="center"/>
            <w:hideMark/>
          </w:tcPr>
          <w:p w14:paraId="30AC9B5D" w14:textId="77777777" w:rsidR="00092D16" w:rsidRPr="00092D16" w:rsidRDefault="00092D16" w:rsidP="00092D16">
            <w:pPr>
              <w:widowControl/>
              <w:spacing w:after="0" w:line="240" w:lineRule="auto"/>
              <w:jc w:val="right"/>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 xml:space="preserve">- </w:t>
            </w:r>
          </w:p>
        </w:tc>
        <w:tc>
          <w:tcPr>
            <w:tcW w:w="692" w:type="pct"/>
            <w:tcBorders>
              <w:top w:val="nil"/>
              <w:left w:val="nil"/>
              <w:bottom w:val="single" w:sz="4" w:space="0" w:color="auto"/>
              <w:right w:val="single" w:sz="4" w:space="0" w:color="auto"/>
            </w:tcBorders>
            <w:shd w:val="clear" w:color="auto" w:fill="auto"/>
            <w:vAlign w:val="center"/>
            <w:hideMark/>
          </w:tcPr>
          <w:p w14:paraId="68D11B18" w14:textId="77777777" w:rsidR="00092D16" w:rsidRPr="00092D16" w:rsidRDefault="00092D16" w:rsidP="00092D16">
            <w:pPr>
              <w:widowControl/>
              <w:spacing w:after="0" w:line="240" w:lineRule="auto"/>
              <w:jc w:val="right"/>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 xml:space="preserve">- </w:t>
            </w:r>
          </w:p>
        </w:tc>
        <w:tc>
          <w:tcPr>
            <w:tcW w:w="701" w:type="pct"/>
            <w:tcBorders>
              <w:top w:val="nil"/>
              <w:left w:val="nil"/>
              <w:bottom w:val="single" w:sz="4" w:space="0" w:color="auto"/>
              <w:right w:val="single" w:sz="4" w:space="0" w:color="auto"/>
            </w:tcBorders>
            <w:shd w:val="clear" w:color="auto" w:fill="auto"/>
            <w:vAlign w:val="center"/>
            <w:hideMark/>
          </w:tcPr>
          <w:p w14:paraId="39095F88" w14:textId="77777777" w:rsidR="00092D16" w:rsidRPr="00092D16" w:rsidRDefault="00092D16" w:rsidP="00092D16">
            <w:pPr>
              <w:widowControl/>
              <w:spacing w:after="0" w:line="240" w:lineRule="auto"/>
              <w:jc w:val="right"/>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 xml:space="preserve">- </w:t>
            </w:r>
          </w:p>
        </w:tc>
        <w:tc>
          <w:tcPr>
            <w:tcW w:w="1003" w:type="pct"/>
            <w:tcBorders>
              <w:top w:val="nil"/>
              <w:left w:val="nil"/>
              <w:bottom w:val="single" w:sz="4" w:space="0" w:color="auto"/>
              <w:right w:val="single" w:sz="4" w:space="0" w:color="auto"/>
            </w:tcBorders>
            <w:shd w:val="clear" w:color="auto" w:fill="auto"/>
            <w:vAlign w:val="center"/>
            <w:hideMark/>
          </w:tcPr>
          <w:p w14:paraId="37A2A8E4"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517,992,176.43</w:t>
            </w:r>
          </w:p>
        </w:tc>
      </w:tr>
      <w:tr w:rsidR="00092D16" w:rsidRPr="00092D16" w14:paraId="74194E25"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12AD8C81"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NRLMB - NROC</w:t>
            </w:r>
          </w:p>
        </w:tc>
        <w:tc>
          <w:tcPr>
            <w:tcW w:w="662" w:type="pct"/>
            <w:tcBorders>
              <w:top w:val="nil"/>
              <w:left w:val="nil"/>
              <w:bottom w:val="single" w:sz="4" w:space="0" w:color="auto"/>
              <w:right w:val="single" w:sz="4" w:space="0" w:color="auto"/>
            </w:tcBorders>
            <w:shd w:val="clear" w:color="auto" w:fill="auto"/>
            <w:vAlign w:val="center"/>
            <w:hideMark/>
          </w:tcPr>
          <w:p w14:paraId="26F3E10B" w14:textId="77777777" w:rsidR="00092D16" w:rsidRPr="00092D16" w:rsidRDefault="00092D16" w:rsidP="00092D16">
            <w:pPr>
              <w:widowControl/>
              <w:spacing w:after="0" w:line="240" w:lineRule="auto"/>
              <w:jc w:val="right"/>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 xml:space="preserve">- </w:t>
            </w:r>
          </w:p>
        </w:tc>
        <w:tc>
          <w:tcPr>
            <w:tcW w:w="517" w:type="pct"/>
            <w:tcBorders>
              <w:top w:val="nil"/>
              <w:left w:val="nil"/>
              <w:bottom w:val="single" w:sz="4" w:space="0" w:color="auto"/>
              <w:right w:val="single" w:sz="4" w:space="0" w:color="auto"/>
            </w:tcBorders>
            <w:shd w:val="clear" w:color="auto" w:fill="auto"/>
            <w:vAlign w:val="center"/>
            <w:hideMark/>
          </w:tcPr>
          <w:p w14:paraId="750D34F7"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83,936</w:t>
            </w:r>
          </w:p>
        </w:tc>
        <w:tc>
          <w:tcPr>
            <w:tcW w:w="662" w:type="pct"/>
            <w:tcBorders>
              <w:top w:val="nil"/>
              <w:left w:val="nil"/>
              <w:bottom w:val="single" w:sz="4" w:space="0" w:color="auto"/>
              <w:right w:val="single" w:sz="4" w:space="0" w:color="auto"/>
            </w:tcBorders>
            <w:shd w:val="clear" w:color="auto" w:fill="auto"/>
            <w:vAlign w:val="center"/>
            <w:hideMark/>
          </w:tcPr>
          <w:p w14:paraId="16B5DCFF"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46,962,512.00</w:t>
            </w:r>
          </w:p>
        </w:tc>
        <w:tc>
          <w:tcPr>
            <w:tcW w:w="692" w:type="pct"/>
            <w:tcBorders>
              <w:top w:val="nil"/>
              <w:left w:val="nil"/>
              <w:bottom w:val="single" w:sz="4" w:space="0" w:color="auto"/>
              <w:right w:val="single" w:sz="4" w:space="0" w:color="auto"/>
            </w:tcBorders>
            <w:shd w:val="clear" w:color="auto" w:fill="auto"/>
            <w:vAlign w:val="center"/>
            <w:hideMark/>
          </w:tcPr>
          <w:p w14:paraId="59EBE074"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79,761,756.84</w:t>
            </w:r>
          </w:p>
        </w:tc>
        <w:tc>
          <w:tcPr>
            <w:tcW w:w="701" w:type="pct"/>
            <w:tcBorders>
              <w:top w:val="nil"/>
              <w:left w:val="nil"/>
              <w:bottom w:val="single" w:sz="4" w:space="0" w:color="auto"/>
              <w:right w:val="single" w:sz="4" w:space="0" w:color="auto"/>
            </w:tcBorders>
            <w:shd w:val="clear" w:color="auto" w:fill="auto"/>
            <w:vAlign w:val="center"/>
            <w:hideMark/>
          </w:tcPr>
          <w:p w14:paraId="490E965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59,545,729.25</w:t>
            </w:r>
          </w:p>
        </w:tc>
        <w:tc>
          <w:tcPr>
            <w:tcW w:w="1003" w:type="pct"/>
            <w:tcBorders>
              <w:top w:val="nil"/>
              <w:left w:val="nil"/>
              <w:bottom w:val="single" w:sz="4" w:space="0" w:color="auto"/>
              <w:right w:val="single" w:sz="4" w:space="0" w:color="auto"/>
            </w:tcBorders>
            <w:shd w:val="clear" w:color="auto" w:fill="auto"/>
            <w:vAlign w:val="center"/>
            <w:hideMark/>
          </w:tcPr>
          <w:p w14:paraId="4FAB278E"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486,269,998.09</w:t>
            </w:r>
          </w:p>
        </w:tc>
      </w:tr>
      <w:tr w:rsidR="00092D16" w:rsidRPr="00092D16" w14:paraId="3AC2327B"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09D7E04C"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NRLMB - VDRC</w:t>
            </w:r>
          </w:p>
        </w:tc>
        <w:tc>
          <w:tcPr>
            <w:tcW w:w="662" w:type="pct"/>
            <w:tcBorders>
              <w:top w:val="nil"/>
              <w:left w:val="nil"/>
              <w:bottom w:val="single" w:sz="4" w:space="0" w:color="auto"/>
              <w:right w:val="single" w:sz="4" w:space="0" w:color="auto"/>
            </w:tcBorders>
            <w:shd w:val="clear" w:color="auto" w:fill="auto"/>
            <w:vAlign w:val="center"/>
            <w:hideMark/>
          </w:tcPr>
          <w:p w14:paraId="39C48B04" w14:textId="77777777" w:rsidR="00092D16" w:rsidRPr="00092D16" w:rsidRDefault="00092D16" w:rsidP="00092D16">
            <w:pPr>
              <w:widowControl/>
              <w:spacing w:after="0" w:line="240" w:lineRule="auto"/>
              <w:jc w:val="right"/>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 xml:space="preserve">- </w:t>
            </w:r>
          </w:p>
        </w:tc>
        <w:tc>
          <w:tcPr>
            <w:tcW w:w="517" w:type="pct"/>
            <w:tcBorders>
              <w:top w:val="nil"/>
              <w:left w:val="nil"/>
              <w:bottom w:val="single" w:sz="4" w:space="0" w:color="auto"/>
              <w:right w:val="single" w:sz="4" w:space="0" w:color="auto"/>
            </w:tcBorders>
            <w:shd w:val="clear" w:color="auto" w:fill="auto"/>
            <w:vAlign w:val="center"/>
            <w:hideMark/>
          </w:tcPr>
          <w:p w14:paraId="4415F643"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40,599</w:t>
            </w:r>
          </w:p>
        </w:tc>
        <w:tc>
          <w:tcPr>
            <w:tcW w:w="662" w:type="pct"/>
            <w:tcBorders>
              <w:top w:val="nil"/>
              <w:left w:val="nil"/>
              <w:bottom w:val="single" w:sz="4" w:space="0" w:color="auto"/>
              <w:right w:val="single" w:sz="4" w:space="0" w:color="auto"/>
            </w:tcBorders>
            <w:shd w:val="clear" w:color="auto" w:fill="auto"/>
            <w:vAlign w:val="center"/>
            <w:hideMark/>
          </w:tcPr>
          <w:p w14:paraId="19955211"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8,080,555.00</w:t>
            </w:r>
          </w:p>
        </w:tc>
        <w:tc>
          <w:tcPr>
            <w:tcW w:w="692" w:type="pct"/>
            <w:tcBorders>
              <w:top w:val="nil"/>
              <w:left w:val="nil"/>
              <w:bottom w:val="single" w:sz="4" w:space="0" w:color="auto"/>
              <w:right w:val="single" w:sz="4" w:space="0" w:color="auto"/>
            </w:tcBorders>
            <w:shd w:val="clear" w:color="auto" w:fill="auto"/>
            <w:vAlign w:val="center"/>
            <w:hideMark/>
          </w:tcPr>
          <w:p w14:paraId="107A14F8"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0,338,894.34</w:t>
            </w:r>
          </w:p>
        </w:tc>
        <w:tc>
          <w:tcPr>
            <w:tcW w:w="701" w:type="pct"/>
            <w:tcBorders>
              <w:top w:val="nil"/>
              <w:left w:val="nil"/>
              <w:bottom w:val="single" w:sz="4" w:space="0" w:color="auto"/>
              <w:right w:val="single" w:sz="4" w:space="0" w:color="auto"/>
            </w:tcBorders>
            <w:shd w:val="clear" w:color="auto" w:fill="auto"/>
            <w:vAlign w:val="center"/>
            <w:hideMark/>
          </w:tcPr>
          <w:p w14:paraId="368329D0"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5,077,232.50</w:t>
            </w:r>
          </w:p>
        </w:tc>
        <w:tc>
          <w:tcPr>
            <w:tcW w:w="1003" w:type="pct"/>
            <w:tcBorders>
              <w:top w:val="nil"/>
              <w:left w:val="nil"/>
              <w:bottom w:val="single" w:sz="4" w:space="0" w:color="auto"/>
              <w:right w:val="single" w:sz="4" w:space="0" w:color="auto"/>
            </w:tcBorders>
            <w:shd w:val="clear" w:color="auto" w:fill="auto"/>
            <w:vAlign w:val="center"/>
            <w:hideMark/>
          </w:tcPr>
          <w:p w14:paraId="60E7E17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53,496,681.84</w:t>
            </w:r>
          </w:p>
        </w:tc>
      </w:tr>
      <w:tr w:rsidR="00092D16" w:rsidRPr="00092D16" w14:paraId="5609E465"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471769C2"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I</w:t>
            </w:r>
          </w:p>
        </w:tc>
        <w:tc>
          <w:tcPr>
            <w:tcW w:w="662" w:type="pct"/>
            <w:tcBorders>
              <w:top w:val="nil"/>
              <w:left w:val="nil"/>
              <w:bottom w:val="single" w:sz="4" w:space="0" w:color="auto"/>
              <w:right w:val="single" w:sz="4" w:space="0" w:color="auto"/>
            </w:tcBorders>
            <w:shd w:val="clear" w:color="auto" w:fill="auto"/>
            <w:vAlign w:val="center"/>
            <w:hideMark/>
          </w:tcPr>
          <w:p w14:paraId="6840FF7B"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497,055.20</w:t>
            </w:r>
          </w:p>
        </w:tc>
        <w:tc>
          <w:tcPr>
            <w:tcW w:w="517" w:type="pct"/>
            <w:tcBorders>
              <w:top w:val="nil"/>
              <w:left w:val="nil"/>
              <w:bottom w:val="single" w:sz="4" w:space="0" w:color="auto"/>
              <w:right w:val="single" w:sz="4" w:space="0" w:color="auto"/>
            </w:tcBorders>
            <w:shd w:val="clear" w:color="auto" w:fill="auto"/>
            <w:vAlign w:val="center"/>
            <w:hideMark/>
          </w:tcPr>
          <w:p w14:paraId="209600E1"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2,661</w:t>
            </w:r>
          </w:p>
        </w:tc>
        <w:tc>
          <w:tcPr>
            <w:tcW w:w="662" w:type="pct"/>
            <w:tcBorders>
              <w:top w:val="nil"/>
              <w:left w:val="nil"/>
              <w:bottom w:val="single" w:sz="4" w:space="0" w:color="auto"/>
              <w:right w:val="single" w:sz="4" w:space="0" w:color="auto"/>
            </w:tcBorders>
            <w:shd w:val="clear" w:color="auto" w:fill="auto"/>
            <w:vAlign w:val="center"/>
            <w:hideMark/>
          </w:tcPr>
          <w:p w14:paraId="35AC807F"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6,457,110.00</w:t>
            </w:r>
          </w:p>
        </w:tc>
        <w:tc>
          <w:tcPr>
            <w:tcW w:w="692" w:type="pct"/>
            <w:tcBorders>
              <w:top w:val="nil"/>
              <w:left w:val="nil"/>
              <w:bottom w:val="single" w:sz="4" w:space="0" w:color="auto"/>
              <w:right w:val="single" w:sz="4" w:space="0" w:color="auto"/>
            </w:tcBorders>
            <w:shd w:val="clear" w:color="auto" w:fill="auto"/>
            <w:vAlign w:val="center"/>
            <w:hideMark/>
          </w:tcPr>
          <w:p w14:paraId="35CA49ED"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2,970,291.92</w:t>
            </w:r>
          </w:p>
        </w:tc>
        <w:tc>
          <w:tcPr>
            <w:tcW w:w="701" w:type="pct"/>
            <w:tcBorders>
              <w:top w:val="nil"/>
              <w:left w:val="nil"/>
              <w:bottom w:val="single" w:sz="4" w:space="0" w:color="auto"/>
              <w:right w:val="single" w:sz="4" w:space="0" w:color="auto"/>
            </w:tcBorders>
            <w:shd w:val="clear" w:color="auto" w:fill="auto"/>
            <w:vAlign w:val="center"/>
            <w:hideMark/>
          </w:tcPr>
          <w:p w14:paraId="2C82CF02"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5,692,644.58</w:t>
            </w:r>
          </w:p>
        </w:tc>
        <w:tc>
          <w:tcPr>
            <w:tcW w:w="1003" w:type="pct"/>
            <w:tcBorders>
              <w:top w:val="nil"/>
              <w:left w:val="nil"/>
              <w:bottom w:val="single" w:sz="4" w:space="0" w:color="auto"/>
              <w:right w:val="single" w:sz="4" w:space="0" w:color="auto"/>
            </w:tcBorders>
            <w:shd w:val="clear" w:color="auto" w:fill="auto"/>
            <w:vAlign w:val="center"/>
            <w:hideMark/>
          </w:tcPr>
          <w:p w14:paraId="314C4543"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46,617,101.70</w:t>
            </w:r>
          </w:p>
        </w:tc>
      </w:tr>
      <w:tr w:rsidR="00092D16" w:rsidRPr="00092D16" w14:paraId="6EE1B3A4"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548BD45A"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II</w:t>
            </w:r>
          </w:p>
        </w:tc>
        <w:tc>
          <w:tcPr>
            <w:tcW w:w="662" w:type="pct"/>
            <w:tcBorders>
              <w:top w:val="nil"/>
              <w:left w:val="nil"/>
              <w:bottom w:val="single" w:sz="4" w:space="0" w:color="auto"/>
              <w:right w:val="single" w:sz="4" w:space="0" w:color="auto"/>
            </w:tcBorders>
            <w:shd w:val="clear" w:color="auto" w:fill="auto"/>
            <w:vAlign w:val="center"/>
            <w:hideMark/>
          </w:tcPr>
          <w:p w14:paraId="135E5C7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97,869.36</w:t>
            </w:r>
          </w:p>
        </w:tc>
        <w:tc>
          <w:tcPr>
            <w:tcW w:w="517" w:type="pct"/>
            <w:tcBorders>
              <w:top w:val="nil"/>
              <w:left w:val="nil"/>
              <w:bottom w:val="single" w:sz="4" w:space="0" w:color="auto"/>
              <w:right w:val="single" w:sz="4" w:space="0" w:color="auto"/>
            </w:tcBorders>
            <w:shd w:val="clear" w:color="auto" w:fill="auto"/>
            <w:vAlign w:val="center"/>
            <w:hideMark/>
          </w:tcPr>
          <w:p w14:paraId="260EC815"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2,302</w:t>
            </w:r>
          </w:p>
        </w:tc>
        <w:tc>
          <w:tcPr>
            <w:tcW w:w="662" w:type="pct"/>
            <w:tcBorders>
              <w:top w:val="nil"/>
              <w:left w:val="nil"/>
              <w:bottom w:val="single" w:sz="4" w:space="0" w:color="auto"/>
              <w:right w:val="single" w:sz="4" w:space="0" w:color="auto"/>
            </w:tcBorders>
            <w:shd w:val="clear" w:color="auto" w:fill="auto"/>
            <w:vAlign w:val="center"/>
            <w:hideMark/>
          </w:tcPr>
          <w:p w14:paraId="201E889A"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5,616,090.08</w:t>
            </w:r>
          </w:p>
        </w:tc>
        <w:tc>
          <w:tcPr>
            <w:tcW w:w="692" w:type="pct"/>
            <w:tcBorders>
              <w:top w:val="nil"/>
              <w:left w:val="nil"/>
              <w:bottom w:val="single" w:sz="4" w:space="0" w:color="auto"/>
              <w:right w:val="single" w:sz="4" w:space="0" w:color="auto"/>
            </w:tcBorders>
            <w:shd w:val="clear" w:color="auto" w:fill="auto"/>
            <w:vAlign w:val="center"/>
            <w:hideMark/>
          </w:tcPr>
          <w:p w14:paraId="4E6B2D8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5,036,505.17</w:t>
            </w:r>
          </w:p>
        </w:tc>
        <w:tc>
          <w:tcPr>
            <w:tcW w:w="701" w:type="pct"/>
            <w:tcBorders>
              <w:top w:val="nil"/>
              <w:left w:val="nil"/>
              <w:bottom w:val="single" w:sz="4" w:space="0" w:color="auto"/>
              <w:right w:val="single" w:sz="4" w:space="0" w:color="auto"/>
            </w:tcBorders>
            <w:shd w:val="clear" w:color="auto" w:fill="auto"/>
            <w:vAlign w:val="center"/>
            <w:hideMark/>
          </w:tcPr>
          <w:p w14:paraId="00BF3725"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4,700,012.28</w:t>
            </w:r>
          </w:p>
        </w:tc>
        <w:tc>
          <w:tcPr>
            <w:tcW w:w="1003" w:type="pct"/>
            <w:tcBorders>
              <w:top w:val="nil"/>
              <w:left w:val="nil"/>
              <w:bottom w:val="single" w:sz="4" w:space="0" w:color="auto"/>
              <w:right w:val="single" w:sz="4" w:space="0" w:color="auto"/>
            </w:tcBorders>
            <w:shd w:val="clear" w:color="auto" w:fill="auto"/>
            <w:vAlign w:val="center"/>
            <w:hideMark/>
          </w:tcPr>
          <w:p w14:paraId="42B32D67"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5,450,476.89</w:t>
            </w:r>
          </w:p>
        </w:tc>
      </w:tr>
      <w:tr w:rsidR="00092D16" w:rsidRPr="00092D16" w14:paraId="33CA8D95"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63B57D1B"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III</w:t>
            </w:r>
          </w:p>
        </w:tc>
        <w:tc>
          <w:tcPr>
            <w:tcW w:w="662" w:type="pct"/>
            <w:tcBorders>
              <w:top w:val="nil"/>
              <w:left w:val="nil"/>
              <w:bottom w:val="single" w:sz="4" w:space="0" w:color="auto"/>
              <w:right w:val="single" w:sz="4" w:space="0" w:color="auto"/>
            </w:tcBorders>
            <w:shd w:val="clear" w:color="auto" w:fill="auto"/>
            <w:vAlign w:val="center"/>
            <w:hideMark/>
          </w:tcPr>
          <w:p w14:paraId="448D6F9E"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000,908.30</w:t>
            </w:r>
          </w:p>
        </w:tc>
        <w:tc>
          <w:tcPr>
            <w:tcW w:w="517" w:type="pct"/>
            <w:tcBorders>
              <w:top w:val="nil"/>
              <w:left w:val="nil"/>
              <w:bottom w:val="single" w:sz="4" w:space="0" w:color="auto"/>
              <w:right w:val="single" w:sz="4" w:space="0" w:color="auto"/>
            </w:tcBorders>
            <w:shd w:val="clear" w:color="auto" w:fill="auto"/>
            <w:vAlign w:val="center"/>
            <w:hideMark/>
          </w:tcPr>
          <w:p w14:paraId="00FFCF14"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8,174</w:t>
            </w:r>
          </w:p>
        </w:tc>
        <w:tc>
          <w:tcPr>
            <w:tcW w:w="662" w:type="pct"/>
            <w:tcBorders>
              <w:top w:val="nil"/>
              <w:left w:val="nil"/>
              <w:bottom w:val="single" w:sz="4" w:space="0" w:color="auto"/>
              <w:right w:val="single" w:sz="4" w:space="0" w:color="auto"/>
            </w:tcBorders>
            <w:shd w:val="clear" w:color="auto" w:fill="auto"/>
            <w:vAlign w:val="center"/>
            <w:hideMark/>
          </w:tcPr>
          <w:p w14:paraId="70B7DB19"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4,116,998.80</w:t>
            </w:r>
          </w:p>
        </w:tc>
        <w:tc>
          <w:tcPr>
            <w:tcW w:w="692" w:type="pct"/>
            <w:tcBorders>
              <w:top w:val="nil"/>
              <w:left w:val="nil"/>
              <w:bottom w:val="single" w:sz="4" w:space="0" w:color="auto"/>
              <w:right w:val="single" w:sz="4" w:space="0" w:color="auto"/>
            </w:tcBorders>
            <w:shd w:val="clear" w:color="auto" w:fill="auto"/>
            <w:vAlign w:val="center"/>
            <w:hideMark/>
          </w:tcPr>
          <w:p w14:paraId="585D4E0F"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397,760.00</w:t>
            </w:r>
          </w:p>
        </w:tc>
        <w:tc>
          <w:tcPr>
            <w:tcW w:w="701" w:type="pct"/>
            <w:tcBorders>
              <w:top w:val="nil"/>
              <w:left w:val="nil"/>
              <w:bottom w:val="single" w:sz="4" w:space="0" w:color="auto"/>
              <w:right w:val="single" w:sz="4" w:space="0" w:color="auto"/>
            </w:tcBorders>
            <w:shd w:val="clear" w:color="auto" w:fill="auto"/>
            <w:vAlign w:val="center"/>
            <w:hideMark/>
          </w:tcPr>
          <w:p w14:paraId="0E88841F"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3,650.00</w:t>
            </w:r>
          </w:p>
        </w:tc>
        <w:tc>
          <w:tcPr>
            <w:tcW w:w="1003" w:type="pct"/>
            <w:tcBorders>
              <w:top w:val="nil"/>
              <w:left w:val="nil"/>
              <w:bottom w:val="single" w:sz="4" w:space="0" w:color="auto"/>
              <w:right w:val="single" w:sz="4" w:space="0" w:color="auto"/>
            </w:tcBorders>
            <w:shd w:val="clear" w:color="auto" w:fill="auto"/>
            <w:vAlign w:val="center"/>
            <w:hideMark/>
          </w:tcPr>
          <w:p w14:paraId="2641579B"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8,529,317.10</w:t>
            </w:r>
          </w:p>
        </w:tc>
      </w:tr>
      <w:tr w:rsidR="00092D16" w:rsidRPr="00092D16" w14:paraId="285518CE"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7CA65069"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CALABARZON</w:t>
            </w:r>
          </w:p>
        </w:tc>
        <w:tc>
          <w:tcPr>
            <w:tcW w:w="662" w:type="pct"/>
            <w:tcBorders>
              <w:top w:val="nil"/>
              <w:left w:val="nil"/>
              <w:bottom w:val="single" w:sz="4" w:space="0" w:color="auto"/>
              <w:right w:val="single" w:sz="4" w:space="0" w:color="auto"/>
            </w:tcBorders>
            <w:shd w:val="clear" w:color="auto" w:fill="auto"/>
            <w:vAlign w:val="center"/>
            <w:hideMark/>
          </w:tcPr>
          <w:p w14:paraId="1367D0B2"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000,000.00</w:t>
            </w:r>
          </w:p>
        </w:tc>
        <w:tc>
          <w:tcPr>
            <w:tcW w:w="517" w:type="pct"/>
            <w:tcBorders>
              <w:top w:val="nil"/>
              <w:left w:val="nil"/>
              <w:bottom w:val="single" w:sz="4" w:space="0" w:color="auto"/>
              <w:right w:val="single" w:sz="4" w:space="0" w:color="auto"/>
            </w:tcBorders>
            <w:shd w:val="clear" w:color="auto" w:fill="auto"/>
            <w:vAlign w:val="center"/>
            <w:hideMark/>
          </w:tcPr>
          <w:p w14:paraId="10BDFC95"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5,948</w:t>
            </w:r>
          </w:p>
        </w:tc>
        <w:tc>
          <w:tcPr>
            <w:tcW w:w="662" w:type="pct"/>
            <w:tcBorders>
              <w:top w:val="nil"/>
              <w:left w:val="nil"/>
              <w:bottom w:val="single" w:sz="4" w:space="0" w:color="auto"/>
              <w:right w:val="single" w:sz="4" w:space="0" w:color="auto"/>
            </w:tcBorders>
            <w:shd w:val="clear" w:color="auto" w:fill="auto"/>
            <w:vAlign w:val="center"/>
            <w:hideMark/>
          </w:tcPr>
          <w:p w14:paraId="638F9148"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790,852.00</w:t>
            </w:r>
          </w:p>
        </w:tc>
        <w:tc>
          <w:tcPr>
            <w:tcW w:w="692" w:type="pct"/>
            <w:tcBorders>
              <w:top w:val="nil"/>
              <w:left w:val="nil"/>
              <w:bottom w:val="single" w:sz="4" w:space="0" w:color="auto"/>
              <w:right w:val="single" w:sz="4" w:space="0" w:color="auto"/>
            </w:tcBorders>
            <w:shd w:val="clear" w:color="auto" w:fill="auto"/>
            <w:vAlign w:val="center"/>
            <w:hideMark/>
          </w:tcPr>
          <w:p w14:paraId="15C556FE"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7,243,016.20</w:t>
            </w:r>
          </w:p>
        </w:tc>
        <w:tc>
          <w:tcPr>
            <w:tcW w:w="701" w:type="pct"/>
            <w:tcBorders>
              <w:top w:val="nil"/>
              <w:left w:val="nil"/>
              <w:bottom w:val="single" w:sz="4" w:space="0" w:color="auto"/>
              <w:right w:val="single" w:sz="4" w:space="0" w:color="auto"/>
            </w:tcBorders>
            <w:shd w:val="clear" w:color="auto" w:fill="auto"/>
            <w:vAlign w:val="center"/>
            <w:hideMark/>
          </w:tcPr>
          <w:p w14:paraId="4EA70DF6"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8,893,219.27</w:t>
            </w:r>
          </w:p>
        </w:tc>
        <w:tc>
          <w:tcPr>
            <w:tcW w:w="1003" w:type="pct"/>
            <w:tcBorders>
              <w:top w:val="nil"/>
              <w:left w:val="nil"/>
              <w:bottom w:val="single" w:sz="4" w:space="0" w:color="auto"/>
              <w:right w:val="single" w:sz="4" w:space="0" w:color="auto"/>
            </w:tcBorders>
            <w:shd w:val="clear" w:color="auto" w:fill="auto"/>
            <w:vAlign w:val="center"/>
            <w:hideMark/>
          </w:tcPr>
          <w:p w14:paraId="79CF7F57"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1,927,087.47</w:t>
            </w:r>
          </w:p>
        </w:tc>
      </w:tr>
      <w:tr w:rsidR="00092D16" w:rsidRPr="00092D16" w14:paraId="657DEE96"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63A55566"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MIMAROPA</w:t>
            </w:r>
          </w:p>
        </w:tc>
        <w:tc>
          <w:tcPr>
            <w:tcW w:w="662" w:type="pct"/>
            <w:tcBorders>
              <w:top w:val="nil"/>
              <w:left w:val="nil"/>
              <w:bottom w:val="single" w:sz="4" w:space="0" w:color="auto"/>
              <w:right w:val="single" w:sz="4" w:space="0" w:color="auto"/>
            </w:tcBorders>
            <w:shd w:val="clear" w:color="auto" w:fill="auto"/>
            <w:vAlign w:val="center"/>
            <w:hideMark/>
          </w:tcPr>
          <w:p w14:paraId="58CA1D98"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471,062.78</w:t>
            </w:r>
          </w:p>
        </w:tc>
        <w:tc>
          <w:tcPr>
            <w:tcW w:w="517" w:type="pct"/>
            <w:tcBorders>
              <w:top w:val="nil"/>
              <w:left w:val="nil"/>
              <w:bottom w:val="single" w:sz="4" w:space="0" w:color="auto"/>
              <w:right w:val="single" w:sz="4" w:space="0" w:color="auto"/>
            </w:tcBorders>
            <w:shd w:val="clear" w:color="auto" w:fill="auto"/>
            <w:vAlign w:val="center"/>
            <w:hideMark/>
          </w:tcPr>
          <w:p w14:paraId="5CDE2D81"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3,121</w:t>
            </w:r>
          </w:p>
        </w:tc>
        <w:tc>
          <w:tcPr>
            <w:tcW w:w="662" w:type="pct"/>
            <w:tcBorders>
              <w:top w:val="nil"/>
              <w:left w:val="nil"/>
              <w:bottom w:val="single" w:sz="4" w:space="0" w:color="auto"/>
              <w:right w:val="single" w:sz="4" w:space="0" w:color="auto"/>
            </w:tcBorders>
            <w:shd w:val="clear" w:color="auto" w:fill="auto"/>
            <w:vAlign w:val="center"/>
            <w:hideMark/>
          </w:tcPr>
          <w:p w14:paraId="52848D2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1,091,896.98</w:t>
            </w:r>
          </w:p>
        </w:tc>
        <w:tc>
          <w:tcPr>
            <w:tcW w:w="692" w:type="pct"/>
            <w:tcBorders>
              <w:top w:val="nil"/>
              <w:left w:val="nil"/>
              <w:bottom w:val="single" w:sz="4" w:space="0" w:color="auto"/>
              <w:right w:val="single" w:sz="4" w:space="0" w:color="auto"/>
            </w:tcBorders>
            <w:shd w:val="clear" w:color="auto" w:fill="auto"/>
            <w:vAlign w:val="center"/>
            <w:hideMark/>
          </w:tcPr>
          <w:p w14:paraId="4228AC9F"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697,414.00</w:t>
            </w:r>
          </w:p>
        </w:tc>
        <w:tc>
          <w:tcPr>
            <w:tcW w:w="701" w:type="pct"/>
            <w:tcBorders>
              <w:top w:val="nil"/>
              <w:left w:val="nil"/>
              <w:bottom w:val="single" w:sz="4" w:space="0" w:color="auto"/>
              <w:right w:val="single" w:sz="4" w:space="0" w:color="auto"/>
            </w:tcBorders>
            <w:shd w:val="clear" w:color="auto" w:fill="auto"/>
            <w:vAlign w:val="center"/>
            <w:hideMark/>
          </w:tcPr>
          <w:p w14:paraId="2D732F39"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8,922,051.45</w:t>
            </w:r>
          </w:p>
        </w:tc>
        <w:tc>
          <w:tcPr>
            <w:tcW w:w="1003" w:type="pct"/>
            <w:tcBorders>
              <w:top w:val="nil"/>
              <w:left w:val="nil"/>
              <w:bottom w:val="single" w:sz="4" w:space="0" w:color="auto"/>
              <w:right w:val="single" w:sz="4" w:space="0" w:color="auto"/>
            </w:tcBorders>
            <w:shd w:val="clear" w:color="auto" w:fill="auto"/>
            <w:vAlign w:val="center"/>
            <w:hideMark/>
          </w:tcPr>
          <w:p w14:paraId="36E760EB"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4,182,425.21</w:t>
            </w:r>
          </w:p>
        </w:tc>
      </w:tr>
      <w:tr w:rsidR="00092D16" w:rsidRPr="00092D16" w14:paraId="1D7873D5"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2B36DAD1"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V</w:t>
            </w:r>
          </w:p>
        </w:tc>
        <w:tc>
          <w:tcPr>
            <w:tcW w:w="662" w:type="pct"/>
            <w:tcBorders>
              <w:top w:val="nil"/>
              <w:left w:val="nil"/>
              <w:bottom w:val="single" w:sz="4" w:space="0" w:color="auto"/>
              <w:right w:val="single" w:sz="4" w:space="0" w:color="auto"/>
            </w:tcBorders>
            <w:shd w:val="clear" w:color="auto" w:fill="auto"/>
            <w:vAlign w:val="center"/>
            <w:hideMark/>
          </w:tcPr>
          <w:p w14:paraId="72755419"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000,000.00</w:t>
            </w:r>
          </w:p>
        </w:tc>
        <w:tc>
          <w:tcPr>
            <w:tcW w:w="517" w:type="pct"/>
            <w:tcBorders>
              <w:top w:val="nil"/>
              <w:left w:val="nil"/>
              <w:bottom w:val="single" w:sz="4" w:space="0" w:color="auto"/>
              <w:right w:val="single" w:sz="4" w:space="0" w:color="auto"/>
            </w:tcBorders>
            <w:shd w:val="clear" w:color="auto" w:fill="auto"/>
            <w:vAlign w:val="center"/>
            <w:hideMark/>
          </w:tcPr>
          <w:p w14:paraId="1A282A90"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2,040</w:t>
            </w:r>
          </w:p>
        </w:tc>
        <w:tc>
          <w:tcPr>
            <w:tcW w:w="662" w:type="pct"/>
            <w:tcBorders>
              <w:top w:val="nil"/>
              <w:left w:val="nil"/>
              <w:bottom w:val="single" w:sz="4" w:space="0" w:color="auto"/>
              <w:right w:val="single" w:sz="4" w:space="0" w:color="auto"/>
            </w:tcBorders>
            <w:shd w:val="clear" w:color="auto" w:fill="auto"/>
            <w:vAlign w:val="center"/>
            <w:hideMark/>
          </w:tcPr>
          <w:p w14:paraId="11F583F2"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8,889,923.03</w:t>
            </w:r>
          </w:p>
        </w:tc>
        <w:tc>
          <w:tcPr>
            <w:tcW w:w="692" w:type="pct"/>
            <w:tcBorders>
              <w:top w:val="nil"/>
              <w:left w:val="nil"/>
              <w:bottom w:val="single" w:sz="4" w:space="0" w:color="auto"/>
              <w:right w:val="single" w:sz="4" w:space="0" w:color="auto"/>
            </w:tcBorders>
            <w:shd w:val="clear" w:color="auto" w:fill="auto"/>
            <w:vAlign w:val="center"/>
            <w:hideMark/>
          </w:tcPr>
          <w:p w14:paraId="12D3A625"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6,652,526.60</w:t>
            </w:r>
          </w:p>
        </w:tc>
        <w:tc>
          <w:tcPr>
            <w:tcW w:w="701" w:type="pct"/>
            <w:tcBorders>
              <w:top w:val="nil"/>
              <w:left w:val="nil"/>
              <w:bottom w:val="single" w:sz="4" w:space="0" w:color="auto"/>
              <w:right w:val="single" w:sz="4" w:space="0" w:color="auto"/>
            </w:tcBorders>
            <w:shd w:val="clear" w:color="auto" w:fill="auto"/>
            <w:vAlign w:val="center"/>
            <w:hideMark/>
          </w:tcPr>
          <w:p w14:paraId="5C999B01"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6,056,710.90</w:t>
            </w:r>
          </w:p>
        </w:tc>
        <w:tc>
          <w:tcPr>
            <w:tcW w:w="1003" w:type="pct"/>
            <w:tcBorders>
              <w:top w:val="nil"/>
              <w:left w:val="nil"/>
              <w:bottom w:val="single" w:sz="4" w:space="0" w:color="auto"/>
              <w:right w:val="single" w:sz="4" w:space="0" w:color="auto"/>
            </w:tcBorders>
            <w:shd w:val="clear" w:color="auto" w:fill="auto"/>
            <w:vAlign w:val="center"/>
            <w:hideMark/>
          </w:tcPr>
          <w:p w14:paraId="0BDC4CB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4,599,160.53</w:t>
            </w:r>
          </w:p>
        </w:tc>
      </w:tr>
      <w:tr w:rsidR="00092D16" w:rsidRPr="00092D16" w14:paraId="1B2C8465"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31007A50"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VI</w:t>
            </w:r>
          </w:p>
        </w:tc>
        <w:tc>
          <w:tcPr>
            <w:tcW w:w="662" w:type="pct"/>
            <w:tcBorders>
              <w:top w:val="nil"/>
              <w:left w:val="nil"/>
              <w:bottom w:val="single" w:sz="4" w:space="0" w:color="auto"/>
              <w:right w:val="single" w:sz="4" w:space="0" w:color="auto"/>
            </w:tcBorders>
            <w:shd w:val="clear" w:color="auto" w:fill="auto"/>
            <w:vAlign w:val="center"/>
            <w:hideMark/>
          </w:tcPr>
          <w:p w14:paraId="7A6110E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000,006.07</w:t>
            </w:r>
          </w:p>
        </w:tc>
        <w:tc>
          <w:tcPr>
            <w:tcW w:w="517" w:type="pct"/>
            <w:tcBorders>
              <w:top w:val="nil"/>
              <w:left w:val="nil"/>
              <w:bottom w:val="single" w:sz="4" w:space="0" w:color="auto"/>
              <w:right w:val="single" w:sz="4" w:space="0" w:color="auto"/>
            </w:tcBorders>
            <w:shd w:val="clear" w:color="auto" w:fill="auto"/>
            <w:vAlign w:val="center"/>
            <w:hideMark/>
          </w:tcPr>
          <w:p w14:paraId="78D320F9"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9,574</w:t>
            </w:r>
          </w:p>
        </w:tc>
        <w:tc>
          <w:tcPr>
            <w:tcW w:w="662" w:type="pct"/>
            <w:tcBorders>
              <w:top w:val="nil"/>
              <w:left w:val="nil"/>
              <w:bottom w:val="single" w:sz="4" w:space="0" w:color="auto"/>
              <w:right w:val="single" w:sz="4" w:space="0" w:color="auto"/>
            </w:tcBorders>
            <w:shd w:val="clear" w:color="auto" w:fill="auto"/>
            <w:vAlign w:val="center"/>
            <w:hideMark/>
          </w:tcPr>
          <w:p w14:paraId="56A4D862"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2,591,722.09</w:t>
            </w:r>
          </w:p>
        </w:tc>
        <w:tc>
          <w:tcPr>
            <w:tcW w:w="692" w:type="pct"/>
            <w:tcBorders>
              <w:top w:val="nil"/>
              <w:left w:val="nil"/>
              <w:bottom w:val="single" w:sz="4" w:space="0" w:color="auto"/>
              <w:right w:val="single" w:sz="4" w:space="0" w:color="auto"/>
            </w:tcBorders>
            <w:shd w:val="clear" w:color="auto" w:fill="auto"/>
            <w:vAlign w:val="center"/>
            <w:hideMark/>
          </w:tcPr>
          <w:p w14:paraId="0D0DFF0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8,027,322.50</w:t>
            </w:r>
          </w:p>
        </w:tc>
        <w:tc>
          <w:tcPr>
            <w:tcW w:w="701" w:type="pct"/>
            <w:tcBorders>
              <w:top w:val="nil"/>
              <w:left w:val="nil"/>
              <w:bottom w:val="single" w:sz="4" w:space="0" w:color="auto"/>
              <w:right w:val="single" w:sz="4" w:space="0" w:color="auto"/>
            </w:tcBorders>
            <w:shd w:val="clear" w:color="auto" w:fill="auto"/>
            <w:vAlign w:val="center"/>
            <w:hideMark/>
          </w:tcPr>
          <w:p w14:paraId="6CFE21D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3,252,052.28</w:t>
            </w:r>
          </w:p>
        </w:tc>
        <w:tc>
          <w:tcPr>
            <w:tcW w:w="1003" w:type="pct"/>
            <w:tcBorders>
              <w:top w:val="nil"/>
              <w:left w:val="nil"/>
              <w:bottom w:val="single" w:sz="4" w:space="0" w:color="auto"/>
              <w:right w:val="single" w:sz="4" w:space="0" w:color="auto"/>
            </w:tcBorders>
            <w:shd w:val="clear" w:color="auto" w:fill="auto"/>
            <w:vAlign w:val="center"/>
            <w:hideMark/>
          </w:tcPr>
          <w:p w14:paraId="6C65DF18"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56,871,102.94</w:t>
            </w:r>
          </w:p>
        </w:tc>
      </w:tr>
      <w:tr w:rsidR="00092D16" w:rsidRPr="00092D16" w14:paraId="5AD1C453"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15DFE718"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VII</w:t>
            </w:r>
          </w:p>
        </w:tc>
        <w:tc>
          <w:tcPr>
            <w:tcW w:w="662" w:type="pct"/>
            <w:tcBorders>
              <w:top w:val="nil"/>
              <w:left w:val="nil"/>
              <w:bottom w:val="single" w:sz="4" w:space="0" w:color="auto"/>
              <w:right w:val="single" w:sz="4" w:space="0" w:color="auto"/>
            </w:tcBorders>
            <w:shd w:val="clear" w:color="auto" w:fill="auto"/>
            <w:vAlign w:val="center"/>
            <w:hideMark/>
          </w:tcPr>
          <w:p w14:paraId="49B1335F"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983,087.16</w:t>
            </w:r>
          </w:p>
        </w:tc>
        <w:tc>
          <w:tcPr>
            <w:tcW w:w="517" w:type="pct"/>
            <w:tcBorders>
              <w:top w:val="nil"/>
              <w:left w:val="nil"/>
              <w:bottom w:val="single" w:sz="4" w:space="0" w:color="auto"/>
              <w:right w:val="single" w:sz="4" w:space="0" w:color="auto"/>
            </w:tcBorders>
            <w:shd w:val="clear" w:color="auto" w:fill="auto"/>
            <w:vAlign w:val="center"/>
            <w:hideMark/>
          </w:tcPr>
          <w:p w14:paraId="2E0CB16F"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9,147</w:t>
            </w:r>
          </w:p>
        </w:tc>
        <w:tc>
          <w:tcPr>
            <w:tcW w:w="662" w:type="pct"/>
            <w:tcBorders>
              <w:top w:val="nil"/>
              <w:left w:val="nil"/>
              <w:bottom w:val="single" w:sz="4" w:space="0" w:color="auto"/>
              <w:right w:val="single" w:sz="4" w:space="0" w:color="auto"/>
            </w:tcBorders>
            <w:shd w:val="clear" w:color="auto" w:fill="auto"/>
            <w:vAlign w:val="center"/>
            <w:hideMark/>
          </w:tcPr>
          <w:p w14:paraId="37FFB4B5"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8,425,955.00</w:t>
            </w:r>
          </w:p>
        </w:tc>
        <w:tc>
          <w:tcPr>
            <w:tcW w:w="692" w:type="pct"/>
            <w:tcBorders>
              <w:top w:val="nil"/>
              <w:left w:val="nil"/>
              <w:bottom w:val="single" w:sz="4" w:space="0" w:color="auto"/>
              <w:right w:val="single" w:sz="4" w:space="0" w:color="auto"/>
            </w:tcBorders>
            <w:shd w:val="clear" w:color="auto" w:fill="auto"/>
            <w:vAlign w:val="center"/>
            <w:hideMark/>
          </w:tcPr>
          <w:p w14:paraId="67C4653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0,662,793.72</w:t>
            </w:r>
          </w:p>
        </w:tc>
        <w:tc>
          <w:tcPr>
            <w:tcW w:w="701" w:type="pct"/>
            <w:tcBorders>
              <w:top w:val="nil"/>
              <w:left w:val="nil"/>
              <w:bottom w:val="single" w:sz="4" w:space="0" w:color="auto"/>
              <w:right w:val="single" w:sz="4" w:space="0" w:color="auto"/>
            </w:tcBorders>
            <w:shd w:val="clear" w:color="auto" w:fill="auto"/>
            <w:vAlign w:val="center"/>
            <w:hideMark/>
          </w:tcPr>
          <w:p w14:paraId="746C94B2"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7,496,480.98</w:t>
            </w:r>
          </w:p>
        </w:tc>
        <w:tc>
          <w:tcPr>
            <w:tcW w:w="1003" w:type="pct"/>
            <w:tcBorders>
              <w:top w:val="nil"/>
              <w:left w:val="nil"/>
              <w:bottom w:val="single" w:sz="4" w:space="0" w:color="auto"/>
              <w:right w:val="single" w:sz="4" w:space="0" w:color="auto"/>
            </w:tcBorders>
            <w:shd w:val="clear" w:color="auto" w:fill="auto"/>
            <w:vAlign w:val="center"/>
            <w:hideMark/>
          </w:tcPr>
          <w:p w14:paraId="04917212"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9,568,316.86</w:t>
            </w:r>
          </w:p>
        </w:tc>
      </w:tr>
      <w:tr w:rsidR="00092D16" w:rsidRPr="00092D16" w14:paraId="0849EE7B"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3C658F4D"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VIII</w:t>
            </w:r>
          </w:p>
        </w:tc>
        <w:tc>
          <w:tcPr>
            <w:tcW w:w="662" w:type="pct"/>
            <w:tcBorders>
              <w:top w:val="nil"/>
              <w:left w:val="nil"/>
              <w:bottom w:val="single" w:sz="4" w:space="0" w:color="auto"/>
              <w:right w:val="single" w:sz="4" w:space="0" w:color="auto"/>
            </w:tcBorders>
            <w:shd w:val="clear" w:color="auto" w:fill="auto"/>
            <w:vAlign w:val="center"/>
            <w:hideMark/>
          </w:tcPr>
          <w:p w14:paraId="1F374D13"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215,796.00</w:t>
            </w:r>
          </w:p>
        </w:tc>
        <w:tc>
          <w:tcPr>
            <w:tcW w:w="517" w:type="pct"/>
            <w:tcBorders>
              <w:top w:val="nil"/>
              <w:left w:val="nil"/>
              <w:bottom w:val="single" w:sz="4" w:space="0" w:color="auto"/>
              <w:right w:val="single" w:sz="4" w:space="0" w:color="auto"/>
            </w:tcBorders>
            <w:shd w:val="clear" w:color="auto" w:fill="auto"/>
            <w:vAlign w:val="center"/>
            <w:hideMark/>
          </w:tcPr>
          <w:p w14:paraId="27948C0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4,994</w:t>
            </w:r>
          </w:p>
        </w:tc>
        <w:tc>
          <w:tcPr>
            <w:tcW w:w="662" w:type="pct"/>
            <w:tcBorders>
              <w:top w:val="nil"/>
              <w:left w:val="nil"/>
              <w:bottom w:val="single" w:sz="4" w:space="0" w:color="auto"/>
              <w:right w:val="single" w:sz="4" w:space="0" w:color="auto"/>
            </w:tcBorders>
            <w:shd w:val="clear" w:color="auto" w:fill="auto"/>
            <w:vAlign w:val="center"/>
            <w:hideMark/>
          </w:tcPr>
          <w:p w14:paraId="08CD8067"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8,044,468.92</w:t>
            </w:r>
          </w:p>
        </w:tc>
        <w:tc>
          <w:tcPr>
            <w:tcW w:w="692" w:type="pct"/>
            <w:tcBorders>
              <w:top w:val="nil"/>
              <w:left w:val="nil"/>
              <w:bottom w:val="single" w:sz="4" w:space="0" w:color="auto"/>
              <w:right w:val="single" w:sz="4" w:space="0" w:color="auto"/>
            </w:tcBorders>
            <w:shd w:val="clear" w:color="auto" w:fill="auto"/>
            <w:vAlign w:val="center"/>
            <w:hideMark/>
          </w:tcPr>
          <w:p w14:paraId="4EC3B34D"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6,208,683.36</w:t>
            </w:r>
          </w:p>
        </w:tc>
        <w:tc>
          <w:tcPr>
            <w:tcW w:w="701" w:type="pct"/>
            <w:tcBorders>
              <w:top w:val="nil"/>
              <w:left w:val="nil"/>
              <w:bottom w:val="single" w:sz="4" w:space="0" w:color="auto"/>
              <w:right w:val="single" w:sz="4" w:space="0" w:color="auto"/>
            </w:tcBorders>
            <w:shd w:val="clear" w:color="auto" w:fill="auto"/>
            <w:vAlign w:val="center"/>
            <w:hideMark/>
          </w:tcPr>
          <w:p w14:paraId="44C2808A"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8,014,480.95</w:t>
            </w:r>
          </w:p>
        </w:tc>
        <w:tc>
          <w:tcPr>
            <w:tcW w:w="1003" w:type="pct"/>
            <w:tcBorders>
              <w:top w:val="nil"/>
              <w:left w:val="nil"/>
              <w:bottom w:val="single" w:sz="4" w:space="0" w:color="auto"/>
              <w:right w:val="single" w:sz="4" w:space="0" w:color="auto"/>
            </w:tcBorders>
            <w:shd w:val="clear" w:color="auto" w:fill="auto"/>
            <w:vAlign w:val="center"/>
            <w:hideMark/>
          </w:tcPr>
          <w:p w14:paraId="74CA19BA"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44,483,429.23</w:t>
            </w:r>
          </w:p>
        </w:tc>
      </w:tr>
      <w:tr w:rsidR="00092D16" w:rsidRPr="00092D16" w14:paraId="6A7F0ADA"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174EAC8B"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IX</w:t>
            </w:r>
          </w:p>
        </w:tc>
        <w:tc>
          <w:tcPr>
            <w:tcW w:w="662" w:type="pct"/>
            <w:tcBorders>
              <w:top w:val="nil"/>
              <w:left w:val="nil"/>
              <w:bottom w:val="single" w:sz="4" w:space="0" w:color="auto"/>
              <w:right w:val="single" w:sz="4" w:space="0" w:color="auto"/>
            </w:tcBorders>
            <w:shd w:val="clear" w:color="auto" w:fill="auto"/>
            <w:vAlign w:val="center"/>
            <w:hideMark/>
          </w:tcPr>
          <w:p w14:paraId="403E0B64"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920,000.00</w:t>
            </w:r>
          </w:p>
        </w:tc>
        <w:tc>
          <w:tcPr>
            <w:tcW w:w="517" w:type="pct"/>
            <w:tcBorders>
              <w:top w:val="nil"/>
              <w:left w:val="nil"/>
              <w:bottom w:val="single" w:sz="4" w:space="0" w:color="auto"/>
              <w:right w:val="single" w:sz="4" w:space="0" w:color="auto"/>
            </w:tcBorders>
            <w:shd w:val="clear" w:color="auto" w:fill="auto"/>
            <w:vAlign w:val="center"/>
            <w:hideMark/>
          </w:tcPr>
          <w:p w14:paraId="2747CC54"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7,246</w:t>
            </w:r>
          </w:p>
        </w:tc>
        <w:tc>
          <w:tcPr>
            <w:tcW w:w="662" w:type="pct"/>
            <w:tcBorders>
              <w:top w:val="nil"/>
              <w:left w:val="nil"/>
              <w:bottom w:val="single" w:sz="4" w:space="0" w:color="auto"/>
              <w:right w:val="single" w:sz="4" w:space="0" w:color="auto"/>
            </w:tcBorders>
            <w:shd w:val="clear" w:color="auto" w:fill="auto"/>
            <w:vAlign w:val="center"/>
            <w:hideMark/>
          </w:tcPr>
          <w:p w14:paraId="0876738F"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8,904,508.06</w:t>
            </w:r>
          </w:p>
        </w:tc>
        <w:tc>
          <w:tcPr>
            <w:tcW w:w="692" w:type="pct"/>
            <w:tcBorders>
              <w:top w:val="nil"/>
              <w:left w:val="nil"/>
              <w:bottom w:val="single" w:sz="4" w:space="0" w:color="auto"/>
              <w:right w:val="single" w:sz="4" w:space="0" w:color="auto"/>
            </w:tcBorders>
            <w:shd w:val="clear" w:color="auto" w:fill="auto"/>
            <w:vAlign w:val="center"/>
            <w:hideMark/>
          </w:tcPr>
          <w:p w14:paraId="433BDB8A"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8,873,791.28</w:t>
            </w:r>
          </w:p>
        </w:tc>
        <w:tc>
          <w:tcPr>
            <w:tcW w:w="701" w:type="pct"/>
            <w:tcBorders>
              <w:top w:val="nil"/>
              <w:left w:val="nil"/>
              <w:bottom w:val="single" w:sz="4" w:space="0" w:color="auto"/>
              <w:right w:val="single" w:sz="4" w:space="0" w:color="auto"/>
            </w:tcBorders>
            <w:shd w:val="clear" w:color="auto" w:fill="auto"/>
            <w:vAlign w:val="center"/>
            <w:hideMark/>
          </w:tcPr>
          <w:p w14:paraId="6A620583"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2,557,978.69</w:t>
            </w:r>
          </w:p>
        </w:tc>
        <w:tc>
          <w:tcPr>
            <w:tcW w:w="1003" w:type="pct"/>
            <w:tcBorders>
              <w:top w:val="nil"/>
              <w:left w:val="nil"/>
              <w:bottom w:val="single" w:sz="4" w:space="0" w:color="auto"/>
              <w:right w:val="single" w:sz="4" w:space="0" w:color="auto"/>
            </w:tcBorders>
            <w:shd w:val="clear" w:color="auto" w:fill="auto"/>
            <w:vAlign w:val="center"/>
            <w:hideMark/>
          </w:tcPr>
          <w:p w14:paraId="4D7A5E43"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4,256,278.03</w:t>
            </w:r>
          </w:p>
        </w:tc>
      </w:tr>
      <w:tr w:rsidR="00092D16" w:rsidRPr="00092D16" w14:paraId="0FC90F8A"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26D03739"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X</w:t>
            </w:r>
          </w:p>
        </w:tc>
        <w:tc>
          <w:tcPr>
            <w:tcW w:w="662" w:type="pct"/>
            <w:tcBorders>
              <w:top w:val="nil"/>
              <w:left w:val="nil"/>
              <w:bottom w:val="single" w:sz="4" w:space="0" w:color="auto"/>
              <w:right w:val="single" w:sz="4" w:space="0" w:color="auto"/>
            </w:tcBorders>
            <w:shd w:val="clear" w:color="auto" w:fill="auto"/>
            <w:vAlign w:val="center"/>
            <w:hideMark/>
          </w:tcPr>
          <w:p w14:paraId="1CE33A02"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4,116,679.92</w:t>
            </w:r>
          </w:p>
        </w:tc>
        <w:tc>
          <w:tcPr>
            <w:tcW w:w="517" w:type="pct"/>
            <w:tcBorders>
              <w:top w:val="nil"/>
              <w:left w:val="nil"/>
              <w:bottom w:val="single" w:sz="4" w:space="0" w:color="auto"/>
              <w:right w:val="single" w:sz="4" w:space="0" w:color="auto"/>
            </w:tcBorders>
            <w:shd w:val="clear" w:color="auto" w:fill="auto"/>
            <w:vAlign w:val="center"/>
            <w:hideMark/>
          </w:tcPr>
          <w:p w14:paraId="54353053"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7,514</w:t>
            </w:r>
          </w:p>
        </w:tc>
        <w:tc>
          <w:tcPr>
            <w:tcW w:w="662" w:type="pct"/>
            <w:tcBorders>
              <w:top w:val="nil"/>
              <w:left w:val="nil"/>
              <w:bottom w:val="single" w:sz="4" w:space="0" w:color="auto"/>
              <w:right w:val="single" w:sz="4" w:space="0" w:color="auto"/>
            </w:tcBorders>
            <w:shd w:val="clear" w:color="auto" w:fill="auto"/>
            <w:vAlign w:val="center"/>
            <w:hideMark/>
          </w:tcPr>
          <w:p w14:paraId="178BB294"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9,539,562.92</w:t>
            </w:r>
          </w:p>
        </w:tc>
        <w:tc>
          <w:tcPr>
            <w:tcW w:w="692" w:type="pct"/>
            <w:tcBorders>
              <w:top w:val="nil"/>
              <w:left w:val="nil"/>
              <w:bottom w:val="single" w:sz="4" w:space="0" w:color="auto"/>
              <w:right w:val="single" w:sz="4" w:space="0" w:color="auto"/>
            </w:tcBorders>
            <w:shd w:val="clear" w:color="auto" w:fill="auto"/>
            <w:vAlign w:val="center"/>
            <w:hideMark/>
          </w:tcPr>
          <w:p w14:paraId="654E83BF"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7,946,189.87</w:t>
            </w:r>
          </w:p>
        </w:tc>
        <w:tc>
          <w:tcPr>
            <w:tcW w:w="701" w:type="pct"/>
            <w:tcBorders>
              <w:top w:val="nil"/>
              <w:left w:val="nil"/>
              <w:bottom w:val="single" w:sz="4" w:space="0" w:color="auto"/>
              <w:right w:val="single" w:sz="4" w:space="0" w:color="auto"/>
            </w:tcBorders>
            <w:shd w:val="clear" w:color="auto" w:fill="auto"/>
            <w:vAlign w:val="center"/>
            <w:hideMark/>
          </w:tcPr>
          <w:p w14:paraId="10212822"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0,728,119.66</w:t>
            </w:r>
          </w:p>
        </w:tc>
        <w:tc>
          <w:tcPr>
            <w:tcW w:w="1003" w:type="pct"/>
            <w:tcBorders>
              <w:top w:val="nil"/>
              <w:left w:val="nil"/>
              <w:bottom w:val="single" w:sz="4" w:space="0" w:color="auto"/>
              <w:right w:val="single" w:sz="4" w:space="0" w:color="auto"/>
            </w:tcBorders>
            <w:shd w:val="clear" w:color="auto" w:fill="auto"/>
            <w:vAlign w:val="center"/>
            <w:hideMark/>
          </w:tcPr>
          <w:p w14:paraId="630D497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52,330,552.37</w:t>
            </w:r>
          </w:p>
        </w:tc>
      </w:tr>
      <w:tr w:rsidR="00092D16" w:rsidRPr="00092D16" w14:paraId="54A6C11A"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2F65CD6B"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XI</w:t>
            </w:r>
          </w:p>
        </w:tc>
        <w:tc>
          <w:tcPr>
            <w:tcW w:w="662" w:type="pct"/>
            <w:tcBorders>
              <w:top w:val="nil"/>
              <w:left w:val="nil"/>
              <w:bottom w:val="single" w:sz="4" w:space="0" w:color="auto"/>
              <w:right w:val="single" w:sz="4" w:space="0" w:color="auto"/>
            </w:tcBorders>
            <w:shd w:val="clear" w:color="auto" w:fill="auto"/>
            <w:vAlign w:val="center"/>
            <w:hideMark/>
          </w:tcPr>
          <w:p w14:paraId="6F8642C2"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000,000.00</w:t>
            </w:r>
          </w:p>
        </w:tc>
        <w:tc>
          <w:tcPr>
            <w:tcW w:w="517" w:type="pct"/>
            <w:tcBorders>
              <w:top w:val="nil"/>
              <w:left w:val="nil"/>
              <w:bottom w:val="single" w:sz="4" w:space="0" w:color="auto"/>
              <w:right w:val="single" w:sz="4" w:space="0" w:color="auto"/>
            </w:tcBorders>
            <w:shd w:val="clear" w:color="auto" w:fill="auto"/>
            <w:vAlign w:val="center"/>
            <w:hideMark/>
          </w:tcPr>
          <w:p w14:paraId="0CBBF1D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9,035</w:t>
            </w:r>
          </w:p>
        </w:tc>
        <w:tc>
          <w:tcPr>
            <w:tcW w:w="662" w:type="pct"/>
            <w:tcBorders>
              <w:top w:val="nil"/>
              <w:left w:val="nil"/>
              <w:bottom w:val="single" w:sz="4" w:space="0" w:color="auto"/>
              <w:right w:val="single" w:sz="4" w:space="0" w:color="auto"/>
            </w:tcBorders>
            <w:shd w:val="clear" w:color="auto" w:fill="auto"/>
            <w:vAlign w:val="center"/>
            <w:hideMark/>
          </w:tcPr>
          <w:p w14:paraId="213A2F42"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4,116,346.00</w:t>
            </w:r>
          </w:p>
        </w:tc>
        <w:tc>
          <w:tcPr>
            <w:tcW w:w="692" w:type="pct"/>
            <w:tcBorders>
              <w:top w:val="nil"/>
              <w:left w:val="nil"/>
              <w:bottom w:val="single" w:sz="4" w:space="0" w:color="auto"/>
              <w:right w:val="single" w:sz="4" w:space="0" w:color="auto"/>
            </w:tcBorders>
            <w:shd w:val="clear" w:color="auto" w:fill="auto"/>
            <w:vAlign w:val="center"/>
            <w:hideMark/>
          </w:tcPr>
          <w:p w14:paraId="5033C281"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6,753,925.00</w:t>
            </w:r>
          </w:p>
        </w:tc>
        <w:tc>
          <w:tcPr>
            <w:tcW w:w="701" w:type="pct"/>
            <w:tcBorders>
              <w:top w:val="nil"/>
              <w:left w:val="nil"/>
              <w:bottom w:val="single" w:sz="4" w:space="0" w:color="auto"/>
              <w:right w:val="single" w:sz="4" w:space="0" w:color="auto"/>
            </w:tcBorders>
            <w:shd w:val="clear" w:color="auto" w:fill="auto"/>
            <w:vAlign w:val="center"/>
            <w:hideMark/>
          </w:tcPr>
          <w:p w14:paraId="6CB9AC4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3,174,097.80</w:t>
            </w:r>
          </w:p>
        </w:tc>
        <w:tc>
          <w:tcPr>
            <w:tcW w:w="1003" w:type="pct"/>
            <w:tcBorders>
              <w:top w:val="nil"/>
              <w:left w:val="nil"/>
              <w:bottom w:val="single" w:sz="4" w:space="0" w:color="auto"/>
              <w:right w:val="single" w:sz="4" w:space="0" w:color="auto"/>
            </w:tcBorders>
            <w:shd w:val="clear" w:color="auto" w:fill="auto"/>
            <w:vAlign w:val="center"/>
            <w:hideMark/>
          </w:tcPr>
          <w:p w14:paraId="2A13CCDB"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7,044,368.80</w:t>
            </w:r>
          </w:p>
        </w:tc>
      </w:tr>
      <w:tr w:rsidR="00092D16" w:rsidRPr="00092D16" w14:paraId="05AB02E2"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1C4AF098"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XII</w:t>
            </w:r>
          </w:p>
        </w:tc>
        <w:tc>
          <w:tcPr>
            <w:tcW w:w="662" w:type="pct"/>
            <w:tcBorders>
              <w:top w:val="nil"/>
              <w:left w:val="nil"/>
              <w:bottom w:val="single" w:sz="4" w:space="0" w:color="auto"/>
              <w:right w:val="single" w:sz="4" w:space="0" w:color="auto"/>
            </w:tcBorders>
            <w:shd w:val="clear" w:color="auto" w:fill="auto"/>
            <w:vAlign w:val="center"/>
            <w:hideMark/>
          </w:tcPr>
          <w:p w14:paraId="01FCAB26"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000,513.85</w:t>
            </w:r>
          </w:p>
        </w:tc>
        <w:tc>
          <w:tcPr>
            <w:tcW w:w="517" w:type="pct"/>
            <w:tcBorders>
              <w:top w:val="nil"/>
              <w:left w:val="nil"/>
              <w:bottom w:val="single" w:sz="4" w:space="0" w:color="auto"/>
              <w:right w:val="single" w:sz="4" w:space="0" w:color="auto"/>
            </w:tcBorders>
            <w:shd w:val="clear" w:color="auto" w:fill="auto"/>
            <w:vAlign w:val="center"/>
            <w:hideMark/>
          </w:tcPr>
          <w:p w14:paraId="553E7F8F"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873</w:t>
            </w:r>
          </w:p>
        </w:tc>
        <w:tc>
          <w:tcPr>
            <w:tcW w:w="662" w:type="pct"/>
            <w:tcBorders>
              <w:top w:val="nil"/>
              <w:left w:val="nil"/>
              <w:bottom w:val="single" w:sz="4" w:space="0" w:color="auto"/>
              <w:right w:val="single" w:sz="4" w:space="0" w:color="auto"/>
            </w:tcBorders>
            <w:shd w:val="clear" w:color="auto" w:fill="auto"/>
            <w:vAlign w:val="center"/>
            <w:hideMark/>
          </w:tcPr>
          <w:p w14:paraId="59B077FA"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580,150.00</w:t>
            </w:r>
          </w:p>
        </w:tc>
        <w:tc>
          <w:tcPr>
            <w:tcW w:w="692" w:type="pct"/>
            <w:tcBorders>
              <w:top w:val="nil"/>
              <w:left w:val="nil"/>
              <w:bottom w:val="single" w:sz="4" w:space="0" w:color="auto"/>
              <w:right w:val="single" w:sz="4" w:space="0" w:color="auto"/>
            </w:tcBorders>
            <w:shd w:val="clear" w:color="auto" w:fill="auto"/>
            <w:vAlign w:val="center"/>
            <w:hideMark/>
          </w:tcPr>
          <w:p w14:paraId="61F7994B"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7,442,828.05</w:t>
            </w:r>
          </w:p>
        </w:tc>
        <w:tc>
          <w:tcPr>
            <w:tcW w:w="701" w:type="pct"/>
            <w:tcBorders>
              <w:top w:val="nil"/>
              <w:left w:val="nil"/>
              <w:bottom w:val="single" w:sz="4" w:space="0" w:color="auto"/>
              <w:right w:val="single" w:sz="4" w:space="0" w:color="auto"/>
            </w:tcBorders>
            <w:shd w:val="clear" w:color="auto" w:fill="auto"/>
            <w:vAlign w:val="center"/>
            <w:hideMark/>
          </w:tcPr>
          <w:p w14:paraId="72C0CC87"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7,222,988.53</w:t>
            </w:r>
          </w:p>
        </w:tc>
        <w:tc>
          <w:tcPr>
            <w:tcW w:w="1003" w:type="pct"/>
            <w:tcBorders>
              <w:top w:val="nil"/>
              <w:left w:val="nil"/>
              <w:bottom w:val="single" w:sz="4" w:space="0" w:color="auto"/>
              <w:right w:val="single" w:sz="4" w:space="0" w:color="auto"/>
            </w:tcBorders>
            <w:shd w:val="clear" w:color="auto" w:fill="auto"/>
            <w:vAlign w:val="center"/>
            <w:hideMark/>
          </w:tcPr>
          <w:p w14:paraId="697341AA"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9,246,480.43</w:t>
            </w:r>
          </w:p>
        </w:tc>
      </w:tr>
      <w:tr w:rsidR="00092D16" w:rsidRPr="00092D16" w14:paraId="1E493352"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0C9A4FB4"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CARAGA</w:t>
            </w:r>
          </w:p>
        </w:tc>
        <w:tc>
          <w:tcPr>
            <w:tcW w:w="662" w:type="pct"/>
            <w:tcBorders>
              <w:top w:val="nil"/>
              <w:left w:val="nil"/>
              <w:bottom w:val="single" w:sz="4" w:space="0" w:color="auto"/>
              <w:right w:val="single" w:sz="4" w:space="0" w:color="auto"/>
            </w:tcBorders>
            <w:shd w:val="clear" w:color="auto" w:fill="auto"/>
            <w:vAlign w:val="center"/>
            <w:hideMark/>
          </w:tcPr>
          <w:p w14:paraId="16F05754"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451,832.02</w:t>
            </w:r>
          </w:p>
        </w:tc>
        <w:tc>
          <w:tcPr>
            <w:tcW w:w="517" w:type="pct"/>
            <w:tcBorders>
              <w:top w:val="nil"/>
              <w:left w:val="nil"/>
              <w:bottom w:val="single" w:sz="4" w:space="0" w:color="auto"/>
              <w:right w:val="single" w:sz="4" w:space="0" w:color="auto"/>
            </w:tcBorders>
            <w:shd w:val="clear" w:color="auto" w:fill="auto"/>
            <w:vAlign w:val="center"/>
            <w:hideMark/>
          </w:tcPr>
          <w:p w14:paraId="1D52E811"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197</w:t>
            </w:r>
          </w:p>
        </w:tc>
        <w:tc>
          <w:tcPr>
            <w:tcW w:w="662" w:type="pct"/>
            <w:tcBorders>
              <w:top w:val="nil"/>
              <w:left w:val="nil"/>
              <w:bottom w:val="single" w:sz="4" w:space="0" w:color="auto"/>
              <w:right w:val="single" w:sz="4" w:space="0" w:color="auto"/>
            </w:tcBorders>
            <w:shd w:val="clear" w:color="auto" w:fill="auto"/>
            <w:vAlign w:val="center"/>
            <w:hideMark/>
          </w:tcPr>
          <w:p w14:paraId="109D90A5"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536,422.50</w:t>
            </w:r>
          </w:p>
        </w:tc>
        <w:tc>
          <w:tcPr>
            <w:tcW w:w="692" w:type="pct"/>
            <w:tcBorders>
              <w:top w:val="nil"/>
              <w:left w:val="nil"/>
              <w:bottom w:val="single" w:sz="4" w:space="0" w:color="auto"/>
              <w:right w:val="single" w:sz="4" w:space="0" w:color="auto"/>
            </w:tcBorders>
            <w:shd w:val="clear" w:color="auto" w:fill="auto"/>
            <w:vAlign w:val="center"/>
            <w:hideMark/>
          </w:tcPr>
          <w:p w14:paraId="07C2D3D3"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5,793,904.16</w:t>
            </w:r>
          </w:p>
        </w:tc>
        <w:tc>
          <w:tcPr>
            <w:tcW w:w="701" w:type="pct"/>
            <w:tcBorders>
              <w:top w:val="nil"/>
              <w:left w:val="nil"/>
              <w:bottom w:val="single" w:sz="4" w:space="0" w:color="auto"/>
              <w:right w:val="single" w:sz="4" w:space="0" w:color="auto"/>
            </w:tcBorders>
            <w:shd w:val="clear" w:color="auto" w:fill="auto"/>
            <w:vAlign w:val="center"/>
            <w:hideMark/>
          </w:tcPr>
          <w:p w14:paraId="5844FCE0"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9,906,555.65</w:t>
            </w:r>
          </w:p>
        </w:tc>
        <w:tc>
          <w:tcPr>
            <w:tcW w:w="1003" w:type="pct"/>
            <w:tcBorders>
              <w:top w:val="nil"/>
              <w:left w:val="nil"/>
              <w:bottom w:val="single" w:sz="4" w:space="0" w:color="auto"/>
              <w:right w:val="single" w:sz="4" w:space="0" w:color="auto"/>
            </w:tcBorders>
            <w:shd w:val="clear" w:color="auto" w:fill="auto"/>
            <w:vAlign w:val="center"/>
            <w:hideMark/>
          </w:tcPr>
          <w:p w14:paraId="69A5F231"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29,688,714.33</w:t>
            </w:r>
          </w:p>
        </w:tc>
      </w:tr>
      <w:tr w:rsidR="00092D16" w:rsidRPr="00092D16" w14:paraId="7C6D7195"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79428B61"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NCR</w:t>
            </w:r>
          </w:p>
        </w:tc>
        <w:tc>
          <w:tcPr>
            <w:tcW w:w="662" w:type="pct"/>
            <w:tcBorders>
              <w:top w:val="nil"/>
              <w:left w:val="nil"/>
              <w:bottom w:val="single" w:sz="4" w:space="0" w:color="auto"/>
              <w:right w:val="single" w:sz="4" w:space="0" w:color="auto"/>
            </w:tcBorders>
            <w:shd w:val="clear" w:color="auto" w:fill="auto"/>
            <w:vAlign w:val="center"/>
            <w:hideMark/>
          </w:tcPr>
          <w:p w14:paraId="08EA0A18"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000,559.00</w:t>
            </w:r>
          </w:p>
        </w:tc>
        <w:tc>
          <w:tcPr>
            <w:tcW w:w="517" w:type="pct"/>
            <w:tcBorders>
              <w:top w:val="nil"/>
              <w:left w:val="nil"/>
              <w:bottom w:val="single" w:sz="4" w:space="0" w:color="auto"/>
              <w:right w:val="single" w:sz="4" w:space="0" w:color="auto"/>
            </w:tcBorders>
            <w:shd w:val="clear" w:color="auto" w:fill="auto"/>
            <w:vAlign w:val="center"/>
            <w:hideMark/>
          </w:tcPr>
          <w:p w14:paraId="1591E5F5"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259</w:t>
            </w:r>
          </w:p>
        </w:tc>
        <w:tc>
          <w:tcPr>
            <w:tcW w:w="662" w:type="pct"/>
            <w:tcBorders>
              <w:top w:val="nil"/>
              <w:left w:val="nil"/>
              <w:bottom w:val="single" w:sz="4" w:space="0" w:color="auto"/>
              <w:right w:val="single" w:sz="4" w:space="0" w:color="auto"/>
            </w:tcBorders>
            <w:shd w:val="clear" w:color="auto" w:fill="auto"/>
            <w:vAlign w:val="center"/>
            <w:hideMark/>
          </w:tcPr>
          <w:p w14:paraId="192F9410"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571,145.35</w:t>
            </w:r>
          </w:p>
        </w:tc>
        <w:tc>
          <w:tcPr>
            <w:tcW w:w="692" w:type="pct"/>
            <w:tcBorders>
              <w:top w:val="nil"/>
              <w:left w:val="nil"/>
              <w:bottom w:val="single" w:sz="4" w:space="0" w:color="auto"/>
              <w:right w:val="single" w:sz="4" w:space="0" w:color="auto"/>
            </w:tcBorders>
            <w:shd w:val="clear" w:color="auto" w:fill="auto"/>
            <w:vAlign w:val="center"/>
            <w:hideMark/>
          </w:tcPr>
          <w:p w14:paraId="514FFC28"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6,881,986.45</w:t>
            </w:r>
          </w:p>
        </w:tc>
        <w:tc>
          <w:tcPr>
            <w:tcW w:w="701" w:type="pct"/>
            <w:tcBorders>
              <w:top w:val="nil"/>
              <w:left w:val="nil"/>
              <w:bottom w:val="single" w:sz="4" w:space="0" w:color="auto"/>
              <w:right w:val="single" w:sz="4" w:space="0" w:color="auto"/>
            </w:tcBorders>
            <w:shd w:val="clear" w:color="auto" w:fill="auto"/>
            <w:vAlign w:val="center"/>
            <w:hideMark/>
          </w:tcPr>
          <w:p w14:paraId="04897C47"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661,874.28</w:t>
            </w:r>
          </w:p>
        </w:tc>
        <w:tc>
          <w:tcPr>
            <w:tcW w:w="1003" w:type="pct"/>
            <w:tcBorders>
              <w:top w:val="nil"/>
              <w:left w:val="nil"/>
              <w:bottom w:val="single" w:sz="4" w:space="0" w:color="auto"/>
              <w:right w:val="single" w:sz="4" w:space="0" w:color="auto"/>
            </w:tcBorders>
            <w:shd w:val="clear" w:color="auto" w:fill="auto"/>
            <w:vAlign w:val="center"/>
            <w:hideMark/>
          </w:tcPr>
          <w:p w14:paraId="297158EE"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4,115,565.08</w:t>
            </w:r>
          </w:p>
        </w:tc>
      </w:tr>
      <w:tr w:rsidR="00092D16" w:rsidRPr="00092D16" w14:paraId="737C886E" w14:textId="77777777" w:rsidTr="00092D16">
        <w:trPr>
          <w:trHeight w:val="144"/>
        </w:trPr>
        <w:tc>
          <w:tcPr>
            <w:tcW w:w="763" w:type="pct"/>
            <w:tcBorders>
              <w:top w:val="nil"/>
              <w:left w:val="single" w:sz="4" w:space="0" w:color="auto"/>
              <w:bottom w:val="single" w:sz="4" w:space="0" w:color="auto"/>
              <w:right w:val="single" w:sz="4" w:space="0" w:color="auto"/>
            </w:tcBorders>
            <w:shd w:val="clear" w:color="auto" w:fill="auto"/>
            <w:vAlign w:val="center"/>
            <w:hideMark/>
          </w:tcPr>
          <w:p w14:paraId="0DAB5A24" w14:textId="77777777" w:rsidR="00092D16" w:rsidRPr="00092D16" w:rsidRDefault="00092D16" w:rsidP="00092D16">
            <w:pPr>
              <w:widowControl/>
              <w:spacing w:after="0" w:line="240" w:lineRule="auto"/>
              <w:rPr>
                <w:rFonts w:ascii="Arial Narrow" w:eastAsia="Times New Roman" w:hAnsi="Arial Narrow"/>
                <w:b/>
                <w:bCs/>
                <w:color w:val="000000"/>
                <w:sz w:val="18"/>
                <w:szCs w:val="18"/>
                <w:lang w:val="en-US" w:eastAsia="en-US"/>
              </w:rPr>
            </w:pPr>
            <w:r w:rsidRPr="00092D16">
              <w:rPr>
                <w:rFonts w:ascii="Arial Narrow" w:eastAsia="Times New Roman" w:hAnsi="Arial Narrow"/>
                <w:b/>
                <w:bCs/>
                <w:color w:val="000000"/>
                <w:sz w:val="18"/>
                <w:szCs w:val="18"/>
                <w:lang w:val="en-US" w:eastAsia="en-US"/>
              </w:rPr>
              <w:t>CAR</w:t>
            </w:r>
          </w:p>
        </w:tc>
        <w:tc>
          <w:tcPr>
            <w:tcW w:w="662" w:type="pct"/>
            <w:tcBorders>
              <w:top w:val="nil"/>
              <w:left w:val="nil"/>
              <w:bottom w:val="single" w:sz="4" w:space="0" w:color="auto"/>
              <w:right w:val="single" w:sz="4" w:space="0" w:color="auto"/>
            </w:tcBorders>
            <w:shd w:val="clear" w:color="auto" w:fill="auto"/>
            <w:vAlign w:val="center"/>
            <w:hideMark/>
          </w:tcPr>
          <w:p w14:paraId="01ADD80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2,290.56</w:t>
            </w:r>
          </w:p>
        </w:tc>
        <w:tc>
          <w:tcPr>
            <w:tcW w:w="517" w:type="pct"/>
            <w:tcBorders>
              <w:top w:val="nil"/>
              <w:left w:val="nil"/>
              <w:bottom w:val="single" w:sz="4" w:space="0" w:color="auto"/>
              <w:right w:val="single" w:sz="4" w:space="0" w:color="auto"/>
            </w:tcBorders>
            <w:shd w:val="clear" w:color="auto" w:fill="auto"/>
            <w:vAlign w:val="center"/>
            <w:hideMark/>
          </w:tcPr>
          <w:p w14:paraId="0545E3FC"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6,714</w:t>
            </w:r>
          </w:p>
        </w:tc>
        <w:tc>
          <w:tcPr>
            <w:tcW w:w="662" w:type="pct"/>
            <w:tcBorders>
              <w:top w:val="nil"/>
              <w:left w:val="nil"/>
              <w:bottom w:val="single" w:sz="4" w:space="0" w:color="auto"/>
              <w:right w:val="single" w:sz="4" w:space="0" w:color="auto"/>
            </w:tcBorders>
            <w:shd w:val="clear" w:color="auto" w:fill="auto"/>
            <w:vAlign w:val="center"/>
            <w:hideMark/>
          </w:tcPr>
          <w:p w14:paraId="6547E0B0"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8,636,439.00</w:t>
            </w:r>
          </w:p>
        </w:tc>
        <w:tc>
          <w:tcPr>
            <w:tcW w:w="692" w:type="pct"/>
            <w:tcBorders>
              <w:top w:val="nil"/>
              <w:left w:val="nil"/>
              <w:bottom w:val="single" w:sz="4" w:space="0" w:color="auto"/>
              <w:right w:val="single" w:sz="4" w:space="0" w:color="auto"/>
            </w:tcBorders>
            <w:shd w:val="clear" w:color="auto" w:fill="auto"/>
            <w:vAlign w:val="center"/>
            <w:hideMark/>
          </w:tcPr>
          <w:p w14:paraId="11839BDE"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9,693,514.00</w:t>
            </w:r>
          </w:p>
        </w:tc>
        <w:tc>
          <w:tcPr>
            <w:tcW w:w="701" w:type="pct"/>
            <w:tcBorders>
              <w:top w:val="nil"/>
              <w:left w:val="nil"/>
              <w:bottom w:val="single" w:sz="4" w:space="0" w:color="auto"/>
              <w:right w:val="single" w:sz="4" w:space="0" w:color="auto"/>
            </w:tcBorders>
            <w:shd w:val="clear" w:color="auto" w:fill="auto"/>
            <w:vAlign w:val="center"/>
            <w:hideMark/>
          </w:tcPr>
          <w:p w14:paraId="00FF5956"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15,384,225.56</w:t>
            </w:r>
          </w:p>
        </w:tc>
        <w:tc>
          <w:tcPr>
            <w:tcW w:w="1003" w:type="pct"/>
            <w:tcBorders>
              <w:top w:val="nil"/>
              <w:left w:val="nil"/>
              <w:bottom w:val="single" w:sz="4" w:space="0" w:color="auto"/>
              <w:right w:val="single" w:sz="4" w:space="0" w:color="auto"/>
            </w:tcBorders>
            <w:shd w:val="clear" w:color="auto" w:fill="auto"/>
            <w:vAlign w:val="center"/>
            <w:hideMark/>
          </w:tcPr>
          <w:p w14:paraId="5F12E8DE" w14:textId="77777777" w:rsidR="00092D16" w:rsidRPr="00092D16" w:rsidRDefault="00092D16" w:rsidP="00092D16">
            <w:pPr>
              <w:widowControl/>
              <w:spacing w:after="0" w:line="240" w:lineRule="auto"/>
              <w:jc w:val="right"/>
              <w:rPr>
                <w:rFonts w:ascii="Arial Narrow" w:eastAsia="Times New Roman" w:hAnsi="Arial Narrow"/>
                <w:color w:val="000000"/>
                <w:sz w:val="18"/>
                <w:szCs w:val="18"/>
                <w:lang w:val="en-US" w:eastAsia="en-US"/>
              </w:rPr>
            </w:pPr>
            <w:r w:rsidRPr="00092D16">
              <w:rPr>
                <w:rFonts w:ascii="Arial Narrow" w:eastAsia="Times New Roman" w:hAnsi="Arial Narrow"/>
                <w:color w:val="000000"/>
                <w:sz w:val="18"/>
                <w:szCs w:val="18"/>
                <w:lang w:val="en-US" w:eastAsia="en-US"/>
              </w:rPr>
              <w:t>33,726,469.12</w:t>
            </w:r>
          </w:p>
        </w:tc>
      </w:tr>
    </w:tbl>
    <w:p w14:paraId="3A58A2DA" w14:textId="2BBF240F"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6C56">
        <w:rPr>
          <w:rFonts w:ascii="Arial" w:eastAsia="Arial" w:hAnsi="Arial" w:cs="Arial"/>
          <w:i/>
          <w:sz w:val="16"/>
          <w:szCs w:val="16"/>
        </w:rPr>
        <w:t>1</w:t>
      </w:r>
      <w:r w:rsidR="00092D16">
        <w:rPr>
          <w:rFonts w:ascii="Arial" w:eastAsia="Arial" w:hAnsi="Arial" w:cs="Arial"/>
          <w:i/>
          <w:sz w:val="16"/>
          <w:szCs w:val="16"/>
        </w:rPr>
        <w:t xml:space="preserve">1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5C3470BE" w14:textId="705AA44F" w:rsidR="00C76280" w:rsidRDefault="00C76280" w:rsidP="00C76280">
      <w:pPr>
        <w:spacing w:after="0" w:line="240" w:lineRule="auto"/>
        <w:contextualSpacing/>
        <w:jc w:val="right"/>
        <w:rPr>
          <w:rFonts w:ascii="Arial" w:eastAsia="Arial" w:hAnsi="Arial" w:cs="Arial"/>
          <w:i/>
          <w:color w:val="0070C0"/>
          <w:sz w:val="16"/>
          <w:szCs w:val="16"/>
        </w:rPr>
      </w:pPr>
    </w:p>
    <w:p w14:paraId="605E6A86" w14:textId="77777777" w:rsidR="00C76280" w:rsidRDefault="00C76280" w:rsidP="00C76280">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471C378" w:rsidR="008E35DA" w:rsidRPr="00083A70"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083A70">
              <w:rPr>
                <w:rFonts w:ascii="Arial" w:eastAsia="Arial" w:hAnsi="Arial" w:cs="Arial"/>
                <w:sz w:val="20"/>
                <w:szCs w:val="20"/>
              </w:rPr>
              <w:t>1</w:t>
            </w:r>
            <w:r w:rsidR="00083A70" w:rsidRPr="00083A70">
              <w:rPr>
                <w:rFonts w:ascii="Arial" w:eastAsia="Arial" w:hAnsi="Arial" w:cs="Arial"/>
                <w:sz w:val="20"/>
                <w:szCs w:val="20"/>
              </w:rPr>
              <w:t>1</w:t>
            </w:r>
            <w:r w:rsidR="001F6828" w:rsidRPr="00083A70">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D62D8" w14:textId="2ADE29DD" w:rsidR="000D6C56" w:rsidRPr="00083A70" w:rsidRDefault="000D6C56"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hAnsi="Arial" w:cs="Arial"/>
                <w:sz w:val="20"/>
                <w:szCs w:val="20"/>
              </w:rPr>
              <w:t>DSWD-DRMB Director Clifford Cyril Y. Riveral together with DSWD Field Office IV-A Assistant Regional Director Lucia Almeda and DILG Director Allan Benitez, visited the Social Amelioration Program (SAP) payouts in 7 barangays in Antipolo City on 10 April 2021.</w:t>
            </w:r>
          </w:p>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DSWD-DRMB DOSD in coordination with other DRMB divisions and concerned </w:t>
            </w:r>
            <w:r w:rsidRPr="00083A70">
              <w:rPr>
                <w:rFonts w:ascii="Arial" w:eastAsia="Arial" w:hAnsi="Arial" w:cs="Arial"/>
                <w:sz w:val="20"/>
                <w:szCs w:val="19"/>
              </w:rPr>
              <w:lastRenderedPageBreak/>
              <w:t>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42AC191B"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48751775" w:rsidR="008E35DA" w:rsidRPr="00D42B1F"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083A70">
              <w:rPr>
                <w:rFonts w:ascii="Arial" w:eastAsia="Arial" w:hAnsi="Arial" w:cs="Arial"/>
                <w:sz w:val="20"/>
                <w:szCs w:val="20"/>
              </w:rPr>
              <w:t>1</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6644364" w:rsidR="008E35DA" w:rsidRPr="008E20D4" w:rsidRDefault="005D52F5" w:rsidP="000754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3A233F">
              <w:rPr>
                <w:rFonts w:ascii="Arial" w:eastAsia="Arial" w:hAnsi="Arial" w:cs="Arial"/>
                <w:sz w:val="20"/>
                <w:szCs w:val="20"/>
              </w:rPr>
              <w:t>8</w:t>
            </w:r>
            <w:r w:rsidR="002C0482">
              <w:rPr>
                <w:rFonts w:ascii="Arial" w:eastAsia="Arial" w:hAnsi="Arial" w:cs="Arial"/>
                <w:sz w:val="20"/>
                <w:szCs w:val="20"/>
              </w:rPr>
              <w:t xml:space="preserve"> </w:t>
            </w:r>
            <w:r>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Continuous preparation for the Bayanihan to Recover as One Act.</w:t>
            </w:r>
          </w:p>
          <w:p w14:paraId="134FAE10" w14:textId="2491ED74" w:rsidR="00BE0554" w:rsidRPr="00831B1A" w:rsidRDefault="00BE0554"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PhP)</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6621DFD" w14:textId="11C282AC"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928E6BA" w:rsidR="008E35DA" w:rsidRPr="00083A70" w:rsidRDefault="00BE48D9"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083A70">
              <w:rPr>
                <w:rFonts w:ascii="Arial" w:eastAsia="Arial" w:hAnsi="Arial" w:cs="Arial"/>
                <w:sz w:val="20"/>
                <w:szCs w:val="20"/>
              </w:rPr>
              <w:t>0</w:t>
            </w:r>
            <w:r w:rsidR="000D6C56" w:rsidRPr="00083A70">
              <w:rPr>
                <w:rFonts w:ascii="Arial" w:eastAsia="Arial" w:hAnsi="Arial" w:cs="Arial"/>
                <w:sz w:val="20"/>
                <w:szCs w:val="20"/>
              </w:rPr>
              <w:t>9</w:t>
            </w:r>
            <w:r w:rsidRPr="00083A70">
              <w:rPr>
                <w:rFonts w:ascii="Arial" w:eastAsia="Arial" w:hAnsi="Arial" w:cs="Arial"/>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EE437D4" w:rsidR="00AF55D8" w:rsidRPr="00083A70" w:rsidRDefault="00AF55D8"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of </w:t>
            </w:r>
            <w:r w:rsidR="000D6C56" w:rsidRPr="00083A70">
              <w:rPr>
                <w:rFonts w:ascii="Arial" w:eastAsia="Arial" w:hAnsi="Arial" w:cs="Arial"/>
                <w:sz w:val="20"/>
                <w:szCs w:val="19"/>
              </w:rPr>
              <w:t xml:space="preserve">9 </w:t>
            </w:r>
            <w:r w:rsidRPr="00083A70">
              <w:rPr>
                <w:rFonts w:ascii="Arial" w:eastAsia="Arial" w:hAnsi="Arial" w:cs="Arial"/>
                <w:sz w:val="20"/>
                <w:szCs w:val="19"/>
              </w:rPr>
              <w:t>personnel are on duty / deployed region-wide to conduct response operation and to monitor and execute SAP implementation in the Region.</w:t>
            </w:r>
          </w:p>
          <w:p w14:paraId="093164CC" w14:textId="73BC4DB9" w:rsidR="002F1CA5" w:rsidRPr="00083A70" w:rsidRDefault="002F1CA5" w:rsidP="002F1CA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083A70" w:rsidRDefault="004152A3" w:rsidP="00577858">
            <w:pPr>
              <w:spacing w:after="0" w:line="240" w:lineRule="auto"/>
              <w:jc w:val="both"/>
              <w:rPr>
                <w:rFonts w:ascii="Arial" w:eastAsia="Arial" w:hAnsi="Arial" w:cs="Arial"/>
                <w:sz w:val="20"/>
                <w:szCs w:val="19"/>
              </w:rPr>
            </w:pPr>
          </w:p>
          <w:p w14:paraId="63DB2CE5" w14:textId="6195E2CE" w:rsidR="008E35DA" w:rsidRPr="00083A70" w:rsidRDefault="008E35DA" w:rsidP="008266BC">
            <w:pPr>
              <w:spacing w:after="0" w:line="240" w:lineRule="auto"/>
              <w:contextualSpacing/>
              <w:jc w:val="both"/>
              <w:rPr>
                <w:rFonts w:ascii="Arial" w:eastAsia="Arial" w:hAnsi="Arial" w:cs="Arial"/>
                <w:b/>
                <w:sz w:val="20"/>
                <w:szCs w:val="19"/>
              </w:rPr>
            </w:pPr>
            <w:r w:rsidRPr="00083A70">
              <w:rPr>
                <w:rFonts w:ascii="Arial" w:eastAsia="Arial" w:hAnsi="Arial" w:cs="Arial"/>
                <w:b/>
                <w:sz w:val="20"/>
                <w:szCs w:val="19"/>
              </w:rPr>
              <w:t>Social Amelioration Program (SAP)</w:t>
            </w:r>
          </w:p>
          <w:p w14:paraId="0A773921" w14:textId="58266DB6" w:rsidR="00B45057" w:rsidRPr="00083A70" w:rsidRDefault="00B45057" w:rsidP="000D6C56">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of </w:t>
            </w:r>
            <w:r w:rsidRPr="00083A70">
              <w:rPr>
                <w:rFonts w:ascii="Arial" w:eastAsia="Arial" w:hAnsi="Arial" w:cs="Arial"/>
                <w:b/>
                <w:sz w:val="20"/>
                <w:szCs w:val="19"/>
              </w:rPr>
              <w:t>₱</w:t>
            </w:r>
            <w:r w:rsidR="000D6C56" w:rsidRPr="00083A70">
              <w:rPr>
                <w:rFonts w:ascii="Arial" w:eastAsia="Arial" w:hAnsi="Arial" w:cs="Arial"/>
                <w:b/>
                <w:sz w:val="20"/>
                <w:szCs w:val="19"/>
                <w:lang w:val="en-US"/>
              </w:rPr>
              <w:t xml:space="preserve">4,269,313,000.00 </w:t>
            </w:r>
            <w:r w:rsidRPr="00083A70">
              <w:rPr>
                <w:rFonts w:ascii="Arial" w:eastAsia="Arial" w:hAnsi="Arial" w:cs="Arial"/>
                <w:sz w:val="20"/>
                <w:szCs w:val="19"/>
              </w:rPr>
              <w:t xml:space="preserve">was paid to </w:t>
            </w:r>
            <w:r w:rsidR="000D6C56" w:rsidRPr="00083A70">
              <w:rPr>
                <w:rFonts w:ascii="Arial" w:eastAsia="Arial" w:hAnsi="Arial" w:cs="Arial"/>
                <w:b/>
                <w:bCs/>
                <w:sz w:val="20"/>
                <w:szCs w:val="19"/>
                <w:lang w:val="en-US"/>
              </w:rPr>
              <w:t xml:space="preserve">776,236 </w:t>
            </w:r>
            <w:r w:rsidRPr="00083A70">
              <w:rPr>
                <w:rFonts w:ascii="Arial" w:eastAsia="Arial" w:hAnsi="Arial" w:cs="Arial"/>
                <w:b/>
                <w:bCs/>
                <w:sz w:val="20"/>
                <w:szCs w:val="19"/>
                <w:lang w:val="en-US"/>
              </w:rPr>
              <w:t>beneficiaries</w:t>
            </w:r>
            <w:r w:rsidRPr="00083A70">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083A70" w:rsidRDefault="004C2358"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amount of </w:t>
            </w:r>
            <w:r w:rsidRPr="00083A70">
              <w:rPr>
                <w:rFonts w:ascii="Arial" w:eastAsia="Arial" w:hAnsi="Arial" w:cs="Arial"/>
                <w:b/>
                <w:bCs/>
                <w:sz w:val="20"/>
                <w:szCs w:val="19"/>
              </w:rPr>
              <w:t>₱513,724,350.00</w:t>
            </w:r>
            <w:r w:rsidRPr="00083A70">
              <w:rPr>
                <w:rFonts w:ascii="Arial" w:eastAsia="Arial" w:hAnsi="Arial" w:cs="Arial"/>
                <w:sz w:val="20"/>
                <w:szCs w:val="19"/>
              </w:rPr>
              <w:t xml:space="preserve"> were paid through direct payout and cash cards to </w:t>
            </w:r>
            <w:r w:rsidRPr="00083A70">
              <w:rPr>
                <w:rFonts w:ascii="Arial" w:eastAsia="Arial" w:hAnsi="Arial" w:cs="Arial"/>
                <w:b/>
                <w:bCs/>
                <w:sz w:val="20"/>
                <w:szCs w:val="19"/>
              </w:rPr>
              <w:t>123,789</w:t>
            </w:r>
            <w:r w:rsidRPr="00083A70">
              <w:rPr>
                <w:rFonts w:ascii="Arial" w:eastAsia="Arial" w:hAnsi="Arial" w:cs="Arial"/>
                <w:sz w:val="20"/>
                <w:szCs w:val="19"/>
              </w:rPr>
              <w:t xml:space="preserve"> </w:t>
            </w:r>
            <w:r w:rsidRPr="00083A70">
              <w:rPr>
                <w:rFonts w:ascii="Arial" w:eastAsia="Arial" w:hAnsi="Arial" w:cs="Arial"/>
                <w:b/>
                <w:sz w:val="20"/>
                <w:szCs w:val="19"/>
              </w:rPr>
              <w:t>4Ps beneficiaries</w:t>
            </w:r>
            <w:r w:rsidRPr="00083A70">
              <w:rPr>
                <w:rFonts w:ascii="Arial" w:eastAsia="Arial" w:hAnsi="Arial" w:cs="Arial"/>
                <w:sz w:val="20"/>
                <w:szCs w:val="19"/>
              </w:rPr>
              <w:t xml:space="preserve"> while a total amount of </w:t>
            </w:r>
            <w:r w:rsidRPr="00083A70">
              <w:rPr>
                <w:rFonts w:ascii="Arial" w:eastAsia="Arial" w:hAnsi="Arial" w:cs="Arial"/>
                <w:b/>
                <w:sz w:val="20"/>
                <w:szCs w:val="19"/>
              </w:rPr>
              <w:t>₱</w:t>
            </w:r>
            <w:r w:rsidRPr="00083A70">
              <w:rPr>
                <w:rFonts w:ascii="Arial" w:eastAsia="Arial" w:hAnsi="Arial" w:cs="Arial"/>
                <w:b/>
                <w:sz w:val="20"/>
                <w:szCs w:val="19"/>
                <w:lang w:val="en-US"/>
              </w:rPr>
              <w:t xml:space="preserve">2,259,823,500.00 </w:t>
            </w:r>
            <w:r w:rsidRPr="00083A70">
              <w:rPr>
                <w:rFonts w:ascii="Arial" w:eastAsia="Arial" w:hAnsi="Arial" w:cs="Arial"/>
                <w:sz w:val="20"/>
                <w:szCs w:val="19"/>
              </w:rPr>
              <w:t xml:space="preserve">were paid through financial service providers (FSPs) to </w:t>
            </w:r>
            <w:r w:rsidRPr="00083A70">
              <w:rPr>
                <w:rFonts w:ascii="Arial" w:eastAsia="Arial" w:hAnsi="Arial" w:cs="Arial"/>
                <w:b/>
                <w:sz w:val="20"/>
                <w:szCs w:val="19"/>
                <w:lang w:val="en-US"/>
              </w:rPr>
              <w:t xml:space="preserve">410,877 </w:t>
            </w:r>
            <w:r w:rsidRPr="00083A70">
              <w:rPr>
                <w:rFonts w:ascii="Arial" w:eastAsia="Arial" w:hAnsi="Arial" w:cs="Arial"/>
                <w:b/>
                <w:sz w:val="20"/>
                <w:szCs w:val="19"/>
              </w:rPr>
              <w:t>non-4Ps beneficiaries</w:t>
            </w:r>
            <w:r w:rsidRPr="00083A70">
              <w:rPr>
                <w:rFonts w:ascii="Arial" w:eastAsia="Arial" w:hAnsi="Arial" w:cs="Arial"/>
                <w:sz w:val="20"/>
                <w:szCs w:val="19"/>
              </w:rPr>
              <w:t xml:space="preserve"> in Pangasinan for the second tranche implementation.</w:t>
            </w:r>
          </w:p>
          <w:p w14:paraId="6261C4AB" w14:textId="27F51136" w:rsidR="001E6968" w:rsidRPr="00083A70" w:rsidRDefault="001E6968"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A total amount of</w:t>
            </w:r>
            <w:r w:rsidRPr="00083A70">
              <w:rPr>
                <w:rFonts w:ascii="Arial" w:eastAsia="Arial" w:hAnsi="Arial" w:cs="Arial"/>
                <w:b/>
                <w:sz w:val="20"/>
                <w:szCs w:val="19"/>
              </w:rPr>
              <w:t xml:space="preserve"> ₱</w:t>
            </w:r>
            <w:r w:rsidR="00B45057" w:rsidRPr="00083A70">
              <w:rPr>
                <w:rFonts w:ascii="Arial" w:eastAsia="Arial" w:hAnsi="Arial" w:cs="Arial"/>
                <w:b/>
                <w:sz w:val="20"/>
                <w:szCs w:val="19"/>
              </w:rPr>
              <w:t xml:space="preserve">262,333,500.00 </w:t>
            </w:r>
            <w:r w:rsidRPr="00083A70">
              <w:rPr>
                <w:rFonts w:ascii="Arial" w:eastAsia="Arial" w:hAnsi="Arial" w:cs="Arial"/>
                <w:sz w:val="20"/>
                <w:szCs w:val="19"/>
              </w:rPr>
              <w:t xml:space="preserve">was paid to </w:t>
            </w:r>
            <w:r w:rsidR="00B45057" w:rsidRPr="00083A70">
              <w:rPr>
                <w:rFonts w:ascii="Arial" w:eastAsia="Arial" w:hAnsi="Arial" w:cs="Arial"/>
                <w:b/>
                <w:sz w:val="20"/>
                <w:szCs w:val="19"/>
              </w:rPr>
              <w:t xml:space="preserve">47,697 </w:t>
            </w:r>
            <w:r w:rsidRPr="00083A70">
              <w:rPr>
                <w:rFonts w:ascii="Arial" w:eastAsia="Arial" w:hAnsi="Arial" w:cs="Arial"/>
                <w:b/>
                <w:sz w:val="20"/>
                <w:szCs w:val="19"/>
              </w:rPr>
              <w:t>waitlisted beneficiaries</w:t>
            </w:r>
            <w:r w:rsidRPr="00083A70">
              <w:rPr>
                <w:rFonts w:ascii="Arial" w:eastAsia="Arial" w:hAnsi="Arial" w:cs="Arial"/>
                <w:sz w:val="20"/>
                <w:szCs w:val="19"/>
              </w:rPr>
              <w:t xml:space="preserve"> in the Region.</w:t>
            </w:r>
          </w:p>
          <w:p w14:paraId="239754A4"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amount of </w:t>
            </w:r>
            <w:r w:rsidRPr="00083A70">
              <w:rPr>
                <w:rFonts w:ascii="Arial" w:eastAsia="Arial" w:hAnsi="Arial" w:cs="Arial"/>
                <w:b/>
                <w:sz w:val="20"/>
                <w:szCs w:val="19"/>
              </w:rPr>
              <w:t>₱</w:t>
            </w:r>
            <w:r w:rsidRPr="00083A70">
              <w:rPr>
                <w:rFonts w:ascii="Arial" w:eastAsia="Arial" w:hAnsi="Arial" w:cs="Arial"/>
                <w:b/>
                <w:sz w:val="20"/>
                <w:szCs w:val="19"/>
                <w:lang w:val="en-US"/>
              </w:rPr>
              <w:t xml:space="preserve">15,130,500.00 </w:t>
            </w:r>
            <w:r w:rsidRPr="00083A70">
              <w:rPr>
                <w:rFonts w:ascii="Arial" w:eastAsia="Arial" w:hAnsi="Arial" w:cs="Arial"/>
                <w:sz w:val="20"/>
                <w:szCs w:val="19"/>
              </w:rPr>
              <w:t xml:space="preserve">was paid to </w:t>
            </w:r>
            <w:r w:rsidRPr="00083A70">
              <w:rPr>
                <w:rFonts w:ascii="Arial" w:eastAsia="Arial" w:hAnsi="Arial" w:cs="Arial"/>
                <w:b/>
                <w:sz w:val="20"/>
                <w:szCs w:val="19"/>
              </w:rPr>
              <w:t xml:space="preserve">1,887 </w:t>
            </w:r>
            <w:r w:rsidRPr="00083A70">
              <w:rPr>
                <w:rFonts w:ascii="Arial" w:eastAsia="Arial" w:hAnsi="Arial" w:cs="Arial"/>
                <w:b/>
                <w:bCs/>
                <w:sz w:val="20"/>
                <w:szCs w:val="19"/>
              </w:rPr>
              <w:t>TNVS/PUV drivers</w:t>
            </w:r>
            <w:r w:rsidRPr="00083A70">
              <w:rPr>
                <w:rFonts w:ascii="Arial" w:eastAsia="Arial" w:hAnsi="Arial" w:cs="Arial"/>
                <w:sz w:val="20"/>
                <w:szCs w:val="19"/>
              </w:rPr>
              <w:t xml:space="preserve"> in the Region.</w:t>
            </w:r>
          </w:p>
          <w:p w14:paraId="7F96C9ED"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3C3E203F" w:rsidR="008E35DA" w:rsidRPr="000D6C56" w:rsidRDefault="00BE48D9"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D6C56">
              <w:rPr>
                <w:rFonts w:ascii="Arial" w:eastAsia="Arial" w:hAnsi="Arial" w:cs="Arial"/>
                <w:sz w:val="20"/>
                <w:szCs w:val="20"/>
              </w:rPr>
              <w:t>0</w:t>
            </w:r>
            <w:r w:rsidR="00057E3B" w:rsidRPr="000D6C56">
              <w:rPr>
                <w:rFonts w:ascii="Arial" w:eastAsia="Arial" w:hAnsi="Arial" w:cs="Arial"/>
                <w:sz w:val="20"/>
                <w:szCs w:val="20"/>
              </w:rPr>
              <w:t>8</w:t>
            </w:r>
            <w:r w:rsidR="00CA252C" w:rsidRPr="000D6C56">
              <w:rPr>
                <w:rFonts w:ascii="Arial" w:eastAsia="Arial" w:hAnsi="Arial" w:cs="Arial"/>
                <w:sz w:val="20"/>
                <w:szCs w:val="20"/>
              </w:rPr>
              <w:t xml:space="preserve"> </w:t>
            </w:r>
            <w:r w:rsidRPr="000D6C56">
              <w:rPr>
                <w:rFonts w:ascii="Arial" w:eastAsia="Arial" w:hAnsi="Arial" w:cs="Arial"/>
                <w:sz w:val="20"/>
                <w:szCs w:val="20"/>
              </w:rPr>
              <w:t>April</w:t>
            </w:r>
            <w:r w:rsidR="00CA252C" w:rsidRPr="000D6C56">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7C07110D" w:rsidR="008E35DA" w:rsidRPr="000D6C56" w:rsidRDefault="008E35DA" w:rsidP="00BE48D9">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 xml:space="preserve">DSWD-FO II continuously provides augmentation support through Assistance to Individuals in Crisis Situation (AICS). A total of </w:t>
            </w:r>
            <w:r w:rsidR="00BB6145" w:rsidRPr="000D6C56">
              <w:rPr>
                <w:rFonts w:ascii="Arial" w:eastAsia="Arial" w:hAnsi="Arial" w:cs="Arial"/>
                <w:b/>
                <w:sz w:val="20"/>
                <w:szCs w:val="19"/>
                <w:lang w:bidi="en-US"/>
              </w:rPr>
              <w:t>19</w:t>
            </w:r>
            <w:r w:rsidR="00057E3B" w:rsidRPr="000D6C56">
              <w:rPr>
                <w:rFonts w:ascii="Arial" w:eastAsia="Arial" w:hAnsi="Arial" w:cs="Arial"/>
                <w:b/>
                <w:sz w:val="20"/>
                <w:szCs w:val="19"/>
                <w:lang w:bidi="en-US"/>
              </w:rPr>
              <w:t>6</w:t>
            </w:r>
            <w:r w:rsidR="00BB6145" w:rsidRPr="000D6C56">
              <w:rPr>
                <w:rFonts w:ascii="Arial" w:eastAsia="Arial" w:hAnsi="Arial" w:cs="Arial"/>
                <w:b/>
                <w:sz w:val="20"/>
                <w:szCs w:val="19"/>
                <w:lang w:bidi="en-US"/>
              </w:rPr>
              <w:t>,</w:t>
            </w:r>
            <w:r w:rsidR="00057E3B" w:rsidRPr="000D6C56">
              <w:rPr>
                <w:rFonts w:ascii="Arial" w:eastAsia="Arial" w:hAnsi="Arial" w:cs="Arial"/>
                <w:b/>
                <w:sz w:val="20"/>
                <w:szCs w:val="19"/>
                <w:lang w:bidi="en-US"/>
              </w:rPr>
              <w:t>341</w:t>
            </w:r>
            <w:r w:rsidR="00BB6145" w:rsidRPr="000D6C56">
              <w:rPr>
                <w:rFonts w:ascii="Arial" w:eastAsia="Arial" w:hAnsi="Arial" w:cs="Arial"/>
                <w:b/>
                <w:sz w:val="20"/>
                <w:szCs w:val="19"/>
                <w:lang w:bidi="en-US"/>
              </w:rPr>
              <w:t xml:space="preserve"> </w:t>
            </w:r>
            <w:r w:rsidRPr="000D6C56">
              <w:rPr>
                <w:rFonts w:ascii="Arial" w:eastAsia="Arial" w:hAnsi="Arial" w:cs="Arial"/>
                <w:b/>
                <w:sz w:val="20"/>
                <w:szCs w:val="19"/>
                <w:lang w:bidi="en-US"/>
              </w:rPr>
              <w:t>clients</w:t>
            </w:r>
            <w:r w:rsidRPr="000D6C56">
              <w:rPr>
                <w:rFonts w:ascii="Arial" w:eastAsia="Arial" w:hAnsi="Arial" w:cs="Arial"/>
                <w:sz w:val="20"/>
                <w:szCs w:val="19"/>
                <w:lang w:bidi="en-US"/>
              </w:rPr>
              <w:t xml:space="preserve"> were served and provided with assistance amounting to </w:t>
            </w:r>
            <w:r w:rsidR="00057E3B" w:rsidRPr="000D6C56">
              <w:rPr>
                <w:rFonts w:ascii="Arial" w:eastAsia="Arial" w:hAnsi="Arial" w:cs="Arial"/>
                <w:b/>
                <w:sz w:val="20"/>
                <w:szCs w:val="19"/>
                <w:lang w:bidi="en-US"/>
              </w:rPr>
              <w:t xml:space="preserve">₱599,354,805.60 </w:t>
            </w:r>
            <w:r w:rsidRPr="000D6C56">
              <w:rPr>
                <w:rFonts w:ascii="Arial" w:eastAsia="Arial" w:hAnsi="Arial" w:cs="Arial"/>
                <w:sz w:val="20"/>
                <w:szCs w:val="19"/>
                <w:lang w:bidi="en-US"/>
              </w:rPr>
              <w:t>through medical</w:t>
            </w:r>
            <w:r w:rsidR="001A244D" w:rsidRPr="000D6C56">
              <w:rPr>
                <w:rFonts w:ascii="Arial" w:eastAsia="Arial" w:hAnsi="Arial" w:cs="Arial"/>
                <w:sz w:val="20"/>
                <w:szCs w:val="19"/>
                <w:lang w:bidi="en-US"/>
              </w:rPr>
              <w:t xml:space="preserve"> assistance</w:t>
            </w:r>
            <w:r w:rsidRPr="000D6C56">
              <w:rPr>
                <w:rFonts w:ascii="Arial" w:eastAsia="Arial" w:hAnsi="Arial" w:cs="Arial"/>
                <w:sz w:val="20"/>
                <w:szCs w:val="19"/>
                <w:lang w:bidi="en-US"/>
              </w:rPr>
              <w:t>, burial</w:t>
            </w:r>
            <w:r w:rsidR="001A244D" w:rsidRPr="000D6C56">
              <w:rPr>
                <w:rFonts w:ascii="Arial" w:eastAsia="Arial" w:hAnsi="Arial" w:cs="Arial"/>
                <w:sz w:val="20"/>
                <w:szCs w:val="19"/>
                <w:lang w:bidi="en-US"/>
              </w:rPr>
              <w:t xml:space="preserve"> assistance</w:t>
            </w:r>
            <w:r w:rsidRPr="000D6C56">
              <w:rPr>
                <w:rFonts w:ascii="Arial" w:eastAsia="Arial" w:hAnsi="Arial" w:cs="Arial"/>
                <w:sz w:val="20"/>
                <w:szCs w:val="19"/>
                <w:lang w:bidi="en-US"/>
              </w:rPr>
              <w:t xml:space="preserve">, food </w:t>
            </w:r>
            <w:r w:rsidR="001A244D" w:rsidRPr="000D6C56">
              <w:rPr>
                <w:rFonts w:ascii="Arial" w:eastAsia="Arial" w:hAnsi="Arial" w:cs="Arial"/>
                <w:sz w:val="20"/>
                <w:szCs w:val="19"/>
                <w:lang w:bidi="en-US"/>
              </w:rPr>
              <w:t xml:space="preserve">assistance, </w:t>
            </w:r>
            <w:r w:rsidRPr="000D6C56">
              <w:rPr>
                <w:rFonts w:ascii="Arial" w:eastAsia="Arial" w:hAnsi="Arial" w:cs="Arial"/>
                <w:sz w:val="20"/>
                <w:szCs w:val="19"/>
                <w:lang w:bidi="en-US"/>
              </w:rPr>
              <w:t xml:space="preserve">and other </w:t>
            </w:r>
            <w:r w:rsidR="001A244D" w:rsidRPr="000D6C56">
              <w:rPr>
                <w:rFonts w:ascii="Arial" w:eastAsia="Arial" w:hAnsi="Arial" w:cs="Arial"/>
                <w:sz w:val="20"/>
                <w:szCs w:val="19"/>
                <w:lang w:bidi="en-US"/>
              </w:rPr>
              <w:t>AICS services</w:t>
            </w:r>
            <w:r w:rsidRPr="000D6C56">
              <w:rPr>
                <w:rFonts w:ascii="Arial" w:eastAsia="Arial" w:hAnsi="Arial" w:cs="Arial"/>
                <w:sz w:val="20"/>
                <w:szCs w:val="19"/>
                <w:lang w:bidi="en-US"/>
              </w:rPr>
              <w:t xml:space="preserve">. </w:t>
            </w:r>
          </w:p>
          <w:p w14:paraId="075B6C20" w14:textId="15330332" w:rsidR="008E35DA" w:rsidRPr="000D6C5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 xml:space="preserve">DSWD-FO II through the Sustainable Livelihood Program (SLP) under its Livelihood Assistance Grant 1 (LAG 1) </w:t>
            </w:r>
            <w:r w:rsidR="001A244D" w:rsidRPr="000D6C56">
              <w:rPr>
                <w:rFonts w:ascii="Arial" w:eastAsia="Arial" w:hAnsi="Arial" w:cs="Arial"/>
                <w:sz w:val="20"/>
                <w:szCs w:val="19"/>
                <w:lang w:bidi="en-US"/>
              </w:rPr>
              <w:t xml:space="preserve">has </w:t>
            </w:r>
            <w:r w:rsidRPr="000D6C56">
              <w:rPr>
                <w:rFonts w:ascii="Arial" w:eastAsia="Arial" w:hAnsi="Arial" w:cs="Arial"/>
                <w:sz w:val="20"/>
                <w:szCs w:val="19"/>
                <w:lang w:bidi="en-US"/>
              </w:rPr>
              <w:t xml:space="preserve">already disbursed a total amount of </w:t>
            </w:r>
            <w:r w:rsidRPr="000D6C56">
              <w:rPr>
                <w:rFonts w:ascii="Arial" w:eastAsia="Arial" w:hAnsi="Arial" w:cs="Arial"/>
                <w:b/>
                <w:sz w:val="20"/>
                <w:szCs w:val="19"/>
                <w:lang w:bidi="en-US"/>
              </w:rPr>
              <w:t>₱50,031,597.20</w:t>
            </w:r>
            <w:r w:rsidRPr="000D6C56">
              <w:rPr>
                <w:rFonts w:ascii="Arial" w:eastAsia="Arial" w:hAnsi="Arial" w:cs="Arial"/>
                <w:sz w:val="20"/>
                <w:szCs w:val="19"/>
                <w:lang w:bidi="en-US"/>
              </w:rPr>
              <w:t xml:space="preserve"> to </w:t>
            </w:r>
            <w:r w:rsidRPr="000D6C56">
              <w:rPr>
                <w:rFonts w:ascii="Arial" w:eastAsia="Arial" w:hAnsi="Arial" w:cs="Arial"/>
                <w:b/>
                <w:sz w:val="20"/>
                <w:szCs w:val="19"/>
                <w:lang w:bidi="en-US"/>
              </w:rPr>
              <w:t xml:space="preserve">5,991 </w:t>
            </w:r>
            <w:r w:rsidRPr="000D6C56">
              <w:rPr>
                <w:rFonts w:ascii="Arial" w:eastAsia="Arial" w:hAnsi="Arial" w:cs="Arial"/>
                <w:sz w:val="20"/>
                <w:szCs w:val="19"/>
                <w:lang w:bidi="en-US"/>
              </w:rPr>
              <w:t>beneficiaries.</w:t>
            </w:r>
          </w:p>
          <w:p w14:paraId="413271BD" w14:textId="243F2BE6" w:rsidR="005B7AF6" w:rsidRPr="000D6C5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DSWD-FO II ensures provision of augmentation support to LGUs, stakeholders and partners.</w:t>
            </w:r>
          </w:p>
          <w:p w14:paraId="2683E12F" w14:textId="77777777" w:rsidR="009104C9" w:rsidRPr="000D6C56"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D6C5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6C56">
              <w:rPr>
                <w:rFonts w:ascii="Arial" w:eastAsia="Arial" w:hAnsi="Arial" w:cs="Arial"/>
                <w:b/>
                <w:sz w:val="20"/>
                <w:szCs w:val="19"/>
              </w:rPr>
              <w:t>Social Amelioration Program (SAP)</w:t>
            </w:r>
          </w:p>
          <w:p w14:paraId="758507C8" w14:textId="77777777" w:rsidR="008E35DA" w:rsidRPr="000D6C5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 xml:space="preserve">DSWD-FO II conducted payout to </w:t>
            </w:r>
            <w:r w:rsidRPr="000D6C56">
              <w:rPr>
                <w:rFonts w:ascii="Arial" w:eastAsia="Arial" w:hAnsi="Arial" w:cs="Arial"/>
                <w:b/>
                <w:sz w:val="20"/>
                <w:szCs w:val="19"/>
                <w:lang w:bidi="en-US"/>
              </w:rPr>
              <w:t>19,554 beneficiaries</w:t>
            </w:r>
            <w:r w:rsidRPr="000D6C56">
              <w:rPr>
                <w:rFonts w:ascii="Arial" w:eastAsia="Arial" w:hAnsi="Arial" w:cs="Arial"/>
                <w:sz w:val="20"/>
                <w:szCs w:val="19"/>
                <w:lang w:bidi="en-US"/>
              </w:rPr>
              <w:t xml:space="preserve"> of the Bayanihan 2 with a total amount of</w:t>
            </w:r>
            <w:r w:rsidRPr="000D6C56">
              <w:t xml:space="preserve"> </w:t>
            </w:r>
            <w:r w:rsidRPr="000D6C56">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lastRenderedPageBreak/>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2A479576" w:rsidR="008E35DA" w:rsidRPr="000D6C56" w:rsidRDefault="000D4A6C" w:rsidP="000D4A6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0D6C56">
              <w:rPr>
                <w:rFonts w:ascii="Arial" w:eastAsia="Arial" w:hAnsi="Arial" w:cs="Arial"/>
                <w:sz w:val="20"/>
                <w:szCs w:val="20"/>
              </w:rPr>
              <w:t>0</w:t>
            </w:r>
            <w:r w:rsidR="00F6079E" w:rsidRPr="000D6C56">
              <w:rPr>
                <w:rFonts w:ascii="Arial" w:eastAsia="Arial" w:hAnsi="Arial" w:cs="Arial"/>
                <w:sz w:val="20"/>
                <w:szCs w:val="20"/>
              </w:rPr>
              <w:t>8</w:t>
            </w:r>
            <w:r w:rsidRPr="000D6C56">
              <w:rPr>
                <w:rFonts w:ascii="Arial" w:eastAsia="Arial" w:hAnsi="Arial" w:cs="Arial"/>
                <w:sz w:val="20"/>
                <w:szCs w:val="20"/>
              </w:rPr>
              <w:t xml:space="preserve"> April</w:t>
            </w:r>
            <w:r w:rsidR="008E35DA" w:rsidRPr="000D6C56">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D9BDB6" w14:textId="173D9135" w:rsidR="00831B1A" w:rsidRPr="000D6C56" w:rsidRDefault="00831B1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 xml:space="preserve">DSWD-FO CALABARZON Emergency Operations Center (EOC) </w:t>
            </w:r>
            <w:r w:rsidR="000D4A6C" w:rsidRPr="000D6C56">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FF860B7" w14:textId="70000D43" w:rsidR="00F6079E" w:rsidRPr="000D6C56" w:rsidRDefault="00F6079E" w:rsidP="00F6079E">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DSWD-FO CALABARZON represented the Field Office in the 2nd Regional Task Force (RTF) Against COVID-19 inter-cluster meeting. The meeting served as an avenue for the interventions provided by the Provincial Task Forces (PTFs) and Regional Line Agencies (RLAs).</w:t>
            </w:r>
          </w:p>
          <w:p w14:paraId="4D09C4AA" w14:textId="514F3D78" w:rsidR="00F6079E" w:rsidRPr="000D6C56" w:rsidRDefault="00F6079E" w:rsidP="00F6079E">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DSWD-FO CALABARZON in collaboration with the National Resources and Logistics Management Bureau (NRLMB) facilitated the delivery of Family Tents and Hygiene Kits for the establishment of quarantine and isolation facility in Amadeo, Cavite.</w:t>
            </w:r>
          </w:p>
          <w:p w14:paraId="67F602ED" w14:textId="395C5C39" w:rsidR="00F6079E" w:rsidRPr="000D6C56" w:rsidRDefault="00F6079E" w:rsidP="00F6079E">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DSWD-FO CALABARZON Emergency Operations Center (EOC) coordinated with the Office of Civil Defense (OCD) for the logistical requirements for the hauling of NFA Rice from Antipolo City to DSWD FO IV-A warehouse in Gen. Mariano Alvarez, Cavite.</w:t>
            </w:r>
          </w:p>
          <w:p w14:paraId="274ABF3D" w14:textId="3FC4214A" w:rsidR="00F6079E" w:rsidRPr="000D6C56" w:rsidRDefault="00F6079E" w:rsidP="00F6079E">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DSWD-FO CALABARZON attended the Town Hall Meeting on COVID19 Vaccine Deployment. The activity was initiated by the Human Resource Management and Development Service (HRMDS), in partnership with Department of Health’s (DOH) Health Promotion Bureau.</w:t>
            </w:r>
          </w:p>
          <w:p w14:paraId="623DD8D1" w14:textId="6C01E120" w:rsidR="00F6079E" w:rsidRPr="000D6C56" w:rsidRDefault="00F6079E" w:rsidP="00F6079E">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DSWD-FO CALABARZON coordinated with the Department of the Interior and Local Government (DILG) IV-A for the inventory of evacuation centers that are being utilized at COVID-19 Temporary Treatment and Management Facilities.</w:t>
            </w:r>
          </w:p>
          <w:p w14:paraId="76317C28" w14:textId="77777777" w:rsidR="00F6079E" w:rsidRPr="000D6C56" w:rsidRDefault="00F6079E" w:rsidP="00F6079E">
            <w:pPr>
              <w:pStyle w:val="ListParagraph"/>
              <w:spacing w:after="0" w:line="240" w:lineRule="auto"/>
              <w:ind w:left="360" w:right="57"/>
              <w:jc w:val="both"/>
              <w:rPr>
                <w:rFonts w:ascii="Arial" w:eastAsia="Arial" w:hAnsi="Arial" w:cs="Arial"/>
                <w:sz w:val="20"/>
                <w:szCs w:val="20"/>
              </w:rPr>
            </w:pPr>
          </w:p>
          <w:p w14:paraId="24162B0D" w14:textId="77777777" w:rsidR="008E35DA" w:rsidRPr="000D6C5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 xml:space="preserve">The Crisis Intervention Section has provided a total amount of grants worth </w:t>
            </w:r>
            <w:r w:rsidRPr="000D6C56">
              <w:rPr>
                <w:rFonts w:ascii="Arial" w:eastAsia="Arial" w:hAnsi="Arial" w:cs="Arial"/>
                <w:b/>
                <w:bCs/>
                <w:sz w:val="20"/>
                <w:szCs w:val="20"/>
              </w:rPr>
              <w:t>₱217,679,878.58</w:t>
            </w:r>
            <w:r w:rsidRPr="000D6C56">
              <w:rPr>
                <w:rFonts w:ascii="Arial" w:eastAsia="Arial" w:hAnsi="Arial" w:cs="Arial"/>
                <w:sz w:val="20"/>
                <w:szCs w:val="20"/>
              </w:rPr>
              <w:t xml:space="preserve"> to </w:t>
            </w:r>
            <w:r w:rsidRPr="000D6C56">
              <w:rPr>
                <w:rFonts w:ascii="Arial" w:eastAsia="Arial" w:hAnsi="Arial" w:cs="Arial"/>
                <w:b/>
                <w:bCs/>
                <w:sz w:val="20"/>
                <w:szCs w:val="20"/>
              </w:rPr>
              <w:t xml:space="preserve">80,200 clients </w:t>
            </w:r>
            <w:r w:rsidRPr="000D6C56">
              <w:rPr>
                <w:rFonts w:ascii="Arial" w:eastAsia="Arial" w:hAnsi="Arial" w:cs="Arial"/>
                <w:bCs/>
                <w:sz w:val="20"/>
                <w:szCs w:val="20"/>
              </w:rPr>
              <w:t>as of 08 January 2021.</w:t>
            </w:r>
          </w:p>
          <w:p w14:paraId="7C80ED42" w14:textId="6817112F" w:rsidR="00B45057" w:rsidRPr="000D6C5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 xml:space="preserve">The Sustainable Livelihood Program (SLP) has provided </w:t>
            </w:r>
            <w:r w:rsidRPr="000D6C56">
              <w:rPr>
                <w:rFonts w:ascii="Arial" w:eastAsia="Arial" w:hAnsi="Arial" w:cs="Arial"/>
                <w:b/>
                <w:bCs/>
                <w:sz w:val="20"/>
                <w:szCs w:val="20"/>
              </w:rPr>
              <w:t>₱23,869,000.00</w:t>
            </w:r>
            <w:r w:rsidRPr="000D6C56">
              <w:rPr>
                <w:rFonts w:ascii="Arial" w:eastAsia="Arial" w:hAnsi="Arial" w:cs="Arial"/>
                <w:sz w:val="20"/>
                <w:szCs w:val="20"/>
              </w:rPr>
              <w:t xml:space="preserve"> to </w:t>
            </w:r>
            <w:r w:rsidRPr="000D6C56">
              <w:rPr>
                <w:rFonts w:ascii="Arial" w:eastAsia="Arial" w:hAnsi="Arial" w:cs="Arial"/>
                <w:b/>
                <w:bCs/>
                <w:sz w:val="20"/>
                <w:szCs w:val="20"/>
              </w:rPr>
              <w:t>1,538 beneficiaries</w:t>
            </w:r>
            <w:r w:rsidRPr="000D6C5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0D6C56"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0D6C56" w:rsidRDefault="008E35DA" w:rsidP="008266BC">
            <w:pPr>
              <w:spacing w:after="0" w:line="240" w:lineRule="auto"/>
              <w:ind w:right="57"/>
              <w:contextualSpacing/>
              <w:jc w:val="both"/>
              <w:rPr>
                <w:rFonts w:ascii="Arial" w:eastAsia="Arial" w:hAnsi="Arial" w:cs="Arial"/>
                <w:b/>
                <w:sz w:val="20"/>
                <w:szCs w:val="20"/>
              </w:rPr>
            </w:pPr>
            <w:r w:rsidRPr="000D6C56">
              <w:rPr>
                <w:rFonts w:ascii="Arial" w:eastAsia="Arial" w:hAnsi="Arial" w:cs="Arial"/>
                <w:b/>
                <w:sz w:val="20"/>
                <w:szCs w:val="20"/>
              </w:rPr>
              <w:t>Social Amelioration Program (SAP)</w:t>
            </w:r>
          </w:p>
          <w:p w14:paraId="165D3C63" w14:textId="77777777" w:rsidR="00C25871" w:rsidRPr="000D6C5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For the SAP – ESP Bayanihan 2 implementation, DSWD-FO CALABARZON provided assistance amounting to ₱</w:t>
            </w:r>
            <w:r w:rsidR="00F33956" w:rsidRPr="000D6C56">
              <w:rPr>
                <w:rFonts w:ascii="Arial" w:eastAsia="Arial" w:hAnsi="Arial" w:cs="Arial"/>
                <w:sz w:val="20"/>
                <w:szCs w:val="20"/>
              </w:rPr>
              <w:t xml:space="preserve">11,202,250.00 </w:t>
            </w:r>
            <w:r w:rsidRPr="000D6C56">
              <w:rPr>
                <w:rFonts w:ascii="Arial" w:eastAsia="Arial" w:hAnsi="Arial" w:cs="Arial"/>
                <w:sz w:val="20"/>
                <w:szCs w:val="20"/>
              </w:rPr>
              <w:t>for beneficiaries under granular lockdown, while it has disbursed ₱</w:t>
            </w:r>
            <w:r w:rsidR="00CA7A09" w:rsidRPr="000D6C56">
              <w:rPr>
                <w:rFonts w:ascii="Arial" w:eastAsia="Arial" w:hAnsi="Arial" w:cs="Arial"/>
                <w:sz w:val="20"/>
                <w:szCs w:val="20"/>
              </w:rPr>
              <w:t xml:space="preserve">866,807,500.00 </w:t>
            </w:r>
            <w:r w:rsidRPr="000D6C56">
              <w:rPr>
                <w:rFonts w:ascii="Arial" w:eastAsia="Arial" w:hAnsi="Arial" w:cs="Arial"/>
                <w:sz w:val="20"/>
                <w:szCs w:val="20"/>
              </w:rPr>
              <w:t>for additional families</w:t>
            </w:r>
            <w:r w:rsidR="00026769" w:rsidRPr="000D6C56">
              <w:rPr>
                <w:rFonts w:ascii="Arial" w:eastAsia="Arial" w:hAnsi="Arial" w:cs="Arial"/>
                <w:sz w:val="20"/>
                <w:szCs w:val="20"/>
              </w:rPr>
              <w:t>.</w:t>
            </w:r>
          </w:p>
          <w:p w14:paraId="40489568" w14:textId="6E4CE0E9" w:rsidR="008E35DA" w:rsidRPr="000D6C5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closely coordinates with NCIP and LGUs for any request </w:t>
            </w:r>
            <w:r w:rsidRPr="00FC5FCA">
              <w:rPr>
                <w:rFonts w:ascii="Arial" w:eastAsia="Arial" w:hAnsi="Arial" w:cs="Arial"/>
                <w:sz w:val="20"/>
                <w:szCs w:val="19"/>
              </w:rPr>
              <w:lastRenderedPageBreak/>
              <w:t>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17681277" w:rsidR="008E35DA" w:rsidRPr="002F1CA5" w:rsidRDefault="002E01D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F1CA5">
              <w:rPr>
                <w:rFonts w:ascii="Arial" w:eastAsia="Arial" w:hAnsi="Arial" w:cs="Arial"/>
                <w:sz w:val="20"/>
                <w:szCs w:val="20"/>
              </w:rPr>
              <w:t>05</w:t>
            </w:r>
            <w:r w:rsidR="00C71058" w:rsidRPr="002F1CA5">
              <w:rPr>
                <w:rFonts w:ascii="Arial" w:eastAsia="Arial" w:hAnsi="Arial" w:cs="Arial"/>
                <w:sz w:val="20"/>
                <w:szCs w:val="20"/>
              </w:rPr>
              <w:t xml:space="preserve"> </w:t>
            </w:r>
            <w:r w:rsidRPr="002F1CA5">
              <w:rPr>
                <w:rFonts w:ascii="Arial" w:eastAsia="Arial" w:hAnsi="Arial" w:cs="Arial"/>
                <w:sz w:val="20"/>
                <w:szCs w:val="20"/>
              </w:rPr>
              <w:t>April</w:t>
            </w:r>
            <w:r w:rsidR="008E35DA" w:rsidRPr="002F1CA5">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189F186" w:rsidR="00C71058" w:rsidRPr="002F1CA5" w:rsidRDefault="00C71058"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 xml:space="preserve">DSWD-FO VI provided </w:t>
            </w:r>
            <w:r w:rsidR="00E53832" w:rsidRPr="002F1CA5">
              <w:rPr>
                <w:rFonts w:ascii="Arial" w:eastAsia="Times New Roman" w:hAnsi="Arial" w:cs="Arial"/>
                <w:b/>
                <w:sz w:val="20"/>
                <w:szCs w:val="20"/>
              </w:rPr>
              <w:t>₱</w:t>
            </w:r>
            <w:r w:rsidR="002E01D7" w:rsidRPr="002F1CA5">
              <w:rPr>
                <w:rFonts w:ascii="Arial" w:eastAsia="Times New Roman" w:hAnsi="Arial" w:cs="Arial"/>
                <w:b/>
                <w:sz w:val="20"/>
                <w:szCs w:val="20"/>
              </w:rPr>
              <w:t xml:space="preserve">612,500.00 </w:t>
            </w:r>
            <w:r w:rsidRPr="002F1CA5">
              <w:rPr>
                <w:rFonts w:ascii="Arial" w:eastAsia="Times New Roman" w:hAnsi="Arial" w:cs="Arial"/>
                <w:sz w:val="20"/>
                <w:szCs w:val="20"/>
              </w:rPr>
              <w:t>worth of assistance to</w:t>
            </w:r>
            <w:r w:rsidR="00E53832" w:rsidRPr="002F1CA5">
              <w:t xml:space="preserve"> </w:t>
            </w:r>
            <w:r w:rsidR="002E01D7" w:rsidRPr="002F1CA5">
              <w:rPr>
                <w:rFonts w:ascii="Arial" w:eastAsia="Times New Roman" w:hAnsi="Arial" w:cs="Arial"/>
                <w:b/>
                <w:sz w:val="20"/>
                <w:szCs w:val="20"/>
              </w:rPr>
              <w:t>108</w:t>
            </w:r>
            <w:r w:rsidR="00625D7E" w:rsidRPr="002F1CA5">
              <w:rPr>
                <w:rFonts w:ascii="Arial" w:eastAsia="Times New Roman" w:hAnsi="Arial" w:cs="Arial"/>
                <w:b/>
                <w:sz w:val="20"/>
                <w:szCs w:val="20"/>
              </w:rPr>
              <w:t xml:space="preserve"> </w:t>
            </w:r>
            <w:r w:rsidRPr="002F1CA5">
              <w:rPr>
                <w:rFonts w:ascii="Arial" w:eastAsia="Times New Roman" w:hAnsi="Arial" w:cs="Arial"/>
                <w:b/>
                <w:sz w:val="20"/>
                <w:szCs w:val="20"/>
              </w:rPr>
              <w:t>individuals</w:t>
            </w:r>
            <w:r w:rsidRPr="002F1CA5">
              <w:rPr>
                <w:rFonts w:ascii="Arial" w:eastAsia="Times New Roman" w:hAnsi="Arial" w:cs="Arial"/>
                <w:sz w:val="20"/>
                <w:szCs w:val="20"/>
              </w:rPr>
              <w:t xml:space="preserve"> through </w:t>
            </w:r>
            <w:r w:rsidRPr="002F1CA5">
              <w:rPr>
                <w:rFonts w:ascii="Arial" w:eastAsia="Times New Roman" w:hAnsi="Arial" w:cs="Arial"/>
                <w:b/>
                <w:sz w:val="20"/>
                <w:szCs w:val="20"/>
              </w:rPr>
              <w:t>Assistance to Individuals in Crisis Situation (AICS</w:t>
            </w:r>
            <w:r w:rsidRPr="002F1CA5">
              <w:rPr>
                <w:rFonts w:ascii="Arial" w:eastAsia="Times New Roman" w:hAnsi="Arial" w:cs="Arial"/>
                <w:sz w:val="20"/>
                <w:szCs w:val="20"/>
              </w:rPr>
              <w:t xml:space="preserve">) </w:t>
            </w:r>
            <w:r w:rsidR="009F590F" w:rsidRPr="002F1CA5">
              <w:rPr>
                <w:rFonts w:ascii="Arial" w:eastAsia="Times New Roman" w:hAnsi="Arial" w:cs="Arial"/>
                <w:sz w:val="20"/>
                <w:szCs w:val="20"/>
              </w:rPr>
              <w:t>on</w:t>
            </w:r>
            <w:r w:rsidRPr="002F1CA5">
              <w:rPr>
                <w:rFonts w:ascii="Arial" w:eastAsia="Times New Roman" w:hAnsi="Arial" w:cs="Arial"/>
                <w:sz w:val="20"/>
                <w:szCs w:val="20"/>
              </w:rPr>
              <w:t xml:space="preserve"> </w:t>
            </w:r>
            <w:r w:rsidR="002E01D7" w:rsidRPr="002F1CA5">
              <w:rPr>
                <w:rFonts w:ascii="Arial" w:eastAsia="Times New Roman" w:hAnsi="Arial" w:cs="Arial"/>
                <w:sz w:val="20"/>
                <w:szCs w:val="20"/>
              </w:rPr>
              <w:t>31</w:t>
            </w:r>
            <w:r w:rsidR="009F590F" w:rsidRPr="002F1CA5">
              <w:rPr>
                <w:rFonts w:ascii="Arial" w:eastAsia="Times New Roman" w:hAnsi="Arial" w:cs="Arial"/>
                <w:sz w:val="20"/>
                <w:szCs w:val="20"/>
              </w:rPr>
              <w:t xml:space="preserve"> March 2021.</w:t>
            </w:r>
          </w:p>
          <w:p w14:paraId="20DFC1E5" w14:textId="533DB142" w:rsidR="002E01D7" w:rsidRPr="002F1CA5"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released 120 FFPs to Iloilo City and 1</w:t>
            </w:r>
            <w:r w:rsidR="004A7918">
              <w:rPr>
                <w:rFonts w:ascii="Arial" w:eastAsia="Times New Roman" w:hAnsi="Arial" w:cs="Arial"/>
                <w:sz w:val="20"/>
                <w:szCs w:val="20"/>
              </w:rPr>
              <w:t>,</w:t>
            </w:r>
            <w:r w:rsidRPr="002F1CA5">
              <w:rPr>
                <w:rFonts w:ascii="Arial" w:eastAsia="Times New Roman" w:hAnsi="Arial" w:cs="Arial"/>
                <w:sz w:val="20"/>
                <w:szCs w:val="20"/>
              </w:rPr>
              <w:t>000 FFPs to Malay, Aklan.</w:t>
            </w:r>
          </w:p>
          <w:p w14:paraId="15046EEC" w14:textId="0F31BC17" w:rsidR="002E744B" w:rsidRPr="002F1CA5"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is continuously repacking FFPs at the DSWD Regional Warehouse.</w:t>
            </w:r>
          </w:p>
          <w:p w14:paraId="1403E563" w14:textId="2963C771" w:rsidR="009B0332" w:rsidRPr="002F1CA5" w:rsidRDefault="009B0332" w:rsidP="00BA1F5A">
            <w:pPr>
              <w:spacing w:after="0" w:line="240" w:lineRule="auto"/>
              <w:jc w:val="both"/>
              <w:rPr>
                <w:rFonts w:ascii="Arial" w:eastAsia="Times New Roman" w:hAnsi="Arial" w:cs="Arial"/>
                <w:sz w:val="20"/>
                <w:szCs w:val="20"/>
              </w:rPr>
            </w:pPr>
          </w:p>
          <w:p w14:paraId="5106066D" w14:textId="127072C0" w:rsidR="008E35DA" w:rsidRPr="002F1CA5"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F1CA5">
              <w:rPr>
                <w:rFonts w:ascii="Arial" w:eastAsia="Times New Roman" w:hAnsi="Arial" w:cs="Arial"/>
                <w:b/>
                <w:bCs/>
                <w:sz w:val="20"/>
                <w:szCs w:val="20"/>
              </w:rPr>
              <w:t>Social Amelioration Program (SAP)</w:t>
            </w:r>
          </w:p>
          <w:p w14:paraId="6F316AEC"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To date, a total of </w:t>
            </w:r>
            <w:r w:rsidRPr="002F1CA5">
              <w:rPr>
                <w:rFonts w:ascii="Arial" w:eastAsia="Times New Roman" w:hAnsi="Arial" w:cs="Arial"/>
                <w:b/>
                <w:sz w:val="20"/>
                <w:szCs w:val="20"/>
              </w:rPr>
              <w:t>₱1,496,509,5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321,830 4Ps beneficiaries</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6,788,214,0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1,131,369 non-4Ps beneficiaries</w:t>
            </w:r>
            <w:r w:rsidRPr="002F1CA5">
              <w:rPr>
                <w:rFonts w:ascii="Arial" w:eastAsia="Times New Roman" w:hAnsi="Arial" w:cs="Arial"/>
                <w:sz w:val="20"/>
                <w:szCs w:val="20"/>
              </w:rPr>
              <w:t xml:space="preserve"> for the first tranche.</w:t>
            </w:r>
          </w:p>
          <w:p w14:paraId="55DFCC14"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DSWD-FO VI has served </w:t>
            </w:r>
            <w:r w:rsidRPr="002F1CA5">
              <w:rPr>
                <w:rFonts w:ascii="Arial" w:eastAsia="Times New Roman" w:hAnsi="Arial" w:cs="Arial"/>
                <w:b/>
                <w:sz w:val="20"/>
                <w:szCs w:val="20"/>
              </w:rPr>
              <w:t>103,608 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481,777,200.00</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437,403 non-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 xml:space="preserve">₱2,624,418,000.00 </w:t>
            </w:r>
            <w:r w:rsidRPr="002F1CA5">
              <w:rPr>
                <w:rFonts w:ascii="Arial" w:eastAsia="Times New Roman" w:hAnsi="Arial" w:cs="Arial"/>
                <w:sz w:val="20"/>
                <w:szCs w:val="20"/>
              </w:rPr>
              <w:t xml:space="preserve">for the second tranche, and </w:t>
            </w:r>
            <w:r w:rsidRPr="002F1CA5">
              <w:rPr>
                <w:rFonts w:ascii="Arial" w:eastAsia="Times New Roman" w:hAnsi="Arial" w:cs="Arial"/>
                <w:b/>
                <w:sz w:val="20"/>
                <w:szCs w:val="20"/>
              </w:rPr>
              <w:t>190,738 left-out/waitlisted</w:t>
            </w:r>
            <w:r w:rsidRPr="002F1CA5">
              <w:rPr>
                <w:rFonts w:ascii="Arial" w:eastAsia="Times New Roman" w:hAnsi="Arial" w:cs="Arial"/>
                <w:sz w:val="20"/>
                <w:szCs w:val="20"/>
              </w:rPr>
              <w:t xml:space="preserve"> beneficiaries amounting to </w:t>
            </w:r>
            <w:r w:rsidRPr="002F1CA5">
              <w:rPr>
                <w:rFonts w:ascii="Arial" w:eastAsia="Times New Roman" w:hAnsi="Arial" w:cs="Arial"/>
                <w:b/>
                <w:bCs/>
                <w:sz w:val="20"/>
                <w:szCs w:val="20"/>
              </w:rPr>
              <w:t>₱1,144,428,000.00.</w:t>
            </w:r>
          </w:p>
          <w:p w14:paraId="05A50E49"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3726992" w:rsidR="008E35D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748F084" w14:textId="77777777" w:rsidR="000D6C56" w:rsidRPr="00B701AA" w:rsidRDefault="000D6C56"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lastRenderedPageBreak/>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Bungao Tawi-Tawi last </w:t>
            </w:r>
            <w:r w:rsidR="008179F5">
              <w:rPr>
                <w:rFonts w:ascii="Arial" w:eastAsia="Arial" w:hAnsi="Arial" w:cs="Arial"/>
                <w:sz w:val="20"/>
                <w:szCs w:val="19"/>
              </w:rPr>
              <w:t xml:space="preserve">19-20 </w:t>
            </w:r>
            <w:r w:rsidRPr="00591E85">
              <w:rPr>
                <w:rFonts w:ascii="Arial" w:eastAsia="Arial" w:hAnsi="Arial" w:cs="Arial"/>
                <w:sz w:val="20"/>
                <w:szCs w:val="19"/>
              </w:rPr>
              <w:t>March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lastRenderedPageBreak/>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6587DC2" w:rsidR="008E35DA" w:rsidRPr="00C76280" w:rsidRDefault="00092D16"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20D365BF"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092D16">
              <w:rPr>
                <w:rFonts w:ascii="Arial" w:eastAsia="Arial" w:hAnsi="Arial" w:cs="Arial"/>
                <w:sz w:val="20"/>
                <w:szCs w:val="19"/>
              </w:rPr>
              <w:t>11</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658208EA" w14:textId="77777777" w:rsidR="00C76280" w:rsidRDefault="00C76280" w:rsidP="008266BC">
      <w:pPr>
        <w:spacing w:after="0" w:line="240" w:lineRule="auto"/>
        <w:contextualSpacing/>
        <w:rPr>
          <w:rFonts w:ascii="Arial" w:eastAsia="Arial" w:hAnsi="Arial" w:cs="Arial"/>
          <w:b/>
          <w:sz w:val="24"/>
          <w:szCs w:val="24"/>
        </w:rPr>
      </w:pPr>
    </w:p>
    <w:p w14:paraId="065C2E72" w14:textId="6320344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A61B4D4" w14:textId="77777777" w:rsidR="003518C5" w:rsidRDefault="003518C5" w:rsidP="00705492">
      <w:pPr>
        <w:widowControl/>
        <w:spacing w:after="0" w:line="240" w:lineRule="auto"/>
        <w:contextualSpacing/>
        <w:rPr>
          <w:rFonts w:ascii="Arial" w:eastAsia="Arial" w:hAnsi="Arial" w:cs="Arial"/>
          <w:sz w:val="24"/>
          <w:szCs w:val="24"/>
          <w:highlight w:val="white"/>
        </w:rPr>
      </w:pPr>
    </w:p>
    <w:p w14:paraId="1AC42B6D" w14:textId="77777777" w:rsidR="000D6C56" w:rsidRDefault="000D6C56" w:rsidP="00705492">
      <w:pPr>
        <w:widowControl/>
        <w:spacing w:after="0" w:line="240" w:lineRule="auto"/>
        <w:contextualSpacing/>
        <w:rPr>
          <w:rFonts w:ascii="Arial" w:eastAsia="Arial" w:hAnsi="Arial" w:cs="Arial"/>
          <w:sz w:val="24"/>
          <w:szCs w:val="24"/>
          <w:highlight w:val="white"/>
        </w:rPr>
      </w:pPr>
    </w:p>
    <w:p w14:paraId="43E8EA4F" w14:textId="29F0ED16"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47055793" w14:textId="77777777" w:rsidR="002153BA" w:rsidRDefault="002153BA" w:rsidP="006F66C6">
      <w:pPr>
        <w:widowControl/>
        <w:spacing w:after="0" w:line="240" w:lineRule="auto"/>
        <w:contextualSpacing/>
        <w:rPr>
          <w:rFonts w:ascii="Arial" w:eastAsia="Arial" w:hAnsi="Arial" w:cs="Arial"/>
          <w:sz w:val="24"/>
          <w:szCs w:val="24"/>
        </w:rPr>
      </w:pPr>
    </w:p>
    <w:p w14:paraId="0B2AB402" w14:textId="70C4BFF7"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4C322728" w14:textId="328E4386" w:rsidR="003A233F" w:rsidRDefault="00083A70"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PHIL JOBERT A. ZALDIVAR</w:t>
      </w:r>
    </w:p>
    <w:p w14:paraId="639099E9" w14:textId="3A6922FB" w:rsidR="003B0FF4" w:rsidRDefault="003A233F"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r w:rsidR="00BA1F5A">
        <w:rPr>
          <w:rFonts w:ascii="Arial" w:eastAsia="Arial" w:hAnsi="Arial" w:cs="Arial"/>
          <w:b/>
          <w:bCs/>
          <w:sz w:val="24"/>
          <w:szCs w:val="24"/>
        </w:rPr>
        <w:tab/>
      </w:r>
      <w:r w:rsidR="00BA1F5A">
        <w:rPr>
          <w:rFonts w:ascii="Arial" w:eastAsia="Arial" w:hAnsi="Arial" w:cs="Arial"/>
          <w:b/>
          <w:bCs/>
          <w:sz w:val="24"/>
          <w:szCs w:val="24"/>
        </w:rPr>
        <w:tab/>
      </w:r>
    </w:p>
    <w:p w14:paraId="75C137AA" w14:textId="77777777" w:rsidR="003B0FF4" w:rsidRDefault="003B0FF4" w:rsidP="006F66C6">
      <w:pPr>
        <w:widowControl/>
        <w:spacing w:after="0" w:line="240" w:lineRule="auto"/>
        <w:contextualSpacing/>
        <w:rPr>
          <w:rFonts w:ascii="Arial" w:eastAsia="Arial" w:hAnsi="Arial" w:cs="Arial"/>
          <w:b/>
          <w:bCs/>
          <w:sz w:val="24"/>
          <w:szCs w:val="24"/>
        </w:rPr>
      </w:pP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0C3D41F" w14:textId="6F070793" w:rsidR="000D6C56" w:rsidRDefault="00083A70" w:rsidP="00BD7446">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C1BBEF7" w14:textId="238642F7" w:rsidR="00E0396A" w:rsidRDefault="009B0332" w:rsidP="00BD744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0465ED0D" w14:textId="23BF38B6" w:rsidR="0037474D" w:rsidRDefault="0037474D" w:rsidP="00BD7446">
      <w:pPr>
        <w:widowControl/>
        <w:spacing w:after="0" w:line="240" w:lineRule="auto"/>
        <w:contextualSpacing/>
        <w:rPr>
          <w:rFonts w:ascii="Arial" w:eastAsia="Arial" w:hAnsi="Arial" w:cs="Arial"/>
          <w:sz w:val="24"/>
          <w:szCs w:val="24"/>
        </w:rPr>
      </w:pPr>
    </w:p>
    <w:p w14:paraId="79EF5D94" w14:textId="50F02737" w:rsidR="0037474D" w:rsidRDefault="0037474D" w:rsidP="00BD7446">
      <w:pPr>
        <w:widowControl/>
        <w:spacing w:after="0" w:line="240" w:lineRule="auto"/>
        <w:contextualSpacing/>
        <w:rPr>
          <w:rFonts w:ascii="Arial" w:eastAsia="Arial" w:hAnsi="Arial" w:cs="Arial"/>
          <w:sz w:val="24"/>
          <w:szCs w:val="24"/>
        </w:rPr>
      </w:pPr>
    </w:p>
    <w:p w14:paraId="281D4D63" w14:textId="2E12F0D9" w:rsidR="0037474D" w:rsidRDefault="0037474D" w:rsidP="00BD7446">
      <w:pPr>
        <w:widowControl/>
        <w:spacing w:after="0" w:line="240" w:lineRule="auto"/>
        <w:contextualSpacing/>
        <w:rPr>
          <w:rFonts w:ascii="Arial" w:eastAsia="Arial" w:hAnsi="Arial" w:cs="Arial"/>
          <w:sz w:val="24"/>
          <w:szCs w:val="24"/>
        </w:rPr>
      </w:pPr>
    </w:p>
    <w:p w14:paraId="31A7532A" w14:textId="7B2E4666" w:rsidR="00C6045E" w:rsidRDefault="00C6045E" w:rsidP="00BD7446">
      <w:pPr>
        <w:widowControl/>
        <w:spacing w:after="0" w:line="240" w:lineRule="auto"/>
        <w:contextualSpacing/>
        <w:rPr>
          <w:rFonts w:ascii="Arial" w:eastAsia="Arial" w:hAnsi="Arial" w:cs="Arial"/>
          <w:b/>
          <w:color w:val="002060"/>
          <w:sz w:val="28"/>
          <w:szCs w:val="24"/>
        </w:rPr>
      </w:pPr>
    </w:p>
    <w:p w14:paraId="394FB695" w14:textId="421C51F6" w:rsidR="00C6045E" w:rsidRDefault="00C6045E" w:rsidP="00BD7446">
      <w:pPr>
        <w:widowControl/>
        <w:spacing w:after="0" w:line="240" w:lineRule="auto"/>
        <w:contextualSpacing/>
        <w:rPr>
          <w:rFonts w:ascii="Arial" w:eastAsia="Arial" w:hAnsi="Arial" w:cs="Arial"/>
          <w:b/>
          <w:color w:val="002060"/>
          <w:sz w:val="28"/>
          <w:szCs w:val="24"/>
        </w:rPr>
      </w:pPr>
    </w:p>
    <w:p w14:paraId="5381306B" w14:textId="1E2B61D9" w:rsidR="00C6045E" w:rsidRDefault="00C6045E" w:rsidP="00BD7446">
      <w:pPr>
        <w:widowControl/>
        <w:spacing w:after="0" w:line="240" w:lineRule="auto"/>
        <w:contextualSpacing/>
        <w:rPr>
          <w:rFonts w:ascii="Arial" w:eastAsia="Arial" w:hAnsi="Arial" w:cs="Arial"/>
          <w:b/>
          <w:color w:val="002060"/>
          <w:sz w:val="28"/>
          <w:szCs w:val="24"/>
        </w:rPr>
      </w:pPr>
    </w:p>
    <w:p w14:paraId="015587AB" w14:textId="494269B0" w:rsidR="00C6045E" w:rsidRDefault="00C6045E" w:rsidP="00BD7446">
      <w:pPr>
        <w:widowControl/>
        <w:spacing w:after="0" w:line="240" w:lineRule="auto"/>
        <w:contextualSpacing/>
        <w:rPr>
          <w:rFonts w:ascii="Arial" w:eastAsia="Arial" w:hAnsi="Arial" w:cs="Arial"/>
          <w:b/>
          <w:color w:val="002060"/>
          <w:sz w:val="28"/>
          <w:szCs w:val="24"/>
        </w:rPr>
      </w:pPr>
    </w:p>
    <w:p w14:paraId="13DD521E" w14:textId="2CA40B49" w:rsidR="00C6045E" w:rsidRDefault="00C6045E" w:rsidP="00BD7446">
      <w:pPr>
        <w:widowControl/>
        <w:spacing w:after="0" w:line="240" w:lineRule="auto"/>
        <w:contextualSpacing/>
        <w:rPr>
          <w:rFonts w:ascii="Arial" w:eastAsia="Arial" w:hAnsi="Arial" w:cs="Arial"/>
          <w:b/>
          <w:color w:val="002060"/>
          <w:sz w:val="28"/>
          <w:szCs w:val="24"/>
        </w:rPr>
      </w:pPr>
    </w:p>
    <w:p w14:paraId="2C51C6D0" w14:textId="5844E47D" w:rsidR="00C6045E" w:rsidRDefault="00C6045E" w:rsidP="00BD7446">
      <w:pPr>
        <w:widowControl/>
        <w:spacing w:after="0" w:line="240" w:lineRule="auto"/>
        <w:contextualSpacing/>
        <w:rPr>
          <w:rFonts w:ascii="Arial" w:eastAsia="Arial" w:hAnsi="Arial" w:cs="Arial"/>
          <w:b/>
          <w:color w:val="002060"/>
          <w:sz w:val="28"/>
          <w:szCs w:val="24"/>
        </w:rPr>
      </w:pPr>
    </w:p>
    <w:p w14:paraId="040AAE0D" w14:textId="4FA7CDCB" w:rsidR="00C6045E" w:rsidRDefault="00C6045E">
      <w:pPr>
        <w:widowControl/>
        <w:spacing w:after="160" w:line="259" w:lineRule="auto"/>
        <w:rPr>
          <w:rFonts w:ascii="Arial" w:eastAsia="Arial" w:hAnsi="Arial" w:cs="Arial"/>
          <w:b/>
          <w:color w:val="002060"/>
          <w:sz w:val="28"/>
          <w:szCs w:val="24"/>
        </w:rPr>
      </w:pPr>
    </w:p>
    <w:sectPr w:rsidR="00C6045E" w:rsidSect="00C76280">
      <w:headerReference w:type="even" r:id="rId10"/>
      <w:headerReference w:type="default" r:id="rId11"/>
      <w:footerReference w:type="even" r:id="rId12"/>
      <w:footerReference w:type="default" r:id="rId13"/>
      <w:headerReference w:type="first" r:id="rId14"/>
      <w:footerReference w:type="first" r:id="rId15"/>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EDE34" w14:textId="77777777" w:rsidR="00650FC2" w:rsidRDefault="00650FC2">
      <w:pPr>
        <w:spacing w:after="0" w:line="240" w:lineRule="auto"/>
      </w:pPr>
      <w:r>
        <w:separator/>
      </w:r>
    </w:p>
  </w:endnote>
  <w:endnote w:type="continuationSeparator" w:id="0">
    <w:p w14:paraId="438A921F" w14:textId="77777777" w:rsidR="00650FC2" w:rsidRDefault="00650F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765C" w14:textId="77777777" w:rsidR="00125F94" w:rsidRDefault="00125F9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7AE8" w14:textId="1D3E152C" w:rsidR="00125F94" w:rsidRDefault="00125F94">
    <w:pPr>
      <w:pBdr>
        <w:bottom w:val="single" w:sz="6" w:space="1" w:color="000000"/>
      </w:pBdr>
      <w:tabs>
        <w:tab w:val="left" w:pos="2371"/>
        <w:tab w:val="center" w:pos="5233"/>
      </w:tabs>
      <w:spacing w:after="0" w:line="240" w:lineRule="auto"/>
      <w:jc w:val="right"/>
      <w:rPr>
        <w:sz w:val="16"/>
        <w:szCs w:val="16"/>
      </w:rPr>
    </w:pPr>
  </w:p>
  <w:p w14:paraId="2B859230" w14:textId="55CF8847" w:rsidR="00125F94" w:rsidRDefault="00125F94"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5415E">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5415E">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4</w:t>
    </w:r>
    <w:r w:rsidR="00083A70">
      <w:rPr>
        <w:rFonts w:ascii="Arial" w:eastAsia="Arial" w:hAnsi="Arial" w:cs="Arial"/>
        <w:sz w:val="14"/>
        <w:szCs w:val="14"/>
      </w:rPr>
      <w:t>5</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000D6C56">
      <w:rPr>
        <w:rFonts w:ascii="Arial" w:eastAsia="Arial" w:hAnsi="Arial" w:cs="Arial"/>
        <w:sz w:val="14"/>
        <w:szCs w:val="14"/>
      </w:rPr>
      <w:t>as of 1</w:t>
    </w:r>
    <w:r w:rsidR="00083A70">
      <w:rPr>
        <w:rFonts w:ascii="Arial" w:eastAsia="Arial" w:hAnsi="Arial" w:cs="Arial"/>
        <w:sz w:val="14"/>
        <w:szCs w:val="14"/>
      </w:rPr>
      <w:t>1</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990C" w14:textId="77777777" w:rsidR="00125F94" w:rsidRDefault="00125F9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464F6" w14:textId="77777777" w:rsidR="00650FC2" w:rsidRDefault="00650FC2">
      <w:pPr>
        <w:spacing w:after="0" w:line="240" w:lineRule="auto"/>
      </w:pPr>
      <w:r>
        <w:separator/>
      </w:r>
    </w:p>
  </w:footnote>
  <w:footnote w:type="continuationSeparator" w:id="0">
    <w:p w14:paraId="6BF42A97" w14:textId="77777777" w:rsidR="00650FC2" w:rsidRDefault="00650F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C7505" w14:textId="77777777" w:rsidR="00125F94" w:rsidRDefault="00125F9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22FE" w14:textId="77777777" w:rsidR="00125F94" w:rsidRDefault="00125F9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25F94" w:rsidRDefault="00125F94">
    <w:pPr>
      <w:pBdr>
        <w:bottom w:val="single" w:sz="6" w:space="1" w:color="000000"/>
      </w:pBdr>
      <w:tabs>
        <w:tab w:val="center" w:pos="4680"/>
        <w:tab w:val="right" w:pos="9360"/>
      </w:tabs>
      <w:spacing w:after="0" w:line="240" w:lineRule="auto"/>
      <w:jc w:val="center"/>
      <w:rPr>
        <w:sz w:val="10"/>
      </w:rPr>
    </w:pPr>
  </w:p>
  <w:p w14:paraId="3A0C3660" w14:textId="77777777" w:rsidR="00125F94" w:rsidRDefault="00125F9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9C270" w14:textId="77777777" w:rsidR="00125F94" w:rsidRDefault="00125F9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12"/>
  </w:num>
  <w:num w:numId="4">
    <w:abstractNumId w:val="10"/>
  </w:num>
  <w:num w:numId="5">
    <w:abstractNumId w:val="7"/>
  </w:num>
  <w:num w:numId="6">
    <w:abstractNumId w:val="0"/>
  </w:num>
  <w:num w:numId="7">
    <w:abstractNumId w:val="14"/>
  </w:num>
  <w:num w:numId="8">
    <w:abstractNumId w:val="8"/>
  </w:num>
  <w:num w:numId="9">
    <w:abstractNumId w:val="2"/>
  </w:num>
  <w:num w:numId="10">
    <w:abstractNumId w:val="4"/>
  </w:num>
  <w:num w:numId="11">
    <w:abstractNumId w:val="9"/>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3CE"/>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3BB710CB-B0BD-46E3-A21E-ACC70F971C0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3</Pages>
  <Words>13701</Words>
  <Characters>78102</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7</cp:revision>
  <dcterms:created xsi:type="dcterms:W3CDTF">2021-04-10T08:06:00Z</dcterms:created>
  <dcterms:modified xsi:type="dcterms:W3CDTF">2021-04-1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